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876DC0" w:rsidR="00547B0D" w:rsidP="44FFA127" w:rsidRDefault="00B47A01" w14:paraId="43933589" w14:textId="1FCAA466">
      <w:pPr>
        <w:rPr>
          <w:rFonts w:ascii="Calibri" w:hAnsi="Calibri" w:eastAsia="Calibri" w:cs="Calibri"/>
          <w:b/>
          <w:bCs/>
          <w:color w:val="000000" w:themeColor="text1"/>
          <w:sz w:val="36"/>
          <w:szCs w:val="36"/>
        </w:rPr>
      </w:pPr>
      <w:r w:rsidRPr="00626325">
        <w:rPr>
          <w:rFonts w:ascii="Calibri" w:hAnsi="Calibri" w:eastAsia="Calibri" w:cs="Calibri"/>
          <w:b/>
          <w:bCs/>
          <w:color w:val="000000" w:themeColor="text1"/>
          <w:sz w:val="36"/>
          <w:szCs w:val="36"/>
        </w:rPr>
        <w:t xml:space="preserve">Activity </w:t>
      </w:r>
      <w:r w:rsidRPr="00626325" w:rsidR="44FFA127">
        <w:rPr>
          <w:rFonts w:ascii="Calibri" w:hAnsi="Calibri" w:eastAsia="Calibri" w:cs="Calibri"/>
          <w:b/>
          <w:bCs/>
          <w:color w:val="000000" w:themeColor="text1"/>
          <w:sz w:val="36"/>
          <w:szCs w:val="36"/>
        </w:rPr>
        <w:t xml:space="preserve">3: </w:t>
      </w:r>
      <w:r w:rsidR="005B1067">
        <w:rPr>
          <w:rFonts w:ascii="Calibri" w:hAnsi="Calibri" w:eastAsia="Calibri" w:cs="Calibri"/>
          <w:b/>
          <w:bCs/>
          <w:color w:val="000000" w:themeColor="text1"/>
          <w:sz w:val="36"/>
          <w:szCs w:val="36"/>
        </w:rPr>
        <w:t>Visualizing Demand</w:t>
      </w:r>
    </w:p>
    <w:p w:rsidR="003B0129" w:rsidP="00AE1E18" w:rsidRDefault="00C142D8" w14:paraId="37EC16E4" w14:textId="64FF07F4">
      <w:pPr>
        <w:rPr>
          <w:rFonts w:ascii="Calibri" w:hAnsi="Calibri" w:eastAsia="Calibri" w:cs="Calibri"/>
          <w:color w:val="000000" w:themeColor="text1"/>
        </w:rPr>
      </w:pPr>
      <w:r w:rsidRPr="2206B794">
        <w:rPr>
          <w:rFonts w:ascii="Calibri" w:hAnsi="Calibri" w:eastAsia="Calibri" w:cs="Calibri"/>
          <w:color w:val="000000" w:themeColor="text1"/>
        </w:rPr>
        <w:t xml:space="preserve">Team Name: </w:t>
      </w:r>
    </w:p>
    <w:p w:rsidR="3AE203EE" w:rsidP="3AE203EE" w:rsidRDefault="56157084" w14:paraId="4B0F0DD4" w14:textId="6F496686">
      <w:pPr>
        <w:rPr>
          <w:rFonts w:ascii="Calibri" w:hAnsi="Calibri" w:eastAsia="Calibri" w:cs="Calibri"/>
          <w:color w:val="000000" w:themeColor="text1"/>
        </w:rPr>
      </w:pPr>
      <w:r w:rsidRPr="488AA511">
        <w:rPr>
          <w:rFonts w:ascii="Calibri" w:hAnsi="Calibri" w:eastAsia="Calibri" w:cs="Calibri"/>
          <w:color w:val="000000" w:themeColor="text1"/>
        </w:rPr>
        <w:t>Team Member Names:</w:t>
      </w:r>
    </w:p>
    <w:p w:rsidR="7D79D40E" w:rsidP="3AE203EE" w:rsidRDefault="7D79D40E" w14:paraId="28251FA2" w14:textId="7AC10382">
      <w:pPr>
        <w:rPr>
          <w:rFonts w:ascii="Calibri" w:hAnsi="Calibri" w:eastAsia="Calibri" w:cs="Calibri"/>
          <w:color w:val="000000" w:themeColor="text1"/>
        </w:rPr>
      </w:pPr>
      <w:r w:rsidRPr="0943BCF1">
        <w:rPr>
          <w:rFonts w:ascii="Calibri" w:hAnsi="Calibri" w:eastAsia="Calibri" w:cs="Calibri"/>
          <w:b/>
          <w:bCs/>
          <w:color w:val="000000" w:themeColor="text1"/>
          <w:sz w:val="28"/>
          <w:szCs w:val="28"/>
        </w:rPr>
        <w:t>Purpose:</w:t>
      </w:r>
    </w:p>
    <w:p w:rsidR="00D93F80" w:rsidP="31128988" w:rsidRDefault="74F5D00E" w14:paraId="0FB55CE0" w14:textId="1CB50261">
      <w:pPr>
        <w:pStyle w:val="ListParagraph"/>
        <w:numPr>
          <w:ilvl w:val="0"/>
          <w:numId w:val="11"/>
        </w:numPr>
      </w:pPr>
      <w:r w:rsidRPr="0943BCF1">
        <w:t xml:space="preserve">Run the </w:t>
      </w:r>
      <w:proofErr w:type="spellStart"/>
      <w:r w:rsidRPr="0943BCF1">
        <w:t>Jupyter</w:t>
      </w:r>
      <w:proofErr w:type="spellEnd"/>
      <w:r w:rsidRPr="0943BCF1">
        <w:t xml:space="preserve"> Notebook and enter the known user type information</w:t>
      </w:r>
      <w:r w:rsidRPr="0943BCF1" w:rsidR="6078E72F">
        <w:t xml:space="preserve"> (using interactive tools)</w:t>
      </w:r>
      <w:r w:rsidRPr="0943BCF1">
        <w:t xml:space="preserve"> to explore energy consumption and power demand for the 10 selected user types</w:t>
      </w:r>
      <w:r w:rsidRPr="0943BCF1" w:rsidR="442DAFA9">
        <w:t>.</w:t>
      </w:r>
    </w:p>
    <w:p w:rsidR="32597A22" w:rsidP="0943BCF1" w:rsidRDefault="32597A22" w14:paraId="3B1D20C1" w14:textId="4A77906A">
      <w:pPr>
        <w:pStyle w:val="ListParagraph"/>
        <w:numPr>
          <w:ilvl w:val="0"/>
          <w:numId w:val="11"/>
        </w:numPr>
      </w:pPr>
      <w:r w:rsidRPr="0943BCF1">
        <w:t>Create plots that summarize daily energy consumption.</w:t>
      </w:r>
    </w:p>
    <w:p w:rsidR="00D93F80" w:rsidP="31128988" w:rsidRDefault="74F5D00E" w14:paraId="2B66C001" w14:textId="19F243D3">
      <w:pPr>
        <w:pStyle w:val="ListParagraph"/>
        <w:numPr>
          <w:ilvl w:val="0"/>
          <w:numId w:val="11"/>
        </w:numPr>
      </w:pPr>
      <w:r w:rsidRPr="0943BCF1">
        <w:t>Create plots</w:t>
      </w:r>
      <w:r w:rsidRPr="0943BCF1" w:rsidR="2334790C">
        <w:t>, tables,</w:t>
      </w:r>
      <w:r w:rsidRPr="0943BCF1">
        <w:t xml:space="preserve"> and export data outputs that summarize daily power usage, which will be utilized in </w:t>
      </w:r>
      <w:r w:rsidR="006D1BB7">
        <w:t>A</w:t>
      </w:r>
      <w:r w:rsidRPr="0943BCF1">
        <w:t>ctivity 4.</w:t>
      </w:r>
    </w:p>
    <w:p w:rsidR="00D93F80" w:rsidP="31128988" w:rsidRDefault="0BCC4B47" w14:paraId="27964BAC" w14:textId="7D0FC329">
      <w:pPr>
        <w:pStyle w:val="ListParagraph"/>
        <w:numPr>
          <w:ilvl w:val="0"/>
          <w:numId w:val="11"/>
        </w:numPr>
      </w:pPr>
      <w:r w:rsidRPr="31128988">
        <w:t xml:space="preserve">Analyze the plots, tables, and data </w:t>
      </w:r>
      <w:r w:rsidRPr="31128988" w:rsidR="2119BF0E">
        <w:t>to get a better understanding of the energy and power data.</w:t>
      </w:r>
    </w:p>
    <w:p w:rsidR="00D93F80" w:rsidP="31128988" w:rsidRDefault="00D93F80" w14:paraId="7B2777FD" w14:textId="6B5C3297">
      <w:pPr>
        <w:pStyle w:val="ListParagraph"/>
      </w:pPr>
    </w:p>
    <w:p w:rsidR="00BF44B6" w:rsidP="00BF44B6" w:rsidRDefault="00BF44B6" w14:paraId="666B4749" w14:textId="40F524E9">
      <w:pPr>
        <w:pStyle w:val="ListParagraph"/>
        <w:ind w:left="0"/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  <w:b/>
          <w:bCs/>
          <w:noProof/>
        </w:rPr>
        <w:drawing>
          <wp:inline distT="0" distB="0" distL="0" distR="0" wp14:anchorId="1795E17A" wp14:editId="31695DDC">
            <wp:extent cx="5943600" cy="3343275"/>
            <wp:effectExtent l="0" t="0" r="0" b="0"/>
            <wp:docPr id="771020502" name="Picture 2" descr="A diagram of a roadmap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020502" name="Picture 2" descr="A diagram of a roadmap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D57B7" w:rsidR="004D3B85" w:rsidP="00EB74BF" w:rsidRDefault="00EB74BF" w14:noSpellErr="1" w14:paraId="755BA334" w14:textId="64E607E1">
      <w:r w:rsidRPr="088D621F" w:rsidR="009219FD">
        <w:rPr>
          <w:rFonts w:ascii="Calibri" w:hAnsi="Calibri" w:eastAsia="Calibri" w:cs="Calibri"/>
          <w:b w:val="1"/>
          <w:bCs w:val="1"/>
          <w:sz w:val="28"/>
          <w:szCs w:val="28"/>
        </w:rPr>
        <w:t>Activity Tutorial:</w:t>
      </w:r>
      <w:r w:rsidRPr="088D621F" w:rsidR="5CFA6C31">
        <w:rPr>
          <w:rFonts w:ascii="Calibri" w:hAnsi="Calibri" w:eastAsia="Calibri" w:cs="Calibri"/>
          <w:b w:val="1"/>
          <w:bCs w:val="1"/>
          <w:sz w:val="28"/>
          <w:szCs w:val="28"/>
        </w:rPr>
        <w:t xml:space="preserve"> </w:t>
      </w:r>
      <w:hyperlink r:id="R758c9966157645a4">
        <w:r w:rsidRPr="088D621F" w:rsidR="5CFA6C31">
          <w:rPr>
            <w:rStyle w:val="Hyperlink"/>
            <w:rFonts w:ascii="Calibri" w:hAnsi="Calibri" w:eastAsia="Calibri" w:cs="Calibri"/>
            <w:b w:val="1"/>
            <w:bCs w:val="1"/>
            <w:sz w:val="28"/>
            <w:szCs w:val="28"/>
          </w:rPr>
          <w:t>https://www.youtube.com/watch?v=pg5ppjvizik</w:t>
        </w:r>
      </w:hyperlink>
    </w:p>
    <w:p w:rsidRPr="002D57B7" w:rsidR="004D3B85" w:rsidP="088D621F" w:rsidRDefault="00EB74BF" w14:paraId="0B802224" w14:textId="45C583A1">
      <w:pPr>
        <w:pStyle w:val="Normal"/>
      </w:pPr>
      <w:r w:rsidRPr="088D621F" w:rsidR="5CFA6C31">
        <w:rPr>
          <w:rFonts w:ascii="Calibri" w:hAnsi="Calibri" w:eastAsia="Calibri" w:cs="Calibri"/>
          <w:b w:val="1"/>
          <w:bCs w:val="1"/>
          <w:sz w:val="28"/>
          <w:szCs w:val="28"/>
        </w:rPr>
        <w:t xml:space="preserve"> </w:t>
      </w:r>
      <w:r w:rsidR="00EB74BF">
        <w:rPr/>
        <w:t xml:space="preserve"> </w:t>
      </w:r>
    </w:p>
    <w:p w:rsidRPr="0048688E" w:rsidR="7D79D40E" w:rsidP="0048688E" w:rsidRDefault="00D55542" w14:paraId="5277E1A9" w14:textId="3D496843">
      <w:pPr>
        <w:pStyle w:val="Heading1"/>
      </w:pPr>
      <w:r>
        <w:lastRenderedPageBreak/>
        <w:t>Overview</w:t>
      </w:r>
      <w:r w:rsidRPr="0048688E" w:rsidR="7D79D40E">
        <w:t>:</w:t>
      </w:r>
    </w:p>
    <w:p w:rsidR="00135412" w:rsidP="00900B21" w:rsidRDefault="00E324A2" w14:paraId="2E47287F" w14:textId="77777777">
      <w:pPr>
        <w:rPr>
          <w:rFonts w:ascii="Calibri" w:hAnsi="Calibri" w:eastAsia="Calibri" w:cs="Calibri"/>
        </w:rPr>
      </w:pPr>
      <w:r w:rsidRPr="11ECA71E">
        <w:rPr>
          <w:rFonts w:ascii="Calibri" w:hAnsi="Calibri" w:eastAsia="Calibri" w:cs="Calibri"/>
        </w:rPr>
        <w:t xml:space="preserve">Now </w:t>
      </w:r>
      <w:r w:rsidRPr="11ECA71E" w:rsidR="001075D8">
        <w:rPr>
          <w:rFonts w:ascii="Calibri" w:hAnsi="Calibri" w:eastAsia="Calibri" w:cs="Calibri"/>
        </w:rPr>
        <w:t xml:space="preserve">that </w:t>
      </w:r>
      <w:r w:rsidRPr="11ECA71E" w:rsidR="00BE428F">
        <w:rPr>
          <w:rFonts w:ascii="Calibri" w:hAnsi="Calibri" w:eastAsia="Calibri" w:cs="Calibri"/>
        </w:rPr>
        <w:t xml:space="preserve">you have </w:t>
      </w:r>
      <w:r w:rsidRPr="11ECA71E" w:rsidR="00B653AE">
        <w:rPr>
          <w:rFonts w:ascii="Calibri" w:hAnsi="Calibri" w:eastAsia="Calibri" w:cs="Calibri"/>
        </w:rPr>
        <w:t xml:space="preserve">mapped your community and identified 10 different types of power users, </w:t>
      </w:r>
      <w:r w:rsidRPr="11ECA71E" w:rsidR="0FC0E886">
        <w:rPr>
          <w:rFonts w:ascii="Calibri" w:hAnsi="Calibri" w:eastAsia="Calibri" w:cs="Calibri"/>
        </w:rPr>
        <w:t>you</w:t>
      </w:r>
      <w:r w:rsidRPr="11ECA71E" w:rsidR="00B653AE">
        <w:rPr>
          <w:rFonts w:ascii="Calibri" w:hAnsi="Calibri" w:eastAsia="Calibri" w:cs="Calibri"/>
        </w:rPr>
        <w:t xml:space="preserve"> will</w:t>
      </w:r>
      <w:r w:rsidRPr="11ECA71E" w:rsidR="00F25749">
        <w:rPr>
          <w:rFonts w:ascii="Calibri" w:hAnsi="Calibri" w:eastAsia="Calibri" w:cs="Calibri"/>
        </w:rPr>
        <w:t xml:space="preserve"> </w:t>
      </w:r>
      <w:r w:rsidRPr="11ECA71E" w:rsidR="00B653AE">
        <w:rPr>
          <w:rFonts w:ascii="Calibri" w:hAnsi="Calibri" w:eastAsia="Calibri" w:cs="Calibri"/>
        </w:rPr>
        <w:t xml:space="preserve">explore their </w:t>
      </w:r>
      <w:r w:rsidRPr="11ECA71E" w:rsidR="00F25749">
        <w:rPr>
          <w:rFonts w:ascii="Calibri" w:hAnsi="Calibri" w:eastAsia="Calibri" w:cs="Calibri"/>
        </w:rPr>
        <w:t xml:space="preserve">daily </w:t>
      </w:r>
      <w:r w:rsidRPr="11ECA71E" w:rsidR="01DAF23B">
        <w:rPr>
          <w:rFonts w:ascii="Calibri" w:hAnsi="Calibri" w:eastAsia="Calibri" w:cs="Calibri"/>
        </w:rPr>
        <w:t>energy</w:t>
      </w:r>
      <w:r w:rsidRPr="11ECA71E" w:rsidR="00B653AE">
        <w:rPr>
          <w:rFonts w:ascii="Calibri" w:hAnsi="Calibri" w:eastAsia="Calibri" w:cs="Calibri"/>
        </w:rPr>
        <w:t xml:space="preserve"> </w:t>
      </w:r>
      <w:r w:rsidRPr="11ECA71E" w:rsidR="04CA4FC1">
        <w:rPr>
          <w:rFonts w:ascii="Calibri" w:hAnsi="Calibri" w:eastAsia="Calibri" w:cs="Calibri"/>
        </w:rPr>
        <w:t>co</w:t>
      </w:r>
      <w:r w:rsidRPr="11ECA71E" w:rsidR="468A9796">
        <w:rPr>
          <w:rFonts w:ascii="Calibri" w:hAnsi="Calibri" w:eastAsia="Calibri" w:cs="Calibri"/>
        </w:rPr>
        <w:t>nsumption</w:t>
      </w:r>
      <w:r w:rsidRPr="11ECA71E" w:rsidR="00B653AE">
        <w:rPr>
          <w:rFonts w:ascii="Calibri" w:hAnsi="Calibri" w:eastAsia="Calibri" w:cs="Calibri"/>
        </w:rPr>
        <w:t xml:space="preserve"> </w:t>
      </w:r>
      <w:r w:rsidRPr="11ECA71E" w:rsidR="00900B21">
        <w:rPr>
          <w:rFonts w:ascii="Calibri" w:hAnsi="Calibri" w:eastAsia="Calibri" w:cs="Calibri"/>
        </w:rPr>
        <w:t xml:space="preserve">to </w:t>
      </w:r>
      <w:r w:rsidRPr="11ECA71E" w:rsidR="002A617F">
        <w:rPr>
          <w:rFonts w:ascii="Calibri" w:hAnsi="Calibri" w:eastAsia="Calibri" w:cs="Calibri"/>
        </w:rPr>
        <w:t xml:space="preserve">understand how much </w:t>
      </w:r>
      <w:r w:rsidRPr="11ECA71E" w:rsidR="3B5C0718">
        <w:rPr>
          <w:rFonts w:ascii="Calibri" w:hAnsi="Calibri" w:eastAsia="Calibri" w:cs="Calibri"/>
        </w:rPr>
        <w:t>energy</w:t>
      </w:r>
      <w:r w:rsidRPr="11ECA71E" w:rsidR="002A617F">
        <w:rPr>
          <w:rFonts w:ascii="Calibri" w:hAnsi="Calibri" w:eastAsia="Calibri" w:cs="Calibri"/>
        </w:rPr>
        <w:t xml:space="preserve"> must be allocated to </w:t>
      </w:r>
      <w:r w:rsidRPr="11ECA71E" w:rsidR="006B37D5">
        <w:rPr>
          <w:rFonts w:ascii="Calibri" w:hAnsi="Calibri" w:eastAsia="Calibri" w:cs="Calibri"/>
        </w:rPr>
        <w:t>maintain</w:t>
      </w:r>
      <w:r w:rsidRPr="11ECA71E" w:rsidR="002A617F">
        <w:rPr>
          <w:rFonts w:ascii="Calibri" w:hAnsi="Calibri" w:eastAsia="Calibri" w:cs="Calibri"/>
        </w:rPr>
        <w:t xml:space="preserve"> </w:t>
      </w:r>
      <w:r w:rsidRPr="11ECA71E" w:rsidR="00F4085F">
        <w:rPr>
          <w:rFonts w:ascii="Calibri" w:hAnsi="Calibri" w:eastAsia="Calibri" w:cs="Calibri"/>
        </w:rPr>
        <w:t>typical operation</w:t>
      </w:r>
      <w:r w:rsidRPr="11ECA71E" w:rsidR="006B37D5">
        <w:rPr>
          <w:rFonts w:ascii="Calibri" w:hAnsi="Calibri" w:eastAsia="Calibri" w:cs="Calibri"/>
        </w:rPr>
        <w:t>s</w:t>
      </w:r>
      <w:r w:rsidR="00676A38">
        <w:rPr>
          <w:rFonts w:ascii="Calibri" w:hAnsi="Calibri" w:eastAsia="Calibri" w:cs="Calibri"/>
        </w:rPr>
        <w:t>,</w:t>
      </w:r>
      <w:r w:rsidR="00135412">
        <w:rPr>
          <w:rFonts w:ascii="Calibri" w:hAnsi="Calibri" w:eastAsia="Calibri" w:cs="Calibri"/>
        </w:rPr>
        <w:t xml:space="preserve"> by</w:t>
      </w:r>
      <w:r w:rsidR="00676A38">
        <w:rPr>
          <w:rFonts w:ascii="Calibri" w:hAnsi="Calibri" w:eastAsia="Calibri" w:cs="Calibri"/>
        </w:rPr>
        <w:t xml:space="preserve"> using a </w:t>
      </w:r>
      <w:proofErr w:type="spellStart"/>
      <w:r w:rsidR="00676A38">
        <w:rPr>
          <w:rFonts w:ascii="Calibri" w:hAnsi="Calibri" w:eastAsia="Calibri" w:cs="Calibri"/>
        </w:rPr>
        <w:t>Jupyter</w:t>
      </w:r>
      <w:proofErr w:type="spellEnd"/>
      <w:r w:rsidR="00676A38">
        <w:rPr>
          <w:rFonts w:ascii="Calibri" w:hAnsi="Calibri" w:eastAsia="Calibri" w:cs="Calibri"/>
        </w:rPr>
        <w:t xml:space="preserve"> Notebook to access existing data sets.</w:t>
      </w:r>
      <w:r w:rsidRPr="11ECA71E" w:rsidR="00900B21">
        <w:rPr>
          <w:rFonts w:ascii="Calibri" w:hAnsi="Calibri" w:eastAsia="Calibri" w:cs="Calibri"/>
        </w:rPr>
        <w:t xml:space="preserve"> In our dataset</w:t>
      </w:r>
      <w:r w:rsidR="00135412">
        <w:rPr>
          <w:rFonts w:ascii="Calibri" w:hAnsi="Calibri" w:eastAsia="Calibri" w:cs="Calibri"/>
        </w:rPr>
        <w:t>s</w:t>
      </w:r>
      <w:r w:rsidR="009332C2">
        <w:rPr>
          <w:rFonts w:ascii="Calibri" w:hAnsi="Calibri" w:eastAsia="Calibri" w:cs="Calibri"/>
        </w:rPr>
        <w:t xml:space="preserve"> available through the Notebook</w:t>
      </w:r>
      <w:r w:rsidRPr="11ECA71E" w:rsidR="00900B21">
        <w:rPr>
          <w:rFonts w:ascii="Calibri" w:hAnsi="Calibri" w:eastAsia="Calibri" w:cs="Calibri"/>
        </w:rPr>
        <w:t>, there are</w:t>
      </w:r>
      <w:r w:rsidRPr="11ECA71E" w:rsidR="00DA4862">
        <w:rPr>
          <w:rFonts w:ascii="Calibri" w:hAnsi="Calibri" w:eastAsia="Calibri" w:cs="Calibri"/>
        </w:rPr>
        <w:t xml:space="preserve"> </w:t>
      </w:r>
      <w:r w:rsidRPr="11ECA71E" w:rsidR="007A675F">
        <w:rPr>
          <w:rFonts w:ascii="Calibri" w:hAnsi="Calibri" w:eastAsia="Calibri" w:cs="Calibri"/>
        </w:rPr>
        <w:t xml:space="preserve">19 different </w:t>
      </w:r>
      <w:r w:rsidRPr="11ECA71E" w:rsidR="00E12186">
        <w:rPr>
          <w:rFonts w:ascii="Calibri" w:hAnsi="Calibri" w:eastAsia="Calibri" w:cs="Calibri"/>
        </w:rPr>
        <w:t xml:space="preserve">user types </w:t>
      </w:r>
      <w:r w:rsidRPr="11ECA71E" w:rsidR="00DA4862">
        <w:rPr>
          <w:rFonts w:ascii="Calibri" w:hAnsi="Calibri" w:eastAsia="Calibri" w:cs="Calibri"/>
        </w:rPr>
        <w:t xml:space="preserve">available for you to </w:t>
      </w:r>
      <w:r w:rsidRPr="11ECA71E" w:rsidR="2B33C133">
        <w:rPr>
          <w:rFonts w:ascii="Calibri" w:hAnsi="Calibri" w:eastAsia="Calibri" w:cs="Calibri"/>
        </w:rPr>
        <w:t>choose from</w:t>
      </w:r>
      <w:r w:rsidRPr="11ECA71E" w:rsidR="00DA4862">
        <w:rPr>
          <w:rFonts w:ascii="Calibri" w:hAnsi="Calibri" w:eastAsia="Calibri" w:cs="Calibri"/>
        </w:rPr>
        <w:t>.</w:t>
      </w:r>
      <w:r w:rsidR="00135412">
        <w:rPr>
          <w:rFonts w:ascii="Calibri" w:hAnsi="Calibri" w:eastAsia="Calibri" w:cs="Calibri"/>
        </w:rPr>
        <w:t xml:space="preserve"> If a user you are interested in is not available among the data sets, you will have to choose an available set to approximate your other users.</w:t>
      </w:r>
    </w:p>
    <w:p w:rsidRPr="009A62BB" w:rsidR="00135DD8" w:rsidP="00900B21" w:rsidRDefault="00195F3F" w14:paraId="2B431805" w14:textId="49240050">
      <w:pPr>
        <w:rPr>
          <w:rFonts w:ascii="Calibri" w:hAnsi="Calibri" w:eastAsia="Calibri" w:cs="Calibri"/>
          <w:color w:val="000000" w:themeColor="text1"/>
        </w:rPr>
      </w:pPr>
      <w:r w:rsidRPr="00195F3F">
        <w:rPr>
          <w:rFonts w:ascii="Calibri" w:hAnsi="Calibri" w:eastAsia="Calibri" w:cs="Calibri"/>
          <w:b/>
          <w:bCs/>
          <w:color w:val="2F5496"/>
        </w:rPr>
        <w:t>STEPS 1–6:</w:t>
      </w:r>
      <w:r>
        <w:rPr>
          <w:rFonts w:ascii="Calibri" w:hAnsi="Calibri" w:eastAsia="Calibri" w:cs="Calibri"/>
        </w:rPr>
        <w:t xml:space="preserve"> </w:t>
      </w:r>
      <w:r w:rsidR="00A11616">
        <w:rPr>
          <w:rFonts w:ascii="Calibri" w:hAnsi="Calibri" w:eastAsia="Calibri" w:cs="Calibri"/>
        </w:rPr>
        <w:t>Using</w:t>
      </w:r>
      <w:r w:rsidRPr="11ECA71E" w:rsidR="53A351D3">
        <w:rPr>
          <w:rFonts w:ascii="Calibri" w:hAnsi="Calibri" w:eastAsia="Calibri" w:cs="Calibri"/>
        </w:rPr>
        <w:t xml:space="preserve"> </w:t>
      </w:r>
      <w:r w:rsidR="00A11616">
        <w:rPr>
          <w:rFonts w:ascii="Calibri" w:hAnsi="Calibri" w:eastAsia="Calibri" w:cs="Calibri"/>
        </w:rPr>
        <w:t>the</w:t>
      </w:r>
      <w:r w:rsidRPr="11ECA71E" w:rsidR="53A351D3">
        <w:rPr>
          <w:rFonts w:ascii="Calibri" w:hAnsi="Calibri" w:eastAsia="Calibri" w:cs="Calibri"/>
        </w:rPr>
        <w:t xml:space="preserve"> </w:t>
      </w:r>
      <w:proofErr w:type="spellStart"/>
      <w:r w:rsidRPr="11ECA71E" w:rsidR="53A351D3">
        <w:rPr>
          <w:rFonts w:ascii="Calibri" w:hAnsi="Calibri" w:eastAsia="Calibri" w:cs="Calibri"/>
        </w:rPr>
        <w:t>Jupyter</w:t>
      </w:r>
      <w:proofErr w:type="spellEnd"/>
      <w:r w:rsidRPr="11ECA71E" w:rsidR="53A351D3">
        <w:rPr>
          <w:rFonts w:ascii="Calibri" w:hAnsi="Calibri" w:eastAsia="Calibri" w:cs="Calibri"/>
        </w:rPr>
        <w:t xml:space="preserve"> </w:t>
      </w:r>
      <w:r w:rsidRPr="11ECA71E" w:rsidR="37B6965E">
        <w:rPr>
          <w:rFonts w:ascii="Calibri" w:hAnsi="Calibri" w:eastAsia="Calibri" w:cs="Calibri"/>
        </w:rPr>
        <w:t>n</w:t>
      </w:r>
      <w:r w:rsidRPr="11ECA71E" w:rsidR="53A351D3">
        <w:rPr>
          <w:rFonts w:ascii="Calibri" w:hAnsi="Calibri" w:eastAsia="Calibri" w:cs="Calibri"/>
        </w:rPr>
        <w:t>otebook</w:t>
      </w:r>
      <w:r w:rsidR="00A11616">
        <w:rPr>
          <w:rFonts w:ascii="Calibri" w:hAnsi="Calibri" w:eastAsia="Calibri" w:cs="Calibri"/>
        </w:rPr>
        <w:t xml:space="preserve"> found in the Activity 3 folder</w:t>
      </w:r>
      <w:r w:rsidRPr="11ECA71E" w:rsidR="53A351D3">
        <w:rPr>
          <w:rFonts w:ascii="Calibri" w:hAnsi="Calibri" w:eastAsia="Calibri" w:cs="Calibri"/>
        </w:rPr>
        <w:t>, y</w:t>
      </w:r>
      <w:r w:rsidRPr="11ECA71E" w:rsidR="00DA4862">
        <w:rPr>
          <w:rFonts w:ascii="Calibri" w:hAnsi="Calibri" w:eastAsia="Calibri" w:cs="Calibri"/>
        </w:rPr>
        <w:t xml:space="preserve">ou will </w:t>
      </w:r>
      <w:r w:rsidRPr="11ECA71E" w:rsidR="00051779">
        <w:rPr>
          <w:rFonts w:ascii="Calibri" w:hAnsi="Calibri" w:eastAsia="Calibri" w:cs="Calibri"/>
        </w:rPr>
        <w:t>select</w:t>
      </w:r>
      <w:r w:rsidRPr="11ECA71E" w:rsidR="6F79EEF2">
        <w:rPr>
          <w:rFonts w:ascii="Calibri" w:hAnsi="Calibri" w:eastAsia="Calibri" w:cs="Calibri"/>
        </w:rPr>
        <w:t xml:space="preserve"> 10 user</w:t>
      </w:r>
      <w:r w:rsidRPr="11ECA71E" w:rsidR="0036625E">
        <w:rPr>
          <w:rFonts w:ascii="Calibri" w:hAnsi="Calibri" w:eastAsia="Calibri" w:cs="Calibri"/>
        </w:rPr>
        <w:t xml:space="preserve"> </w:t>
      </w:r>
      <w:r w:rsidRPr="11ECA71E" w:rsidR="6E0A4DA4">
        <w:rPr>
          <w:rFonts w:ascii="Calibri" w:hAnsi="Calibri" w:eastAsia="Calibri" w:cs="Calibri"/>
        </w:rPr>
        <w:t xml:space="preserve">types </w:t>
      </w:r>
      <w:r w:rsidRPr="11ECA71E" w:rsidR="5CAEC208">
        <w:rPr>
          <w:rFonts w:ascii="Calibri" w:hAnsi="Calibri" w:eastAsia="Calibri" w:cs="Calibri"/>
        </w:rPr>
        <w:t>and</w:t>
      </w:r>
      <w:r w:rsidRPr="11ECA71E" w:rsidR="0036625E">
        <w:rPr>
          <w:rFonts w:ascii="Calibri" w:hAnsi="Calibri" w:eastAsia="Calibri" w:cs="Calibri"/>
        </w:rPr>
        <w:t xml:space="preserve"> output </w:t>
      </w:r>
      <w:r w:rsidRPr="11ECA71E" w:rsidR="1590A176">
        <w:rPr>
          <w:rFonts w:ascii="Calibri" w:hAnsi="Calibri" w:eastAsia="Calibri" w:cs="Calibri"/>
          <w:color w:val="000000" w:themeColor="text1"/>
        </w:rPr>
        <w:t>plots</w:t>
      </w:r>
      <w:r w:rsidRPr="11ECA71E" w:rsidR="0036625E">
        <w:rPr>
          <w:rFonts w:ascii="Calibri" w:hAnsi="Calibri" w:eastAsia="Calibri" w:cs="Calibri"/>
          <w:color w:val="000000" w:themeColor="text1"/>
        </w:rPr>
        <w:t xml:space="preserve"> of their </w:t>
      </w:r>
      <w:r w:rsidRPr="11ECA71E" w:rsidR="66FCFC29">
        <w:rPr>
          <w:rFonts w:ascii="Calibri" w:hAnsi="Calibri" w:eastAsia="Calibri" w:cs="Calibri"/>
          <w:color w:val="000000" w:themeColor="text1"/>
        </w:rPr>
        <w:t>energy</w:t>
      </w:r>
      <w:r w:rsidRPr="11ECA71E" w:rsidR="0036625E">
        <w:rPr>
          <w:rFonts w:ascii="Calibri" w:hAnsi="Calibri" w:eastAsia="Calibri" w:cs="Calibri"/>
          <w:color w:val="000000" w:themeColor="text1"/>
        </w:rPr>
        <w:t xml:space="preserve"> usage</w:t>
      </w:r>
      <w:r w:rsidRPr="11ECA71E" w:rsidR="403D3FB4">
        <w:rPr>
          <w:rFonts w:ascii="Calibri" w:hAnsi="Calibri" w:eastAsia="Calibri" w:cs="Calibri"/>
          <w:color w:val="000000" w:themeColor="text1"/>
        </w:rPr>
        <w:t xml:space="preserve"> over a 24-hour period</w:t>
      </w:r>
      <w:r w:rsidRPr="11ECA71E" w:rsidR="00E12186">
        <w:rPr>
          <w:rFonts w:ascii="Calibri" w:hAnsi="Calibri" w:eastAsia="Calibri" w:cs="Calibri"/>
          <w:color w:val="000000" w:themeColor="text1"/>
        </w:rPr>
        <w:t>.</w:t>
      </w:r>
      <w:r w:rsidRPr="11ECA71E" w:rsidR="00051779">
        <w:rPr>
          <w:rFonts w:ascii="Calibri" w:hAnsi="Calibri" w:eastAsia="Calibri" w:cs="Calibri"/>
          <w:color w:val="000000" w:themeColor="text1"/>
        </w:rPr>
        <w:t xml:space="preserve"> </w:t>
      </w:r>
      <w:r w:rsidRPr="00CC7DC8" w:rsidR="343BBD86">
        <w:rPr>
          <w:rFonts w:ascii="Calibri" w:hAnsi="Calibri" w:eastAsia="Calibri" w:cs="Calibri"/>
          <w:color w:val="000000" w:themeColor="text1"/>
          <w:u w:val="single"/>
        </w:rPr>
        <w:t>T</w:t>
      </w:r>
      <w:r w:rsidRPr="00CC7DC8" w:rsidR="005B2963">
        <w:rPr>
          <w:rFonts w:ascii="Calibri" w:hAnsi="Calibri" w:eastAsia="Calibri" w:cs="Calibri"/>
          <w:color w:val="000000" w:themeColor="text1"/>
          <w:u w:val="single"/>
        </w:rPr>
        <w:t xml:space="preserve">he plots </w:t>
      </w:r>
      <w:r w:rsidRPr="00CC7DC8" w:rsidR="3102599A">
        <w:rPr>
          <w:rFonts w:ascii="Calibri" w:hAnsi="Calibri" w:eastAsia="Calibri" w:cs="Calibri"/>
          <w:color w:val="000000" w:themeColor="text1"/>
          <w:u w:val="single"/>
        </w:rPr>
        <w:t>will</w:t>
      </w:r>
      <w:r w:rsidRPr="00CC7DC8" w:rsidR="005B2963">
        <w:rPr>
          <w:rFonts w:ascii="Calibri" w:hAnsi="Calibri" w:eastAsia="Calibri" w:cs="Calibri"/>
          <w:color w:val="000000" w:themeColor="text1"/>
          <w:u w:val="single"/>
        </w:rPr>
        <w:t xml:space="preserve"> be saved </w:t>
      </w:r>
      <w:r w:rsidRPr="00CC7DC8" w:rsidR="56D5D45C">
        <w:rPr>
          <w:rFonts w:ascii="Calibri" w:hAnsi="Calibri" w:eastAsia="Calibri" w:cs="Calibri"/>
          <w:color w:val="000000" w:themeColor="text1"/>
          <w:u w:val="single"/>
        </w:rPr>
        <w:t>to your folder</w:t>
      </w:r>
      <w:r w:rsidRPr="00CC7DC8" w:rsidR="00CC7DC8">
        <w:rPr>
          <w:rFonts w:ascii="Calibri" w:hAnsi="Calibri" w:eastAsia="Calibri" w:cs="Calibri"/>
          <w:color w:val="000000" w:themeColor="text1"/>
          <w:u w:val="single"/>
        </w:rPr>
        <w:t xml:space="preserve"> in </w:t>
      </w:r>
      <w:proofErr w:type="spellStart"/>
      <w:r w:rsidR="00897513">
        <w:rPr>
          <w:rFonts w:ascii="Calibri" w:hAnsi="Calibri" w:eastAsia="Calibri" w:cs="Calibri"/>
          <w:color w:val="000000" w:themeColor="text1"/>
          <w:u w:val="single"/>
        </w:rPr>
        <w:t>NanoHUB</w:t>
      </w:r>
      <w:proofErr w:type="spellEnd"/>
      <w:r w:rsidRPr="00CC7DC8" w:rsidR="56D5D45C">
        <w:rPr>
          <w:rFonts w:ascii="Calibri" w:hAnsi="Calibri" w:eastAsia="Calibri" w:cs="Calibri"/>
          <w:color w:val="000000" w:themeColor="text1"/>
          <w:u w:val="single"/>
        </w:rPr>
        <w:t xml:space="preserve"> </w:t>
      </w:r>
      <w:r w:rsidR="00D55542">
        <w:rPr>
          <w:rFonts w:ascii="Calibri" w:hAnsi="Calibri" w:eastAsia="Calibri" w:cs="Calibri"/>
          <w:color w:val="000000" w:themeColor="text1"/>
          <w:u w:val="single"/>
        </w:rPr>
        <w:t xml:space="preserve">as a </w:t>
      </w:r>
      <w:r w:rsidRPr="003111F1" w:rsidR="00D55542">
        <w:rPr>
          <w:rFonts w:ascii="Calibri" w:hAnsi="Calibri" w:eastAsia="Calibri" w:cs="Calibri"/>
          <w:b/>
          <w:bCs/>
          <w:i/>
          <w:iCs/>
          <w:color w:val="000000" w:themeColor="text1"/>
          <w:u w:val="single"/>
        </w:rPr>
        <w:t>“.</w:t>
      </w:r>
      <w:proofErr w:type="spellStart"/>
      <w:r w:rsidRPr="003111F1" w:rsidR="00D55542">
        <w:rPr>
          <w:rFonts w:ascii="Calibri" w:hAnsi="Calibri" w:eastAsia="Calibri" w:cs="Calibri"/>
          <w:b/>
          <w:bCs/>
          <w:i/>
          <w:iCs/>
          <w:color w:val="000000" w:themeColor="text1"/>
          <w:u w:val="single"/>
        </w:rPr>
        <w:t>png</w:t>
      </w:r>
      <w:proofErr w:type="spellEnd"/>
      <w:r w:rsidRPr="003111F1" w:rsidR="00D55542">
        <w:rPr>
          <w:rFonts w:ascii="Calibri" w:hAnsi="Calibri" w:eastAsia="Calibri" w:cs="Calibri"/>
          <w:b/>
          <w:bCs/>
          <w:i/>
          <w:iCs/>
          <w:color w:val="000000" w:themeColor="text1"/>
          <w:u w:val="single"/>
        </w:rPr>
        <w:t>”</w:t>
      </w:r>
      <w:r w:rsidR="00D55542">
        <w:rPr>
          <w:rFonts w:ascii="Calibri" w:hAnsi="Calibri" w:eastAsia="Calibri" w:cs="Calibri"/>
          <w:color w:val="000000" w:themeColor="text1"/>
          <w:u w:val="single"/>
        </w:rPr>
        <w:t xml:space="preserve"> image file </w:t>
      </w:r>
      <w:r w:rsidRPr="00CC7DC8" w:rsidR="005B2963">
        <w:rPr>
          <w:rFonts w:ascii="Calibri" w:hAnsi="Calibri" w:eastAsia="Calibri" w:cs="Calibri"/>
          <w:color w:val="000000" w:themeColor="text1"/>
          <w:u w:val="single"/>
        </w:rPr>
        <w:t>for you to download</w:t>
      </w:r>
      <w:r w:rsidRPr="11ECA71E" w:rsidR="005B2963">
        <w:rPr>
          <w:rFonts w:ascii="Calibri" w:hAnsi="Calibri" w:eastAsia="Calibri" w:cs="Calibri"/>
          <w:color w:val="000000" w:themeColor="text1"/>
        </w:rPr>
        <w:t xml:space="preserve">. </w:t>
      </w:r>
    </w:p>
    <w:p w:rsidR="00195F3F" w:rsidP="11ECA71E" w:rsidRDefault="00195F3F" w14:paraId="5433880D" w14:textId="7F38AA2E">
      <w:pPr>
        <w:rPr>
          <w:rFonts w:ascii="Calibri" w:hAnsi="Calibri" w:eastAsia="Calibri" w:cs="Calibri"/>
        </w:rPr>
      </w:pPr>
      <w:r w:rsidRPr="00CD4C23">
        <w:rPr>
          <w:rFonts w:ascii="Calibri" w:hAnsi="Calibri" w:eastAsia="Calibri" w:cs="Calibri"/>
          <w:b/>
          <w:bCs/>
          <w:color w:val="2F5496"/>
        </w:rPr>
        <w:t>STEP 7:</w:t>
      </w:r>
      <w:r>
        <w:rPr>
          <w:rFonts w:ascii="Calibri" w:hAnsi="Calibri" w:eastAsia="Calibri" w:cs="Calibri"/>
        </w:rPr>
        <w:t xml:space="preserve"> </w:t>
      </w:r>
      <w:r w:rsidRPr="11ECA71E" w:rsidR="7D8376DF">
        <w:rPr>
          <w:rFonts w:ascii="Calibri" w:hAnsi="Calibri" w:eastAsia="Calibri" w:cs="Calibri"/>
        </w:rPr>
        <w:t>After reviewing the energy plots, you will examine the daily power demand of each user type to understand how individual usage compares to the total grid demand.</w:t>
      </w:r>
    </w:p>
    <w:p w:rsidR="00D55542" w:rsidP="11ECA71E" w:rsidRDefault="00195F3F" w14:paraId="5B53D713" w14:textId="2600794A">
      <w:pPr>
        <w:rPr>
          <w:rFonts w:ascii="Calibri" w:hAnsi="Calibri" w:eastAsia="Calibri" w:cs="Calibri"/>
        </w:rPr>
      </w:pPr>
      <w:r w:rsidRPr="00CD4C23">
        <w:rPr>
          <w:rFonts w:ascii="Calibri" w:hAnsi="Calibri" w:eastAsia="Calibri" w:cs="Calibri"/>
          <w:b/>
          <w:bCs/>
          <w:color w:val="2F5496"/>
        </w:rPr>
        <w:t>STEP</w:t>
      </w:r>
      <w:r w:rsidR="00CD4C23">
        <w:rPr>
          <w:rFonts w:ascii="Calibri" w:hAnsi="Calibri" w:eastAsia="Calibri" w:cs="Calibri"/>
          <w:b/>
          <w:bCs/>
          <w:color w:val="2F5496"/>
        </w:rPr>
        <w:t>S</w:t>
      </w:r>
      <w:r w:rsidRPr="00CD4C23">
        <w:rPr>
          <w:rFonts w:ascii="Calibri" w:hAnsi="Calibri" w:eastAsia="Calibri" w:cs="Calibri"/>
          <w:b/>
          <w:bCs/>
          <w:color w:val="2F5496"/>
        </w:rPr>
        <w:t xml:space="preserve"> 8–9:</w:t>
      </w:r>
      <w:r>
        <w:rPr>
          <w:rFonts w:ascii="Calibri" w:hAnsi="Calibri" w:eastAsia="Calibri" w:cs="Calibri"/>
        </w:rPr>
        <w:t xml:space="preserve"> </w:t>
      </w:r>
      <w:r w:rsidRPr="11ECA71E" w:rsidR="7D8376DF">
        <w:rPr>
          <w:rFonts w:ascii="Calibri" w:hAnsi="Calibri" w:eastAsia="Calibri" w:cs="Calibri"/>
        </w:rPr>
        <w:t xml:space="preserve">In </w:t>
      </w:r>
      <w:r w:rsidRPr="11ECA71E" w:rsidR="6A0B7C1F">
        <w:rPr>
          <w:rFonts w:ascii="Calibri" w:hAnsi="Calibri" w:eastAsia="Calibri" w:cs="Calibri"/>
        </w:rPr>
        <w:t>the</w:t>
      </w:r>
      <w:r w:rsidRPr="11ECA71E" w:rsidR="0A0263B6">
        <w:rPr>
          <w:rFonts w:ascii="Calibri" w:hAnsi="Calibri" w:eastAsia="Calibri" w:cs="Calibri"/>
        </w:rPr>
        <w:t xml:space="preserve"> </w:t>
      </w:r>
      <w:proofErr w:type="spellStart"/>
      <w:r w:rsidRPr="11ECA71E" w:rsidR="7D8376DF">
        <w:rPr>
          <w:rFonts w:ascii="Calibri" w:hAnsi="Calibri" w:eastAsia="Calibri" w:cs="Calibri"/>
        </w:rPr>
        <w:t>Jupyter</w:t>
      </w:r>
      <w:proofErr w:type="spellEnd"/>
      <w:r w:rsidRPr="11ECA71E" w:rsidR="7D8376DF">
        <w:rPr>
          <w:rFonts w:ascii="Calibri" w:hAnsi="Calibri" w:eastAsia="Calibri" w:cs="Calibri"/>
        </w:rPr>
        <w:t xml:space="preserve"> </w:t>
      </w:r>
      <w:r w:rsidRPr="11ECA71E" w:rsidR="16901AA2">
        <w:rPr>
          <w:rFonts w:ascii="Calibri" w:hAnsi="Calibri" w:eastAsia="Calibri" w:cs="Calibri"/>
        </w:rPr>
        <w:t>n</w:t>
      </w:r>
      <w:r w:rsidRPr="11ECA71E" w:rsidR="7D8376DF">
        <w:rPr>
          <w:rFonts w:ascii="Calibri" w:hAnsi="Calibri" w:eastAsia="Calibri" w:cs="Calibri"/>
        </w:rPr>
        <w:t>otebook, you will enter the number of buildings in your community for each of the 10 selected user types, and the notebook will calculate the total power demand for those buildings</w:t>
      </w:r>
      <w:r w:rsidRPr="11ECA71E" w:rsidR="526A58C4">
        <w:rPr>
          <w:rFonts w:ascii="Calibri" w:hAnsi="Calibri" w:eastAsia="Calibri" w:cs="Calibri"/>
        </w:rPr>
        <w:t xml:space="preserve"> (the energy plots did not factor in the number of buildings per user type)</w:t>
      </w:r>
      <w:r w:rsidRPr="11ECA71E" w:rsidR="7D8376DF">
        <w:rPr>
          <w:rFonts w:ascii="Calibri" w:hAnsi="Calibri" w:eastAsia="Calibri" w:cs="Calibri"/>
        </w:rPr>
        <w:t xml:space="preserve">. </w:t>
      </w:r>
      <w:r w:rsidR="004478FC">
        <w:rPr>
          <w:rFonts w:ascii="Calibri" w:hAnsi="Calibri" w:eastAsia="Calibri" w:cs="Calibri"/>
        </w:rPr>
        <w:t>You will use the</w:t>
      </w:r>
      <w:r w:rsidR="007104E6">
        <w:rPr>
          <w:rFonts w:ascii="Calibri" w:hAnsi="Calibri" w:eastAsia="Calibri" w:cs="Calibri"/>
        </w:rPr>
        <w:t xml:space="preserve"> Notebook</w:t>
      </w:r>
      <w:r w:rsidRPr="11ECA71E" w:rsidR="7D8376DF">
        <w:rPr>
          <w:rFonts w:ascii="Calibri" w:hAnsi="Calibri" w:eastAsia="Calibri" w:cs="Calibri"/>
        </w:rPr>
        <w:t xml:space="preserve"> </w:t>
      </w:r>
      <w:r w:rsidR="004478FC">
        <w:rPr>
          <w:rFonts w:ascii="Calibri" w:hAnsi="Calibri" w:eastAsia="Calibri" w:cs="Calibri"/>
        </w:rPr>
        <w:t>to</w:t>
      </w:r>
      <w:r w:rsidR="00FA2BCE">
        <w:rPr>
          <w:rFonts w:ascii="Calibri" w:hAnsi="Calibri" w:eastAsia="Calibri" w:cs="Calibri"/>
        </w:rPr>
        <w:t xml:space="preserve"> generate</w:t>
      </w:r>
      <w:r w:rsidR="004478FC">
        <w:rPr>
          <w:rFonts w:ascii="Calibri" w:hAnsi="Calibri" w:eastAsia="Calibri" w:cs="Calibri"/>
        </w:rPr>
        <w:t xml:space="preserve"> an Excel sheet and containing the 24-hour power data</w:t>
      </w:r>
      <w:r w:rsidR="00D55542">
        <w:rPr>
          <w:rFonts w:ascii="Calibri" w:hAnsi="Calibri" w:eastAsia="Calibri" w:cs="Calibri"/>
        </w:rPr>
        <w:t xml:space="preserve"> for </w:t>
      </w:r>
      <w:proofErr w:type="gramStart"/>
      <w:r w:rsidR="00D55542">
        <w:rPr>
          <w:rFonts w:ascii="Calibri" w:hAnsi="Calibri" w:eastAsia="Calibri" w:cs="Calibri"/>
        </w:rPr>
        <w:t>all of</w:t>
      </w:r>
      <w:proofErr w:type="gramEnd"/>
      <w:r w:rsidR="00D55542">
        <w:rPr>
          <w:rFonts w:ascii="Calibri" w:hAnsi="Calibri" w:eastAsia="Calibri" w:cs="Calibri"/>
        </w:rPr>
        <w:t xml:space="preserve"> your users as well as your total grid</w:t>
      </w:r>
      <w:r w:rsidR="004478FC">
        <w:rPr>
          <w:rFonts w:ascii="Calibri" w:hAnsi="Calibri" w:eastAsia="Calibri" w:cs="Calibri"/>
        </w:rPr>
        <w:t>.</w:t>
      </w:r>
      <w:r w:rsidR="00D55542">
        <w:rPr>
          <w:rFonts w:ascii="Calibri" w:hAnsi="Calibri" w:eastAsia="Calibri" w:cs="Calibri"/>
        </w:rPr>
        <w:t xml:space="preserve"> </w:t>
      </w:r>
      <w:r w:rsidRPr="007104E6" w:rsidR="00D55542">
        <w:rPr>
          <w:rFonts w:ascii="Calibri" w:hAnsi="Calibri" w:eastAsia="Calibri" w:cs="Calibri"/>
          <w:u w:val="single"/>
        </w:rPr>
        <w:t xml:space="preserve">The </w:t>
      </w:r>
      <w:r w:rsidR="00D55542">
        <w:rPr>
          <w:rFonts w:ascii="Calibri" w:hAnsi="Calibri" w:eastAsia="Calibri" w:cs="Calibri"/>
          <w:u w:val="single"/>
        </w:rPr>
        <w:t>Excel sheet</w:t>
      </w:r>
      <w:r w:rsidRPr="007104E6" w:rsidR="00D55542">
        <w:rPr>
          <w:rFonts w:ascii="Calibri" w:hAnsi="Calibri" w:eastAsia="Calibri" w:cs="Calibri"/>
          <w:u w:val="single"/>
        </w:rPr>
        <w:t xml:space="preserve"> will be saved to your folder</w:t>
      </w:r>
      <w:r w:rsidR="00D55542">
        <w:rPr>
          <w:rFonts w:ascii="Calibri" w:hAnsi="Calibri" w:eastAsia="Calibri" w:cs="Calibri"/>
          <w:u w:val="single"/>
        </w:rPr>
        <w:t xml:space="preserve"> in </w:t>
      </w:r>
      <w:proofErr w:type="spellStart"/>
      <w:proofErr w:type="gramStart"/>
      <w:r w:rsidR="00897513">
        <w:rPr>
          <w:rFonts w:ascii="Calibri" w:hAnsi="Calibri" w:eastAsia="Calibri" w:cs="Calibri"/>
          <w:u w:val="single"/>
        </w:rPr>
        <w:t>NanoHUB</w:t>
      </w:r>
      <w:proofErr w:type="spellEnd"/>
      <w:r w:rsidR="00D55542">
        <w:rPr>
          <w:rFonts w:ascii="Calibri" w:hAnsi="Calibri" w:eastAsia="Calibri" w:cs="Calibri"/>
          <w:u w:val="single"/>
        </w:rPr>
        <w:t xml:space="preserve"> </w:t>
      </w:r>
      <w:r w:rsidRPr="007104E6" w:rsidR="00D55542">
        <w:rPr>
          <w:rFonts w:ascii="Calibri" w:hAnsi="Calibri" w:eastAsia="Calibri" w:cs="Calibri"/>
          <w:u w:val="single"/>
        </w:rPr>
        <w:t xml:space="preserve"> as</w:t>
      </w:r>
      <w:proofErr w:type="gramEnd"/>
      <w:r w:rsidRPr="007104E6" w:rsidR="00D55542">
        <w:rPr>
          <w:rFonts w:ascii="Calibri" w:hAnsi="Calibri" w:eastAsia="Calibri" w:cs="Calibri"/>
          <w:u w:val="single"/>
        </w:rPr>
        <w:t xml:space="preserve"> a </w:t>
      </w:r>
      <w:r w:rsidRPr="003111F1" w:rsidR="00D55542">
        <w:rPr>
          <w:rFonts w:ascii="Calibri" w:hAnsi="Calibri" w:eastAsia="Calibri" w:cs="Calibri"/>
          <w:b/>
          <w:bCs/>
          <w:i/>
          <w:iCs/>
          <w:u w:val="single"/>
        </w:rPr>
        <w:t>“</w:t>
      </w:r>
      <w:r w:rsidRPr="003111F1" w:rsidR="003111F1">
        <w:rPr>
          <w:rFonts w:ascii="Calibri" w:hAnsi="Calibri" w:eastAsia="Calibri" w:cs="Calibri"/>
          <w:b/>
          <w:bCs/>
          <w:i/>
          <w:iCs/>
          <w:u w:val="single"/>
        </w:rPr>
        <w:t>.</w:t>
      </w:r>
      <w:r w:rsidRPr="003111F1" w:rsidR="00D55542">
        <w:rPr>
          <w:rFonts w:ascii="Calibri" w:hAnsi="Calibri" w:eastAsia="Calibri" w:cs="Calibri"/>
          <w:b/>
          <w:bCs/>
          <w:i/>
          <w:iCs/>
          <w:u w:val="single"/>
        </w:rPr>
        <w:t>xlsx”</w:t>
      </w:r>
      <w:r w:rsidRPr="007104E6" w:rsidR="00D55542">
        <w:rPr>
          <w:rFonts w:ascii="Calibri" w:hAnsi="Calibri" w:eastAsia="Calibri" w:cs="Calibri"/>
          <w:u w:val="single"/>
        </w:rPr>
        <w:t xml:space="preserve"> image file for you to download</w:t>
      </w:r>
      <w:r w:rsidRPr="28ADE60A" w:rsidR="00D55542">
        <w:rPr>
          <w:rFonts w:ascii="Calibri" w:hAnsi="Calibri" w:eastAsia="Calibri" w:cs="Calibri"/>
        </w:rPr>
        <w:t>.</w:t>
      </w:r>
    </w:p>
    <w:p w:rsidR="4DAED1A9" w:rsidP="11ECA71E" w:rsidRDefault="00CD4C23" w14:paraId="166BBF66" w14:textId="722415F2">
      <w:pPr>
        <w:rPr>
          <w:rFonts w:ascii="Calibri" w:hAnsi="Calibri" w:eastAsia="Calibri" w:cs="Calibri"/>
        </w:rPr>
      </w:pPr>
      <w:r w:rsidRPr="00CD4C23">
        <w:rPr>
          <w:rFonts w:ascii="Calibri" w:hAnsi="Calibri" w:eastAsia="Calibri" w:cs="Calibri"/>
          <w:b/>
          <w:bCs/>
          <w:color w:val="2F5496"/>
        </w:rPr>
        <w:t>STEP 10:</w:t>
      </w:r>
      <w:r w:rsidRPr="00CD4C23">
        <w:rPr>
          <w:rFonts w:ascii="Calibri" w:hAnsi="Calibri" w:eastAsia="Calibri" w:cs="Calibri"/>
          <w:color w:val="2F5496"/>
        </w:rPr>
        <w:t xml:space="preserve"> </w:t>
      </w:r>
      <w:r w:rsidR="004478FC">
        <w:rPr>
          <w:rFonts w:ascii="Calibri" w:hAnsi="Calibri" w:eastAsia="Calibri" w:cs="Calibri"/>
        </w:rPr>
        <w:t xml:space="preserve">Then you will use the Notebook to </w:t>
      </w:r>
      <w:r w:rsidRPr="11ECA71E" w:rsidR="7D8376DF">
        <w:rPr>
          <w:rFonts w:ascii="Calibri" w:hAnsi="Calibri" w:eastAsia="Calibri" w:cs="Calibri"/>
        </w:rPr>
        <w:t>generate 24-hour plots showing both individual user type demand and the total grid demand, allowing you to see the scale of contributions across users.</w:t>
      </w:r>
      <w:r w:rsidRPr="007104E6" w:rsidR="007104E6">
        <w:rPr>
          <w:rFonts w:ascii="Calibri" w:hAnsi="Calibri" w:eastAsia="Calibri" w:cs="Calibri"/>
        </w:rPr>
        <w:t xml:space="preserve"> </w:t>
      </w:r>
      <w:r w:rsidRPr="007104E6" w:rsidR="007104E6">
        <w:rPr>
          <w:rFonts w:ascii="Calibri" w:hAnsi="Calibri" w:eastAsia="Calibri" w:cs="Calibri"/>
          <w:u w:val="single"/>
        </w:rPr>
        <w:t>The plots will be saved to your folder</w:t>
      </w:r>
      <w:r w:rsidR="00D55542">
        <w:rPr>
          <w:rFonts w:ascii="Calibri" w:hAnsi="Calibri" w:eastAsia="Calibri" w:cs="Calibri"/>
          <w:u w:val="single"/>
        </w:rPr>
        <w:t xml:space="preserve"> in </w:t>
      </w:r>
      <w:proofErr w:type="spellStart"/>
      <w:proofErr w:type="gramStart"/>
      <w:r w:rsidR="00897513">
        <w:rPr>
          <w:rFonts w:ascii="Calibri" w:hAnsi="Calibri" w:eastAsia="Calibri" w:cs="Calibri"/>
          <w:u w:val="single"/>
        </w:rPr>
        <w:t>NanoHUB</w:t>
      </w:r>
      <w:proofErr w:type="spellEnd"/>
      <w:r w:rsidR="00D55542">
        <w:rPr>
          <w:rFonts w:ascii="Calibri" w:hAnsi="Calibri" w:eastAsia="Calibri" w:cs="Calibri"/>
          <w:u w:val="single"/>
        </w:rPr>
        <w:t xml:space="preserve"> </w:t>
      </w:r>
      <w:r w:rsidRPr="007104E6" w:rsidR="007104E6">
        <w:rPr>
          <w:rFonts w:ascii="Calibri" w:hAnsi="Calibri" w:eastAsia="Calibri" w:cs="Calibri"/>
          <w:u w:val="single"/>
        </w:rPr>
        <w:t xml:space="preserve"> as</w:t>
      </w:r>
      <w:proofErr w:type="gramEnd"/>
      <w:r w:rsidRPr="007104E6" w:rsidR="007104E6">
        <w:rPr>
          <w:rFonts w:ascii="Calibri" w:hAnsi="Calibri" w:eastAsia="Calibri" w:cs="Calibri"/>
          <w:u w:val="single"/>
        </w:rPr>
        <w:t xml:space="preserve"> a “</w:t>
      </w:r>
      <w:r w:rsidRPr="007104E6" w:rsidR="007104E6">
        <w:rPr>
          <w:rFonts w:ascii="Calibri" w:hAnsi="Calibri" w:eastAsia="Calibri" w:cs="Calibri"/>
          <w:b/>
          <w:bCs/>
          <w:i/>
          <w:iCs/>
          <w:u w:val="single"/>
        </w:rPr>
        <w:t>.</w:t>
      </w:r>
      <w:proofErr w:type="spellStart"/>
      <w:r w:rsidRPr="007104E6" w:rsidR="007104E6">
        <w:rPr>
          <w:rFonts w:ascii="Calibri" w:hAnsi="Calibri" w:eastAsia="Calibri" w:cs="Calibri"/>
          <w:b/>
          <w:bCs/>
          <w:i/>
          <w:iCs/>
          <w:u w:val="single"/>
        </w:rPr>
        <w:t>png</w:t>
      </w:r>
      <w:proofErr w:type="spellEnd"/>
      <w:r w:rsidRPr="007104E6" w:rsidR="007104E6">
        <w:rPr>
          <w:rFonts w:ascii="Calibri" w:hAnsi="Calibri" w:eastAsia="Calibri" w:cs="Calibri"/>
          <w:u w:val="single"/>
        </w:rPr>
        <w:t>” image file for you to download</w:t>
      </w:r>
      <w:r w:rsidRPr="28ADE60A" w:rsidR="007104E6">
        <w:rPr>
          <w:rFonts w:ascii="Calibri" w:hAnsi="Calibri" w:eastAsia="Calibri" w:cs="Calibri"/>
        </w:rPr>
        <w:t>.</w:t>
      </w:r>
    </w:p>
    <w:p w:rsidR="4DAED1A9" w:rsidP="55A9FBF0" w:rsidRDefault="00E17BF8" w14:paraId="59CCD580" w14:textId="452CBCD7">
      <w:pPr>
        <w:rPr>
          <w:rFonts w:ascii="Calibri" w:hAnsi="Calibri" w:eastAsia="Calibri" w:cs="Calibri"/>
        </w:rPr>
      </w:pPr>
      <w:r w:rsidRPr="00E17BF8">
        <w:rPr>
          <w:rFonts w:ascii="Calibri" w:hAnsi="Calibri" w:eastAsia="Calibri" w:cs="Calibri"/>
          <w:b/>
          <w:bCs/>
          <w:color w:val="2F5496"/>
        </w:rPr>
        <w:t>STEP 11:</w:t>
      </w:r>
      <w:r w:rsidRPr="00E17BF8">
        <w:rPr>
          <w:rFonts w:ascii="Calibri" w:hAnsi="Calibri" w:eastAsia="Calibri" w:cs="Calibri"/>
          <w:color w:val="2F5496"/>
        </w:rPr>
        <w:t xml:space="preserve"> </w:t>
      </w:r>
      <w:r w:rsidRPr="28ADE60A" w:rsidR="093459E6">
        <w:rPr>
          <w:rFonts w:ascii="Calibri" w:hAnsi="Calibri" w:eastAsia="Calibri" w:cs="Calibri"/>
        </w:rPr>
        <w:t xml:space="preserve">Finally, you will </w:t>
      </w:r>
      <w:r w:rsidR="00C811CD">
        <w:rPr>
          <w:rFonts w:ascii="Calibri" w:hAnsi="Calibri" w:eastAsia="Calibri" w:cs="Calibri"/>
        </w:rPr>
        <w:t>output</w:t>
      </w:r>
      <w:r w:rsidRPr="28ADE60A" w:rsidR="093459E6">
        <w:rPr>
          <w:rFonts w:ascii="Calibri" w:hAnsi="Calibri" w:eastAsia="Calibri" w:cs="Calibri"/>
        </w:rPr>
        <w:t xml:space="preserve"> a table that reports the maximum power usage of each user type,</w:t>
      </w:r>
      <w:r w:rsidRPr="28ADE60A" w:rsidR="476B3105">
        <w:rPr>
          <w:rFonts w:ascii="Calibri" w:hAnsi="Calibri" w:eastAsia="Calibri" w:cs="Calibri"/>
        </w:rPr>
        <w:t xml:space="preserve"> the time at which it occurs, and </w:t>
      </w:r>
      <w:r w:rsidRPr="28ADE60A" w:rsidR="13706553">
        <w:rPr>
          <w:rFonts w:ascii="Calibri" w:hAnsi="Calibri" w:eastAsia="Calibri" w:cs="Calibri"/>
        </w:rPr>
        <w:t>its</w:t>
      </w:r>
      <w:r w:rsidRPr="28ADE60A" w:rsidR="476B3105">
        <w:rPr>
          <w:rFonts w:ascii="Calibri" w:hAnsi="Calibri" w:eastAsia="Calibri" w:cs="Calibri"/>
        </w:rPr>
        <w:t xml:space="preserve"> percentage </w:t>
      </w:r>
      <w:r w:rsidRPr="28ADE60A" w:rsidR="13578F6B">
        <w:rPr>
          <w:rFonts w:ascii="Calibri" w:hAnsi="Calibri" w:eastAsia="Calibri" w:cs="Calibri"/>
        </w:rPr>
        <w:t>contribution to the entire grid’s total maximum power.</w:t>
      </w:r>
      <w:r w:rsidRPr="28ADE60A" w:rsidR="093459E6">
        <w:rPr>
          <w:rFonts w:ascii="Calibri" w:hAnsi="Calibri" w:eastAsia="Calibri" w:cs="Calibri"/>
        </w:rPr>
        <w:t xml:space="preserve"> </w:t>
      </w:r>
      <w:r w:rsidRPr="00C811CD" w:rsidR="7F01B572">
        <w:rPr>
          <w:rFonts w:ascii="Calibri" w:hAnsi="Calibri" w:eastAsia="Calibri" w:cs="Calibri"/>
          <w:u w:val="single"/>
        </w:rPr>
        <w:t xml:space="preserve">The </w:t>
      </w:r>
      <w:r w:rsidRPr="00C811CD" w:rsidR="093459E6">
        <w:rPr>
          <w:rFonts w:ascii="Calibri" w:hAnsi="Calibri" w:eastAsia="Calibri" w:cs="Calibri"/>
          <w:u w:val="single"/>
        </w:rPr>
        <w:t>plots</w:t>
      </w:r>
      <w:r w:rsidRPr="00C811CD" w:rsidR="57FA4778">
        <w:rPr>
          <w:rFonts w:ascii="Calibri" w:hAnsi="Calibri" w:eastAsia="Calibri" w:cs="Calibri"/>
          <w:u w:val="single"/>
        </w:rPr>
        <w:t xml:space="preserve"> and</w:t>
      </w:r>
      <w:r w:rsidRPr="00C811CD" w:rsidR="2BD44F87">
        <w:rPr>
          <w:rFonts w:ascii="Calibri" w:hAnsi="Calibri" w:eastAsia="Calibri" w:cs="Calibri"/>
          <w:u w:val="single"/>
        </w:rPr>
        <w:t xml:space="preserve"> tables </w:t>
      </w:r>
      <w:r w:rsidRPr="00C811CD" w:rsidR="093459E6">
        <w:rPr>
          <w:rFonts w:ascii="Calibri" w:hAnsi="Calibri" w:eastAsia="Calibri" w:cs="Calibri"/>
          <w:u w:val="single"/>
        </w:rPr>
        <w:t>will be saved to your folder</w:t>
      </w:r>
      <w:r w:rsidRPr="00C811CD" w:rsidR="6D0D7A41">
        <w:rPr>
          <w:rFonts w:ascii="Calibri" w:hAnsi="Calibri" w:eastAsia="Calibri" w:cs="Calibri"/>
          <w:u w:val="single"/>
        </w:rPr>
        <w:t xml:space="preserve"> as a </w:t>
      </w:r>
      <w:r w:rsidRPr="00C811CD" w:rsidR="297D606C">
        <w:rPr>
          <w:rFonts w:ascii="Calibri" w:hAnsi="Calibri" w:eastAsia="Calibri" w:cs="Calibri"/>
          <w:u w:val="single"/>
        </w:rPr>
        <w:t>“</w:t>
      </w:r>
      <w:r w:rsidRPr="00C811CD" w:rsidR="6D0D7A41">
        <w:rPr>
          <w:rFonts w:ascii="Calibri" w:hAnsi="Calibri" w:eastAsia="Calibri" w:cs="Calibri"/>
          <w:b/>
          <w:bCs/>
          <w:i/>
          <w:iCs/>
          <w:u w:val="single"/>
        </w:rPr>
        <w:t>.</w:t>
      </w:r>
      <w:proofErr w:type="spellStart"/>
      <w:r w:rsidRPr="00C811CD" w:rsidR="6D0D7A41">
        <w:rPr>
          <w:rFonts w:ascii="Calibri" w:hAnsi="Calibri" w:eastAsia="Calibri" w:cs="Calibri"/>
          <w:b/>
          <w:bCs/>
          <w:i/>
          <w:iCs/>
          <w:u w:val="single"/>
        </w:rPr>
        <w:t>png</w:t>
      </w:r>
      <w:proofErr w:type="spellEnd"/>
      <w:r w:rsidRPr="00C811CD" w:rsidR="34057B5D">
        <w:rPr>
          <w:rFonts w:ascii="Calibri" w:hAnsi="Calibri" w:eastAsia="Calibri" w:cs="Calibri"/>
          <w:u w:val="single"/>
        </w:rPr>
        <w:t>”</w:t>
      </w:r>
      <w:r w:rsidRPr="00C811CD" w:rsidR="6D0D7A41">
        <w:rPr>
          <w:rFonts w:ascii="Calibri" w:hAnsi="Calibri" w:eastAsia="Calibri" w:cs="Calibri"/>
          <w:u w:val="single"/>
        </w:rPr>
        <w:t xml:space="preserve"> image file</w:t>
      </w:r>
      <w:r w:rsidRPr="00C811CD" w:rsidR="093459E6">
        <w:rPr>
          <w:rFonts w:ascii="Calibri" w:hAnsi="Calibri" w:eastAsia="Calibri" w:cs="Calibri"/>
          <w:u w:val="single"/>
        </w:rPr>
        <w:t xml:space="preserve"> for </w:t>
      </w:r>
      <w:r w:rsidRPr="00C811CD" w:rsidR="0882430A">
        <w:rPr>
          <w:rFonts w:ascii="Calibri" w:hAnsi="Calibri" w:eastAsia="Calibri" w:cs="Calibri"/>
          <w:u w:val="single"/>
        </w:rPr>
        <w:t xml:space="preserve">you to </w:t>
      </w:r>
      <w:r w:rsidRPr="00C811CD" w:rsidR="093459E6">
        <w:rPr>
          <w:rFonts w:ascii="Calibri" w:hAnsi="Calibri" w:eastAsia="Calibri" w:cs="Calibri"/>
          <w:u w:val="single"/>
        </w:rPr>
        <w:t>download.</w:t>
      </w:r>
      <w:r w:rsidRPr="28ADE60A" w:rsidR="0DFFFE1F">
        <w:rPr>
          <w:rFonts w:ascii="Calibri" w:hAnsi="Calibri" w:eastAsia="Calibri" w:cs="Calibri"/>
        </w:rPr>
        <w:t xml:space="preserve"> </w:t>
      </w:r>
    </w:p>
    <w:p w:rsidR="7197DDBB" w:rsidP="7197DDBB" w:rsidRDefault="7197DDBB" w14:paraId="5BD8A020" w14:textId="64840E02">
      <w:pPr>
        <w:rPr>
          <w:rFonts w:ascii="Calibri" w:hAnsi="Calibri" w:eastAsia="Calibri" w:cs="Calibri"/>
          <w:b/>
          <w:bCs/>
          <w:color w:val="000000" w:themeColor="text1"/>
          <w:sz w:val="28"/>
          <w:szCs w:val="28"/>
        </w:rPr>
      </w:pPr>
    </w:p>
    <w:p w:rsidRPr="0048688E" w:rsidR="00094F7F" w:rsidP="0048688E" w:rsidRDefault="00094F7F" w14:paraId="6ED10A5F" w14:textId="4B843225">
      <w:pPr>
        <w:pStyle w:val="Heading1"/>
      </w:pPr>
      <w:r w:rsidRPr="0048688E">
        <w:t>STEP 1</w:t>
      </w:r>
      <w:r w:rsidRPr="0048688E" w:rsidR="00B928B0">
        <w:t>: Launch</w:t>
      </w:r>
      <w:r w:rsidRPr="0048688E" w:rsidR="0048688E">
        <w:t xml:space="preserve"> </w:t>
      </w:r>
      <w:proofErr w:type="spellStart"/>
      <w:r w:rsidRPr="0048688E" w:rsidR="00B928B0">
        <w:t>Jupyter</w:t>
      </w:r>
      <w:proofErr w:type="spellEnd"/>
      <w:r w:rsidRPr="0048688E" w:rsidR="00B928B0">
        <w:t xml:space="preserve"> Notebook</w:t>
      </w:r>
      <w:r w:rsidR="008B35F6">
        <w:t xml:space="preserve"> + Upload Files</w:t>
      </w:r>
    </w:p>
    <w:p w:rsidRPr="00094F7F" w:rsidR="001018CA" w:rsidP="00A83154" w:rsidRDefault="00A55693" w14:paraId="3E1F6342" w14:textId="346C751E">
      <w:p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>S</w:t>
      </w:r>
      <w:r w:rsidRPr="28ADE60A" w:rsidR="513A1B96">
        <w:rPr>
          <w:rFonts w:ascii="Calibri" w:hAnsi="Calibri" w:eastAsia="Calibri" w:cs="Calibri"/>
          <w:color w:val="000000" w:themeColor="text1"/>
        </w:rPr>
        <w:t xml:space="preserve">tart by accessing the </w:t>
      </w:r>
      <w:proofErr w:type="spellStart"/>
      <w:r w:rsidRPr="28ADE60A" w:rsidR="513A1B96">
        <w:rPr>
          <w:rFonts w:ascii="Calibri" w:hAnsi="Calibri" w:eastAsia="Calibri" w:cs="Calibri"/>
          <w:color w:val="000000" w:themeColor="text1"/>
        </w:rPr>
        <w:t>Jupyter</w:t>
      </w:r>
      <w:proofErr w:type="spellEnd"/>
      <w:r w:rsidRPr="28ADE60A" w:rsidR="513A1B96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0157BAFF">
        <w:rPr>
          <w:rFonts w:ascii="Calibri" w:hAnsi="Calibri" w:eastAsia="Calibri" w:cs="Calibri"/>
          <w:color w:val="000000" w:themeColor="text1"/>
        </w:rPr>
        <w:t>n</w:t>
      </w:r>
      <w:r w:rsidRPr="28ADE60A" w:rsidR="513A1B96">
        <w:rPr>
          <w:rFonts w:ascii="Calibri" w:hAnsi="Calibri" w:eastAsia="Calibri" w:cs="Calibri"/>
          <w:color w:val="000000" w:themeColor="text1"/>
        </w:rPr>
        <w:t xml:space="preserve">otebook on a service called </w:t>
      </w:r>
      <w:proofErr w:type="spellStart"/>
      <w:r w:rsidR="00897513">
        <w:rPr>
          <w:rFonts w:ascii="Calibri" w:hAnsi="Calibri" w:eastAsia="Calibri" w:cs="Calibri"/>
          <w:color w:val="000000" w:themeColor="text1"/>
        </w:rPr>
        <w:t>nanoHUB</w:t>
      </w:r>
      <w:proofErr w:type="spellEnd"/>
      <w:r w:rsidRPr="28ADE60A" w:rsidR="513A1B96">
        <w:rPr>
          <w:rFonts w:ascii="Calibri" w:hAnsi="Calibri" w:eastAsia="Calibri" w:cs="Calibri"/>
          <w:color w:val="000000" w:themeColor="text1"/>
        </w:rPr>
        <w:t xml:space="preserve">, where you can launch the activity </w:t>
      </w:r>
      <w:r w:rsidRPr="28ADE60A" w:rsidR="2B48E9CD">
        <w:rPr>
          <w:rFonts w:ascii="Calibri" w:hAnsi="Calibri" w:eastAsia="Calibri" w:cs="Calibri"/>
          <w:color w:val="000000" w:themeColor="text1"/>
        </w:rPr>
        <w:t xml:space="preserve">3 </w:t>
      </w:r>
      <w:r w:rsidRPr="28ADE60A" w:rsidR="513A1B96">
        <w:rPr>
          <w:rFonts w:ascii="Calibri" w:hAnsi="Calibri" w:eastAsia="Calibri" w:cs="Calibri"/>
          <w:color w:val="000000" w:themeColor="text1"/>
        </w:rPr>
        <w:t>notebook as a “tool”.</w:t>
      </w:r>
    </w:p>
    <w:p w:rsidRPr="00B928B0" w:rsidR="007C05A1" w:rsidP="007C05A1" w:rsidRDefault="004C76BC" w14:paraId="547CF2B0" w14:textId="7CE93C95">
      <w:pPr>
        <w:pStyle w:val="ListParagraph"/>
        <w:numPr>
          <w:ilvl w:val="0"/>
          <w:numId w:val="16"/>
        </w:numPr>
        <w:rPr>
          <w:rFonts w:ascii="Calibri" w:hAnsi="Calibri" w:eastAsia="Calibri" w:cs="Calibri"/>
          <w:color w:val="000000" w:themeColor="text1"/>
        </w:rPr>
      </w:pPr>
      <w:r w:rsidRPr="7197DDBB">
        <w:rPr>
          <w:rFonts w:ascii="Calibri" w:hAnsi="Calibri" w:eastAsia="Calibri" w:cs="Calibri"/>
          <w:color w:val="000000" w:themeColor="text1"/>
        </w:rPr>
        <w:t xml:space="preserve">First, you need to create a </w:t>
      </w:r>
      <w:r w:rsidRPr="7197DDBB" w:rsidR="003B650A">
        <w:rPr>
          <w:rFonts w:ascii="Calibri" w:hAnsi="Calibri" w:eastAsia="Calibri" w:cs="Calibri"/>
          <w:color w:val="000000" w:themeColor="text1"/>
        </w:rPr>
        <w:t xml:space="preserve">free </w:t>
      </w:r>
      <w:proofErr w:type="spellStart"/>
      <w:r w:rsidR="00897513">
        <w:rPr>
          <w:rFonts w:ascii="Calibri" w:hAnsi="Calibri" w:eastAsia="Calibri" w:cs="Calibri"/>
          <w:color w:val="000000" w:themeColor="text1"/>
        </w:rPr>
        <w:t>nanoHUB</w:t>
      </w:r>
      <w:proofErr w:type="spellEnd"/>
      <w:r w:rsidRPr="7197DDBB" w:rsidR="003B650A">
        <w:rPr>
          <w:rFonts w:ascii="Calibri" w:hAnsi="Calibri" w:eastAsia="Calibri" w:cs="Calibri"/>
          <w:color w:val="000000" w:themeColor="text1"/>
        </w:rPr>
        <w:t xml:space="preserve"> account at the link here: </w:t>
      </w:r>
      <w:hyperlink r:id="rId12">
        <w:proofErr w:type="spellStart"/>
        <w:r w:rsidRPr="004A27CF" w:rsidR="00897513">
          <w:rPr>
            <w:rStyle w:val="Hyperlink"/>
            <w:rFonts w:ascii="Calibri" w:hAnsi="Calibri" w:eastAsia="Calibri" w:cs="Calibri"/>
            <w:color w:val="0070C0"/>
          </w:rPr>
          <w:t>nanoHUB</w:t>
        </w:r>
        <w:proofErr w:type="spellEnd"/>
        <w:r w:rsidRPr="004A27CF" w:rsidR="003B650A">
          <w:rPr>
            <w:rStyle w:val="Hyperlink"/>
            <w:rFonts w:ascii="Calibri" w:hAnsi="Calibri" w:eastAsia="Calibri" w:cs="Calibri"/>
            <w:color w:val="0070C0"/>
          </w:rPr>
          <w:t xml:space="preserve"> registration</w:t>
        </w:r>
      </w:hyperlink>
    </w:p>
    <w:p w:rsidRPr="00B928B0" w:rsidR="00077F5C" w:rsidP="00D149B2" w:rsidRDefault="000109F5" w14:paraId="3A46C4F7" w14:textId="1BE63BBA">
      <w:pPr>
        <w:pStyle w:val="ListParagraph"/>
        <w:numPr>
          <w:ilvl w:val="1"/>
          <w:numId w:val="16"/>
        </w:numPr>
        <w:rPr>
          <w:rFonts w:ascii="Calibri" w:hAnsi="Calibri" w:eastAsia="Calibri" w:cs="Calibri"/>
          <w:color w:val="000000" w:themeColor="text1"/>
        </w:rPr>
      </w:pPr>
      <w:r w:rsidRPr="1F6ACA54">
        <w:rPr>
          <w:rFonts w:ascii="Calibri" w:hAnsi="Calibri" w:eastAsia="Calibri" w:cs="Calibri"/>
          <w:color w:val="000000" w:themeColor="text1"/>
        </w:rPr>
        <w:t xml:space="preserve">You only need to fill out the "Required" sections on the registration </w:t>
      </w:r>
      <w:r w:rsidRPr="1F6ACA54" w:rsidR="00363BE4">
        <w:rPr>
          <w:rFonts w:ascii="Calibri" w:hAnsi="Calibri" w:eastAsia="Calibri" w:cs="Calibri"/>
          <w:color w:val="000000" w:themeColor="text1"/>
        </w:rPr>
        <w:t>form and</w:t>
      </w:r>
      <w:r w:rsidRPr="1F6ACA54">
        <w:rPr>
          <w:rFonts w:ascii="Calibri" w:hAnsi="Calibri" w:eastAsia="Calibri" w:cs="Calibri"/>
          <w:color w:val="000000" w:themeColor="text1"/>
        </w:rPr>
        <w:t xml:space="preserve"> </w:t>
      </w:r>
      <w:r w:rsidRPr="1F6ACA54" w:rsidR="4CE67675">
        <w:rPr>
          <w:rFonts w:ascii="Calibri" w:hAnsi="Calibri" w:eastAsia="Calibri" w:cs="Calibri"/>
          <w:color w:val="000000" w:themeColor="text1"/>
        </w:rPr>
        <w:t xml:space="preserve">you </w:t>
      </w:r>
      <w:r w:rsidRPr="1F6ACA54">
        <w:rPr>
          <w:rFonts w:ascii="Calibri" w:hAnsi="Calibri" w:eastAsia="Calibri" w:cs="Calibri"/>
          <w:color w:val="000000" w:themeColor="text1"/>
        </w:rPr>
        <w:t>can use your google account to register if you would li</w:t>
      </w:r>
      <w:r w:rsidRPr="1F6ACA54" w:rsidR="00363BE4">
        <w:rPr>
          <w:rFonts w:ascii="Calibri" w:hAnsi="Calibri" w:eastAsia="Calibri" w:cs="Calibri"/>
          <w:color w:val="000000" w:themeColor="text1"/>
        </w:rPr>
        <w:t>ke.</w:t>
      </w:r>
    </w:p>
    <w:p w:rsidRPr="00B928B0" w:rsidR="003B650A" w:rsidP="00D149B2" w:rsidRDefault="6B0823CB" w14:paraId="395C6DFF" w14:textId="3E85669C">
      <w:pPr>
        <w:pStyle w:val="ListParagraph"/>
        <w:numPr>
          <w:ilvl w:val="1"/>
          <w:numId w:val="16"/>
        </w:numPr>
        <w:rPr>
          <w:rFonts w:ascii="Calibri" w:hAnsi="Calibri" w:eastAsia="Calibri" w:cs="Calibri"/>
          <w:color w:val="000000" w:themeColor="text1"/>
          <w:u w:val="single"/>
        </w:rPr>
      </w:pPr>
      <w:r w:rsidRPr="28ADE60A">
        <w:rPr>
          <w:rFonts w:ascii="Calibri" w:hAnsi="Calibri" w:eastAsia="Calibri" w:cs="Calibri"/>
          <w:color w:val="000000" w:themeColor="text1"/>
          <w:u w:val="single"/>
        </w:rPr>
        <w:t>If you can</w:t>
      </w:r>
      <w:r w:rsidRPr="28ADE60A" w:rsidR="366BD2A9">
        <w:rPr>
          <w:rFonts w:ascii="Calibri" w:hAnsi="Calibri" w:eastAsia="Calibri" w:cs="Calibri"/>
          <w:color w:val="000000" w:themeColor="text1"/>
          <w:u w:val="single"/>
        </w:rPr>
        <w:t xml:space="preserve"> </w:t>
      </w:r>
      <w:r w:rsidRPr="28ADE60A" w:rsidR="366BD2A9">
        <w:rPr>
          <w:rFonts w:ascii="Calibri" w:hAnsi="Calibri" w:eastAsia="Calibri" w:cs="Calibri"/>
          <w:b/>
          <w:bCs/>
          <w:color w:val="000000" w:themeColor="text1"/>
          <w:u w:val="single"/>
        </w:rPr>
        <w:t>NOT</w:t>
      </w:r>
      <w:r w:rsidRPr="28ADE60A">
        <w:rPr>
          <w:rFonts w:ascii="Calibri" w:hAnsi="Calibri" w:eastAsia="Calibri" w:cs="Calibri"/>
          <w:color w:val="000000" w:themeColor="text1"/>
          <w:u w:val="single"/>
        </w:rPr>
        <w:t xml:space="preserve"> access </w:t>
      </w:r>
      <w:proofErr w:type="spellStart"/>
      <w:r w:rsidR="00897513">
        <w:rPr>
          <w:rFonts w:ascii="Calibri" w:hAnsi="Calibri" w:eastAsia="Calibri" w:cs="Calibri"/>
          <w:color w:val="000000" w:themeColor="text1"/>
          <w:u w:val="single"/>
        </w:rPr>
        <w:t>nanoHUB</w:t>
      </w:r>
      <w:proofErr w:type="spellEnd"/>
      <w:r w:rsidRPr="28ADE60A">
        <w:rPr>
          <w:rFonts w:ascii="Calibri" w:hAnsi="Calibri" w:eastAsia="Calibri" w:cs="Calibri"/>
          <w:color w:val="000000" w:themeColor="text1"/>
          <w:u w:val="single"/>
        </w:rPr>
        <w:t xml:space="preserve"> please ask your teacher if they can access the </w:t>
      </w:r>
      <w:r w:rsidRPr="28ADE60A" w:rsidR="401E2A92">
        <w:rPr>
          <w:rFonts w:ascii="Calibri" w:hAnsi="Calibri" w:eastAsia="Calibri" w:cs="Calibri"/>
          <w:color w:val="000000" w:themeColor="text1"/>
          <w:u w:val="single"/>
        </w:rPr>
        <w:t>website or</w:t>
      </w:r>
      <w:r w:rsidRPr="28ADE60A" w:rsidR="3E5B2F85">
        <w:rPr>
          <w:rFonts w:ascii="Calibri" w:hAnsi="Calibri" w:eastAsia="Calibri" w:cs="Calibri"/>
          <w:color w:val="000000" w:themeColor="text1"/>
          <w:u w:val="single"/>
        </w:rPr>
        <w:t xml:space="preserve"> reach out to your mentor </w:t>
      </w:r>
      <w:r w:rsidRPr="28ADE60A" w:rsidR="78C5C45F">
        <w:rPr>
          <w:rFonts w:ascii="Calibri" w:hAnsi="Calibri" w:eastAsia="Calibri" w:cs="Calibri"/>
          <w:color w:val="000000" w:themeColor="text1"/>
          <w:u w:val="single"/>
        </w:rPr>
        <w:t>and</w:t>
      </w:r>
      <w:r w:rsidRPr="28ADE60A" w:rsidR="3E5B2F85">
        <w:rPr>
          <w:rFonts w:ascii="Calibri" w:hAnsi="Calibri" w:eastAsia="Calibri" w:cs="Calibri"/>
          <w:color w:val="000000" w:themeColor="text1"/>
          <w:u w:val="single"/>
        </w:rPr>
        <w:t xml:space="preserve"> schedule time </w:t>
      </w:r>
      <w:r w:rsidRPr="28ADE60A" w:rsidR="78C5C45F">
        <w:rPr>
          <w:rFonts w:ascii="Calibri" w:hAnsi="Calibri" w:eastAsia="Calibri" w:cs="Calibri"/>
          <w:color w:val="000000" w:themeColor="text1"/>
          <w:u w:val="single"/>
        </w:rPr>
        <w:t>for them</w:t>
      </w:r>
      <w:r w:rsidRPr="28ADE60A" w:rsidR="3E5B2F85">
        <w:rPr>
          <w:rFonts w:ascii="Calibri" w:hAnsi="Calibri" w:eastAsia="Calibri" w:cs="Calibri"/>
          <w:color w:val="000000" w:themeColor="text1"/>
          <w:u w:val="single"/>
        </w:rPr>
        <w:t xml:space="preserve"> to run the programs</w:t>
      </w:r>
      <w:r w:rsidRPr="28ADE60A" w:rsidR="78C5C45F">
        <w:rPr>
          <w:rFonts w:ascii="Calibri" w:hAnsi="Calibri" w:eastAsia="Calibri" w:cs="Calibri"/>
          <w:color w:val="000000" w:themeColor="text1"/>
          <w:u w:val="single"/>
        </w:rPr>
        <w:t xml:space="preserve"> on your behalf</w:t>
      </w:r>
      <w:r w:rsidRPr="28ADE60A" w:rsidR="3E5B2F85">
        <w:rPr>
          <w:rFonts w:ascii="Calibri" w:hAnsi="Calibri" w:eastAsia="Calibri" w:cs="Calibri"/>
          <w:color w:val="000000" w:themeColor="text1"/>
          <w:u w:val="single"/>
        </w:rPr>
        <w:t xml:space="preserve">. </w:t>
      </w:r>
      <w:r w:rsidR="00077F5C">
        <w:br/>
      </w:r>
    </w:p>
    <w:p w:rsidRPr="00B928B0" w:rsidR="00363BE4" w:rsidP="00FF3251" w:rsidRDefault="78EDB2B2" w14:paraId="20B42529" w14:textId="22DFE715">
      <w:pPr>
        <w:pStyle w:val="ListParagraph"/>
        <w:numPr>
          <w:ilvl w:val="0"/>
          <w:numId w:val="16"/>
        </w:numPr>
        <w:rPr>
          <w:rFonts w:ascii="Calibri" w:hAnsi="Calibri" w:eastAsia="Calibri" w:cs="Calibri"/>
          <w:color w:val="000000" w:themeColor="text1"/>
        </w:rPr>
      </w:pPr>
      <w:r w:rsidRPr="28ADE60A">
        <w:rPr>
          <w:rFonts w:ascii="Calibri" w:hAnsi="Calibri" w:eastAsia="Calibri" w:cs="Calibri"/>
          <w:color w:val="000000" w:themeColor="text1"/>
        </w:rPr>
        <w:t xml:space="preserve">After you have created your account, you can open the </w:t>
      </w:r>
      <w:proofErr w:type="spellStart"/>
      <w:r w:rsidRPr="28ADE60A" w:rsidR="7DF12FB5">
        <w:rPr>
          <w:rFonts w:ascii="Calibri" w:hAnsi="Calibri" w:eastAsia="Calibri" w:cs="Calibri"/>
          <w:color w:val="000000" w:themeColor="text1"/>
        </w:rPr>
        <w:t>Jupyter</w:t>
      </w:r>
      <w:proofErr w:type="spellEnd"/>
      <w:r w:rsidRPr="28ADE60A" w:rsidR="7DF12FB5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5AA04EE3">
        <w:rPr>
          <w:rFonts w:ascii="Calibri" w:hAnsi="Calibri" w:eastAsia="Calibri" w:cs="Calibri"/>
          <w:color w:val="000000" w:themeColor="text1"/>
        </w:rPr>
        <w:t>n</w:t>
      </w:r>
      <w:r w:rsidRPr="28ADE60A" w:rsidR="7DF12FB5">
        <w:rPr>
          <w:rFonts w:ascii="Calibri" w:hAnsi="Calibri" w:eastAsia="Calibri" w:cs="Calibri"/>
          <w:color w:val="000000" w:themeColor="text1"/>
        </w:rPr>
        <w:t>otebook</w:t>
      </w:r>
      <w:r w:rsidRPr="28ADE60A">
        <w:rPr>
          <w:rFonts w:ascii="Calibri" w:hAnsi="Calibri" w:eastAsia="Calibri" w:cs="Calibri"/>
          <w:color w:val="000000" w:themeColor="text1"/>
        </w:rPr>
        <w:t xml:space="preserve"> tool </w:t>
      </w:r>
      <w:r w:rsidRPr="28ADE60A" w:rsidR="2E508E41">
        <w:rPr>
          <w:rFonts w:ascii="Calibri" w:hAnsi="Calibri" w:eastAsia="Calibri" w:cs="Calibri"/>
          <w:color w:val="000000" w:themeColor="text1"/>
        </w:rPr>
        <w:t xml:space="preserve">(as seen in </w:t>
      </w:r>
      <w:r w:rsidRPr="28ADE60A" w:rsidR="2E508E41">
        <w:rPr>
          <w:rFonts w:ascii="Calibri" w:hAnsi="Calibri" w:eastAsia="Calibri" w:cs="Calibri"/>
          <w:b/>
          <w:bCs/>
          <w:color w:val="000000" w:themeColor="text1"/>
        </w:rPr>
        <w:t>Figure 1</w:t>
      </w:r>
      <w:r w:rsidRPr="28ADE60A" w:rsidR="2E508E41">
        <w:rPr>
          <w:rFonts w:ascii="Calibri" w:hAnsi="Calibri" w:eastAsia="Calibri" w:cs="Calibri"/>
          <w:color w:val="000000" w:themeColor="text1"/>
        </w:rPr>
        <w:t xml:space="preserve"> below) </w:t>
      </w:r>
      <w:r w:rsidRPr="28ADE60A">
        <w:rPr>
          <w:rFonts w:ascii="Calibri" w:hAnsi="Calibri" w:eastAsia="Calibri" w:cs="Calibri"/>
          <w:color w:val="000000" w:themeColor="text1"/>
        </w:rPr>
        <w:t>by search</w:t>
      </w:r>
      <w:r w:rsidRPr="28ADE60A" w:rsidR="7DF12FB5">
        <w:rPr>
          <w:rFonts w:ascii="Calibri" w:hAnsi="Calibri" w:eastAsia="Calibri" w:cs="Calibri"/>
          <w:color w:val="000000" w:themeColor="text1"/>
        </w:rPr>
        <w:t>ing</w:t>
      </w:r>
      <w:r w:rsidRPr="28ADE60A">
        <w:rPr>
          <w:rFonts w:ascii="Calibri" w:hAnsi="Calibri" w:eastAsia="Calibri" w:cs="Calibri"/>
          <w:color w:val="000000" w:themeColor="text1"/>
        </w:rPr>
        <w:t xml:space="preserve"> for “</w:t>
      </w:r>
      <w:proofErr w:type="spellStart"/>
      <w:r w:rsidRPr="28ADE60A" w:rsidR="352553EA">
        <w:rPr>
          <w:rFonts w:ascii="Calibri" w:hAnsi="Calibri" w:eastAsia="Calibri" w:cs="Calibri"/>
          <w:b/>
          <w:bCs/>
          <w:i/>
          <w:iCs/>
          <w:color w:val="000000" w:themeColor="text1"/>
        </w:rPr>
        <w:t>Jupyter</w:t>
      </w:r>
      <w:proofErr w:type="spellEnd"/>
      <w:r w:rsidRPr="28ADE60A" w:rsidR="352553EA">
        <w:rPr>
          <w:rFonts w:ascii="Calibri" w:hAnsi="Calibri" w:eastAsia="Calibri" w:cs="Calibri"/>
          <w:b/>
          <w:bCs/>
          <w:i/>
          <w:iCs/>
          <w:color w:val="000000" w:themeColor="text1"/>
        </w:rPr>
        <w:t xml:space="preserve"> Notebook (202105)</w:t>
      </w:r>
      <w:r w:rsidRPr="28ADE60A" w:rsidR="137FF317">
        <w:rPr>
          <w:rFonts w:ascii="Calibri" w:hAnsi="Calibri" w:eastAsia="Calibri" w:cs="Calibri"/>
          <w:color w:val="000000" w:themeColor="text1"/>
        </w:rPr>
        <w:t>”</w:t>
      </w:r>
      <w:r w:rsidRPr="28ADE60A" w:rsidR="4B7248EA">
        <w:rPr>
          <w:rFonts w:ascii="Calibri" w:hAnsi="Calibri" w:eastAsia="Calibri" w:cs="Calibri"/>
          <w:color w:val="000000" w:themeColor="text1"/>
        </w:rPr>
        <w:t xml:space="preserve">, </w:t>
      </w:r>
      <w:r w:rsidRPr="28ADE60A">
        <w:rPr>
          <w:rFonts w:ascii="Calibri" w:hAnsi="Calibri" w:eastAsia="Calibri" w:cs="Calibri"/>
          <w:color w:val="000000" w:themeColor="text1"/>
        </w:rPr>
        <w:t xml:space="preserve">or clicking this link: </w:t>
      </w:r>
      <w:hyperlink r:id="rId13">
        <w:r w:rsidRPr="004A27CF" w:rsidR="4E843ECA">
          <w:rPr>
            <w:rStyle w:val="Hyperlink"/>
            <w:rFonts w:ascii="Calibri" w:hAnsi="Calibri" w:eastAsia="Calibri" w:cs="Calibri"/>
            <w:color w:val="0070C0"/>
          </w:rPr>
          <w:t xml:space="preserve">Link to </w:t>
        </w:r>
        <w:proofErr w:type="spellStart"/>
        <w:r w:rsidRPr="004A27CF" w:rsidR="4E843ECA">
          <w:rPr>
            <w:rStyle w:val="Hyperlink"/>
            <w:rFonts w:ascii="Calibri" w:hAnsi="Calibri" w:eastAsia="Calibri" w:cs="Calibri"/>
            <w:color w:val="0070C0"/>
          </w:rPr>
          <w:t>Jupyter</w:t>
        </w:r>
        <w:proofErr w:type="spellEnd"/>
        <w:r w:rsidRPr="004A27CF" w:rsidR="4E843ECA">
          <w:rPr>
            <w:rStyle w:val="Hyperlink"/>
            <w:rFonts w:ascii="Calibri" w:hAnsi="Calibri" w:eastAsia="Calibri" w:cs="Calibri"/>
            <w:color w:val="0070C0"/>
          </w:rPr>
          <w:t xml:space="preserve"> Notebook Tool on </w:t>
        </w:r>
        <w:proofErr w:type="spellStart"/>
        <w:r w:rsidRPr="004A27CF" w:rsidR="00897513">
          <w:rPr>
            <w:rStyle w:val="Hyperlink"/>
            <w:rFonts w:ascii="Calibri" w:hAnsi="Calibri" w:eastAsia="Calibri" w:cs="Calibri"/>
            <w:color w:val="0070C0"/>
          </w:rPr>
          <w:t>nanoHUB</w:t>
        </w:r>
        <w:proofErr w:type="spellEnd"/>
      </w:hyperlink>
    </w:p>
    <w:p w:rsidR="7197DDBB" w:rsidP="11ECA71E" w:rsidRDefault="0736AEC3" w14:paraId="589B86AA" w14:textId="2CCE3EED">
      <w:pPr>
        <w:pStyle w:val="ListParagraph"/>
        <w:numPr>
          <w:ilvl w:val="0"/>
          <w:numId w:val="16"/>
        </w:numPr>
        <w:rPr>
          <w:rFonts w:ascii="Calibri" w:hAnsi="Calibri" w:eastAsia="Calibri" w:cs="Calibri"/>
          <w:color w:val="000000" w:themeColor="text1"/>
        </w:rPr>
      </w:pPr>
      <w:r w:rsidRPr="6C68DABA">
        <w:rPr>
          <w:rFonts w:ascii="Calibri" w:hAnsi="Calibri" w:eastAsia="Calibri" w:cs="Calibri"/>
          <w:color w:val="000000" w:themeColor="text1"/>
        </w:rPr>
        <w:lastRenderedPageBreak/>
        <w:t xml:space="preserve">To open the </w:t>
      </w:r>
      <w:proofErr w:type="spellStart"/>
      <w:r w:rsidRPr="6C68DABA">
        <w:rPr>
          <w:rFonts w:ascii="Calibri" w:hAnsi="Calibri" w:eastAsia="Calibri" w:cs="Calibri"/>
          <w:color w:val="000000" w:themeColor="text1"/>
        </w:rPr>
        <w:t>Jupyter</w:t>
      </w:r>
      <w:proofErr w:type="spellEnd"/>
      <w:r w:rsidRPr="6C68DABA">
        <w:rPr>
          <w:rFonts w:ascii="Calibri" w:hAnsi="Calibri" w:eastAsia="Calibri" w:cs="Calibri"/>
          <w:color w:val="000000" w:themeColor="text1"/>
        </w:rPr>
        <w:t xml:space="preserve"> Notebook program, click “</w:t>
      </w:r>
      <w:r w:rsidRPr="6C68DABA">
        <w:rPr>
          <w:rFonts w:ascii="Calibri" w:hAnsi="Calibri" w:eastAsia="Calibri" w:cs="Calibri"/>
          <w:b/>
          <w:bCs/>
          <w:i/>
          <w:iCs/>
          <w:color w:val="000000" w:themeColor="text1"/>
        </w:rPr>
        <w:t>Launch Tool</w:t>
      </w:r>
      <w:r w:rsidRPr="6C68DABA">
        <w:rPr>
          <w:rFonts w:ascii="Calibri" w:hAnsi="Calibri" w:eastAsia="Calibri" w:cs="Calibri"/>
          <w:color w:val="000000" w:themeColor="text1"/>
        </w:rPr>
        <w:t>”</w:t>
      </w:r>
      <w:r w:rsidRPr="6C68DABA" w:rsidR="0BAA1F3F">
        <w:rPr>
          <w:rFonts w:ascii="Calibri" w:hAnsi="Calibri" w:eastAsia="Calibri" w:cs="Calibri"/>
          <w:color w:val="000000" w:themeColor="text1"/>
        </w:rPr>
        <w:t>.</w:t>
      </w:r>
      <w:r w:rsidRPr="6C68DABA" w:rsidR="520F1A76">
        <w:rPr>
          <w:rFonts w:ascii="Calibri" w:hAnsi="Calibri" w:eastAsia="Calibri" w:cs="Calibri"/>
          <w:color w:val="000000" w:themeColor="text1"/>
        </w:rPr>
        <w:t xml:space="preserve"> </w:t>
      </w:r>
      <w:r w:rsidRPr="6C68DABA" w:rsidR="0BAA1F3F">
        <w:rPr>
          <w:rFonts w:ascii="Calibri" w:hAnsi="Calibri" w:eastAsia="Calibri" w:cs="Calibri"/>
          <w:color w:val="000000" w:themeColor="text1"/>
        </w:rPr>
        <w:t>Y</w:t>
      </w:r>
      <w:r w:rsidRPr="6C68DABA" w:rsidR="520F1A76">
        <w:rPr>
          <w:rFonts w:ascii="Calibri" w:hAnsi="Calibri" w:eastAsia="Calibri" w:cs="Calibri"/>
          <w:color w:val="000000" w:themeColor="text1"/>
        </w:rPr>
        <w:t xml:space="preserve">ou will see the </w:t>
      </w:r>
      <w:proofErr w:type="spellStart"/>
      <w:r w:rsidRPr="6C68DABA" w:rsidR="520F1A76">
        <w:rPr>
          <w:rFonts w:ascii="Calibri" w:hAnsi="Calibri" w:eastAsia="Calibri" w:cs="Calibri"/>
          <w:color w:val="000000" w:themeColor="text1"/>
        </w:rPr>
        <w:t>Jupyter</w:t>
      </w:r>
      <w:proofErr w:type="spellEnd"/>
      <w:r w:rsidRPr="6C68DABA" w:rsidR="520F1A76">
        <w:rPr>
          <w:rFonts w:ascii="Calibri" w:hAnsi="Calibri" w:eastAsia="Calibri" w:cs="Calibri"/>
          <w:color w:val="000000" w:themeColor="text1"/>
        </w:rPr>
        <w:t xml:space="preserve"> </w:t>
      </w:r>
      <w:r w:rsidRPr="6C68DABA" w:rsidR="13425EDC">
        <w:rPr>
          <w:rFonts w:ascii="Calibri" w:hAnsi="Calibri" w:eastAsia="Calibri" w:cs="Calibri"/>
          <w:color w:val="000000" w:themeColor="text1"/>
        </w:rPr>
        <w:t>n</w:t>
      </w:r>
      <w:r w:rsidRPr="6C68DABA" w:rsidR="520F1A76">
        <w:rPr>
          <w:rFonts w:ascii="Calibri" w:hAnsi="Calibri" w:eastAsia="Calibri" w:cs="Calibri"/>
          <w:color w:val="000000" w:themeColor="text1"/>
        </w:rPr>
        <w:t>otebook “</w:t>
      </w:r>
      <w:r w:rsidRPr="6C68DABA" w:rsidR="520F1A76">
        <w:rPr>
          <w:rFonts w:ascii="Calibri" w:hAnsi="Calibri" w:eastAsia="Calibri" w:cs="Calibri"/>
          <w:b/>
          <w:bCs/>
          <w:i/>
          <w:iCs/>
          <w:color w:val="000000" w:themeColor="text1"/>
        </w:rPr>
        <w:t>Home</w:t>
      </w:r>
      <w:r w:rsidRPr="6C68DABA" w:rsidR="520F1A76">
        <w:rPr>
          <w:rFonts w:ascii="Calibri" w:hAnsi="Calibri" w:eastAsia="Calibri" w:cs="Calibri"/>
          <w:color w:val="000000" w:themeColor="text1"/>
        </w:rPr>
        <w:t xml:space="preserve">” page also known as the </w:t>
      </w:r>
      <w:proofErr w:type="spellStart"/>
      <w:r w:rsidRPr="6C68DABA" w:rsidR="520F1A76">
        <w:rPr>
          <w:rFonts w:ascii="Calibri" w:hAnsi="Calibri" w:eastAsia="Calibri" w:cs="Calibri"/>
          <w:color w:val="000000" w:themeColor="text1"/>
        </w:rPr>
        <w:t>Jupyter</w:t>
      </w:r>
      <w:proofErr w:type="spellEnd"/>
      <w:r w:rsidRPr="6C68DABA" w:rsidR="520F1A76">
        <w:rPr>
          <w:rFonts w:ascii="Calibri" w:hAnsi="Calibri" w:eastAsia="Calibri" w:cs="Calibri"/>
          <w:color w:val="000000" w:themeColor="text1"/>
        </w:rPr>
        <w:t xml:space="preserve"> file explorer</w:t>
      </w:r>
      <w:r w:rsidRPr="6C68DABA" w:rsidR="6A5BE474">
        <w:rPr>
          <w:rFonts w:ascii="Calibri" w:hAnsi="Calibri" w:eastAsia="Calibri" w:cs="Calibri"/>
          <w:color w:val="000000" w:themeColor="text1"/>
        </w:rPr>
        <w:t>.</w:t>
      </w:r>
    </w:p>
    <w:p w:rsidRPr="00B928B0" w:rsidR="00444E93" w:rsidP="00577091" w:rsidRDefault="00B51B97" w14:paraId="2D4A0C9D" w14:textId="73C168CF">
      <w:pPr>
        <w:jc w:val="center"/>
        <w:rPr>
          <w:rFonts w:ascii="Calibri" w:hAnsi="Calibri" w:eastAsia="Calibri" w:cs="Calibri"/>
          <w:color w:val="000000" w:themeColor="text1"/>
        </w:rPr>
      </w:pPr>
      <w:r w:rsidRPr="00B928B0">
        <w:rPr>
          <w:rFonts w:ascii="Calibri" w:hAnsi="Calibri" w:eastAsia="Calibri" w:cs="Calibri"/>
          <w:noProof/>
          <w:color w:val="000000" w:themeColor="text1"/>
        </w:rPr>
        <w:drawing>
          <wp:inline distT="0" distB="0" distL="0" distR="0" wp14:anchorId="46F5F29E" wp14:editId="12F24B0F">
            <wp:extent cx="4967416" cy="2026769"/>
            <wp:effectExtent l="0" t="0" r="5080" b="0"/>
            <wp:docPr id="15459285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92850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74920" cy="2029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F80" w:rsidP="28ADE60A" w:rsidRDefault="319CAED3" w14:paraId="362A3710" w14:textId="466FB11D">
      <w:pPr>
        <w:jc w:val="center"/>
        <w:rPr>
          <w:rFonts w:ascii="Calibri" w:hAnsi="Calibri" w:eastAsia="Calibri" w:cs="Calibri"/>
          <w:i/>
          <w:iCs/>
        </w:rPr>
      </w:pPr>
      <w:r w:rsidRPr="28ADE60A">
        <w:rPr>
          <w:rFonts w:ascii="Calibri" w:hAnsi="Calibri" w:eastAsia="Calibri" w:cs="Calibri"/>
          <w:i/>
          <w:iCs/>
          <w:color w:val="000000" w:themeColor="text1"/>
        </w:rPr>
        <w:t>Fig</w:t>
      </w:r>
      <w:r w:rsidRPr="28ADE60A">
        <w:rPr>
          <w:rFonts w:ascii="Calibri" w:hAnsi="Calibri" w:eastAsia="Calibri" w:cs="Calibri"/>
          <w:i/>
          <w:iCs/>
        </w:rPr>
        <w:t xml:space="preserve">ure 1. </w:t>
      </w:r>
      <w:proofErr w:type="spellStart"/>
      <w:r w:rsidRPr="28ADE60A">
        <w:rPr>
          <w:rFonts w:ascii="Calibri" w:hAnsi="Calibri" w:eastAsia="Calibri" w:cs="Calibri"/>
          <w:i/>
          <w:iCs/>
        </w:rPr>
        <w:t>Jupyter</w:t>
      </w:r>
      <w:proofErr w:type="spellEnd"/>
      <w:r w:rsidRPr="28ADE60A">
        <w:rPr>
          <w:rFonts w:ascii="Calibri" w:hAnsi="Calibri" w:eastAsia="Calibri" w:cs="Calibri"/>
          <w:i/>
          <w:iCs/>
        </w:rPr>
        <w:t xml:space="preserve"> Notebook Tool Page</w:t>
      </w:r>
    </w:p>
    <w:p w:rsidR="00D93F80" w:rsidP="7197DDBB" w:rsidRDefault="00D93F80" w14:paraId="6E202675" w14:textId="77777777">
      <w:pPr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</w:pPr>
    </w:p>
    <w:p w:rsidRPr="007C1386" w:rsidR="005B1ACC" w:rsidP="0048688E" w:rsidRDefault="007C1386" w14:paraId="6E6E1B79" w14:textId="017F61E3">
      <w:pPr>
        <w:pStyle w:val="Heading1"/>
      </w:pPr>
      <w:r w:rsidRPr="1F6ACA54">
        <w:t>S</w:t>
      </w:r>
      <w:r w:rsidRPr="1F6ACA54" w:rsidR="00903B5F">
        <w:t>TEP</w:t>
      </w:r>
      <w:r w:rsidRPr="1F6ACA54">
        <w:t xml:space="preserve"> 2</w:t>
      </w:r>
      <w:r w:rsidRPr="1F6ACA54" w:rsidR="00A50355">
        <w:t xml:space="preserve">: </w:t>
      </w:r>
      <w:r w:rsidRPr="1F6ACA54" w:rsidR="44B44E4D">
        <w:t>Open</w:t>
      </w:r>
      <w:r w:rsidRPr="1F6ACA54" w:rsidR="00A50355">
        <w:t xml:space="preserve"> the </w:t>
      </w:r>
      <w:proofErr w:type="spellStart"/>
      <w:r w:rsidRPr="1F6ACA54" w:rsidR="00A50355">
        <w:t>Jupyter</w:t>
      </w:r>
      <w:proofErr w:type="spellEnd"/>
      <w:r w:rsidRPr="1F6ACA54" w:rsidR="00A50355">
        <w:t xml:space="preserve"> Notebook</w:t>
      </w:r>
    </w:p>
    <w:p w:rsidRPr="007C1386" w:rsidR="00261024" w:rsidP="00261024" w:rsidRDefault="5A885719" w14:paraId="615F9627" w14:textId="56D6D3FE">
      <w:pPr>
        <w:rPr>
          <w:rFonts w:ascii="Calibri" w:hAnsi="Calibri" w:eastAsia="Calibri" w:cs="Calibri"/>
          <w:color w:val="000000" w:themeColor="text1"/>
        </w:rPr>
      </w:pPr>
      <w:r w:rsidRPr="28ADE60A">
        <w:rPr>
          <w:rFonts w:ascii="Calibri" w:hAnsi="Calibri" w:eastAsia="Calibri" w:cs="Calibri"/>
          <w:color w:val="000000" w:themeColor="text1"/>
        </w:rPr>
        <w:t xml:space="preserve">Now </w:t>
      </w:r>
      <w:r w:rsidRPr="28ADE60A" w:rsidR="4C7B5F5D">
        <w:rPr>
          <w:rFonts w:ascii="Calibri" w:hAnsi="Calibri" w:eastAsia="Calibri" w:cs="Calibri"/>
          <w:color w:val="000000" w:themeColor="text1"/>
        </w:rPr>
        <w:t>you</w:t>
      </w:r>
      <w:r w:rsidRPr="28ADE60A">
        <w:rPr>
          <w:rFonts w:ascii="Calibri" w:hAnsi="Calibri" w:eastAsia="Calibri" w:cs="Calibri"/>
          <w:color w:val="000000" w:themeColor="text1"/>
        </w:rPr>
        <w:t xml:space="preserve"> can use </w:t>
      </w:r>
      <w:r w:rsidRPr="28ADE60A" w:rsidR="4E2B6238">
        <w:rPr>
          <w:rFonts w:ascii="Calibri" w:hAnsi="Calibri" w:eastAsia="Calibri" w:cs="Calibri"/>
          <w:color w:val="000000" w:themeColor="text1"/>
        </w:rPr>
        <w:t xml:space="preserve">the </w:t>
      </w:r>
      <w:proofErr w:type="spellStart"/>
      <w:r w:rsidRPr="28ADE60A" w:rsidR="4E2B6238">
        <w:rPr>
          <w:rFonts w:ascii="Calibri" w:hAnsi="Calibri" w:eastAsia="Calibri" w:cs="Calibri"/>
          <w:color w:val="000000" w:themeColor="text1"/>
        </w:rPr>
        <w:t>Jupyter</w:t>
      </w:r>
      <w:proofErr w:type="spellEnd"/>
      <w:r w:rsidRPr="28ADE60A" w:rsidR="4E2B6238">
        <w:rPr>
          <w:rFonts w:ascii="Calibri" w:hAnsi="Calibri" w:eastAsia="Calibri" w:cs="Calibri"/>
          <w:color w:val="000000" w:themeColor="text1"/>
        </w:rPr>
        <w:t xml:space="preserve"> </w:t>
      </w:r>
      <w:r w:rsidRPr="28ADE60A">
        <w:rPr>
          <w:rFonts w:ascii="Calibri" w:hAnsi="Calibri" w:eastAsia="Calibri" w:cs="Calibri"/>
          <w:color w:val="000000" w:themeColor="text1"/>
        </w:rPr>
        <w:t>notebook</w:t>
      </w:r>
      <w:r w:rsidRPr="28ADE60A" w:rsidR="352825ED">
        <w:rPr>
          <w:rFonts w:ascii="Calibri" w:hAnsi="Calibri" w:eastAsia="Calibri" w:cs="Calibri"/>
          <w:color w:val="000000" w:themeColor="text1"/>
        </w:rPr>
        <w:t xml:space="preserve"> specific to this activity</w:t>
      </w:r>
      <w:r w:rsidRPr="28ADE60A">
        <w:rPr>
          <w:rFonts w:ascii="Calibri" w:hAnsi="Calibri" w:eastAsia="Calibri" w:cs="Calibri"/>
          <w:color w:val="000000" w:themeColor="text1"/>
        </w:rPr>
        <w:t xml:space="preserve"> to output </w:t>
      </w:r>
      <w:r w:rsidRPr="28ADE60A" w:rsidR="705A6F1B">
        <w:rPr>
          <w:rFonts w:ascii="Calibri" w:hAnsi="Calibri" w:eastAsia="Calibri" w:cs="Calibri"/>
          <w:color w:val="000000" w:themeColor="text1"/>
        </w:rPr>
        <w:t xml:space="preserve">the </w:t>
      </w:r>
      <w:r w:rsidRPr="28ADE60A" w:rsidR="259E9A9D">
        <w:rPr>
          <w:rFonts w:ascii="Calibri" w:hAnsi="Calibri" w:eastAsia="Calibri" w:cs="Calibri"/>
          <w:color w:val="000000" w:themeColor="text1"/>
        </w:rPr>
        <w:t>plots</w:t>
      </w:r>
      <w:r w:rsidRPr="28ADE60A" w:rsidR="33E9428E">
        <w:rPr>
          <w:rFonts w:ascii="Calibri" w:hAnsi="Calibri" w:eastAsia="Calibri" w:cs="Calibri"/>
          <w:color w:val="000000" w:themeColor="text1"/>
        </w:rPr>
        <w:t xml:space="preserve">, tables, and data associated with the energy </w:t>
      </w:r>
      <w:r w:rsidRPr="28ADE60A" w:rsidR="75D21E8A">
        <w:rPr>
          <w:rFonts w:ascii="Calibri" w:hAnsi="Calibri" w:eastAsia="Calibri" w:cs="Calibri"/>
          <w:color w:val="000000" w:themeColor="text1"/>
        </w:rPr>
        <w:t xml:space="preserve">consumption </w:t>
      </w:r>
      <w:r w:rsidRPr="28ADE60A" w:rsidR="33E9428E">
        <w:rPr>
          <w:rFonts w:ascii="Calibri" w:hAnsi="Calibri" w:eastAsia="Calibri" w:cs="Calibri"/>
          <w:color w:val="000000" w:themeColor="text1"/>
        </w:rPr>
        <w:t>and power</w:t>
      </w:r>
      <w:r w:rsidRPr="28ADE60A" w:rsidR="259E9A9D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3FB6C5EA">
        <w:rPr>
          <w:rFonts w:ascii="Calibri" w:hAnsi="Calibri" w:eastAsia="Calibri" w:cs="Calibri"/>
          <w:color w:val="000000" w:themeColor="text1"/>
        </w:rPr>
        <w:t xml:space="preserve">demand </w:t>
      </w:r>
      <w:r w:rsidRPr="28ADE60A" w:rsidR="259E9A9D">
        <w:rPr>
          <w:rFonts w:ascii="Calibri" w:hAnsi="Calibri" w:eastAsia="Calibri" w:cs="Calibri"/>
          <w:color w:val="000000" w:themeColor="text1"/>
        </w:rPr>
        <w:t xml:space="preserve">of </w:t>
      </w:r>
      <w:r w:rsidRPr="28ADE60A" w:rsidR="7F184364">
        <w:rPr>
          <w:rFonts w:ascii="Calibri" w:hAnsi="Calibri" w:eastAsia="Calibri" w:cs="Calibri"/>
          <w:color w:val="000000" w:themeColor="text1"/>
        </w:rPr>
        <w:t>y</w:t>
      </w:r>
      <w:r w:rsidRPr="28ADE60A" w:rsidR="259E9A9D">
        <w:rPr>
          <w:rFonts w:ascii="Calibri" w:hAnsi="Calibri" w:eastAsia="Calibri" w:cs="Calibri"/>
          <w:color w:val="000000" w:themeColor="text1"/>
        </w:rPr>
        <w:t>our 10 user types</w:t>
      </w:r>
      <w:r w:rsidRPr="28ADE60A" w:rsidR="10EBC63E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6F55E55D">
        <w:rPr>
          <w:rFonts w:ascii="Calibri" w:hAnsi="Calibri" w:eastAsia="Calibri" w:cs="Calibri"/>
          <w:color w:val="000000" w:themeColor="text1"/>
        </w:rPr>
        <w:t>to</w:t>
      </w:r>
      <w:r w:rsidRPr="28ADE60A" w:rsidR="10EBC63E">
        <w:rPr>
          <w:rFonts w:ascii="Calibri" w:hAnsi="Calibri" w:eastAsia="Calibri" w:cs="Calibri"/>
          <w:color w:val="000000" w:themeColor="text1"/>
        </w:rPr>
        <w:t xml:space="preserve"> complete </w:t>
      </w:r>
      <w:r w:rsidRPr="28ADE60A" w:rsidR="173CCB52">
        <w:rPr>
          <w:rFonts w:ascii="Calibri" w:hAnsi="Calibri" w:eastAsia="Calibri" w:cs="Calibri"/>
          <w:color w:val="000000" w:themeColor="text1"/>
        </w:rPr>
        <w:t xml:space="preserve">this </w:t>
      </w:r>
      <w:r w:rsidRPr="28ADE60A" w:rsidR="10EBC63E">
        <w:rPr>
          <w:rFonts w:ascii="Calibri" w:hAnsi="Calibri" w:eastAsia="Calibri" w:cs="Calibri"/>
          <w:color w:val="000000" w:themeColor="text1"/>
        </w:rPr>
        <w:t>activit</w:t>
      </w:r>
      <w:r w:rsidRPr="28ADE60A" w:rsidR="78AD5E29">
        <w:rPr>
          <w:rFonts w:ascii="Calibri" w:hAnsi="Calibri" w:eastAsia="Calibri" w:cs="Calibri"/>
          <w:color w:val="000000" w:themeColor="text1"/>
        </w:rPr>
        <w:t>y</w:t>
      </w:r>
      <w:r w:rsidRPr="28ADE60A">
        <w:rPr>
          <w:rFonts w:ascii="Calibri" w:hAnsi="Calibri" w:eastAsia="Calibri" w:cs="Calibri"/>
          <w:color w:val="000000" w:themeColor="text1"/>
        </w:rPr>
        <w:t>.</w:t>
      </w:r>
    </w:p>
    <w:p w:rsidR="00F03FB9" w:rsidP="16C403B2" w:rsidRDefault="174CA498" w14:paraId="6B71068B" w14:textId="107BCE20">
      <w:pPr>
        <w:pStyle w:val="ListParagraph"/>
        <w:numPr>
          <w:ilvl w:val="0"/>
          <w:numId w:val="16"/>
        </w:numPr>
      </w:pPr>
      <w:r w:rsidRPr="16C403B2">
        <w:rPr>
          <w:rFonts w:ascii="Calibri" w:hAnsi="Calibri" w:eastAsia="Calibri" w:cs="Calibri"/>
          <w:color w:val="000000" w:themeColor="text1"/>
        </w:rPr>
        <w:t xml:space="preserve">Upload the </w:t>
      </w:r>
      <w:r w:rsidRPr="16C403B2">
        <w:rPr>
          <w:rFonts w:ascii="Calibri" w:hAnsi="Calibri" w:eastAsia="Calibri" w:cs="Calibri"/>
          <w:b/>
          <w:bCs/>
          <w:i/>
          <w:iCs/>
          <w:color w:val="000000" w:themeColor="text1"/>
        </w:rPr>
        <w:t>“</w:t>
      </w:r>
      <w:r w:rsidRPr="16C403B2">
        <w:rPr>
          <w:b/>
          <w:bCs/>
          <w:i/>
          <w:iCs/>
        </w:rPr>
        <w:t>all_users_energy.csv”</w:t>
      </w:r>
      <w:r w:rsidRPr="16C403B2">
        <w:t xml:space="preserve"> file you downloaded from Teams into the Jupyter </w:t>
      </w:r>
      <w:r w:rsidRPr="16C403B2" w:rsidR="07C76007">
        <w:t>Notebook file explorer.</w:t>
      </w:r>
    </w:p>
    <w:p w:rsidRPr="00F03FB9" w:rsidR="004B2D67" w:rsidP="00F03FB9" w:rsidRDefault="520F1A76" w14:paraId="62626366" w14:textId="03D3B26F">
      <w:pPr>
        <w:pStyle w:val="ListParagraph"/>
        <w:numPr>
          <w:ilvl w:val="0"/>
          <w:numId w:val="16"/>
        </w:numPr>
        <w:rPr>
          <w:rFonts w:ascii="Calibri" w:hAnsi="Calibri" w:eastAsia="Calibri" w:cs="Calibri"/>
          <w:color w:val="000000" w:themeColor="text1"/>
        </w:rPr>
      </w:pPr>
      <w:r w:rsidRPr="6C68DABA">
        <w:rPr>
          <w:rFonts w:ascii="Calibri" w:hAnsi="Calibri" w:eastAsia="Calibri" w:cs="Calibri"/>
          <w:color w:val="000000" w:themeColor="text1"/>
        </w:rPr>
        <w:t>U</w:t>
      </w:r>
      <w:r w:rsidRPr="6C68DABA" w:rsidR="5A07A7C6">
        <w:rPr>
          <w:rFonts w:ascii="Calibri" w:hAnsi="Calibri" w:eastAsia="Calibri" w:cs="Calibri"/>
          <w:color w:val="000000" w:themeColor="text1"/>
        </w:rPr>
        <w:t xml:space="preserve">pload the </w:t>
      </w:r>
      <w:r w:rsidRPr="6C68DABA" w:rsidR="2A81480C">
        <w:rPr>
          <w:rFonts w:ascii="Calibri" w:hAnsi="Calibri" w:eastAsia="Calibri" w:cs="Calibri"/>
          <w:color w:val="000000" w:themeColor="text1"/>
        </w:rPr>
        <w:t xml:space="preserve">notebook </w:t>
      </w:r>
      <w:proofErr w:type="gramStart"/>
      <w:r w:rsidRPr="6C68DABA" w:rsidR="2A81480C">
        <w:rPr>
          <w:rFonts w:ascii="Calibri" w:hAnsi="Calibri" w:eastAsia="Calibri" w:cs="Calibri"/>
          <w:color w:val="000000" w:themeColor="text1"/>
        </w:rPr>
        <w:t>(</w:t>
      </w:r>
      <w:r w:rsidRPr="6C68DABA" w:rsidR="2A81480C">
        <w:rPr>
          <w:rFonts w:ascii="Calibri" w:hAnsi="Calibri" w:eastAsia="Calibri" w:cs="Calibri"/>
          <w:b/>
          <w:bCs/>
          <w:color w:val="000000" w:themeColor="text1"/>
        </w:rPr>
        <w:t>.</w:t>
      </w:r>
      <w:proofErr w:type="spellStart"/>
      <w:r w:rsidRPr="6C68DABA" w:rsidR="2A81480C">
        <w:rPr>
          <w:rFonts w:ascii="Calibri" w:hAnsi="Calibri" w:eastAsia="Calibri" w:cs="Calibri"/>
          <w:b/>
          <w:bCs/>
          <w:color w:val="000000" w:themeColor="text1"/>
        </w:rPr>
        <w:t>ipynb</w:t>
      </w:r>
      <w:proofErr w:type="spellEnd"/>
      <w:proofErr w:type="gramEnd"/>
      <w:r w:rsidRPr="6C68DABA" w:rsidR="2A81480C">
        <w:rPr>
          <w:rFonts w:ascii="Calibri" w:hAnsi="Calibri" w:eastAsia="Calibri" w:cs="Calibri"/>
          <w:color w:val="000000" w:themeColor="text1"/>
        </w:rPr>
        <w:t>) file that you downloaded</w:t>
      </w:r>
      <w:r w:rsidRPr="6C68DABA" w:rsidR="7F32E2E3">
        <w:rPr>
          <w:rFonts w:ascii="Calibri" w:hAnsi="Calibri" w:eastAsia="Calibri" w:cs="Calibri"/>
          <w:color w:val="000000" w:themeColor="text1"/>
        </w:rPr>
        <w:t xml:space="preserve"> from Teams</w:t>
      </w:r>
      <w:r w:rsidRPr="6C68DABA" w:rsidR="2A81480C">
        <w:rPr>
          <w:rFonts w:ascii="Calibri" w:hAnsi="Calibri" w:eastAsia="Calibri" w:cs="Calibri"/>
          <w:color w:val="000000" w:themeColor="text1"/>
        </w:rPr>
        <w:t xml:space="preserve"> into </w:t>
      </w:r>
      <w:proofErr w:type="spellStart"/>
      <w:r w:rsidRPr="6C68DABA" w:rsidR="2A81480C">
        <w:rPr>
          <w:rFonts w:ascii="Calibri" w:hAnsi="Calibri" w:eastAsia="Calibri" w:cs="Calibri"/>
          <w:color w:val="000000" w:themeColor="text1"/>
        </w:rPr>
        <w:t>Jupyter</w:t>
      </w:r>
      <w:proofErr w:type="spellEnd"/>
      <w:r w:rsidRPr="6C68DABA" w:rsidR="2A81480C">
        <w:rPr>
          <w:rFonts w:ascii="Calibri" w:hAnsi="Calibri" w:eastAsia="Calibri" w:cs="Calibri"/>
          <w:color w:val="000000" w:themeColor="text1"/>
        </w:rPr>
        <w:t xml:space="preserve"> Notebook</w:t>
      </w:r>
      <w:r w:rsidRPr="6C68DABA" w:rsidR="7DE24FCB">
        <w:rPr>
          <w:rFonts w:ascii="Calibri" w:hAnsi="Calibri" w:eastAsia="Calibri" w:cs="Calibri"/>
          <w:color w:val="000000" w:themeColor="text1"/>
        </w:rPr>
        <w:t xml:space="preserve"> (</w:t>
      </w:r>
      <w:r w:rsidRPr="6C68DABA" w:rsidR="72B60BF6">
        <w:rPr>
          <w:rFonts w:ascii="Calibri" w:hAnsi="Calibri" w:eastAsia="Calibri" w:cs="Calibri"/>
          <w:color w:val="000000" w:themeColor="text1"/>
        </w:rPr>
        <w:t>see</w:t>
      </w:r>
      <w:r w:rsidRPr="6C68DABA" w:rsidR="7DE24FCB">
        <w:rPr>
          <w:rFonts w:ascii="Calibri" w:hAnsi="Calibri" w:eastAsia="Calibri" w:cs="Calibri"/>
          <w:color w:val="000000" w:themeColor="text1"/>
        </w:rPr>
        <w:t xml:space="preserve"> </w:t>
      </w:r>
      <w:r w:rsidRPr="6C68DABA" w:rsidR="7DE24FCB">
        <w:rPr>
          <w:rFonts w:ascii="Calibri" w:hAnsi="Calibri" w:eastAsia="Calibri" w:cs="Calibri"/>
          <w:b/>
          <w:bCs/>
          <w:color w:val="000000" w:themeColor="text1"/>
        </w:rPr>
        <w:t>Figure 2</w:t>
      </w:r>
      <w:r w:rsidRPr="6C68DABA" w:rsidR="7DE24FCB">
        <w:rPr>
          <w:rFonts w:ascii="Calibri" w:hAnsi="Calibri" w:eastAsia="Calibri" w:cs="Calibri"/>
          <w:color w:val="000000" w:themeColor="text1"/>
        </w:rPr>
        <w:t>)</w:t>
      </w:r>
      <w:r w:rsidRPr="6C68DABA" w:rsidR="2A81480C">
        <w:rPr>
          <w:rFonts w:ascii="Calibri" w:hAnsi="Calibri" w:eastAsia="Calibri" w:cs="Calibri"/>
          <w:color w:val="000000" w:themeColor="text1"/>
        </w:rPr>
        <w:t>.</w:t>
      </w:r>
      <w:r w:rsidRPr="6C68DABA" w:rsidR="384C6E00">
        <w:rPr>
          <w:rFonts w:ascii="Calibri" w:hAnsi="Calibri" w:eastAsia="Calibri" w:cs="Calibri"/>
          <w:color w:val="000000" w:themeColor="text1"/>
        </w:rPr>
        <w:t xml:space="preserve"> First click </w:t>
      </w:r>
      <w:r w:rsidRPr="6C68DABA" w:rsidR="0C331527">
        <w:rPr>
          <w:rFonts w:ascii="Calibri" w:hAnsi="Calibri" w:eastAsia="Calibri" w:cs="Calibri"/>
          <w:color w:val="000000" w:themeColor="text1"/>
        </w:rPr>
        <w:t>“</w:t>
      </w:r>
      <w:r w:rsidRPr="6C68DABA" w:rsidR="4C38004B">
        <w:rPr>
          <w:rFonts w:ascii="Calibri" w:hAnsi="Calibri" w:eastAsia="Calibri" w:cs="Calibri"/>
          <w:b/>
          <w:bCs/>
          <w:i/>
          <w:iCs/>
          <w:color w:val="000000" w:themeColor="text1"/>
        </w:rPr>
        <w:t>U</w:t>
      </w:r>
      <w:r w:rsidRPr="6C68DABA" w:rsidR="384C6E00">
        <w:rPr>
          <w:rFonts w:ascii="Calibri" w:hAnsi="Calibri" w:eastAsia="Calibri" w:cs="Calibri"/>
          <w:b/>
          <w:bCs/>
          <w:i/>
          <w:iCs/>
          <w:color w:val="000000" w:themeColor="text1"/>
        </w:rPr>
        <w:t>pload</w:t>
      </w:r>
      <w:r w:rsidRPr="6C68DABA" w:rsidR="2400A503">
        <w:rPr>
          <w:rFonts w:ascii="Calibri" w:hAnsi="Calibri" w:eastAsia="Calibri" w:cs="Calibri"/>
          <w:color w:val="000000" w:themeColor="text1"/>
        </w:rPr>
        <w:t>”</w:t>
      </w:r>
      <w:r w:rsidRPr="6C68DABA" w:rsidR="384C6E00">
        <w:rPr>
          <w:rFonts w:ascii="Calibri" w:hAnsi="Calibri" w:eastAsia="Calibri" w:cs="Calibri"/>
          <w:color w:val="000000" w:themeColor="text1"/>
        </w:rPr>
        <w:t xml:space="preserve"> in the top right corner, select the file, then click </w:t>
      </w:r>
      <w:r w:rsidRPr="6C68DABA" w:rsidR="59684B4A">
        <w:rPr>
          <w:rFonts w:ascii="Calibri" w:hAnsi="Calibri" w:eastAsia="Calibri" w:cs="Calibri"/>
          <w:color w:val="000000" w:themeColor="text1"/>
        </w:rPr>
        <w:t>“</w:t>
      </w:r>
      <w:r w:rsidRPr="6C68DABA" w:rsidR="4523CB72">
        <w:rPr>
          <w:rFonts w:ascii="Calibri" w:hAnsi="Calibri" w:eastAsia="Calibri" w:cs="Calibri"/>
          <w:b/>
          <w:bCs/>
          <w:i/>
          <w:iCs/>
          <w:color w:val="000000" w:themeColor="text1"/>
        </w:rPr>
        <w:t>O</w:t>
      </w:r>
      <w:r w:rsidRPr="6C68DABA" w:rsidR="384C6E00">
        <w:rPr>
          <w:rFonts w:ascii="Calibri" w:hAnsi="Calibri" w:eastAsia="Calibri" w:cs="Calibri"/>
          <w:b/>
          <w:bCs/>
          <w:i/>
          <w:iCs/>
          <w:color w:val="000000" w:themeColor="text1"/>
        </w:rPr>
        <w:t>pen</w:t>
      </w:r>
      <w:r w:rsidRPr="6C68DABA" w:rsidR="2E737B79">
        <w:rPr>
          <w:rFonts w:ascii="Calibri" w:hAnsi="Calibri" w:eastAsia="Calibri" w:cs="Calibri"/>
          <w:color w:val="000000" w:themeColor="text1"/>
        </w:rPr>
        <w:t>”</w:t>
      </w:r>
      <w:r w:rsidRPr="6C68DABA" w:rsidR="52B59D83">
        <w:rPr>
          <w:rFonts w:ascii="Calibri" w:hAnsi="Calibri" w:eastAsia="Calibri" w:cs="Calibri"/>
          <w:color w:val="000000" w:themeColor="text1"/>
        </w:rPr>
        <w:t>.</w:t>
      </w:r>
      <w:r w:rsidRPr="6C68DABA" w:rsidR="384C6E00">
        <w:rPr>
          <w:rFonts w:ascii="Calibri" w:hAnsi="Calibri" w:eastAsia="Calibri" w:cs="Calibri"/>
          <w:color w:val="000000" w:themeColor="text1"/>
        </w:rPr>
        <w:t xml:space="preserve"> </w:t>
      </w:r>
      <w:r w:rsidRPr="6C68DABA" w:rsidR="52B59D83">
        <w:rPr>
          <w:rFonts w:ascii="Calibri" w:hAnsi="Calibri" w:eastAsia="Calibri" w:cs="Calibri"/>
          <w:color w:val="000000" w:themeColor="text1"/>
        </w:rPr>
        <w:t>You will</w:t>
      </w:r>
      <w:r w:rsidRPr="6C68DABA" w:rsidR="384C6E00">
        <w:rPr>
          <w:rFonts w:ascii="Calibri" w:hAnsi="Calibri" w:eastAsia="Calibri" w:cs="Calibri"/>
          <w:color w:val="000000" w:themeColor="text1"/>
        </w:rPr>
        <w:t xml:space="preserve"> be prompted to click </w:t>
      </w:r>
      <w:r w:rsidRPr="6C68DABA" w:rsidR="5A8B7A66">
        <w:rPr>
          <w:rFonts w:ascii="Calibri" w:hAnsi="Calibri" w:eastAsia="Calibri" w:cs="Calibri"/>
          <w:color w:val="000000" w:themeColor="text1"/>
        </w:rPr>
        <w:t>“</w:t>
      </w:r>
      <w:r w:rsidRPr="6C68DABA" w:rsidR="2EA1C72D">
        <w:rPr>
          <w:rFonts w:ascii="Calibri" w:hAnsi="Calibri" w:eastAsia="Calibri" w:cs="Calibri"/>
          <w:b/>
          <w:bCs/>
          <w:i/>
          <w:iCs/>
          <w:color w:val="000000" w:themeColor="text1"/>
        </w:rPr>
        <w:t>U</w:t>
      </w:r>
      <w:r w:rsidRPr="6C68DABA" w:rsidR="384C6E00">
        <w:rPr>
          <w:rFonts w:ascii="Calibri" w:hAnsi="Calibri" w:eastAsia="Calibri" w:cs="Calibri"/>
          <w:b/>
          <w:bCs/>
          <w:i/>
          <w:iCs/>
          <w:color w:val="000000" w:themeColor="text1"/>
        </w:rPr>
        <w:t>pload</w:t>
      </w:r>
      <w:r w:rsidRPr="6C68DABA" w:rsidR="70AF8798">
        <w:rPr>
          <w:rFonts w:ascii="Calibri" w:hAnsi="Calibri" w:eastAsia="Calibri" w:cs="Calibri"/>
          <w:color w:val="000000" w:themeColor="text1"/>
        </w:rPr>
        <w:t>”</w:t>
      </w:r>
      <w:r w:rsidRPr="6C68DABA" w:rsidR="384C6E00">
        <w:rPr>
          <w:rFonts w:ascii="Calibri" w:hAnsi="Calibri" w:eastAsia="Calibri" w:cs="Calibri"/>
          <w:color w:val="000000" w:themeColor="text1"/>
        </w:rPr>
        <w:t xml:space="preserve"> again on the file at the top of your file explorer (home page)</w:t>
      </w:r>
      <w:r w:rsidRPr="6C68DABA" w:rsidR="1080DF7D">
        <w:rPr>
          <w:rFonts w:ascii="Calibri" w:hAnsi="Calibri" w:eastAsia="Calibri" w:cs="Calibri"/>
          <w:color w:val="000000" w:themeColor="text1"/>
        </w:rPr>
        <w:t>.</w:t>
      </w:r>
      <w:r w:rsidR="00F03FB9">
        <w:rPr>
          <w:rFonts w:ascii="Calibri" w:hAnsi="Calibri" w:eastAsia="Calibri" w:cs="Calibri"/>
          <w:color w:val="000000" w:themeColor="text1"/>
        </w:rPr>
        <w:t xml:space="preserve"> The file name will appear in the file explorer. Click on it to open the Notebook.</w:t>
      </w:r>
    </w:p>
    <w:p w:rsidR="00A168EF" w:rsidP="00823B1C" w:rsidRDefault="004E2A27" w14:paraId="1B783DD6" w14:textId="15932665">
      <w:pPr>
        <w:pStyle w:val="ListParagraph"/>
        <w:jc w:val="center"/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noProof/>
          <w:color w:val="000000" w:themeColor="text1"/>
        </w:rPr>
        <w:drawing>
          <wp:inline distT="0" distB="0" distL="0" distR="0" wp14:anchorId="271243A7" wp14:editId="64C33F89">
            <wp:extent cx="5486400" cy="2255409"/>
            <wp:effectExtent l="0" t="0" r="0" b="0"/>
            <wp:docPr id="48386237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004" cy="2266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68EF" w:rsidP="28ADE60A" w:rsidRDefault="2471C540" w14:paraId="3E26F6FC" w14:textId="28BFCD23">
      <w:pPr>
        <w:pStyle w:val="ListParagraph"/>
        <w:jc w:val="center"/>
        <w:rPr>
          <w:rFonts w:ascii="Calibri" w:hAnsi="Calibri" w:eastAsia="Calibri" w:cs="Calibri"/>
          <w:i/>
          <w:iCs/>
          <w:color w:val="000000" w:themeColor="text1"/>
        </w:rPr>
      </w:pPr>
      <w:r w:rsidRPr="28ADE60A">
        <w:rPr>
          <w:rFonts w:ascii="Calibri" w:hAnsi="Calibri" w:eastAsia="Calibri" w:cs="Calibri"/>
          <w:i/>
          <w:iCs/>
          <w:color w:val="000000" w:themeColor="text1"/>
        </w:rPr>
        <w:t xml:space="preserve">Figure 2. Uploading the Notebook to </w:t>
      </w:r>
      <w:proofErr w:type="spellStart"/>
      <w:r w:rsidRPr="28ADE60A">
        <w:rPr>
          <w:rFonts w:ascii="Calibri" w:hAnsi="Calibri" w:eastAsia="Calibri" w:cs="Calibri"/>
          <w:i/>
          <w:iCs/>
          <w:color w:val="000000" w:themeColor="text1"/>
        </w:rPr>
        <w:t>Jupyter</w:t>
      </w:r>
      <w:proofErr w:type="spellEnd"/>
      <w:r w:rsidRPr="28ADE60A">
        <w:rPr>
          <w:rFonts w:ascii="Calibri" w:hAnsi="Calibri" w:eastAsia="Calibri" w:cs="Calibri"/>
          <w:i/>
          <w:iCs/>
          <w:color w:val="000000" w:themeColor="text1"/>
        </w:rPr>
        <w:t xml:space="preserve"> on </w:t>
      </w:r>
      <w:proofErr w:type="spellStart"/>
      <w:r w:rsidR="00897513">
        <w:rPr>
          <w:rFonts w:ascii="Calibri" w:hAnsi="Calibri" w:eastAsia="Calibri" w:cs="Calibri"/>
          <w:i/>
          <w:iCs/>
          <w:color w:val="000000" w:themeColor="text1"/>
        </w:rPr>
        <w:t>nanoHUB</w:t>
      </w:r>
      <w:proofErr w:type="spellEnd"/>
    </w:p>
    <w:p w:rsidR="009429E2" w:rsidP="009429E2" w:rsidRDefault="009429E2" w14:paraId="54C89321" w14:textId="2B3E7690">
      <w:pPr>
        <w:pStyle w:val="ListParagraph"/>
        <w:rPr>
          <w:rFonts w:ascii="Calibri" w:hAnsi="Calibri" w:eastAsia="Calibri" w:cs="Calibri"/>
          <w:color w:val="000000" w:themeColor="text1"/>
        </w:rPr>
      </w:pPr>
    </w:p>
    <w:p w:rsidR="588D1FDE" w:rsidP="53B188B0" w:rsidRDefault="588D1FDE" w14:paraId="5BE0BCFB" w14:textId="3947ECE1">
      <w:pPr>
        <w:pStyle w:val="ListParagraph"/>
        <w:numPr>
          <w:ilvl w:val="0"/>
          <w:numId w:val="16"/>
        </w:numPr>
        <w:rPr>
          <w:rFonts w:ascii="Calibri" w:hAnsi="Calibri" w:eastAsia="Calibri" w:cs="Calibri"/>
          <w:color w:val="000000" w:themeColor="text1"/>
        </w:rPr>
      </w:pPr>
      <w:r w:rsidRPr="16C403B2">
        <w:rPr>
          <w:rFonts w:ascii="Calibri" w:hAnsi="Calibri" w:eastAsia="Calibri" w:cs="Calibri"/>
          <w:color w:val="000000" w:themeColor="text1"/>
        </w:rPr>
        <w:lastRenderedPageBreak/>
        <w:t>Once you open the file</w:t>
      </w:r>
      <w:r w:rsidRPr="16C403B2" w:rsidR="29713E63">
        <w:rPr>
          <w:rFonts w:ascii="Calibri" w:hAnsi="Calibri" w:eastAsia="Calibri" w:cs="Calibri"/>
          <w:color w:val="000000" w:themeColor="text1"/>
        </w:rPr>
        <w:t xml:space="preserve">, the notebook should open in another browser tab </w:t>
      </w:r>
      <w:r w:rsidRPr="16C403B2" w:rsidR="611E5D94">
        <w:rPr>
          <w:rFonts w:ascii="Calibri" w:hAnsi="Calibri" w:eastAsia="Calibri" w:cs="Calibri"/>
          <w:color w:val="000000" w:themeColor="text1"/>
        </w:rPr>
        <w:t xml:space="preserve">for you to view and utilize </w:t>
      </w:r>
      <w:r w:rsidRPr="16C403B2" w:rsidR="10A8F508">
        <w:rPr>
          <w:rFonts w:ascii="Calibri" w:hAnsi="Calibri" w:eastAsia="Calibri" w:cs="Calibri"/>
          <w:color w:val="000000" w:themeColor="text1"/>
        </w:rPr>
        <w:t xml:space="preserve">to complete the activity </w:t>
      </w:r>
      <w:r w:rsidRPr="16C403B2" w:rsidR="611E5D94">
        <w:rPr>
          <w:rFonts w:ascii="Calibri" w:hAnsi="Calibri" w:eastAsia="Calibri" w:cs="Calibri"/>
          <w:color w:val="000000" w:themeColor="text1"/>
        </w:rPr>
        <w:t>(see</w:t>
      </w:r>
      <w:r w:rsidRPr="16C403B2" w:rsidR="29713E63">
        <w:rPr>
          <w:rFonts w:ascii="Calibri" w:hAnsi="Calibri" w:eastAsia="Calibri" w:cs="Calibri"/>
          <w:color w:val="000000" w:themeColor="text1"/>
        </w:rPr>
        <w:t xml:space="preserve"> </w:t>
      </w:r>
      <w:r w:rsidRPr="16C403B2" w:rsidR="28B7C92C">
        <w:rPr>
          <w:rFonts w:ascii="Calibri" w:hAnsi="Calibri" w:eastAsia="Calibri" w:cs="Calibri"/>
          <w:b/>
          <w:bCs/>
          <w:color w:val="000000" w:themeColor="text1"/>
        </w:rPr>
        <w:t xml:space="preserve">Figure </w:t>
      </w:r>
      <w:r w:rsidRPr="16C403B2">
        <w:rPr>
          <w:rFonts w:ascii="Calibri" w:hAnsi="Calibri" w:eastAsia="Calibri" w:cs="Calibri"/>
          <w:b/>
          <w:bCs/>
          <w:color w:val="000000" w:themeColor="text1"/>
        </w:rPr>
        <w:t>3</w:t>
      </w:r>
      <w:r w:rsidRPr="16C403B2" w:rsidR="167B1AC9">
        <w:rPr>
          <w:rFonts w:ascii="Calibri" w:hAnsi="Calibri" w:eastAsia="Calibri" w:cs="Calibri"/>
          <w:color w:val="000000" w:themeColor="text1"/>
        </w:rPr>
        <w:t>)</w:t>
      </w:r>
      <w:r w:rsidRPr="16C403B2" w:rsidR="1BD75697">
        <w:rPr>
          <w:rFonts w:ascii="Calibri" w:hAnsi="Calibri" w:eastAsia="Calibri" w:cs="Calibri"/>
          <w:color w:val="000000" w:themeColor="text1"/>
        </w:rPr>
        <w:t>.</w:t>
      </w:r>
    </w:p>
    <w:p w:rsidR="352B3CF3" w:rsidP="7197DDBB" w:rsidRDefault="432BF6BB" w14:paraId="105EF5B2" w14:textId="569786AF">
      <w:pPr>
        <w:pStyle w:val="ListParagraph"/>
        <w:rPr>
          <w:rFonts w:ascii="Calibri" w:hAnsi="Calibri" w:eastAsia="Calibri" w:cs="Calibri"/>
          <w:color w:val="000000" w:themeColor="text1"/>
        </w:rPr>
      </w:pPr>
      <w:r>
        <w:rPr>
          <w:noProof/>
        </w:rPr>
        <w:drawing>
          <wp:inline distT="0" distB="0" distL="0" distR="0" wp14:anchorId="4FA5E4B9" wp14:editId="7B6F01E9">
            <wp:extent cx="5715000" cy="3743325"/>
            <wp:effectExtent l="0" t="0" r="0" b="0"/>
            <wp:docPr id="417382071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38207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2E5EAE2" w:rsidP="28ADE60A" w:rsidRDefault="15508596" w14:paraId="4110F1F2" w14:textId="44673D06">
      <w:pPr>
        <w:pStyle w:val="ListParagraph"/>
        <w:jc w:val="center"/>
        <w:rPr>
          <w:rFonts w:ascii="Calibri" w:hAnsi="Calibri" w:eastAsia="Calibri" w:cs="Calibri"/>
          <w:i/>
          <w:iCs/>
          <w:color w:val="000000" w:themeColor="text1"/>
        </w:rPr>
      </w:pPr>
      <w:r w:rsidRPr="28ADE60A">
        <w:rPr>
          <w:rFonts w:ascii="Calibri" w:hAnsi="Calibri" w:eastAsia="Calibri" w:cs="Calibri"/>
          <w:i/>
          <w:iCs/>
          <w:color w:val="000000" w:themeColor="text1"/>
        </w:rPr>
        <w:t xml:space="preserve">Figure </w:t>
      </w:r>
      <w:r w:rsidRPr="28ADE60A" w:rsidR="04693BEE">
        <w:rPr>
          <w:rFonts w:ascii="Calibri" w:hAnsi="Calibri" w:eastAsia="Calibri" w:cs="Calibri"/>
          <w:i/>
          <w:iCs/>
          <w:color w:val="000000" w:themeColor="text1"/>
        </w:rPr>
        <w:t>3</w:t>
      </w:r>
      <w:r w:rsidRPr="28ADE60A">
        <w:rPr>
          <w:rFonts w:ascii="Calibri" w:hAnsi="Calibri" w:eastAsia="Calibri" w:cs="Calibri"/>
          <w:i/>
          <w:iCs/>
          <w:color w:val="000000" w:themeColor="text1"/>
        </w:rPr>
        <w:t xml:space="preserve">. </w:t>
      </w:r>
      <w:r w:rsidRPr="28ADE60A" w:rsidR="4BAD7D37">
        <w:rPr>
          <w:rFonts w:ascii="Calibri" w:hAnsi="Calibri" w:eastAsia="Calibri" w:cs="Calibri"/>
          <w:i/>
          <w:iCs/>
          <w:color w:val="000000" w:themeColor="text1"/>
        </w:rPr>
        <w:t>Activity Notebook Overview</w:t>
      </w:r>
    </w:p>
    <w:p w:rsidR="53B188B0" w:rsidP="53B188B0" w:rsidRDefault="53B188B0" w14:paraId="0DA5A7B0" w14:textId="025B7E03">
      <w:pPr>
        <w:pStyle w:val="ListParagraph"/>
        <w:jc w:val="center"/>
        <w:rPr>
          <w:rFonts w:ascii="Calibri" w:hAnsi="Calibri" w:eastAsia="Calibri" w:cs="Calibri"/>
          <w:color w:val="000000" w:themeColor="text1"/>
        </w:rPr>
      </w:pPr>
    </w:p>
    <w:p w:rsidR="03F54AF7" w:rsidP="53B188B0" w:rsidRDefault="03F54AF7" w14:paraId="4836D8C0" w14:textId="57BBDA85">
      <w:pPr>
        <w:pStyle w:val="ListParagraph"/>
        <w:rPr>
          <w:rFonts w:ascii="Calibri" w:hAnsi="Calibri" w:eastAsia="Calibri" w:cs="Calibri"/>
          <w:color w:val="000000" w:themeColor="text1"/>
        </w:rPr>
      </w:pPr>
      <w:r w:rsidRPr="53B188B0">
        <w:rPr>
          <w:rFonts w:ascii="Calibri" w:hAnsi="Calibri" w:eastAsia="Calibri" w:cs="Calibri"/>
          <w:b/>
          <w:bCs/>
          <w:color w:val="000000" w:themeColor="text1"/>
          <w:u w:val="single"/>
        </w:rPr>
        <w:t>Important Note:</w:t>
      </w:r>
    </w:p>
    <w:p w:rsidR="03F54AF7" w:rsidP="6C68DABA" w:rsidRDefault="595F994B" w14:paraId="765DB4F1" w14:textId="305139C0">
      <w:pPr>
        <w:pStyle w:val="ListParagraph"/>
        <w:numPr>
          <w:ilvl w:val="0"/>
          <w:numId w:val="9"/>
        </w:numPr>
        <w:rPr>
          <w:rFonts w:ascii="Calibri" w:hAnsi="Calibri" w:eastAsia="Calibri" w:cs="Calibri"/>
          <w:color w:val="000000" w:themeColor="text1"/>
        </w:rPr>
      </w:pPr>
      <w:r w:rsidRPr="6C68DABA">
        <w:rPr>
          <w:rFonts w:ascii="Calibri" w:hAnsi="Calibri" w:eastAsia="Calibri" w:cs="Calibri"/>
          <w:color w:val="000000" w:themeColor="text1"/>
        </w:rPr>
        <w:t>When referring to different sections of the notebook, we will be referencing the titles in blue, such as “</w:t>
      </w:r>
      <w:r w:rsidRPr="6C68DABA">
        <w:rPr>
          <w:rFonts w:ascii="Calibri" w:hAnsi="Calibri" w:eastAsia="Calibri" w:cs="Calibri"/>
          <w:b/>
          <w:bCs/>
          <w:i/>
          <w:iCs/>
          <w:color w:val="000000" w:themeColor="text1"/>
        </w:rPr>
        <w:t>Section 1A: Import Libraries</w:t>
      </w:r>
      <w:r w:rsidRPr="6C68DABA">
        <w:rPr>
          <w:rFonts w:ascii="Calibri" w:hAnsi="Calibri" w:eastAsia="Calibri" w:cs="Calibri"/>
          <w:color w:val="000000" w:themeColor="text1"/>
        </w:rPr>
        <w:t>”, and not the number in front “1.0.2”.</w:t>
      </w:r>
    </w:p>
    <w:p w:rsidR="53B188B0" w:rsidP="53B188B0" w:rsidRDefault="53B188B0" w14:paraId="7DE8014D" w14:textId="64C8334A">
      <w:pPr>
        <w:pStyle w:val="ListParagraph"/>
        <w:rPr>
          <w:rFonts w:ascii="Calibri" w:hAnsi="Calibri" w:eastAsia="Calibri" w:cs="Calibri"/>
          <w:color w:val="000000" w:themeColor="text1"/>
        </w:rPr>
      </w:pPr>
    </w:p>
    <w:p w:rsidR="4B6D04F2" w:rsidP="008740A6" w:rsidRDefault="45BFE6A3" w14:paraId="3ABE40C6" w14:textId="4DE6A818">
      <w:pPr>
        <w:pStyle w:val="Heading1"/>
      </w:pPr>
      <w:r w:rsidRPr="53B188B0">
        <w:t xml:space="preserve">STEP 3: </w:t>
      </w:r>
      <w:r w:rsidRPr="53B188B0" w:rsidR="28E12B23">
        <w:t xml:space="preserve">Learn How to </w:t>
      </w:r>
      <w:r w:rsidRPr="53B188B0">
        <w:t xml:space="preserve">Run the </w:t>
      </w:r>
      <w:proofErr w:type="spellStart"/>
      <w:r w:rsidRPr="53B188B0">
        <w:t>Jupyter</w:t>
      </w:r>
      <w:proofErr w:type="spellEnd"/>
      <w:r w:rsidRPr="53B188B0">
        <w:t xml:space="preserve"> Notebook</w:t>
      </w:r>
    </w:p>
    <w:p w:rsidR="6EB18EC3" w:rsidP="53B188B0" w:rsidRDefault="22E72335" w14:paraId="5403655A" w14:textId="55F79735">
      <w:pPr>
        <w:pStyle w:val="ListParagraph"/>
        <w:numPr>
          <w:ilvl w:val="0"/>
          <w:numId w:val="16"/>
        </w:numPr>
        <w:rPr>
          <w:rFonts w:ascii="Calibri" w:hAnsi="Calibri" w:eastAsia="Calibri" w:cs="Calibri"/>
          <w:color w:val="000000" w:themeColor="text1"/>
        </w:rPr>
      </w:pPr>
      <w:r w:rsidRPr="6C68DABA">
        <w:t>Within the notebook there are “cells” containing code for you to run</w:t>
      </w:r>
      <w:r w:rsidRPr="6C68DABA" w:rsidR="17C758EB">
        <w:t>/execute</w:t>
      </w:r>
      <w:r w:rsidRPr="6C68DABA">
        <w:t xml:space="preserve">. To run a cell in this notebook, click to the left of it to select it. When a cell is selected, it will be outlined in </w:t>
      </w:r>
      <w:r w:rsidRPr="6C68DABA">
        <w:rPr>
          <w:b/>
          <w:bCs/>
          <w:color w:val="4471C4"/>
        </w:rPr>
        <w:t>blue</w:t>
      </w:r>
      <w:r w:rsidRPr="6C68DABA">
        <w:t xml:space="preserve">, and you can press </w:t>
      </w:r>
      <w:r w:rsidRPr="6C68DABA" w:rsidR="77D859EC">
        <w:t>“</w:t>
      </w:r>
      <w:r w:rsidRPr="6C68DABA">
        <w:rPr>
          <w:b/>
          <w:bCs/>
          <w:i/>
          <w:iCs/>
        </w:rPr>
        <w:t>Shift + Enter</w:t>
      </w:r>
      <w:r w:rsidRPr="6C68DABA" w:rsidR="5845A6A7">
        <w:t>”</w:t>
      </w:r>
      <w:r w:rsidRPr="6C68DABA">
        <w:t xml:space="preserve"> or click the </w:t>
      </w:r>
      <w:r w:rsidRPr="6C68DABA" w:rsidR="0B69EAA6">
        <w:t>“</w:t>
      </w:r>
      <w:r w:rsidRPr="6C68DABA">
        <w:rPr>
          <w:b/>
          <w:bCs/>
          <w:i/>
          <w:iCs/>
        </w:rPr>
        <w:t>Run</w:t>
      </w:r>
      <w:r w:rsidRPr="6C68DABA" w:rsidR="53AECDBC">
        <w:t>”</w:t>
      </w:r>
      <w:r w:rsidRPr="6C68DABA">
        <w:t xml:space="preserve"> button to execute it. After running, the next cell below will automatically be selected. </w:t>
      </w:r>
      <w:r w:rsidRPr="6C68DABA">
        <w:rPr>
          <w:b/>
          <w:bCs/>
        </w:rPr>
        <w:t>Figure 4</w:t>
      </w:r>
      <w:r w:rsidRPr="6C68DABA">
        <w:t xml:space="preserve"> shows an example of a selected coding cell in </w:t>
      </w:r>
      <w:r w:rsidRPr="6C68DABA" w:rsidR="225695D6">
        <w:t>“</w:t>
      </w:r>
      <w:r w:rsidRPr="6C68DABA">
        <w:rPr>
          <w:b/>
          <w:bCs/>
          <w:i/>
          <w:iCs/>
        </w:rPr>
        <w:t>Section 1A: Import Libraries</w:t>
      </w:r>
      <w:r w:rsidRPr="6C68DABA" w:rsidR="224FC37D">
        <w:t>”</w:t>
      </w:r>
      <w:r w:rsidRPr="6C68DABA">
        <w:t xml:space="preserve">. If you click inside a cell, it will be highlighted in </w:t>
      </w:r>
      <w:r w:rsidRPr="6C68DABA">
        <w:rPr>
          <w:b/>
          <w:bCs/>
          <w:color w:val="6FAC47"/>
        </w:rPr>
        <w:t>green</w:t>
      </w:r>
      <w:r w:rsidRPr="6C68DABA" w:rsidR="30B486C2">
        <w:t xml:space="preserve"> which</w:t>
      </w:r>
      <w:r w:rsidRPr="6C68DABA">
        <w:t xml:space="preserve"> means it’s in edit mode. </w:t>
      </w:r>
      <w:r w:rsidR="00BE3491">
        <w:t>You</w:t>
      </w:r>
      <w:r w:rsidRPr="6C68DABA">
        <w:t xml:space="preserve"> should avoid making changes</w:t>
      </w:r>
      <w:r w:rsidRPr="6C68DABA" w:rsidR="25AD7652">
        <w:t xml:space="preserve"> to the code itself; </w:t>
      </w:r>
      <w:proofErr w:type="gramStart"/>
      <w:r w:rsidR="00BE3491">
        <w:t>so</w:t>
      </w:r>
      <w:proofErr w:type="gramEnd"/>
      <w:r w:rsidRPr="6C68DABA">
        <w:t xml:space="preserve"> it’s best to ensure cells remain highlighted in </w:t>
      </w:r>
      <w:r w:rsidRPr="6C68DABA">
        <w:rPr>
          <w:b/>
          <w:bCs/>
          <w:color w:val="4471C4"/>
        </w:rPr>
        <w:t>blue</w:t>
      </w:r>
      <w:r w:rsidRPr="6C68DABA">
        <w:t xml:space="preserve"> before running them.</w:t>
      </w:r>
    </w:p>
    <w:p w:rsidR="0AD54BC1" w:rsidP="53B188B0" w:rsidRDefault="1886C503" w14:paraId="49114A16" w14:textId="03EDA8F3">
      <w:pPr>
        <w:spacing w:before="240" w:after="240"/>
        <w:ind w:left="720"/>
        <w:jc w:val="center"/>
        <w:rPr>
          <w:rFonts w:ascii="Calibri" w:hAnsi="Calibri" w:eastAsia="Calibri" w:cs="Calibri"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6D56A445" wp14:editId="5BDDBDB2">
            <wp:extent cx="5943600" cy="1619250"/>
            <wp:effectExtent l="0" t="0" r="0" b="0"/>
            <wp:docPr id="1660970879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552563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8ADE60A">
        <w:rPr>
          <w:rFonts w:ascii="Calibri" w:hAnsi="Calibri" w:eastAsia="Calibri" w:cs="Calibri"/>
          <w:i/>
          <w:iCs/>
          <w:color w:val="000000" w:themeColor="text1"/>
        </w:rPr>
        <w:t>Figure 4. Section 1A Coding Cell Selected and Executed</w:t>
      </w:r>
    </w:p>
    <w:p w:rsidR="5E25DA78" w:rsidP="53B188B0" w:rsidRDefault="2D3825A0" w14:paraId="18B3AE2B" w14:textId="66563364">
      <w:pPr>
        <w:spacing w:before="240" w:after="240"/>
        <w:ind w:left="720"/>
        <w:rPr>
          <w:rFonts w:ascii="Calibri" w:hAnsi="Calibri" w:eastAsia="Calibri" w:cs="Calibri"/>
          <w:color w:val="000000" w:themeColor="text1"/>
        </w:rPr>
      </w:pPr>
      <w:r w:rsidRPr="6C68DABA">
        <w:t>Once a cell is run</w:t>
      </w:r>
      <w:r w:rsidRPr="6C68DABA" w:rsidR="770B877A">
        <w:t xml:space="preserve"> in general</w:t>
      </w:r>
      <w:r w:rsidRPr="6C68DABA">
        <w:t xml:space="preserve">, the duration of its execution and the time it finished running will appear directly below it. </w:t>
      </w:r>
      <w:r w:rsidRPr="6C68DABA" w:rsidR="23426E82">
        <w:t>Also, a</w:t>
      </w:r>
      <w:r w:rsidRPr="6C68DABA">
        <w:t xml:space="preserve"> label </w:t>
      </w:r>
      <w:r w:rsidRPr="6C68DABA" w:rsidR="3ADC7C21">
        <w:t>will display “</w:t>
      </w:r>
      <w:r w:rsidRPr="6C68DABA" w:rsidR="3ADC7C21">
        <w:rPr>
          <w:b/>
          <w:bCs/>
        </w:rPr>
        <w:t>In [</w:t>
      </w:r>
      <w:r w:rsidRPr="6C68DABA" w:rsidR="7BA107FF">
        <w:rPr>
          <w:b/>
          <w:bCs/>
        </w:rPr>
        <w:t>n</w:t>
      </w:r>
      <w:r w:rsidRPr="6C68DABA" w:rsidR="3ADC7C21">
        <w:rPr>
          <w:b/>
          <w:bCs/>
        </w:rPr>
        <w:t>]</w:t>
      </w:r>
      <w:r w:rsidRPr="6C68DABA" w:rsidR="3ADC7C21">
        <w:t xml:space="preserve">” </w:t>
      </w:r>
      <w:r w:rsidRPr="6C68DABA">
        <w:t>in the top left</w:t>
      </w:r>
      <w:r w:rsidRPr="6C68DABA" w:rsidR="0C096750">
        <w:t xml:space="preserve">, </w:t>
      </w:r>
      <w:r w:rsidRPr="6C68DABA">
        <w:t>indicat</w:t>
      </w:r>
      <w:r w:rsidRPr="6C68DABA" w:rsidR="50B67E67">
        <w:t>ing</w:t>
      </w:r>
      <w:r w:rsidRPr="6C68DABA">
        <w:t xml:space="preserve"> the order in which the cells have been executed</w:t>
      </w:r>
      <w:r w:rsidRPr="6C68DABA" w:rsidR="76A5F07F">
        <w:t>.</w:t>
      </w:r>
    </w:p>
    <w:p w:rsidR="3BB5D9E3" w:rsidP="53B188B0" w:rsidRDefault="4BE695E2" w14:paraId="12ECF29B" w14:textId="25E87105">
      <w:pPr>
        <w:spacing w:before="240" w:after="240"/>
        <w:ind w:left="720"/>
      </w:pPr>
      <w:r w:rsidRPr="6C68DABA">
        <w:t xml:space="preserve">In the example shown in </w:t>
      </w:r>
      <w:r w:rsidRPr="6C68DABA">
        <w:rPr>
          <w:b/>
          <w:bCs/>
        </w:rPr>
        <w:t>Figure 4</w:t>
      </w:r>
      <w:r w:rsidRPr="6C68DABA" w:rsidR="653DDDE6">
        <w:t>,</w:t>
      </w:r>
      <w:r w:rsidRPr="6C68DABA" w:rsidR="5F8FA284">
        <w:t xml:space="preserve"> </w:t>
      </w:r>
      <w:r w:rsidRPr="6C68DABA" w:rsidR="5C1BF3DB">
        <w:t xml:space="preserve">it </w:t>
      </w:r>
      <w:r w:rsidRPr="6C68DABA" w:rsidR="25AF882C">
        <w:t>displays</w:t>
      </w:r>
      <w:r w:rsidRPr="6C68DABA" w:rsidR="66226CAA">
        <w:t xml:space="preserve"> </w:t>
      </w:r>
      <w:r w:rsidRPr="6C68DABA" w:rsidR="3637AB4B">
        <w:t>“</w:t>
      </w:r>
      <w:r w:rsidRPr="6C68DABA" w:rsidR="66226CAA">
        <w:rPr>
          <w:b/>
          <w:bCs/>
        </w:rPr>
        <w:t>In [1]</w:t>
      </w:r>
      <w:r w:rsidRPr="6C68DABA" w:rsidR="30028748">
        <w:rPr>
          <w:b/>
          <w:bCs/>
        </w:rPr>
        <w:t>”</w:t>
      </w:r>
      <w:r w:rsidRPr="6C68DABA" w:rsidR="7C1E3A85">
        <w:rPr>
          <w:b/>
          <w:bCs/>
        </w:rPr>
        <w:t>,</w:t>
      </w:r>
      <w:r w:rsidRPr="6C68DABA" w:rsidR="30028748">
        <w:t xml:space="preserve"> </w:t>
      </w:r>
      <w:r w:rsidRPr="6C68DABA" w:rsidR="175FC6F5">
        <w:t>impl</w:t>
      </w:r>
      <w:r w:rsidRPr="6C68DABA" w:rsidR="3F305DD0">
        <w:t>ying</w:t>
      </w:r>
      <w:r w:rsidRPr="6C68DABA" w:rsidR="175FC6F5">
        <w:t xml:space="preserve"> that this </w:t>
      </w:r>
      <w:r w:rsidRPr="6C68DABA" w:rsidR="2D3825A0">
        <w:t>was the first cell run</w:t>
      </w:r>
      <w:r w:rsidRPr="6C68DABA" w:rsidR="05D80009">
        <w:t xml:space="preserve"> out of all cells</w:t>
      </w:r>
      <w:r w:rsidRPr="6C68DABA" w:rsidR="2D3825A0">
        <w:t xml:space="preserve">. </w:t>
      </w:r>
      <w:r w:rsidRPr="6C68DABA" w:rsidR="66AF4D68">
        <w:t>Once another cell is run, it</w:t>
      </w:r>
      <w:r w:rsidRPr="6C68DABA" w:rsidR="2D3825A0">
        <w:t xml:space="preserve"> will display </w:t>
      </w:r>
      <w:r w:rsidRPr="6C68DABA" w:rsidR="2D3825A0">
        <w:rPr>
          <w:b/>
          <w:bCs/>
        </w:rPr>
        <w:t>“In [2]”</w:t>
      </w:r>
      <w:r w:rsidRPr="6C68DABA" w:rsidR="2D3825A0">
        <w:t xml:space="preserve"> unless you rerun the first cell again.</w:t>
      </w:r>
      <w:r w:rsidRPr="6C68DABA" w:rsidR="2926A6BD">
        <w:t xml:space="preserve"> Tracking these numbers helps you see when changes have been made to a previous cell(s) but have not yet been reflected in the cells below it. I</w:t>
      </w:r>
      <w:r w:rsidRPr="6C68DABA" w:rsidR="65A26A4D">
        <w:t xml:space="preserve">f a cell displays </w:t>
      </w:r>
      <w:r w:rsidRPr="6C68DABA" w:rsidR="65A26A4D">
        <w:rPr>
          <w:b/>
          <w:bCs/>
        </w:rPr>
        <w:t>“In [*]”</w:t>
      </w:r>
      <w:r w:rsidRPr="6C68DABA" w:rsidR="65A26A4D">
        <w:t>, it means the cell is currently running, either because the code is taking time to execute or it’s waiting for user input to complete.</w:t>
      </w:r>
    </w:p>
    <w:p w:rsidR="42059AB0" w:rsidP="53B188B0" w:rsidRDefault="42059AB0" w14:paraId="1FBE9256" w14:textId="360EB100">
      <w:pPr>
        <w:spacing w:before="240" w:after="240"/>
        <w:ind w:left="720"/>
        <w:rPr>
          <w:b/>
          <w:bCs/>
          <w:u w:val="single"/>
        </w:rPr>
      </w:pPr>
      <w:r w:rsidRPr="53B188B0">
        <w:rPr>
          <w:b/>
          <w:bCs/>
          <w:u w:val="single"/>
        </w:rPr>
        <w:t>Important Notes:</w:t>
      </w:r>
    </w:p>
    <w:p w:rsidR="1DEEB91C" w:rsidP="6C68DABA" w:rsidRDefault="1E817B5A" w14:paraId="503D09BE" w14:textId="5B7B04C1">
      <w:pPr>
        <w:pStyle w:val="ListParagraph"/>
        <w:numPr>
          <w:ilvl w:val="0"/>
          <w:numId w:val="10"/>
        </w:numPr>
        <w:spacing w:before="240" w:after="240"/>
        <w:rPr>
          <w:rFonts w:ascii="Calibri" w:hAnsi="Calibri" w:eastAsia="Calibri" w:cs="Calibri"/>
        </w:rPr>
      </w:pPr>
      <w:r w:rsidRPr="6C68DABA">
        <w:rPr>
          <w:rFonts w:ascii="Calibri" w:hAnsi="Calibri" w:eastAsia="Calibri" w:cs="Calibri"/>
        </w:rPr>
        <w:t xml:space="preserve">While cells in a </w:t>
      </w:r>
      <w:proofErr w:type="spellStart"/>
      <w:r w:rsidRPr="6C68DABA">
        <w:rPr>
          <w:rFonts w:ascii="Calibri" w:hAnsi="Calibri" w:eastAsia="Calibri" w:cs="Calibri"/>
        </w:rPr>
        <w:t>Jupyter</w:t>
      </w:r>
      <w:proofErr w:type="spellEnd"/>
      <w:r w:rsidRPr="6C68DABA">
        <w:rPr>
          <w:rFonts w:ascii="Calibri" w:hAnsi="Calibri" w:eastAsia="Calibri" w:cs="Calibri"/>
        </w:rPr>
        <w:t xml:space="preserve"> notebook can typically be run in any order, </w:t>
      </w:r>
      <w:r w:rsidRPr="00182A57">
        <w:rPr>
          <w:rFonts w:ascii="Calibri" w:hAnsi="Calibri" w:eastAsia="Calibri" w:cs="Calibri"/>
          <w:b/>
          <w:bCs/>
          <w:u w:val="single"/>
        </w:rPr>
        <w:t xml:space="preserve">for this </w:t>
      </w:r>
      <w:proofErr w:type="gramStart"/>
      <w:r w:rsidRPr="00182A57">
        <w:rPr>
          <w:rFonts w:ascii="Calibri" w:hAnsi="Calibri" w:eastAsia="Calibri" w:cs="Calibri"/>
          <w:b/>
          <w:bCs/>
          <w:u w:val="single"/>
        </w:rPr>
        <w:t>particular notebook</w:t>
      </w:r>
      <w:proofErr w:type="gramEnd"/>
      <w:r w:rsidRPr="00182A57">
        <w:rPr>
          <w:rFonts w:ascii="Calibri" w:hAnsi="Calibri" w:eastAsia="Calibri" w:cs="Calibri"/>
          <w:b/>
          <w:bCs/>
          <w:u w:val="single"/>
        </w:rPr>
        <w:t>, please make sure to run all cells sequentially from top to bottom</w:t>
      </w:r>
      <w:r w:rsidRPr="6C68DABA">
        <w:rPr>
          <w:rFonts w:ascii="Calibri" w:hAnsi="Calibri" w:eastAsia="Calibri" w:cs="Calibri"/>
        </w:rPr>
        <w:t>.</w:t>
      </w:r>
      <w:r w:rsidRPr="6C68DABA" w:rsidR="6AE8C8C7">
        <w:rPr>
          <w:rFonts w:ascii="Calibri" w:hAnsi="Calibri" w:eastAsia="Calibri" w:cs="Calibri"/>
        </w:rPr>
        <w:t xml:space="preserve"> </w:t>
      </w:r>
    </w:p>
    <w:p w:rsidRPr="00182A57" w:rsidR="1DEEB91C" w:rsidP="6C68DABA" w:rsidRDefault="52C3CE0F" w14:paraId="767F2D31" w14:textId="6B371FAE">
      <w:pPr>
        <w:pStyle w:val="ListParagraph"/>
        <w:numPr>
          <w:ilvl w:val="0"/>
          <w:numId w:val="10"/>
        </w:numPr>
        <w:spacing w:before="240" w:after="240"/>
        <w:rPr>
          <w:rFonts w:ascii="Calibri" w:hAnsi="Calibri" w:eastAsia="Calibri" w:cs="Calibri"/>
          <w:b/>
          <w:bCs/>
        </w:rPr>
      </w:pPr>
      <w:r w:rsidRPr="00182A57">
        <w:rPr>
          <w:rFonts w:ascii="Calibri" w:hAnsi="Calibri" w:eastAsia="Calibri" w:cs="Calibri"/>
          <w:b/>
          <w:bCs/>
        </w:rPr>
        <w:t xml:space="preserve">If you re-run a previous cell to update any </w:t>
      </w:r>
      <w:r w:rsidRPr="00182A57" w:rsidR="10355645">
        <w:rPr>
          <w:rFonts w:ascii="Calibri" w:hAnsi="Calibri" w:eastAsia="Calibri" w:cs="Calibri"/>
          <w:b/>
          <w:bCs/>
        </w:rPr>
        <w:t xml:space="preserve">user type </w:t>
      </w:r>
      <w:r w:rsidRPr="00182A57">
        <w:rPr>
          <w:rFonts w:ascii="Calibri" w:hAnsi="Calibri" w:eastAsia="Calibri" w:cs="Calibri"/>
          <w:b/>
          <w:bCs/>
        </w:rPr>
        <w:t xml:space="preserve">inputs, </w:t>
      </w:r>
      <w:r w:rsidRPr="00182A57">
        <w:rPr>
          <w:rFonts w:ascii="Calibri" w:hAnsi="Calibri" w:eastAsia="Calibri" w:cs="Calibri"/>
          <w:b/>
          <w:bCs/>
          <w:u w:val="single"/>
        </w:rPr>
        <w:t xml:space="preserve">make sure to also re-run all subsequent cells </w:t>
      </w:r>
      <w:proofErr w:type="gramStart"/>
      <w:r w:rsidRPr="00182A57">
        <w:rPr>
          <w:rFonts w:ascii="Calibri" w:hAnsi="Calibri" w:eastAsia="Calibri" w:cs="Calibri"/>
          <w:b/>
          <w:bCs/>
          <w:u w:val="single"/>
        </w:rPr>
        <w:t>in order</w:t>
      </w:r>
      <w:r w:rsidRPr="00182A57">
        <w:rPr>
          <w:rFonts w:ascii="Calibri" w:hAnsi="Calibri" w:eastAsia="Calibri" w:cs="Calibri"/>
          <w:b/>
          <w:bCs/>
        </w:rPr>
        <w:t xml:space="preserve"> to</w:t>
      </w:r>
      <w:proofErr w:type="gramEnd"/>
      <w:r w:rsidRPr="00182A57">
        <w:rPr>
          <w:rFonts w:ascii="Calibri" w:hAnsi="Calibri" w:eastAsia="Calibri" w:cs="Calibri"/>
          <w:b/>
          <w:bCs/>
        </w:rPr>
        <w:t xml:space="preserve"> incorporate those changes. </w:t>
      </w:r>
    </w:p>
    <w:p w:rsidR="6C68DABA" w:rsidP="6C68DABA" w:rsidRDefault="6C68DABA" w14:paraId="3A3CE882" w14:textId="552723EE">
      <w:pPr>
        <w:pStyle w:val="ListParagraph"/>
        <w:spacing w:before="240" w:after="240"/>
        <w:ind w:left="1080"/>
        <w:rPr>
          <w:rFonts w:ascii="Calibri" w:hAnsi="Calibri" w:eastAsia="Calibri" w:cs="Calibri"/>
        </w:rPr>
      </w:pPr>
    </w:p>
    <w:p w:rsidR="3E776946" w:rsidP="1F6ACA54" w:rsidRDefault="064D13D6" w14:paraId="2582E07F" w14:textId="1045F7DB">
      <w:pPr>
        <w:pStyle w:val="ListParagraph"/>
        <w:numPr>
          <w:ilvl w:val="0"/>
          <w:numId w:val="16"/>
        </w:numPr>
      </w:pPr>
      <w:r w:rsidRPr="28ADE60A">
        <w:rPr>
          <w:rFonts w:ascii="Calibri" w:hAnsi="Calibri" w:eastAsia="Calibri" w:cs="Calibri"/>
          <w:b/>
          <w:bCs/>
          <w:color w:val="000000" w:themeColor="text1"/>
        </w:rPr>
        <w:t>Alternatively</w:t>
      </w:r>
      <w:r w:rsidRPr="28ADE60A">
        <w:rPr>
          <w:rFonts w:ascii="Calibri" w:hAnsi="Calibri" w:eastAsia="Calibri" w:cs="Calibri"/>
          <w:color w:val="000000" w:themeColor="text1"/>
        </w:rPr>
        <w:t>, you can click “</w:t>
      </w:r>
      <w:r w:rsidRPr="28ADE60A">
        <w:rPr>
          <w:rFonts w:ascii="Calibri" w:hAnsi="Calibri" w:eastAsia="Calibri" w:cs="Calibri"/>
          <w:b/>
          <w:bCs/>
          <w:i/>
          <w:iCs/>
          <w:color w:val="000000" w:themeColor="text1"/>
        </w:rPr>
        <w:t>Cell</w:t>
      </w:r>
      <w:r w:rsidRPr="28ADE60A">
        <w:rPr>
          <w:rFonts w:ascii="Calibri" w:hAnsi="Calibri" w:eastAsia="Calibri" w:cs="Calibri"/>
          <w:color w:val="000000" w:themeColor="text1"/>
        </w:rPr>
        <w:t xml:space="preserve">” in the toolbar at the </w:t>
      </w:r>
      <w:r w:rsidRPr="28ADE60A" w:rsidR="6FE4FF51">
        <w:rPr>
          <w:rFonts w:ascii="Calibri" w:hAnsi="Calibri" w:eastAsia="Calibri" w:cs="Calibri"/>
          <w:color w:val="000000" w:themeColor="text1"/>
        </w:rPr>
        <w:t>top and</w:t>
      </w:r>
      <w:r w:rsidRPr="28ADE60A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21B00210">
        <w:rPr>
          <w:rFonts w:ascii="Calibri" w:hAnsi="Calibri" w:eastAsia="Calibri" w:cs="Calibri"/>
          <w:color w:val="000000" w:themeColor="text1"/>
        </w:rPr>
        <w:t>select</w:t>
      </w:r>
      <w:r w:rsidRPr="28ADE60A">
        <w:rPr>
          <w:rFonts w:ascii="Calibri" w:hAnsi="Calibri" w:eastAsia="Calibri" w:cs="Calibri"/>
          <w:color w:val="000000" w:themeColor="text1"/>
        </w:rPr>
        <w:t xml:space="preserve"> “</w:t>
      </w:r>
      <w:r w:rsidRPr="28ADE60A">
        <w:rPr>
          <w:rFonts w:ascii="Calibri" w:hAnsi="Calibri" w:eastAsia="Calibri" w:cs="Calibri"/>
          <w:b/>
          <w:bCs/>
          <w:i/>
          <w:iCs/>
          <w:color w:val="000000" w:themeColor="text1"/>
        </w:rPr>
        <w:t>Run All</w:t>
      </w:r>
      <w:r w:rsidRPr="28ADE60A">
        <w:rPr>
          <w:rFonts w:ascii="Calibri" w:hAnsi="Calibri" w:eastAsia="Calibri" w:cs="Calibri"/>
          <w:color w:val="000000" w:themeColor="text1"/>
        </w:rPr>
        <w:t xml:space="preserve">” to </w:t>
      </w:r>
      <w:r w:rsidRPr="28ADE60A" w:rsidR="50BCD035">
        <w:rPr>
          <w:rFonts w:ascii="Calibri" w:hAnsi="Calibri" w:eastAsia="Calibri" w:cs="Calibri"/>
          <w:color w:val="000000" w:themeColor="text1"/>
        </w:rPr>
        <w:t>execute</w:t>
      </w:r>
      <w:r w:rsidRPr="28ADE60A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29B9F3DE">
        <w:rPr>
          <w:rFonts w:ascii="Calibri" w:hAnsi="Calibri" w:eastAsia="Calibri" w:cs="Calibri"/>
          <w:color w:val="000000" w:themeColor="text1"/>
        </w:rPr>
        <w:t xml:space="preserve">every cell in the notebook. However, </w:t>
      </w:r>
      <w:r w:rsidRPr="28ADE60A" w:rsidR="1752ABBE">
        <w:rPr>
          <w:rFonts w:ascii="Calibri" w:hAnsi="Calibri" w:eastAsia="Calibri" w:cs="Calibri"/>
          <w:color w:val="000000" w:themeColor="text1"/>
        </w:rPr>
        <w:t xml:space="preserve">this </w:t>
      </w:r>
      <w:r w:rsidRPr="28ADE60A" w:rsidR="29B9F3DE">
        <w:rPr>
          <w:rFonts w:ascii="Calibri" w:hAnsi="Calibri" w:eastAsia="Calibri" w:cs="Calibri"/>
          <w:color w:val="000000" w:themeColor="text1"/>
        </w:rPr>
        <w:t>can</w:t>
      </w:r>
      <w:r w:rsidRPr="28ADE60A" w:rsidR="19C55182">
        <w:rPr>
          <w:rFonts w:ascii="Calibri" w:hAnsi="Calibri" w:eastAsia="Calibri" w:cs="Calibri"/>
          <w:color w:val="000000" w:themeColor="text1"/>
        </w:rPr>
        <w:t xml:space="preserve"> cause issues </w:t>
      </w:r>
      <w:r w:rsidRPr="28ADE60A" w:rsidR="53F8082E">
        <w:rPr>
          <w:rFonts w:ascii="Calibri" w:hAnsi="Calibri" w:eastAsia="Calibri" w:cs="Calibri"/>
          <w:color w:val="000000" w:themeColor="text1"/>
        </w:rPr>
        <w:t>because</w:t>
      </w:r>
      <w:r w:rsidRPr="28ADE60A" w:rsidR="19C55182">
        <w:rPr>
          <w:rFonts w:ascii="Calibri" w:hAnsi="Calibri" w:eastAsia="Calibri" w:cs="Calibri"/>
          <w:color w:val="000000" w:themeColor="text1"/>
        </w:rPr>
        <w:t xml:space="preserve"> th</w:t>
      </w:r>
      <w:r w:rsidRPr="28ADE60A" w:rsidR="12320983">
        <w:rPr>
          <w:rFonts w:ascii="Calibri" w:hAnsi="Calibri" w:eastAsia="Calibri" w:cs="Calibri"/>
          <w:color w:val="000000" w:themeColor="text1"/>
        </w:rPr>
        <w:t>e notebook includes</w:t>
      </w:r>
      <w:r w:rsidRPr="28ADE60A" w:rsidR="19C55182">
        <w:rPr>
          <w:rFonts w:ascii="Calibri" w:hAnsi="Calibri" w:eastAsia="Calibri" w:cs="Calibri"/>
          <w:color w:val="000000" w:themeColor="text1"/>
        </w:rPr>
        <w:t xml:space="preserve"> interactive widgets for </w:t>
      </w:r>
      <w:r w:rsidRPr="28ADE60A" w:rsidR="4EFDE84D">
        <w:rPr>
          <w:rFonts w:ascii="Calibri" w:hAnsi="Calibri" w:eastAsia="Calibri" w:cs="Calibri"/>
          <w:color w:val="000000" w:themeColor="text1"/>
        </w:rPr>
        <w:t>you to input user type information</w:t>
      </w:r>
      <w:r w:rsidRPr="28ADE60A" w:rsidR="21928BC2">
        <w:rPr>
          <w:rFonts w:ascii="Calibri" w:hAnsi="Calibri" w:eastAsia="Calibri" w:cs="Calibri"/>
          <w:color w:val="000000" w:themeColor="text1"/>
        </w:rPr>
        <w:t>. If you use “</w:t>
      </w:r>
      <w:r w:rsidRPr="28ADE60A" w:rsidR="21928BC2">
        <w:rPr>
          <w:rFonts w:ascii="Calibri" w:hAnsi="Calibri" w:eastAsia="Calibri" w:cs="Calibri"/>
          <w:b/>
          <w:bCs/>
          <w:i/>
          <w:iCs/>
          <w:color w:val="000000" w:themeColor="text1"/>
        </w:rPr>
        <w:t>Run All</w:t>
      </w:r>
      <w:r w:rsidRPr="28ADE60A" w:rsidR="21928BC2">
        <w:rPr>
          <w:rFonts w:ascii="Calibri" w:hAnsi="Calibri" w:eastAsia="Calibri" w:cs="Calibri"/>
          <w:color w:val="000000" w:themeColor="text1"/>
        </w:rPr>
        <w:t>”</w:t>
      </w:r>
      <w:r w:rsidRPr="28ADE60A" w:rsidR="5EEC8BF4">
        <w:rPr>
          <w:rFonts w:ascii="Calibri" w:hAnsi="Calibri" w:eastAsia="Calibri" w:cs="Calibri"/>
          <w:color w:val="000000" w:themeColor="text1"/>
        </w:rPr>
        <w:t>,</w:t>
      </w:r>
      <w:r w:rsidRPr="28ADE60A" w:rsidR="4EFDE84D">
        <w:rPr>
          <w:rFonts w:ascii="Calibri" w:hAnsi="Calibri" w:eastAsia="Calibri" w:cs="Calibri"/>
          <w:color w:val="000000" w:themeColor="text1"/>
        </w:rPr>
        <w:t xml:space="preserve"> the notebook will attempt to </w:t>
      </w:r>
      <w:r w:rsidRPr="28ADE60A" w:rsidR="4D958EB2">
        <w:rPr>
          <w:rFonts w:ascii="Calibri" w:hAnsi="Calibri" w:eastAsia="Calibri" w:cs="Calibri"/>
          <w:color w:val="000000" w:themeColor="text1"/>
        </w:rPr>
        <w:t>execute</w:t>
      </w:r>
      <w:r w:rsidRPr="28ADE60A" w:rsidR="69B146DE">
        <w:rPr>
          <w:rFonts w:ascii="Calibri" w:hAnsi="Calibri" w:eastAsia="Calibri" w:cs="Calibri"/>
          <w:color w:val="000000" w:themeColor="text1"/>
        </w:rPr>
        <w:t xml:space="preserve"> the cells below</w:t>
      </w:r>
      <w:r w:rsidRPr="28ADE60A" w:rsidR="469606CE">
        <w:rPr>
          <w:rFonts w:ascii="Calibri" w:hAnsi="Calibri" w:eastAsia="Calibri" w:cs="Calibri"/>
          <w:color w:val="000000" w:themeColor="text1"/>
        </w:rPr>
        <w:t xml:space="preserve"> the widget</w:t>
      </w:r>
      <w:r w:rsidRPr="28ADE60A" w:rsidR="69B146DE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48CB3778">
        <w:rPr>
          <w:rFonts w:ascii="Calibri" w:hAnsi="Calibri" w:eastAsia="Calibri" w:cs="Calibri"/>
          <w:color w:val="000000" w:themeColor="text1"/>
        </w:rPr>
        <w:t>(</w:t>
      </w:r>
      <w:r w:rsidRPr="28ADE60A" w:rsidR="69B146DE">
        <w:rPr>
          <w:rFonts w:ascii="Calibri" w:hAnsi="Calibri" w:eastAsia="Calibri" w:cs="Calibri"/>
          <w:b/>
          <w:bCs/>
          <w:color w:val="000000" w:themeColor="text1"/>
        </w:rPr>
        <w:t>before</w:t>
      </w:r>
      <w:r w:rsidRPr="28ADE60A" w:rsidR="69B146DE">
        <w:rPr>
          <w:rFonts w:ascii="Calibri" w:hAnsi="Calibri" w:eastAsia="Calibri" w:cs="Calibri"/>
          <w:color w:val="000000" w:themeColor="text1"/>
        </w:rPr>
        <w:t xml:space="preserve"> you</w:t>
      </w:r>
      <w:r w:rsidRPr="28ADE60A" w:rsidR="13527850">
        <w:rPr>
          <w:rFonts w:ascii="Calibri" w:hAnsi="Calibri" w:eastAsia="Calibri" w:cs="Calibri"/>
          <w:color w:val="000000" w:themeColor="text1"/>
        </w:rPr>
        <w:t>’ve</w:t>
      </w:r>
      <w:r w:rsidRPr="28ADE60A" w:rsidR="69B146DE">
        <w:rPr>
          <w:rFonts w:ascii="Calibri" w:hAnsi="Calibri" w:eastAsia="Calibri" w:cs="Calibri"/>
          <w:color w:val="000000" w:themeColor="text1"/>
        </w:rPr>
        <w:t xml:space="preserve"> even </w:t>
      </w:r>
      <w:r w:rsidRPr="28ADE60A" w:rsidR="5D7D6AF3">
        <w:rPr>
          <w:rFonts w:ascii="Calibri" w:hAnsi="Calibri" w:eastAsia="Calibri" w:cs="Calibri"/>
          <w:color w:val="000000" w:themeColor="text1"/>
        </w:rPr>
        <w:t>enter</w:t>
      </w:r>
      <w:r w:rsidRPr="28ADE60A" w:rsidR="18F40DDE">
        <w:rPr>
          <w:rFonts w:ascii="Calibri" w:hAnsi="Calibri" w:eastAsia="Calibri" w:cs="Calibri"/>
          <w:color w:val="000000" w:themeColor="text1"/>
        </w:rPr>
        <w:t>ed your</w:t>
      </w:r>
      <w:r w:rsidRPr="28ADE60A" w:rsidR="5D7D6AF3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69B146DE">
        <w:rPr>
          <w:rFonts w:ascii="Calibri" w:hAnsi="Calibri" w:eastAsia="Calibri" w:cs="Calibri"/>
          <w:color w:val="000000" w:themeColor="text1"/>
        </w:rPr>
        <w:t>input</w:t>
      </w:r>
      <w:r w:rsidRPr="28ADE60A" w:rsidR="3D62BBF5">
        <w:rPr>
          <w:rFonts w:ascii="Calibri" w:hAnsi="Calibri" w:eastAsia="Calibri" w:cs="Calibri"/>
          <w:color w:val="000000" w:themeColor="text1"/>
        </w:rPr>
        <w:t>s)</w:t>
      </w:r>
      <w:r w:rsidRPr="28ADE60A" w:rsidR="143DC334">
        <w:rPr>
          <w:rFonts w:ascii="Calibri" w:hAnsi="Calibri" w:eastAsia="Calibri" w:cs="Calibri"/>
          <w:color w:val="000000" w:themeColor="text1"/>
        </w:rPr>
        <w:t xml:space="preserve"> which causes t</w:t>
      </w:r>
      <w:r w:rsidRPr="28ADE60A" w:rsidR="69B146DE">
        <w:rPr>
          <w:rFonts w:ascii="Calibri" w:hAnsi="Calibri" w:eastAsia="Calibri" w:cs="Calibri"/>
          <w:color w:val="000000" w:themeColor="text1"/>
        </w:rPr>
        <w:t xml:space="preserve">he cell below the widget </w:t>
      </w:r>
      <w:r w:rsidRPr="28ADE60A" w:rsidR="30C571A7">
        <w:rPr>
          <w:rFonts w:ascii="Calibri" w:hAnsi="Calibri" w:eastAsia="Calibri" w:cs="Calibri"/>
          <w:color w:val="000000" w:themeColor="text1"/>
        </w:rPr>
        <w:t xml:space="preserve">to throw an error message </w:t>
      </w:r>
      <w:r w:rsidRPr="28ADE60A" w:rsidR="718AFE16">
        <w:rPr>
          <w:rFonts w:ascii="Calibri" w:hAnsi="Calibri" w:eastAsia="Calibri" w:cs="Calibri"/>
          <w:color w:val="000000" w:themeColor="text1"/>
        </w:rPr>
        <w:t>that stops the remaining cells from running.</w:t>
      </w:r>
      <w:r w:rsidRPr="28ADE60A">
        <w:rPr>
          <w:rFonts w:ascii="Calibri" w:hAnsi="Calibri" w:eastAsia="Calibri" w:cs="Calibri"/>
          <w:color w:val="000000" w:themeColor="text1"/>
        </w:rPr>
        <w:t xml:space="preserve"> </w:t>
      </w:r>
    </w:p>
    <w:p w:rsidR="3E776946" w:rsidP="1F6ACA54" w:rsidRDefault="3E776946" w14:paraId="0A98AFA5" w14:textId="25ED9AAB">
      <w:pPr>
        <w:pStyle w:val="ListParagraph"/>
        <w:rPr>
          <w:rFonts w:ascii="Calibri" w:hAnsi="Calibri" w:eastAsia="Calibri" w:cs="Calibri"/>
          <w:color w:val="000000" w:themeColor="text1"/>
        </w:rPr>
      </w:pPr>
    </w:p>
    <w:p w:rsidR="15DF519E" w:rsidP="6C68DABA" w:rsidRDefault="15DF519E" w14:paraId="43A2914E" w14:textId="5FE9C09D">
      <w:pPr>
        <w:pStyle w:val="ListParagraph"/>
        <w:rPr>
          <w:rFonts w:ascii="Calibri" w:hAnsi="Calibri" w:eastAsia="Calibri" w:cs="Calibri"/>
          <w:color w:val="000000" w:themeColor="text1"/>
        </w:rPr>
      </w:pPr>
      <w:r w:rsidRPr="6C68DABA">
        <w:rPr>
          <w:rFonts w:ascii="Calibri" w:hAnsi="Calibri" w:eastAsia="Calibri" w:cs="Calibri"/>
          <w:color w:val="000000" w:themeColor="text1"/>
        </w:rPr>
        <w:t>I</w:t>
      </w:r>
      <w:r w:rsidRPr="6C68DABA" w:rsidR="2DD86E9F">
        <w:rPr>
          <w:rFonts w:ascii="Calibri" w:hAnsi="Calibri" w:eastAsia="Calibri" w:cs="Calibri"/>
          <w:color w:val="000000" w:themeColor="text1"/>
        </w:rPr>
        <w:t>f you still</w:t>
      </w:r>
      <w:r w:rsidRPr="6C68DABA" w:rsidR="2B96FB0F">
        <w:rPr>
          <w:rFonts w:ascii="Calibri" w:hAnsi="Calibri" w:eastAsia="Calibri" w:cs="Calibri"/>
          <w:color w:val="000000" w:themeColor="text1"/>
        </w:rPr>
        <w:t xml:space="preserve"> prefer</w:t>
      </w:r>
      <w:r w:rsidRPr="6C68DABA" w:rsidR="2DD86E9F">
        <w:rPr>
          <w:rFonts w:ascii="Calibri" w:hAnsi="Calibri" w:eastAsia="Calibri" w:cs="Calibri"/>
          <w:color w:val="000000" w:themeColor="text1"/>
        </w:rPr>
        <w:t xml:space="preserve"> to run all the cells</w:t>
      </w:r>
      <w:r w:rsidRPr="6C68DABA" w:rsidR="3CE6196A">
        <w:rPr>
          <w:rFonts w:ascii="Calibri" w:hAnsi="Calibri" w:eastAsia="Calibri" w:cs="Calibri"/>
          <w:color w:val="000000" w:themeColor="text1"/>
        </w:rPr>
        <w:t xml:space="preserve"> at once</w:t>
      </w:r>
      <w:r w:rsidRPr="6C68DABA" w:rsidR="2DD86E9F">
        <w:rPr>
          <w:rFonts w:ascii="Calibri" w:hAnsi="Calibri" w:eastAsia="Calibri" w:cs="Calibri"/>
          <w:color w:val="000000" w:themeColor="text1"/>
        </w:rPr>
        <w:t xml:space="preserve">, </w:t>
      </w:r>
      <w:r w:rsidRPr="6C68DABA" w:rsidR="32B2F517">
        <w:rPr>
          <w:rFonts w:ascii="Calibri" w:hAnsi="Calibri" w:eastAsia="Calibri" w:cs="Calibri"/>
          <w:color w:val="000000" w:themeColor="text1"/>
        </w:rPr>
        <w:t>first enter</w:t>
      </w:r>
      <w:r w:rsidRPr="6C68DABA" w:rsidR="0A1D4EF1">
        <w:rPr>
          <w:rFonts w:ascii="Calibri" w:hAnsi="Calibri" w:eastAsia="Calibri" w:cs="Calibri"/>
          <w:color w:val="000000" w:themeColor="text1"/>
        </w:rPr>
        <w:t xml:space="preserve"> your user type information in the widget</w:t>
      </w:r>
      <w:r w:rsidRPr="6C68DABA" w:rsidR="00E3DD07">
        <w:rPr>
          <w:rFonts w:ascii="Calibri" w:hAnsi="Calibri" w:eastAsia="Calibri" w:cs="Calibri"/>
          <w:color w:val="000000" w:themeColor="text1"/>
        </w:rPr>
        <w:t>,</w:t>
      </w:r>
      <w:r w:rsidRPr="6C68DABA" w:rsidR="43295F7A">
        <w:rPr>
          <w:rFonts w:ascii="Calibri" w:hAnsi="Calibri" w:eastAsia="Calibri" w:cs="Calibri"/>
          <w:color w:val="000000" w:themeColor="text1"/>
        </w:rPr>
        <w:t xml:space="preserve"> then</w:t>
      </w:r>
      <w:r w:rsidRPr="6C68DABA" w:rsidR="44E7554F">
        <w:rPr>
          <w:rFonts w:ascii="Calibri" w:hAnsi="Calibri" w:eastAsia="Calibri" w:cs="Calibri"/>
          <w:color w:val="000000" w:themeColor="text1"/>
        </w:rPr>
        <w:t xml:space="preserve"> click </w:t>
      </w:r>
      <w:r w:rsidRPr="6C68DABA" w:rsidR="28E1830E">
        <w:rPr>
          <w:rFonts w:ascii="Calibri" w:hAnsi="Calibri" w:eastAsia="Calibri" w:cs="Calibri"/>
          <w:color w:val="000000" w:themeColor="text1"/>
        </w:rPr>
        <w:t>“</w:t>
      </w:r>
      <w:r w:rsidRPr="6C68DABA" w:rsidR="28E1830E">
        <w:rPr>
          <w:rFonts w:ascii="Calibri" w:hAnsi="Calibri" w:eastAsia="Calibri" w:cs="Calibri"/>
          <w:b/>
          <w:bCs/>
          <w:i/>
          <w:iCs/>
          <w:color w:val="000000" w:themeColor="text1"/>
        </w:rPr>
        <w:t>Cell</w:t>
      </w:r>
      <w:r w:rsidRPr="6C68DABA" w:rsidR="28E1830E">
        <w:rPr>
          <w:rFonts w:ascii="Calibri" w:hAnsi="Calibri" w:eastAsia="Calibri" w:cs="Calibri"/>
          <w:color w:val="000000" w:themeColor="text1"/>
        </w:rPr>
        <w:t>” in the toolbar at the top, and then</w:t>
      </w:r>
      <w:r w:rsidRPr="6C68DABA" w:rsidR="597BD7D3">
        <w:rPr>
          <w:rFonts w:ascii="Calibri" w:hAnsi="Calibri" w:eastAsia="Calibri" w:cs="Calibri"/>
          <w:color w:val="000000" w:themeColor="text1"/>
        </w:rPr>
        <w:t xml:space="preserve"> click</w:t>
      </w:r>
      <w:r w:rsidRPr="6C68DABA" w:rsidR="28E1830E">
        <w:rPr>
          <w:rFonts w:ascii="Calibri" w:hAnsi="Calibri" w:eastAsia="Calibri" w:cs="Calibri"/>
          <w:color w:val="000000" w:themeColor="text1"/>
        </w:rPr>
        <w:t xml:space="preserve"> </w:t>
      </w:r>
      <w:r w:rsidRPr="6C68DABA" w:rsidR="44E7554F">
        <w:rPr>
          <w:rFonts w:ascii="Calibri" w:hAnsi="Calibri" w:eastAsia="Calibri" w:cs="Calibri"/>
          <w:color w:val="000000" w:themeColor="text1"/>
        </w:rPr>
        <w:t>“</w:t>
      </w:r>
      <w:r w:rsidRPr="6C68DABA" w:rsidR="44E7554F">
        <w:rPr>
          <w:rFonts w:ascii="Calibri" w:hAnsi="Calibri" w:eastAsia="Calibri" w:cs="Calibri"/>
          <w:b/>
          <w:bCs/>
          <w:i/>
          <w:iCs/>
          <w:color w:val="000000" w:themeColor="text1"/>
        </w:rPr>
        <w:t>Run All Below</w:t>
      </w:r>
      <w:r w:rsidRPr="6C68DABA" w:rsidR="44E7554F">
        <w:rPr>
          <w:rFonts w:ascii="Calibri" w:hAnsi="Calibri" w:eastAsia="Calibri" w:cs="Calibri"/>
          <w:color w:val="000000" w:themeColor="text1"/>
        </w:rPr>
        <w:t xml:space="preserve">” to run all the cells below the current cell you </w:t>
      </w:r>
      <w:r w:rsidRPr="6C68DABA" w:rsidR="7ED5A61B">
        <w:rPr>
          <w:rFonts w:ascii="Calibri" w:hAnsi="Calibri" w:eastAsia="Calibri" w:cs="Calibri"/>
          <w:color w:val="000000" w:themeColor="text1"/>
        </w:rPr>
        <w:t>have selected</w:t>
      </w:r>
      <w:r w:rsidRPr="6C68DABA" w:rsidR="7226F2CE">
        <w:rPr>
          <w:rFonts w:ascii="Calibri" w:hAnsi="Calibri" w:eastAsia="Calibri" w:cs="Calibri"/>
          <w:color w:val="000000" w:themeColor="text1"/>
        </w:rPr>
        <w:t xml:space="preserve"> (see </w:t>
      </w:r>
      <w:r w:rsidRPr="6C68DABA" w:rsidR="7226F2CE">
        <w:rPr>
          <w:rFonts w:ascii="Calibri" w:hAnsi="Calibri" w:eastAsia="Calibri" w:cs="Calibri"/>
          <w:b/>
          <w:bCs/>
          <w:color w:val="000000" w:themeColor="text1"/>
        </w:rPr>
        <w:t>Figure 5</w:t>
      </w:r>
      <w:r w:rsidRPr="6C68DABA" w:rsidR="7226F2CE">
        <w:rPr>
          <w:rFonts w:ascii="Calibri" w:hAnsi="Calibri" w:eastAsia="Calibri" w:cs="Calibri"/>
          <w:color w:val="000000" w:themeColor="text1"/>
        </w:rPr>
        <w:t>)</w:t>
      </w:r>
      <w:r w:rsidRPr="6C68DABA" w:rsidR="7ED5A61B">
        <w:rPr>
          <w:rFonts w:ascii="Calibri" w:hAnsi="Calibri" w:eastAsia="Calibri" w:cs="Calibri"/>
          <w:color w:val="000000" w:themeColor="text1"/>
        </w:rPr>
        <w:t xml:space="preserve">. </w:t>
      </w:r>
      <w:r w:rsidRPr="00823103" w:rsidR="7ED5A61B">
        <w:rPr>
          <w:rFonts w:ascii="Calibri" w:hAnsi="Calibri" w:eastAsia="Calibri" w:cs="Calibri"/>
          <w:b/>
          <w:bCs/>
          <w:color w:val="000000" w:themeColor="text1"/>
          <w:u w:val="single"/>
        </w:rPr>
        <w:t xml:space="preserve">To </w:t>
      </w:r>
      <w:r w:rsidRPr="00823103" w:rsidR="3DEC7535">
        <w:rPr>
          <w:rFonts w:ascii="Calibri" w:hAnsi="Calibri" w:eastAsia="Calibri" w:cs="Calibri"/>
          <w:b/>
          <w:bCs/>
          <w:color w:val="000000" w:themeColor="text1"/>
          <w:u w:val="single"/>
        </w:rPr>
        <w:t>avoid</w:t>
      </w:r>
      <w:r w:rsidRPr="00823103" w:rsidR="7ED5A61B">
        <w:rPr>
          <w:rFonts w:ascii="Calibri" w:hAnsi="Calibri" w:eastAsia="Calibri" w:cs="Calibri"/>
          <w:b/>
          <w:bCs/>
          <w:color w:val="000000" w:themeColor="text1"/>
          <w:u w:val="single"/>
        </w:rPr>
        <w:t xml:space="preserve"> </w:t>
      </w:r>
      <w:r w:rsidRPr="00823103" w:rsidR="4CB9CB72">
        <w:rPr>
          <w:rFonts w:ascii="Calibri" w:hAnsi="Calibri" w:eastAsia="Calibri" w:cs="Calibri"/>
          <w:b/>
          <w:bCs/>
          <w:color w:val="000000" w:themeColor="text1"/>
          <w:u w:val="single"/>
        </w:rPr>
        <w:t>potential errors</w:t>
      </w:r>
      <w:r w:rsidRPr="00823103" w:rsidR="7ED5A61B">
        <w:rPr>
          <w:rFonts w:ascii="Calibri" w:hAnsi="Calibri" w:eastAsia="Calibri" w:cs="Calibri"/>
          <w:b/>
          <w:bCs/>
          <w:color w:val="000000" w:themeColor="text1"/>
          <w:u w:val="single"/>
        </w:rPr>
        <w:t xml:space="preserve">, </w:t>
      </w:r>
      <w:r w:rsidRPr="00823103" w:rsidR="3FCF2295">
        <w:rPr>
          <w:rFonts w:ascii="Calibri" w:hAnsi="Calibri" w:eastAsia="Calibri" w:cs="Calibri"/>
          <w:b/>
          <w:bCs/>
          <w:color w:val="000000" w:themeColor="text1"/>
          <w:u w:val="single"/>
        </w:rPr>
        <w:t>the recommended approach is to</w:t>
      </w:r>
      <w:r w:rsidRPr="00823103" w:rsidR="7ED5A61B">
        <w:rPr>
          <w:rFonts w:ascii="Calibri" w:hAnsi="Calibri" w:eastAsia="Calibri" w:cs="Calibri"/>
          <w:b/>
          <w:bCs/>
          <w:color w:val="000000" w:themeColor="text1"/>
          <w:u w:val="single"/>
        </w:rPr>
        <w:t xml:space="preserve"> manually run each cell individually in order</w:t>
      </w:r>
      <w:r w:rsidRPr="00823103" w:rsidR="44E7AA74">
        <w:rPr>
          <w:rFonts w:ascii="Calibri" w:hAnsi="Calibri" w:eastAsia="Calibri" w:cs="Calibri"/>
          <w:b/>
          <w:bCs/>
          <w:color w:val="000000" w:themeColor="text1"/>
          <w:u w:val="single"/>
        </w:rPr>
        <w:t xml:space="preserve"> from top to bottom</w:t>
      </w:r>
      <w:r w:rsidRPr="00823103" w:rsidR="7ED5A61B">
        <w:rPr>
          <w:rFonts w:ascii="Calibri" w:hAnsi="Calibri" w:eastAsia="Calibri" w:cs="Calibri"/>
          <w:b/>
          <w:bCs/>
          <w:color w:val="000000" w:themeColor="text1"/>
          <w:u w:val="single"/>
        </w:rPr>
        <w:t>.</w:t>
      </w:r>
    </w:p>
    <w:p w:rsidR="3E776946" w:rsidP="3E776946" w:rsidRDefault="414E5ABE" w14:paraId="1A4A6B1A" w14:textId="3A0D1BEA">
      <w:pPr>
        <w:pStyle w:val="ListParagraph"/>
        <w:jc w:val="center"/>
        <w:rPr>
          <w:rFonts w:ascii="Calibri" w:hAnsi="Calibri" w:eastAsia="Calibri" w:cs="Calibri"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62F054F8" wp14:editId="7F041D1C">
            <wp:extent cx="5943600" cy="3076575"/>
            <wp:effectExtent l="0" t="0" r="0" b="0"/>
            <wp:docPr id="897347069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45474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8ADE60A" w:rsidR="395DD953">
        <w:rPr>
          <w:rFonts w:ascii="Calibri" w:hAnsi="Calibri" w:eastAsia="Calibri" w:cs="Calibri"/>
          <w:i/>
          <w:iCs/>
          <w:color w:val="000000" w:themeColor="text1"/>
        </w:rPr>
        <w:t xml:space="preserve">Figure </w:t>
      </w:r>
      <w:r w:rsidRPr="28ADE60A" w:rsidR="223F673A">
        <w:rPr>
          <w:rFonts w:ascii="Calibri" w:hAnsi="Calibri" w:eastAsia="Calibri" w:cs="Calibri"/>
          <w:i/>
          <w:iCs/>
          <w:color w:val="000000" w:themeColor="text1"/>
        </w:rPr>
        <w:t>5</w:t>
      </w:r>
      <w:r w:rsidRPr="28ADE60A" w:rsidR="395DD953">
        <w:rPr>
          <w:rFonts w:ascii="Calibri" w:hAnsi="Calibri" w:eastAsia="Calibri" w:cs="Calibri"/>
          <w:i/>
          <w:iCs/>
          <w:color w:val="000000" w:themeColor="text1"/>
        </w:rPr>
        <w:t>. Toolbar “Cell” Options</w:t>
      </w:r>
    </w:p>
    <w:p w:rsidR="1F6ACA54" w:rsidP="1F6ACA54" w:rsidRDefault="1F6ACA54" w14:paraId="09C85292" w14:textId="39203F54">
      <w:pPr>
        <w:pStyle w:val="ListParagraph"/>
        <w:jc w:val="center"/>
        <w:rPr>
          <w:rFonts w:ascii="Calibri" w:hAnsi="Calibri" w:eastAsia="Calibri" w:cs="Calibri"/>
          <w:color w:val="000000" w:themeColor="text1"/>
        </w:rPr>
      </w:pPr>
    </w:p>
    <w:p w:rsidR="03A0DEB0" w:rsidP="00823103" w:rsidRDefault="53A76158" w14:paraId="5AFCA727" w14:textId="6CC4693F">
      <w:pPr>
        <w:pStyle w:val="Heading1"/>
      </w:pPr>
      <w:r w:rsidRPr="6C68DABA">
        <w:t xml:space="preserve">STEP </w:t>
      </w:r>
      <w:r w:rsidRPr="6C68DABA" w:rsidR="0F538655">
        <w:t>4</w:t>
      </w:r>
      <w:r w:rsidRPr="6C68DABA">
        <w:t xml:space="preserve">: </w:t>
      </w:r>
      <w:r w:rsidRPr="6C68DABA" w:rsidR="2F32BB46">
        <w:t xml:space="preserve">Importing Tools and </w:t>
      </w:r>
      <w:r w:rsidRPr="6C68DABA" w:rsidR="3A7DAB3B">
        <w:t>User Type Data</w:t>
      </w:r>
    </w:p>
    <w:p w:rsidRPr="004422F4" w:rsidR="005B1ACC" w:rsidP="0943BCF1" w:rsidRDefault="00E144B2" w14:paraId="44D39C0C" w14:textId="55337926">
      <w:pPr>
        <w:pStyle w:val="ListParagraph"/>
        <w:numPr>
          <w:ilvl w:val="0"/>
          <w:numId w:val="16"/>
        </w:numPr>
      </w:pPr>
      <w:r>
        <w:rPr>
          <w:rFonts w:ascii="Calibri" w:hAnsi="Calibri" w:eastAsia="Calibri" w:cs="Calibri"/>
          <w:b/>
          <w:bCs/>
        </w:rPr>
        <w:t>R</w:t>
      </w:r>
      <w:r w:rsidRPr="6C68DABA" w:rsidR="518F88A7">
        <w:rPr>
          <w:rFonts w:ascii="Calibri" w:hAnsi="Calibri" w:eastAsia="Calibri" w:cs="Calibri"/>
          <w:b/>
          <w:bCs/>
        </w:rPr>
        <w:t>un the cells in “</w:t>
      </w:r>
      <w:r w:rsidRPr="6C68DABA" w:rsidR="518F88A7">
        <w:rPr>
          <w:rFonts w:ascii="Calibri" w:hAnsi="Calibri" w:eastAsia="Calibri" w:cs="Calibri"/>
          <w:b/>
          <w:bCs/>
          <w:i/>
          <w:iCs/>
        </w:rPr>
        <w:t>Section 1A</w:t>
      </w:r>
      <w:r w:rsidRPr="6C68DABA" w:rsidR="518F88A7">
        <w:rPr>
          <w:rFonts w:ascii="Calibri" w:hAnsi="Calibri" w:eastAsia="Calibri" w:cs="Calibri"/>
          <w:b/>
          <w:bCs/>
        </w:rPr>
        <w:t>” and “</w:t>
      </w:r>
      <w:r w:rsidRPr="6C68DABA" w:rsidR="518F88A7">
        <w:rPr>
          <w:rFonts w:ascii="Calibri" w:hAnsi="Calibri" w:eastAsia="Calibri" w:cs="Calibri"/>
          <w:b/>
          <w:bCs/>
          <w:i/>
          <w:iCs/>
        </w:rPr>
        <w:t>Section 1B</w:t>
      </w:r>
      <w:r w:rsidRPr="6C68DABA" w:rsidR="518F88A7">
        <w:rPr>
          <w:rFonts w:ascii="Calibri" w:hAnsi="Calibri" w:eastAsia="Calibri" w:cs="Calibri"/>
          <w:b/>
          <w:bCs/>
        </w:rPr>
        <w:t>,” as they are required for the code in later sections to function properly.</w:t>
      </w:r>
      <w:r w:rsidR="007F7A60">
        <w:br/>
      </w:r>
    </w:p>
    <w:p w:rsidRPr="004422F4" w:rsidR="005B1ACC" w:rsidP="6C68DABA" w:rsidRDefault="5DC320D3" w14:paraId="73041969" w14:textId="03AC7C88">
      <w:pPr>
        <w:pStyle w:val="ListParagraph"/>
        <w:spacing w:before="240" w:after="240"/>
        <w:rPr>
          <w:rFonts w:ascii="Calibri" w:hAnsi="Calibri" w:eastAsia="Calibri" w:cs="Calibri"/>
          <w:b/>
          <w:bCs/>
          <w:color w:val="000000" w:themeColor="text1"/>
        </w:rPr>
      </w:pPr>
      <w:r w:rsidRPr="28ADE60A">
        <w:rPr>
          <w:rFonts w:ascii="Calibri" w:hAnsi="Calibri" w:eastAsia="Calibri" w:cs="Calibri"/>
        </w:rPr>
        <w:t>“</w:t>
      </w:r>
      <w:r w:rsidRPr="28ADE60A" w:rsidR="3DF60218">
        <w:rPr>
          <w:rFonts w:ascii="Calibri" w:hAnsi="Calibri" w:eastAsia="Calibri" w:cs="Calibri"/>
          <w:b/>
          <w:bCs/>
          <w:i/>
          <w:iCs/>
        </w:rPr>
        <w:t>Section 1A</w:t>
      </w:r>
      <w:r w:rsidRPr="28ADE60A" w:rsidR="5619E329">
        <w:rPr>
          <w:rFonts w:ascii="Calibri" w:hAnsi="Calibri" w:eastAsia="Calibri" w:cs="Calibri"/>
        </w:rPr>
        <w:t>”</w:t>
      </w:r>
      <w:r w:rsidRPr="28ADE60A" w:rsidR="3DF60218">
        <w:rPr>
          <w:rFonts w:ascii="Calibri" w:hAnsi="Calibri" w:eastAsia="Calibri" w:cs="Calibri"/>
        </w:rPr>
        <w:t xml:space="preserve"> imports the tools you</w:t>
      </w:r>
      <w:r w:rsidRPr="28ADE60A" w:rsidR="12FE938C">
        <w:rPr>
          <w:rFonts w:ascii="Calibri" w:hAnsi="Calibri" w:eastAsia="Calibri" w:cs="Calibri"/>
        </w:rPr>
        <w:t xml:space="preserve"> will</w:t>
      </w:r>
      <w:r w:rsidRPr="28ADE60A" w:rsidR="3DF60218">
        <w:rPr>
          <w:rFonts w:ascii="Calibri" w:hAnsi="Calibri" w:eastAsia="Calibri" w:cs="Calibri"/>
        </w:rPr>
        <w:t xml:space="preserve"> use to explore the data through tables and graphs, while </w:t>
      </w:r>
      <w:r w:rsidRPr="28ADE60A" w:rsidR="3852650B">
        <w:rPr>
          <w:rFonts w:ascii="Calibri" w:hAnsi="Calibri" w:eastAsia="Calibri" w:cs="Calibri"/>
        </w:rPr>
        <w:t>“</w:t>
      </w:r>
      <w:r w:rsidRPr="28ADE60A" w:rsidR="3DF60218">
        <w:rPr>
          <w:rFonts w:ascii="Calibri" w:hAnsi="Calibri" w:eastAsia="Calibri" w:cs="Calibri"/>
          <w:b/>
          <w:bCs/>
          <w:i/>
          <w:iCs/>
        </w:rPr>
        <w:t>Section 1B</w:t>
      </w:r>
      <w:r w:rsidRPr="28ADE60A" w:rsidR="002748E6">
        <w:rPr>
          <w:rFonts w:ascii="Calibri" w:hAnsi="Calibri" w:eastAsia="Calibri" w:cs="Calibri"/>
        </w:rPr>
        <w:t>”</w:t>
      </w:r>
      <w:r w:rsidRPr="28ADE60A" w:rsidR="3DF60218">
        <w:rPr>
          <w:rFonts w:ascii="Calibri" w:hAnsi="Calibri" w:eastAsia="Calibri" w:cs="Calibri"/>
        </w:rPr>
        <w:t xml:space="preserve"> loads the energy consumption data for all possible user types and creates a dictionary </w:t>
      </w:r>
      <w:r w:rsidRPr="28ADE60A" w:rsidR="79114919">
        <w:rPr>
          <w:rFonts w:ascii="Calibri" w:hAnsi="Calibri" w:eastAsia="Calibri" w:cs="Calibri"/>
        </w:rPr>
        <w:t>that maps</w:t>
      </w:r>
      <w:r w:rsidRPr="28ADE60A" w:rsidR="3DF60218">
        <w:rPr>
          <w:rFonts w:ascii="Calibri" w:hAnsi="Calibri" w:eastAsia="Calibri" w:cs="Calibri"/>
        </w:rPr>
        <w:t xml:space="preserve"> the formal user type names to the informal names found in the energy data (</w:t>
      </w:r>
      <w:r w:rsidRPr="28ADE60A" w:rsidR="3DF60218">
        <w:rPr>
          <w:rFonts w:ascii="Calibri" w:hAnsi="Calibri" w:eastAsia="Calibri" w:cs="Calibri"/>
          <w:b/>
          <w:bCs/>
          <w:i/>
          <w:iCs/>
        </w:rPr>
        <w:t>.csv</w:t>
      </w:r>
      <w:r w:rsidRPr="28ADE60A" w:rsidR="3DF60218">
        <w:rPr>
          <w:rFonts w:ascii="Calibri" w:hAnsi="Calibri" w:eastAsia="Calibri" w:cs="Calibri"/>
        </w:rPr>
        <w:t>) file.</w:t>
      </w:r>
      <w:r w:rsidR="007F7A60">
        <w:br/>
      </w:r>
      <w:r w:rsidR="007F7A60">
        <w:br/>
      </w:r>
      <w:r w:rsidRPr="28ADE60A" w:rsidR="7A85C65C">
        <w:rPr>
          <w:rFonts w:ascii="Calibri" w:hAnsi="Calibri" w:eastAsia="Calibri" w:cs="Calibri"/>
          <w:b/>
          <w:bCs/>
          <w:color w:val="000000" w:themeColor="text1"/>
          <w:u w:val="single"/>
        </w:rPr>
        <w:t>Important Notes:</w:t>
      </w:r>
    </w:p>
    <w:p w:rsidRPr="004422F4" w:rsidR="005B1ACC" w:rsidP="6C68DABA" w:rsidRDefault="23FD76BE" w14:paraId="19C3AB2A" w14:textId="49C73FD0">
      <w:pPr>
        <w:pStyle w:val="ListParagraph"/>
        <w:numPr>
          <w:ilvl w:val="0"/>
          <w:numId w:val="8"/>
        </w:numPr>
        <w:rPr>
          <w:rFonts w:ascii="Calibri" w:hAnsi="Calibri" w:eastAsia="Calibri" w:cs="Calibri"/>
        </w:rPr>
      </w:pPr>
      <w:r w:rsidRPr="28ADE60A">
        <w:rPr>
          <w:rFonts w:ascii="Calibri" w:hAnsi="Calibri" w:eastAsia="Calibri" w:cs="Calibri"/>
        </w:rPr>
        <w:t>If you clicked “</w:t>
      </w:r>
      <w:r w:rsidRPr="28ADE60A">
        <w:rPr>
          <w:rFonts w:ascii="Calibri" w:hAnsi="Calibri" w:eastAsia="Calibri" w:cs="Calibri"/>
          <w:b/>
          <w:bCs/>
          <w:i/>
          <w:iCs/>
        </w:rPr>
        <w:t>Run All</w:t>
      </w:r>
      <w:r w:rsidRPr="28ADE60A">
        <w:rPr>
          <w:rFonts w:ascii="Calibri" w:hAnsi="Calibri" w:eastAsia="Calibri" w:cs="Calibri"/>
        </w:rPr>
        <w:t>”,</w:t>
      </w:r>
      <w:r w:rsidRPr="28ADE60A" w:rsidR="4510111E">
        <w:rPr>
          <w:rFonts w:ascii="Calibri" w:hAnsi="Calibri" w:eastAsia="Calibri" w:cs="Calibri"/>
        </w:rPr>
        <w:t xml:space="preserve"> the notebook</w:t>
      </w:r>
      <w:r w:rsidRPr="28ADE60A">
        <w:rPr>
          <w:rFonts w:ascii="Calibri" w:hAnsi="Calibri" w:eastAsia="Calibri" w:cs="Calibri"/>
        </w:rPr>
        <w:t xml:space="preserve"> </w:t>
      </w:r>
      <w:r w:rsidRPr="28ADE60A" w:rsidR="306DC447">
        <w:rPr>
          <w:rFonts w:ascii="Calibri" w:hAnsi="Calibri" w:eastAsia="Calibri" w:cs="Calibri"/>
        </w:rPr>
        <w:t xml:space="preserve">will execute </w:t>
      </w:r>
      <w:r w:rsidRPr="28ADE60A">
        <w:rPr>
          <w:rFonts w:ascii="Calibri" w:hAnsi="Calibri" w:eastAsia="Calibri" w:cs="Calibri"/>
        </w:rPr>
        <w:t xml:space="preserve">all cells until </w:t>
      </w:r>
      <w:r w:rsidRPr="28ADE60A" w:rsidR="5AC2660B">
        <w:rPr>
          <w:rFonts w:ascii="Calibri" w:hAnsi="Calibri" w:eastAsia="Calibri" w:cs="Calibri"/>
        </w:rPr>
        <w:t xml:space="preserve">it reaches </w:t>
      </w:r>
      <w:r w:rsidRPr="28ADE60A" w:rsidR="75F185BC">
        <w:rPr>
          <w:rFonts w:ascii="Calibri" w:hAnsi="Calibri" w:eastAsia="Calibri" w:cs="Calibri"/>
        </w:rPr>
        <w:t>“</w:t>
      </w:r>
      <w:r w:rsidRPr="28ADE60A">
        <w:rPr>
          <w:rFonts w:ascii="Calibri" w:hAnsi="Calibri" w:eastAsia="Calibri" w:cs="Calibri"/>
          <w:b/>
          <w:bCs/>
          <w:i/>
          <w:iCs/>
        </w:rPr>
        <w:t>Section 2</w:t>
      </w:r>
      <w:r w:rsidRPr="28ADE60A" w:rsidR="645D5E6C">
        <w:rPr>
          <w:rFonts w:ascii="Calibri" w:hAnsi="Calibri" w:eastAsia="Calibri" w:cs="Calibri"/>
          <w:b/>
          <w:bCs/>
        </w:rPr>
        <w:t>”</w:t>
      </w:r>
      <w:r w:rsidRPr="28ADE60A" w:rsidR="14528338">
        <w:rPr>
          <w:rFonts w:ascii="Calibri" w:hAnsi="Calibri" w:eastAsia="Calibri" w:cs="Calibri"/>
          <w:b/>
          <w:bCs/>
        </w:rPr>
        <w:t>,</w:t>
      </w:r>
      <w:r w:rsidRPr="28ADE60A">
        <w:rPr>
          <w:rFonts w:ascii="Calibri" w:hAnsi="Calibri" w:eastAsia="Calibri" w:cs="Calibri"/>
        </w:rPr>
        <w:t xml:space="preserve"> where it will have stopped to receive input</w:t>
      </w:r>
      <w:r w:rsidRPr="28ADE60A" w:rsidR="18B445E7">
        <w:rPr>
          <w:rFonts w:ascii="Calibri" w:hAnsi="Calibri" w:eastAsia="Calibri" w:cs="Calibri"/>
        </w:rPr>
        <w:t xml:space="preserve"> for the </w:t>
      </w:r>
      <w:r w:rsidRPr="28ADE60A" w:rsidR="37C60BA0">
        <w:rPr>
          <w:rFonts w:ascii="Calibri" w:hAnsi="Calibri" w:eastAsia="Calibri" w:cs="Calibri"/>
          <w:b/>
          <w:bCs/>
        </w:rPr>
        <w:t xml:space="preserve">Python </w:t>
      </w:r>
      <w:r w:rsidRPr="28ADE60A" w:rsidR="18B445E7">
        <w:rPr>
          <w:rFonts w:ascii="Calibri" w:hAnsi="Calibri" w:eastAsia="Calibri" w:cs="Calibri"/>
          <w:b/>
          <w:bCs/>
        </w:rPr>
        <w:t>widget</w:t>
      </w:r>
      <w:r w:rsidRPr="28ADE60A">
        <w:rPr>
          <w:rFonts w:ascii="Calibri" w:hAnsi="Calibri" w:eastAsia="Calibri" w:cs="Calibri"/>
        </w:rPr>
        <w:t>.</w:t>
      </w:r>
      <w:r w:rsidRPr="28ADE60A" w:rsidR="06B7D3CA">
        <w:rPr>
          <w:rFonts w:ascii="Calibri" w:hAnsi="Calibri" w:eastAsia="Calibri" w:cs="Calibri"/>
        </w:rPr>
        <w:t xml:space="preserve"> </w:t>
      </w:r>
      <w:r w:rsidRPr="28ADE60A" w:rsidR="62F973BB">
        <w:rPr>
          <w:rFonts w:ascii="Calibri" w:hAnsi="Calibri" w:eastAsia="Calibri" w:cs="Calibri"/>
        </w:rPr>
        <w:t>Since</w:t>
      </w:r>
      <w:r w:rsidRPr="28ADE60A" w:rsidR="06B7D3CA">
        <w:rPr>
          <w:rFonts w:ascii="Calibri" w:hAnsi="Calibri" w:eastAsia="Calibri" w:cs="Calibri"/>
        </w:rPr>
        <w:t xml:space="preserve"> </w:t>
      </w:r>
      <w:r w:rsidRPr="28ADE60A" w:rsidR="08213E04">
        <w:rPr>
          <w:rFonts w:ascii="Calibri" w:hAnsi="Calibri" w:eastAsia="Calibri" w:cs="Calibri"/>
        </w:rPr>
        <w:t>the notebook</w:t>
      </w:r>
      <w:r w:rsidRPr="28ADE60A" w:rsidR="06B7D3CA">
        <w:rPr>
          <w:rFonts w:ascii="Calibri" w:hAnsi="Calibri" w:eastAsia="Calibri" w:cs="Calibri"/>
        </w:rPr>
        <w:t xml:space="preserve"> </w:t>
      </w:r>
      <w:r w:rsidRPr="28ADE60A" w:rsidR="5F0BA948">
        <w:rPr>
          <w:rFonts w:ascii="Calibri" w:hAnsi="Calibri" w:eastAsia="Calibri" w:cs="Calibri"/>
        </w:rPr>
        <w:t>uses</w:t>
      </w:r>
      <w:r w:rsidRPr="28ADE60A" w:rsidR="06B7D3CA">
        <w:rPr>
          <w:rFonts w:ascii="Calibri" w:hAnsi="Calibri" w:eastAsia="Calibri" w:cs="Calibri"/>
        </w:rPr>
        <w:t xml:space="preserve"> a widget</w:t>
      </w:r>
      <w:r w:rsidRPr="28ADE60A" w:rsidR="0499BE62">
        <w:rPr>
          <w:rFonts w:ascii="Calibri" w:hAnsi="Calibri" w:eastAsia="Calibri" w:cs="Calibri"/>
        </w:rPr>
        <w:t>,</w:t>
      </w:r>
      <w:r w:rsidRPr="28ADE60A" w:rsidR="06B7D3CA">
        <w:rPr>
          <w:rFonts w:ascii="Calibri" w:hAnsi="Calibri" w:eastAsia="Calibri" w:cs="Calibri"/>
        </w:rPr>
        <w:t xml:space="preserve"> the </w:t>
      </w:r>
      <w:r w:rsidRPr="28ADE60A" w:rsidR="05C32E37">
        <w:rPr>
          <w:rFonts w:ascii="Calibri" w:hAnsi="Calibri" w:eastAsia="Calibri" w:cs="Calibri"/>
        </w:rPr>
        <w:t xml:space="preserve">next </w:t>
      </w:r>
      <w:r w:rsidRPr="28ADE60A" w:rsidR="59EC307D">
        <w:rPr>
          <w:rFonts w:ascii="Calibri" w:hAnsi="Calibri" w:eastAsia="Calibri" w:cs="Calibri"/>
        </w:rPr>
        <w:t xml:space="preserve">cell </w:t>
      </w:r>
      <w:r w:rsidRPr="28ADE60A" w:rsidR="067AF349">
        <w:rPr>
          <w:rFonts w:ascii="Calibri" w:hAnsi="Calibri" w:eastAsia="Calibri" w:cs="Calibri"/>
        </w:rPr>
        <w:t>below</w:t>
      </w:r>
      <w:r w:rsidRPr="28ADE60A" w:rsidR="6648C517">
        <w:rPr>
          <w:rFonts w:ascii="Calibri" w:hAnsi="Calibri" w:eastAsia="Calibri" w:cs="Calibri"/>
        </w:rPr>
        <w:t xml:space="preserve"> it</w:t>
      </w:r>
      <w:r w:rsidRPr="28ADE60A" w:rsidR="59EC307D">
        <w:rPr>
          <w:rFonts w:ascii="Calibri" w:hAnsi="Calibri" w:eastAsia="Calibri" w:cs="Calibri"/>
        </w:rPr>
        <w:t xml:space="preserve"> will attempt to </w:t>
      </w:r>
      <w:r w:rsidRPr="28ADE60A" w:rsidR="26643402">
        <w:rPr>
          <w:rFonts w:ascii="Calibri" w:hAnsi="Calibri" w:eastAsia="Calibri" w:cs="Calibri"/>
        </w:rPr>
        <w:t xml:space="preserve">run </w:t>
      </w:r>
      <w:r w:rsidRPr="28ADE60A" w:rsidR="0C76C635">
        <w:rPr>
          <w:rFonts w:ascii="Calibri" w:hAnsi="Calibri" w:eastAsia="Calibri" w:cs="Calibri"/>
        </w:rPr>
        <w:t>prematurely which</w:t>
      </w:r>
      <w:r w:rsidRPr="28ADE60A" w:rsidR="59EC307D">
        <w:rPr>
          <w:rFonts w:ascii="Calibri" w:hAnsi="Calibri" w:eastAsia="Calibri" w:cs="Calibri"/>
        </w:rPr>
        <w:t xml:space="preserve"> </w:t>
      </w:r>
      <w:r w:rsidRPr="28ADE60A" w:rsidR="0C278B34">
        <w:rPr>
          <w:rFonts w:ascii="Calibri" w:hAnsi="Calibri" w:eastAsia="Calibri" w:cs="Calibri"/>
        </w:rPr>
        <w:t>causes</w:t>
      </w:r>
      <w:r w:rsidRPr="28ADE60A" w:rsidR="59EC307D">
        <w:rPr>
          <w:rFonts w:ascii="Calibri" w:hAnsi="Calibri" w:eastAsia="Calibri" w:cs="Calibri"/>
        </w:rPr>
        <w:t xml:space="preserve"> an error </w:t>
      </w:r>
      <w:r w:rsidRPr="28ADE60A" w:rsidR="649EC597">
        <w:rPr>
          <w:rFonts w:ascii="Calibri" w:hAnsi="Calibri" w:eastAsia="Calibri" w:cs="Calibri"/>
        </w:rPr>
        <w:t>that</w:t>
      </w:r>
      <w:r w:rsidRPr="28ADE60A" w:rsidR="59EC307D">
        <w:rPr>
          <w:rFonts w:ascii="Calibri" w:hAnsi="Calibri" w:eastAsia="Calibri" w:cs="Calibri"/>
        </w:rPr>
        <w:t xml:space="preserve"> stops </w:t>
      </w:r>
      <w:r w:rsidRPr="28ADE60A" w:rsidR="2EFACC4E">
        <w:rPr>
          <w:rFonts w:ascii="Calibri" w:hAnsi="Calibri" w:eastAsia="Calibri" w:cs="Calibri"/>
        </w:rPr>
        <w:t>the re</w:t>
      </w:r>
      <w:r w:rsidRPr="28ADE60A" w:rsidR="6BEFACDB">
        <w:rPr>
          <w:rFonts w:ascii="Calibri" w:hAnsi="Calibri" w:eastAsia="Calibri" w:cs="Calibri"/>
        </w:rPr>
        <w:t>maining</w:t>
      </w:r>
      <w:r w:rsidRPr="28ADE60A" w:rsidR="2EFACC4E">
        <w:rPr>
          <w:rFonts w:ascii="Calibri" w:hAnsi="Calibri" w:eastAsia="Calibri" w:cs="Calibri"/>
        </w:rPr>
        <w:t xml:space="preserve"> cells from </w:t>
      </w:r>
      <w:r w:rsidRPr="28ADE60A" w:rsidR="6D3522D1">
        <w:rPr>
          <w:rFonts w:ascii="Calibri" w:hAnsi="Calibri" w:eastAsia="Calibri" w:cs="Calibri"/>
        </w:rPr>
        <w:t>executing</w:t>
      </w:r>
      <w:r w:rsidRPr="28ADE60A" w:rsidR="2EFACC4E">
        <w:rPr>
          <w:rFonts w:ascii="Calibri" w:hAnsi="Calibri" w:eastAsia="Calibri" w:cs="Calibri"/>
        </w:rPr>
        <w:t>.</w:t>
      </w:r>
      <w:r w:rsidRPr="28ADE60A" w:rsidR="62219391">
        <w:rPr>
          <w:rFonts w:ascii="Calibri" w:hAnsi="Calibri" w:eastAsia="Calibri" w:cs="Calibri"/>
        </w:rPr>
        <w:t xml:space="preserve"> </w:t>
      </w:r>
    </w:p>
    <w:p w:rsidRPr="004422F4" w:rsidR="005B1ACC" w:rsidP="6C68DABA" w:rsidRDefault="62219391" w14:paraId="36427AA5" w14:textId="62249BEF">
      <w:pPr>
        <w:pStyle w:val="ListParagraph"/>
        <w:numPr>
          <w:ilvl w:val="0"/>
          <w:numId w:val="8"/>
        </w:numPr>
        <w:rPr>
          <w:rFonts w:ascii="Calibri" w:hAnsi="Calibri" w:eastAsia="Calibri" w:cs="Calibri"/>
        </w:rPr>
      </w:pPr>
      <w:r w:rsidRPr="28ADE60A">
        <w:rPr>
          <w:rFonts w:ascii="Calibri" w:hAnsi="Calibri" w:eastAsia="Calibri" w:cs="Calibri"/>
        </w:rPr>
        <w:t xml:space="preserve">If </w:t>
      </w:r>
      <w:r w:rsidRPr="28ADE60A" w:rsidR="51F166FC">
        <w:rPr>
          <w:rFonts w:ascii="Calibri" w:hAnsi="Calibri" w:eastAsia="Calibri" w:cs="Calibri"/>
        </w:rPr>
        <w:t>the notebook</w:t>
      </w:r>
      <w:r w:rsidRPr="28ADE60A">
        <w:rPr>
          <w:rFonts w:ascii="Calibri" w:hAnsi="Calibri" w:eastAsia="Calibri" w:cs="Calibri"/>
        </w:rPr>
        <w:t xml:space="preserve"> </w:t>
      </w:r>
      <w:r w:rsidRPr="28ADE60A" w:rsidR="6B3D5516">
        <w:rPr>
          <w:rFonts w:ascii="Calibri" w:hAnsi="Calibri" w:eastAsia="Calibri" w:cs="Calibri"/>
        </w:rPr>
        <w:t>instead</w:t>
      </w:r>
      <w:r w:rsidRPr="28ADE60A">
        <w:rPr>
          <w:rFonts w:ascii="Calibri" w:hAnsi="Calibri" w:eastAsia="Calibri" w:cs="Calibri"/>
        </w:rPr>
        <w:t xml:space="preserve"> us</w:t>
      </w:r>
      <w:r w:rsidRPr="28ADE60A" w:rsidR="1D8A4320">
        <w:rPr>
          <w:rFonts w:ascii="Calibri" w:hAnsi="Calibri" w:eastAsia="Calibri" w:cs="Calibri"/>
        </w:rPr>
        <w:t>ed</w:t>
      </w:r>
      <w:r w:rsidRPr="28ADE60A">
        <w:rPr>
          <w:rFonts w:ascii="Calibri" w:hAnsi="Calibri" w:eastAsia="Calibri" w:cs="Calibri"/>
        </w:rPr>
        <w:t xml:space="preserve"> simple input functions</w:t>
      </w:r>
      <w:r w:rsidRPr="28ADE60A" w:rsidR="5719D8B6">
        <w:rPr>
          <w:rFonts w:ascii="Calibri" w:hAnsi="Calibri" w:eastAsia="Calibri" w:cs="Calibri"/>
        </w:rPr>
        <w:t>,</w:t>
      </w:r>
      <w:r w:rsidRPr="28ADE60A">
        <w:rPr>
          <w:rFonts w:ascii="Calibri" w:hAnsi="Calibri" w:eastAsia="Calibri" w:cs="Calibri"/>
        </w:rPr>
        <w:t xml:space="preserve"> the code would </w:t>
      </w:r>
      <w:r w:rsidRPr="28ADE60A" w:rsidR="178F7F5C">
        <w:rPr>
          <w:rFonts w:ascii="Calibri" w:hAnsi="Calibri" w:eastAsia="Calibri" w:cs="Calibri"/>
        </w:rPr>
        <w:t>pause</w:t>
      </w:r>
      <w:r w:rsidRPr="28ADE60A">
        <w:rPr>
          <w:rFonts w:ascii="Calibri" w:hAnsi="Calibri" w:eastAsia="Calibri" w:cs="Calibri"/>
        </w:rPr>
        <w:t xml:space="preserve"> at the input cell, wait for input, then </w:t>
      </w:r>
      <w:r w:rsidRPr="28ADE60A" w:rsidR="2606FAF9">
        <w:rPr>
          <w:rFonts w:ascii="Calibri" w:hAnsi="Calibri" w:eastAsia="Calibri" w:cs="Calibri"/>
        </w:rPr>
        <w:t xml:space="preserve">continue to run the </w:t>
      </w:r>
      <w:r w:rsidRPr="28ADE60A" w:rsidR="3242AC0E">
        <w:rPr>
          <w:rFonts w:ascii="Calibri" w:hAnsi="Calibri" w:eastAsia="Calibri" w:cs="Calibri"/>
        </w:rPr>
        <w:t xml:space="preserve">subsequent </w:t>
      </w:r>
      <w:r w:rsidRPr="28ADE60A" w:rsidR="2606FAF9">
        <w:rPr>
          <w:rFonts w:ascii="Calibri" w:hAnsi="Calibri" w:eastAsia="Calibri" w:cs="Calibri"/>
        </w:rPr>
        <w:t>cells without an error</w:t>
      </w:r>
      <w:r w:rsidRPr="28ADE60A" w:rsidR="12DC4EB1">
        <w:rPr>
          <w:rFonts w:ascii="Calibri" w:hAnsi="Calibri" w:eastAsia="Calibri" w:cs="Calibri"/>
        </w:rPr>
        <w:t xml:space="preserve"> ever being thrown</w:t>
      </w:r>
      <w:r w:rsidRPr="28ADE60A" w:rsidR="2606FAF9">
        <w:rPr>
          <w:rFonts w:ascii="Calibri" w:hAnsi="Calibri" w:eastAsia="Calibri" w:cs="Calibri"/>
        </w:rPr>
        <w:t>.</w:t>
      </w:r>
      <w:r w:rsidRPr="28ADE60A" w:rsidR="013E14CC">
        <w:t xml:space="preserve"> </w:t>
      </w:r>
      <w:r w:rsidRPr="28ADE60A" w:rsidR="175123F7">
        <w:rPr>
          <w:b/>
          <w:bCs/>
        </w:rPr>
        <w:t>However</w:t>
      </w:r>
      <w:r w:rsidRPr="28ADE60A" w:rsidR="175123F7">
        <w:t xml:space="preserve">, the widget provides a more user-friendly </w:t>
      </w:r>
      <w:r w:rsidRPr="28ADE60A" w:rsidR="5CA7A0ED">
        <w:t xml:space="preserve">and interactive </w:t>
      </w:r>
      <w:r w:rsidRPr="28ADE60A" w:rsidR="175123F7">
        <w:t>experience</w:t>
      </w:r>
      <w:r w:rsidRPr="28ADE60A" w:rsidR="4539A47A">
        <w:t xml:space="preserve"> </w:t>
      </w:r>
      <w:r w:rsidRPr="28ADE60A" w:rsidR="175123F7">
        <w:t>which is why it was chosen for this activity</w:t>
      </w:r>
      <w:r w:rsidRPr="28ADE60A" w:rsidR="6410F07E">
        <w:t>.</w:t>
      </w:r>
      <w:r w:rsidR="007F7A60">
        <w:br/>
      </w:r>
    </w:p>
    <w:p w:rsidR="7197DDBB" w:rsidP="11ECA71E" w:rsidRDefault="22711BD9" w14:paraId="54C0DF08" w14:textId="24239BD9">
      <w:pPr>
        <w:pStyle w:val="ListParagraph"/>
        <w:numPr>
          <w:ilvl w:val="0"/>
          <w:numId w:val="16"/>
        </w:numPr>
        <w:rPr>
          <w:rFonts w:ascii="Calibri" w:hAnsi="Calibri" w:eastAsia="Calibri" w:cs="Calibri"/>
        </w:rPr>
      </w:pPr>
      <w:r w:rsidRPr="28ADE60A">
        <w:rPr>
          <w:rFonts w:ascii="Calibri" w:hAnsi="Calibri" w:eastAsia="Calibri" w:cs="Calibri"/>
        </w:rPr>
        <w:t>You can view all</w:t>
      </w:r>
      <w:r w:rsidRPr="28ADE60A" w:rsidR="4CBB83AF">
        <w:rPr>
          <w:rFonts w:ascii="Calibri" w:hAnsi="Calibri" w:eastAsia="Calibri" w:cs="Calibri"/>
        </w:rPr>
        <w:t xml:space="preserve"> the</w:t>
      </w:r>
      <w:r w:rsidRPr="28ADE60A">
        <w:rPr>
          <w:rFonts w:ascii="Calibri" w:hAnsi="Calibri" w:eastAsia="Calibri" w:cs="Calibri"/>
        </w:rPr>
        <w:t xml:space="preserve"> 19 user types</w:t>
      </w:r>
      <w:r w:rsidRPr="28ADE60A" w:rsidR="1B2430B0">
        <w:rPr>
          <w:rFonts w:ascii="Calibri" w:hAnsi="Calibri" w:eastAsia="Calibri" w:cs="Calibri"/>
        </w:rPr>
        <w:t xml:space="preserve"> </w:t>
      </w:r>
      <w:r w:rsidRPr="28ADE60A" w:rsidR="4C937027">
        <w:rPr>
          <w:rFonts w:ascii="Calibri" w:hAnsi="Calibri" w:eastAsia="Calibri" w:cs="Calibri"/>
        </w:rPr>
        <w:t>using</w:t>
      </w:r>
      <w:r w:rsidRPr="28ADE60A" w:rsidR="1B2430B0">
        <w:rPr>
          <w:rFonts w:ascii="Calibri" w:hAnsi="Calibri" w:eastAsia="Calibri" w:cs="Calibri"/>
        </w:rPr>
        <w:t xml:space="preserve"> the table in “</w:t>
      </w:r>
      <w:r w:rsidRPr="28ADE60A" w:rsidR="1B2430B0">
        <w:rPr>
          <w:rFonts w:ascii="Calibri" w:hAnsi="Calibri" w:eastAsia="Calibri" w:cs="Calibri"/>
          <w:b/>
          <w:bCs/>
          <w:i/>
          <w:iCs/>
        </w:rPr>
        <w:t>Section 1C</w:t>
      </w:r>
      <w:r w:rsidRPr="28ADE60A" w:rsidR="1B2430B0">
        <w:rPr>
          <w:rFonts w:ascii="Calibri" w:hAnsi="Calibri" w:eastAsia="Calibri" w:cs="Calibri"/>
        </w:rPr>
        <w:t xml:space="preserve">” </w:t>
      </w:r>
      <w:r w:rsidRPr="28ADE60A" w:rsidR="3AB10CEE">
        <w:rPr>
          <w:rFonts w:ascii="Calibri" w:hAnsi="Calibri" w:eastAsia="Calibri" w:cs="Calibri"/>
        </w:rPr>
        <w:t xml:space="preserve">(see </w:t>
      </w:r>
      <w:r w:rsidRPr="28ADE60A" w:rsidR="3AB10CEE">
        <w:rPr>
          <w:rFonts w:ascii="Calibri" w:hAnsi="Calibri" w:eastAsia="Calibri" w:cs="Calibri"/>
          <w:b/>
          <w:bCs/>
        </w:rPr>
        <w:t xml:space="preserve">Figure </w:t>
      </w:r>
      <w:r w:rsidRPr="28ADE60A" w:rsidR="2700C3C1">
        <w:rPr>
          <w:rFonts w:ascii="Calibri" w:hAnsi="Calibri" w:eastAsia="Calibri" w:cs="Calibri"/>
          <w:b/>
          <w:bCs/>
        </w:rPr>
        <w:t>6</w:t>
      </w:r>
      <w:r w:rsidRPr="28ADE60A" w:rsidR="3AB10CEE">
        <w:rPr>
          <w:rFonts w:ascii="Calibri" w:hAnsi="Calibri" w:eastAsia="Calibri" w:cs="Calibri"/>
        </w:rPr>
        <w:t xml:space="preserve">) </w:t>
      </w:r>
      <w:r w:rsidRPr="28ADE60A" w:rsidR="60D13A41">
        <w:rPr>
          <w:rFonts w:ascii="Calibri" w:hAnsi="Calibri" w:eastAsia="Calibri" w:cs="Calibri"/>
        </w:rPr>
        <w:t>before</w:t>
      </w:r>
      <w:r w:rsidRPr="28ADE60A" w:rsidR="1B2430B0">
        <w:rPr>
          <w:rFonts w:ascii="Calibri" w:hAnsi="Calibri" w:eastAsia="Calibri" w:cs="Calibri"/>
        </w:rPr>
        <w:t xml:space="preserve"> </w:t>
      </w:r>
      <w:r w:rsidRPr="28ADE60A" w:rsidR="2B261AB1">
        <w:rPr>
          <w:rFonts w:ascii="Calibri" w:hAnsi="Calibri" w:eastAsia="Calibri" w:cs="Calibri"/>
        </w:rPr>
        <w:t>select</w:t>
      </w:r>
      <w:r w:rsidRPr="28ADE60A" w:rsidR="1C84F91D">
        <w:rPr>
          <w:rFonts w:ascii="Calibri" w:hAnsi="Calibri" w:eastAsia="Calibri" w:cs="Calibri"/>
        </w:rPr>
        <w:t>ing</w:t>
      </w:r>
      <w:r w:rsidRPr="28ADE60A" w:rsidR="2B261AB1">
        <w:rPr>
          <w:rFonts w:ascii="Calibri" w:hAnsi="Calibri" w:eastAsia="Calibri" w:cs="Calibri"/>
        </w:rPr>
        <w:t xml:space="preserve"> your</w:t>
      </w:r>
      <w:r w:rsidRPr="28ADE60A" w:rsidR="7376DB64">
        <w:rPr>
          <w:rFonts w:ascii="Calibri" w:hAnsi="Calibri" w:eastAsia="Calibri" w:cs="Calibri"/>
        </w:rPr>
        <w:t xml:space="preserve"> 10</w:t>
      </w:r>
      <w:r w:rsidRPr="28ADE60A" w:rsidR="2B261AB1">
        <w:rPr>
          <w:rFonts w:ascii="Calibri" w:hAnsi="Calibri" w:eastAsia="Calibri" w:cs="Calibri"/>
        </w:rPr>
        <w:t xml:space="preserve"> user</w:t>
      </w:r>
      <w:r w:rsidRPr="28ADE60A" w:rsidR="4689F93A">
        <w:rPr>
          <w:rFonts w:ascii="Calibri" w:hAnsi="Calibri" w:eastAsia="Calibri" w:cs="Calibri"/>
        </w:rPr>
        <w:t xml:space="preserve"> types in</w:t>
      </w:r>
      <w:r w:rsidRPr="28ADE60A" w:rsidR="2B261AB1">
        <w:rPr>
          <w:rFonts w:ascii="Calibri" w:hAnsi="Calibri" w:eastAsia="Calibri" w:cs="Calibri"/>
        </w:rPr>
        <w:t xml:space="preserve"> “</w:t>
      </w:r>
      <w:r w:rsidRPr="28ADE60A" w:rsidR="2B261AB1">
        <w:rPr>
          <w:rFonts w:ascii="Calibri" w:hAnsi="Calibri" w:eastAsia="Calibri" w:cs="Calibri"/>
          <w:b/>
          <w:bCs/>
          <w:i/>
          <w:iCs/>
        </w:rPr>
        <w:t>Section 2</w:t>
      </w:r>
      <w:r w:rsidRPr="28ADE60A" w:rsidR="2B261AB1">
        <w:rPr>
          <w:rFonts w:ascii="Calibri" w:hAnsi="Calibri" w:eastAsia="Calibri" w:cs="Calibri"/>
        </w:rPr>
        <w:t>”.</w:t>
      </w:r>
      <w:r w:rsidRPr="28ADE60A" w:rsidR="64DFCBD1">
        <w:rPr>
          <w:rFonts w:ascii="Calibri" w:hAnsi="Calibri" w:eastAsia="Calibri" w:cs="Calibri"/>
        </w:rPr>
        <w:t xml:space="preserve"> </w:t>
      </w:r>
      <w:r w:rsidRPr="28ADE60A" w:rsidR="01F860F1">
        <w:rPr>
          <w:rFonts w:ascii="Calibri" w:hAnsi="Calibri" w:eastAsia="Calibri" w:cs="Calibri"/>
        </w:rPr>
        <w:t>Within the table, y</w:t>
      </w:r>
      <w:r w:rsidRPr="28ADE60A" w:rsidR="64DFCBD1">
        <w:rPr>
          <w:rFonts w:ascii="Calibri" w:hAnsi="Calibri" w:eastAsia="Calibri" w:cs="Calibri"/>
        </w:rPr>
        <w:t xml:space="preserve">ou can also view the </w:t>
      </w:r>
      <w:r w:rsidRPr="28ADE60A" w:rsidR="64DFCBD1">
        <w:rPr>
          <w:rFonts w:ascii="Calibri" w:hAnsi="Calibri" w:eastAsia="Calibri" w:cs="Calibri"/>
          <w:b/>
          <w:bCs/>
        </w:rPr>
        <w:t>energy per unit area</w:t>
      </w:r>
      <w:r w:rsidRPr="28ADE60A" w:rsidR="46AB0451">
        <w:rPr>
          <w:rFonts w:ascii="Calibri" w:hAnsi="Calibri" w:eastAsia="Calibri" w:cs="Calibri"/>
        </w:rPr>
        <w:t xml:space="preserve"> (</w:t>
      </w:r>
      <w:r w:rsidRPr="28ADE60A" w:rsidR="46AB0451">
        <w:rPr>
          <w:rFonts w:ascii="Calibri" w:hAnsi="Calibri" w:eastAsia="Calibri" w:cs="Calibri"/>
          <w:b/>
          <w:bCs/>
          <w:i/>
          <w:iCs/>
        </w:rPr>
        <w:t>Site EUI</w:t>
      </w:r>
      <w:r w:rsidRPr="28ADE60A" w:rsidR="46AB0451">
        <w:rPr>
          <w:rFonts w:ascii="Calibri" w:hAnsi="Calibri" w:eastAsia="Calibri" w:cs="Calibri"/>
        </w:rPr>
        <w:t>)</w:t>
      </w:r>
      <w:r w:rsidRPr="28ADE60A" w:rsidR="64DFCBD1">
        <w:rPr>
          <w:rFonts w:ascii="Calibri" w:hAnsi="Calibri" w:eastAsia="Calibri" w:cs="Calibri"/>
        </w:rPr>
        <w:t xml:space="preserve"> for each user type</w:t>
      </w:r>
      <w:r w:rsidRPr="28ADE60A" w:rsidR="4AC7CE8B">
        <w:rPr>
          <w:rFonts w:ascii="Calibri" w:hAnsi="Calibri" w:eastAsia="Calibri" w:cs="Calibri"/>
        </w:rPr>
        <w:t xml:space="preserve"> to get a sense </w:t>
      </w:r>
      <w:r w:rsidRPr="28ADE60A" w:rsidR="201F7B45">
        <w:rPr>
          <w:rFonts w:ascii="Calibri" w:hAnsi="Calibri" w:eastAsia="Calibri" w:cs="Calibri"/>
        </w:rPr>
        <w:t>of</w:t>
      </w:r>
      <w:r w:rsidRPr="28ADE60A" w:rsidR="4AC7CE8B">
        <w:rPr>
          <w:rFonts w:ascii="Calibri" w:hAnsi="Calibri" w:eastAsia="Calibri" w:cs="Calibri"/>
        </w:rPr>
        <w:t xml:space="preserve"> how much energy </w:t>
      </w:r>
      <w:r w:rsidR="00941483">
        <w:rPr>
          <w:rFonts w:ascii="Calibri" w:hAnsi="Calibri" w:eastAsia="Calibri" w:cs="Calibri"/>
        </w:rPr>
        <w:t xml:space="preserve">an average building of that type </w:t>
      </w:r>
      <w:proofErr w:type="spellStart"/>
      <w:r w:rsidR="00585B8C">
        <w:rPr>
          <w:rFonts w:ascii="Calibri" w:hAnsi="Calibri" w:eastAsia="Calibri" w:cs="Calibri"/>
        </w:rPr>
        <w:t>consumpes</w:t>
      </w:r>
      <w:proofErr w:type="spellEnd"/>
      <w:r w:rsidRPr="28ADE60A" w:rsidR="4AC7CE8B">
        <w:rPr>
          <w:rFonts w:ascii="Calibri" w:hAnsi="Calibri" w:eastAsia="Calibri" w:cs="Calibri"/>
        </w:rPr>
        <w:t>.</w:t>
      </w:r>
    </w:p>
    <w:p w:rsidR="00F310A6" w:rsidP="00F310A6" w:rsidRDefault="3D040766" w14:paraId="2329680C" w14:textId="2A503129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60B70121" wp14:editId="500665EA">
            <wp:extent cx="2838842" cy="4053633"/>
            <wp:effectExtent l="0" t="0" r="0" b="0"/>
            <wp:docPr id="481727097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727097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8842" cy="405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422F4" w:rsidR="00F310A6" w:rsidP="28ADE60A" w:rsidRDefault="7420B361" w14:paraId="5E02927A" w14:textId="508632E9">
      <w:pPr>
        <w:pStyle w:val="ListParagraph"/>
        <w:jc w:val="center"/>
        <w:rPr>
          <w:rFonts w:ascii="Calibri" w:hAnsi="Calibri" w:eastAsia="Calibri" w:cs="Calibri"/>
          <w:i/>
          <w:iCs/>
        </w:rPr>
      </w:pPr>
      <w:r w:rsidRPr="28ADE60A">
        <w:rPr>
          <w:rFonts w:ascii="Calibri" w:hAnsi="Calibri" w:eastAsia="Calibri" w:cs="Calibri"/>
          <w:i/>
          <w:iCs/>
        </w:rPr>
        <w:t xml:space="preserve">Figure </w:t>
      </w:r>
      <w:r w:rsidRPr="28ADE60A" w:rsidR="46A03D06">
        <w:rPr>
          <w:rFonts w:ascii="Calibri" w:hAnsi="Calibri" w:eastAsia="Calibri" w:cs="Calibri"/>
          <w:i/>
          <w:iCs/>
        </w:rPr>
        <w:t>6</w:t>
      </w:r>
      <w:r w:rsidRPr="28ADE60A">
        <w:rPr>
          <w:rFonts w:ascii="Calibri" w:hAnsi="Calibri" w:eastAsia="Calibri" w:cs="Calibri"/>
          <w:i/>
          <w:iCs/>
        </w:rPr>
        <w:t>. Table of 19 Possible User Types</w:t>
      </w:r>
    </w:p>
    <w:p w:rsidR="18118438" w:rsidP="1F6ACA54" w:rsidRDefault="18118438" w14:paraId="157D8579" w14:textId="373CB95D">
      <w:pPr>
        <w:pStyle w:val="ListParagraph"/>
      </w:pPr>
      <w:r>
        <w:br/>
      </w:r>
    </w:p>
    <w:p w:rsidR="18118438" w:rsidP="00585B8C" w:rsidRDefault="0A2C04C8" w14:paraId="65ABFFB5" w14:textId="41D43DED">
      <w:pPr>
        <w:pStyle w:val="Heading1"/>
      </w:pPr>
      <w:r w:rsidRPr="0943BCF1">
        <w:t xml:space="preserve">STEP </w:t>
      </w:r>
      <w:r w:rsidRPr="0943BCF1" w:rsidR="737B31C5">
        <w:t>5</w:t>
      </w:r>
      <w:r w:rsidRPr="0943BCF1">
        <w:t>: Selecting your 10 User Types</w:t>
      </w:r>
    </w:p>
    <w:p w:rsidR="18118438" w:rsidP="11ECA71E" w:rsidRDefault="76650175" w14:paraId="60DAC82C" w14:textId="6754A4E3">
      <w:pPr>
        <w:pStyle w:val="ListParagraph"/>
        <w:numPr>
          <w:ilvl w:val="0"/>
          <w:numId w:val="16"/>
        </w:numPr>
        <w:rPr>
          <w:rFonts w:ascii="Calibri" w:hAnsi="Calibri" w:eastAsia="Calibri" w:cs="Calibri"/>
        </w:rPr>
      </w:pPr>
      <w:r w:rsidRPr="28ADE60A">
        <w:rPr>
          <w:rFonts w:ascii="Calibri" w:hAnsi="Calibri" w:eastAsia="Calibri" w:cs="Calibri"/>
        </w:rPr>
        <w:t xml:space="preserve">In </w:t>
      </w:r>
      <w:r w:rsidRPr="28ADE60A" w:rsidR="08C80E65">
        <w:rPr>
          <w:rFonts w:ascii="Calibri" w:hAnsi="Calibri" w:eastAsia="Calibri" w:cs="Calibri"/>
        </w:rPr>
        <w:t>“</w:t>
      </w:r>
      <w:r w:rsidRPr="28ADE60A">
        <w:rPr>
          <w:rFonts w:ascii="Calibri" w:hAnsi="Calibri" w:eastAsia="Calibri" w:cs="Calibri"/>
          <w:b/>
          <w:bCs/>
          <w:i/>
          <w:iCs/>
        </w:rPr>
        <w:t>Section 2</w:t>
      </w:r>
      <w:r w:rsidRPr="28ADE60A" w:rsidR="3E047C79">
        <w:rPr>
          <w:rFonts w:ascii="Calibri" w:hAnsi="Calibri" w:eastAsia="Calibri" w:cs="Calibri"/>
        </w:rPr>
        <w:t>”</w:t>
      </w:r>
      <w:r w:rsidRPr="28ADE60A">
        <w:rPr>
          <w:rFonts w:ascii="Calibri" w:hAnsi="Calibri" w:eastAsia="Calibri" w:cs="Calibri"/>
        </w:rPr>
        <w:t xml:space="preserve">, run the code cell and check the </w:t>
      </w:r>
      <w:r w:rsidRPr="28ADE60A" w:rsidR="53A478FE">
        <w:rPr>
          <w:rFonts w:ascii="Calibri" w:hAnsi="Calibri" w:eastAsia="Calibri" w:cs="Calibri"/>
        </w:rPr>
        <w:t xml:space="preserve">boxes that correspond to your 10 </w:t>
      </w:r>
      <w:r w:rsidRPr="28ADE60A" w:rsidR="0ED86AA9">
        <w:rPr>
          <w:rFonts w:ascii="Calibri" w:hAnsi="Calibri" w:eastAsia="Calibri" w:cs="Calibri"/>
        </w:rPr>
        <w:t xml:space="preserve">selected </w:t>
      </w:r>
      <w:r w:rsidRPr="28ADE60A" w:rsidR="53A478FE">
        <w:rPr>
          <w:rFonts w:ascii="Calibri" w:hAnsi="Calibri" w:eastAsia="Calibri" w:cs="Calibri"/>
        </w:rPr>
        <w:t xml:space="preserve">user types. After you have 10 </w:t>
      </w:r>
      <w:r w:rsidRPr="28ADE60A" w:rsidR="53A478FE">
        <w:rPr>
          <w:rFonts w:ascii="Calibri" w:hAnsi="Calibri" w:eastAsia="Calibri" w:cs="Calibri"/>
          <w:b/>
          <w:bCs/>
          <w:color w:val="4471C4"/>
        </w:rPr>
        <w:t>blue</w:t>
      </w:r>
      <w:r w:rsidRPr="28ADE60A" w:rsidR="53A478FE">
        <w:rPr>
          <w:rFonts w:ascii="Calibri" w:hAnsi="Calibri" w:eastAsia="Calibri" w:cs="Calibri"/>
        </w:rPr>
        <w:t xml:space="preserve"> checkmarks</w:t>
      </w:r>
      <w:r w:rsidRPr="28ADE60A" w:rsidR="0C29C362">
        <w:rPr>
          <w:rFonts w:ascii="Calibri" w:hAnsi="Calibri" w:eastAsia="Calibri" w:cs="Calibri"/>
        </w:rPr>
        <w:t>,</w:t>
      </w:r>
      <w:r w:rsidRPr="28ADE60A" w:rsidR="53A478FE">
        <w:rPr>
          <w:rFonts w:ascii="Calibri" w:hAnsi="Calibri" w:eastAsia="Calibri" w:cs="Calibri"/>
        </w:rPr>
        <w:t xml:space="preserve"> </w:t>
      </w:r>
      <w:r w:rsidRPr="28ADE60A" w:rsidR="3A485609">
        <w:rPr>
          <w:rFonts w:ascii="Calibri" w:hAnsi="Calibri" w:eastAsia="Calibri" w:cs="Calibri"/>
        </w:rPr>
        <w:t>click</w:t>
      </w:r>
      <w:r w:rsidRPr="28ADE60A" w:rsidR="53A478FE">
        <w:rPr>
          <w:rFonts w:ascii="Calibri" w:hAnsi="Calibri" w:eastAsia="Calibri" w:cs="Calibri"/>
        </w:rPr>
        <w:t xml:space="preserve"> the </w:t>
      </w:r>
      <w:r w:rsidRPr="28ADE60A" w:rsidR="7FEE0118">
        <w:rPr>
          <w:rFonts w:ascii="Calibri" w:hAnsi="Calibri" w:eastAsia="Calibri" w:cs="Calibri"/>
          <w:b/>
          <w:bCs/>
          <w:color w:val="6FAC47"/>
        </w:rPr>
        <w:t>green</w:t>
      </w:r>
      <w:r w:rsidRPr="28ADE60A" w:rsidR="7FEE0118">
        <w:rPr>
          <w:rFonts w:ascii="Calibri" w:hAnsi="Calibri" w:eastAsia="Calibri" w:cs="Calibri"/>
        </w:rPr>
        <w:t xml:space="preserve"> “</w:t>
      </w:r>
      <w:r w:rsidRPr="28ADE60A" w:rsidR="7FEE0118">
        <w:rPr>
          <w:rFonts w:ascii="Calibri" w:hAnsi="Calibri" w:eastAsia="Calibri" w:cs="Calibri"/>
          <w:b/>
          <w:bCs/>
          <w:i/>
          <w:iCs/>
        </w:rPr>
        <w:t>Confirm Selection</w:t>
      </w:r>
      <w:r w:rsidRPr="28ADE60A" w:rsidR="7FEE0118">
        <w:rPr>
          <w:rFonts w:ascii="Calibri" w:hAnsi="Calibri" w:eastAsia="Calibri" w:cs="Calibri"/>
        </w:rPr>
        <w:t>” button</w:t>
      </w:r>
      <w:r w:rsidRPr="28ADE60A" w:rsidR="64ED70B9">
        <w:rPr>
          <w:rFonts w:ascii="Calibri" w:hAnsi="Calibri" w:eastAsia="Calibri" w:cs="Calibri"/>
        </w:rPr>
        <w:t>. The names of y</w:t>
      </w:r>
      <w:r w:rsidRPr="28ADE60A" w:rsidR="7FEE0118">
        <w:rPr>
          <w:rFonts w:ascii="Calibri" w:hAnsi="Calibri" w:eastAsia="Calibri" w:cs="Calibri"/>
        </w:rPr>
        <w:t xml:space="preserve">our </w:t>
      </w:r>
      <w:r w:rsidRPr="28ADE60A" w:rsidR="3C26E113">
        <w:rPr>
          <w:rFonts w:ascii="Calibri" w:hAnsi="Calibri" w:eastAsia="Calibri" w:cs="Calibri"/>
        </w:rPr>
        <w:t>chosen</w:t>
      </w:r>
      <w:r w:rsidRPr="28ADE60A" w:rsidR="7FEE0118">
        <w:rPr>
          <w:rFonts w:ascii="Calibri" w:hAnsi="Calibri" w:eastAsia="Calibri" w:cs="Calibri"/>
        </w:rPr>
        <w:t xml:space="preserve"> user types will </w:t>
      </w:r>
      <w:r w:rsidRPr="28ADE60A" w:rsidR="047B3FCB">
        <w:rPr>
          <w:rFonts w:ascii="Calibri" w:hAnsi="Calibri" w:eastAsia="Calibri" w:cs="Calibri"/>
        </w:rPr>
        <w:t>then appear</w:t>
      </w:r>
      <w:r w:rsidRPr="28ADE60A" w:rsidR="2386E033">
        <w:rPr>
          <w:rFonts w:ascii="Calibri" w:hAnsi="Calibri" w:eastAsia="Calibri" w:cs="Calibri"/>
        </w:rPr>
        <w:t xml:space="preserve"> below</w:t>
      </w:r>
      <w:r w:rsidRPr="28ADE60A" w:rsidR="1FF90A4E">
        <w:rPr>
          <w:rFonts w:ascii="Calibri" w:hAnsi="Calibri" w:eastAsia="Calibri" w:cs="Calibri"/>
        </w:rPr>
        <w:t xml:space="preserve"> the widget</w:t>
      </w:r>
      <w:r w:rsidRPr="28ADE60A" w:rsidR="2CDE7192">
        <w:rPr>
          <w:rFonts w:ascii="Calibri" w:hAnsi="Calibri" w:eastAsia="Calibri" w:cs="Calibri"/>
        </w:rPr>
        <w:t xml:space="preserve"> </w:t>
      </w:r>
      <w:r w:rsidRPr="28ADE60A" w:rsidR="58FECA99">
        <w:rPr>
          <w:rFonts w:ascii="Calibri" w:hAnsi="Calibri" w:eastAsia="Calibri" w:cs="Calibri"/>
        </w:rPr>
        <w:t>(see</w:t>
      </w:r>
      <w:r w:rsidRPr="28ADE60A" w:rsidR="2CDE7192">
        <w:rPr>
          <w:rFonts w:ascii="Calibri" w:hAnsi="Calibri" w:eastAsia="Calibri" w:cs="Calibri"/>
        </w:rPr>
        <w:t xml:space="preserve"> </w:t>
      </w:r>
      <w:r w:rsidRPr="28ADE60A" w:rsidR="2CDE7192">
        <w:rPr>
          <w:rFonts w:ascii="Calibri" w:hAnsi="Calibri" w:eastAsia="Calibri" w:cs="Calibri"/>
          <w:b/>
          <w:bCs/>
        </w:rPr>
        <w:t>Figure 7</w:t>
      </w:r>
      <w:r w:rsidRPr="28ADE60A" w:rsidR="29BF70EF">
        <w:rPr>
          <w:rFonts w:ascii="Calibri" w:hAnsi="Calibri" w:eastAsia="Calibri" w:cs="Calibri"/>
        </w:rPr>
        <w:t>)</w:t>
      </w:r>
      <w:r w:rsidRPr="28ADE60A" w:rsidR="7FEE0118">
        <w:rPr>
          <w:rFonts w:ascii="Calibri" w:hAnsi="Calibri" w:eastAsia="Calibri" w:cs="Calibri"/>
        </w:rPr>
        <w:t xml:space="preserve">. </w:t>
      </w:r>
    </w:p>
    <w:p w:rsidR="18118438" w:rsidP="0943BCF1" w:rsidRDefault="18118438" w14:paraId="506ED759" w14:textId="631E77AC">
      <w:pPr>
        <w:pStyle w:val="ListParagraph"/>
        <w:rPr>
          <w:rFonts w:ascii="Calibri" w:hAnsi="Calibri" w:eastAsia="Calibri" w:cs="Calibri"/>
        </w:rPr>
      </w:pPr>
    </w:p>
    <w:p w:rsidR="18118438" w:rsidP="0943BCF1" w:rsidRDefault="4094E7E0" w14:paraId="56C11EE5" w14:textId="6F80AE83">
      <w:pPr>
        <w:pStyle w:val="ListParagraph"/>
        <w:rPr>
          <w:rFonts w:ascii="Calibri" w:hAnsi="Calibri" w:eastAsia="Calibri" w:cs="Calibri"/>
          <w:b/>
          <w:bCs/>
          <w:color w:val="000000" w:themeColor="text1"/>
        </w:rPr>
      </w:pPr>
      <w:r w:rsidRPr="6C68DABA">
        <w:rPr>
          <w:rFonts w:ascii="Calibri" w:hAnsi="Calibri" w:eastAsia="Calibri" w:cs="Calibri"/>
          <w:b/>
          <w:bCs/>
          <w:color w:val="000000" w:themeColor="text1"/>
          <w:u w:val="single"/>
        </w:rPr>
        <w:t>Important Note:</w:t>
      </w:r>
    </w:p>
    <w:p w:rsidR="18118438" w:rsidP="6C68DABA" w:rsidRDefault="543CABA9" w14:paraId="49C6295F" w14:textId="76045F6A">
      <w:pPr>
        <w:pStyle w:val="ListParagraph"/>
        <w:numPr>
          <w:ilvl w:val="0"/>
          <w:numId w:val="7"/>
        </w:numPr>
        <w:rPr>
          <w:rFonts w:ascii="Calibri" w:hAnsi="Calibri" w:eastAsia="Calibri" w:cs="Calibri"/>
        </w:rPr>
      </w:pPr>
      <w:r w:rsidRPr="28ADE60A">
        <w:rPr>
          <w:rFonts w:ascii="Calibri" w:hAnsi="Calibri" w:eastAsia="Calibri" w:cs="Calibri"/>
        </w:rPr>
        <w:t xml:space="preserve">If you did not select </w:t>
      </w:r>
      <w:r w:rsidRPr="28ADE60A">
        <w:rPr>
          <w:rFonts w:ascii="Calibri" w:hAnsi="Calibri" w:eastAsia="Calibri" w:cs="Calibri"/>
          <w:b/>
          <w:bCs/>
        </w:rPr>
        <w:t>exactly</w:t>
      </w:r>
      <w:r w:rsidRPr="28ADE60A">
        <w:rPr>
          <w:rFonts w:ascii="Calibri" w:hAnsi="Calibri" w:eastAsia="Calibri" w:cs="Calibri"/>
        </w:rPr>
        <w:t xml:space="preserve"> 10 user types, a message will </w:t>
      </w:r>
      <w:r w:rsidRPr="28ADE60A" w:rsidR="14CE61A4">
        <w:rPr>
          <w:rFonts w:ascii="Calibri" w:hAnsi="Calibri" w:eastAsia="Calibri" w:cs="Calibri"/>
        </w:rPr>
        <w:t>appear</w:t>
      </w:r>
      <w:r w:rsidRPr="28ADE60A">
        <w:rPr>
          <w:rFonts w:ascii="Calibri" w:hAnsi="Calibri" w:eastAsia="Calibri" w:cs="Calibri"/>
        </w:rPr>
        <w:t xml:space="preserve"> </w:t>
      </w:r>
      <w:r w:rsidRPr="28ADE60A" w:rsidR="1CC4E918">
        <w:rPr>
          <w:rFonts w:ascii="Calibri" w:hAnsi="Calibri" w:eastAsia="Calibri" w:cs="Calibri"/>
        </w:rPr>
        <w:t>prompting you to adjust your selections.</w:t>
      </w:r>
      <w:r w:rsidRPr="28ADE60A" w:rsidR="586871C9">
        <w:rPr>
          <w:rFonts w:ascii="Calibri" w:hAnsi="Calibri" w:eastAsia="Calibri" w:cs="Calibri"/>
        </w:rPr>
        <w:t xml:space="preserve"> You can </w:t>
      </w:r>
      <w:r w:rsidRPr="28ADE60A" w:rsidR="542D3528">
        <w:rPr>
          <w:rFonts w:ascii="Calibri" w:hAnsi="Calibri" w:eastAsia="Calibri" w:cs="Calibri"/>
        </w:rPr>
        <w:t>modify</w:t>
      </w:r>
      <w:r w:rsidRPr="28ADE60A" w:rsidR="586871C9">
        <w:rPr>
          <w:rFonts w:ascii="Calibri" w:hAnsi="Calibri" w:eastAsia="Calibri" w:cs="Calibri"/>
        </w:rPr>
        <w:t xml:space="preserve"> </w:t>
      </w:r>
      <w:r w:rsidRPr="28ADE60A" w:rsidR="025DE393">
        <w:rPr>
          <w:rFonts w:ascii="Calibri" w:hAnsi="Calibri" w:eastAsia="Calibri" w:cs="Calibri"/>
        </w:rPr>
        <w:t>your choices</w:t>
      </w:r>
      <w:r w:rsidRPr="28ADE60A" w:rsidR="7E543FAF">
        <w:rPr>
          <w:rFonts w:ascii="Calibri" w:hAnsi="Calibri" w:eastAsia="Calibri" w:cs="Calibri"/>
        </w:rPr>
        <w:t xml:space="preserve"> by </w:t>
      </w:r>
      <w:r w:rsidRPr="28ADE60A" w:rsidR="7E543FAF">
        <w:rPr>
          <w:rFonts w:ascii="Calibri" w:hAnsi="Calibri" w:eastAsia="Calibri" w:cs="Calibri"/>
          <w:b/>
          <w:bCs/>
        </w:rPr>
        <w:t>adding</w:t>
      </w:r>
      <w:r w:rsidRPr="28ADE60A" w:rsidR="7E543FAF">
        <w:rPr>
          <w:rFonts w:ascii="Calibri" w:hAnsi="Calibri" w:eastAsia="Calibri" w:cs="Calibri"/>
        </w:rPr>
        <w:t xml:space="preserve"> </w:t>
      </w:r>
      <w:r w:rsidRPr="28ADE60A" w:rsidR="1D5A312F">
        <w:rPr>
          <w:rFonts w:ascii="Calibri" w:hAnsi="Calibri" w:eastAsia="Calibri" w:cs="Calibri"/>
        </w:rPr>
        <w:t>and</w:t>
      </w:r>
      <w:r w:rsidRPr="28ADE60A" w:rsidR="7E543FAF">
        <w:rPr>
          <w:rFonts w:ascii="Calibri" w:hAnsi="Calibri" w:eastAsia="Calibri" w:cs="Calibri"/>
        </w:rPr>
        <w:t xml:space="preserve"> </w:t>
      </w:r>
      <w:r w:rsidRPr="28ADE60A" w:rsidR="233BB60F">
        <w:rPr>
          <w:rFonts w:ascii="Calibri" w:hAnsi="Calibri" w:eastAsia="Calibri" w:cs="Calibri"/>
          <w:b/>
          <w:bCs/>
        </w:rPr>
        <w:t>removing</w:t>
      </w:r>
      <w:r w:rsidRPr="28ADE60A" w:rsidR="7E543FAF">
        <w:rPr>
          <w:rFonts w:ascii="Calibri" w:hAnsi="Calibri" w:eastAsia="Calibri" w:cs="Calibri"/>
        </w:rPr>
        <w:t xml:space="preserve"> checkmarks.</w:t>
      </w:r>
      <w:r w:rsidRPr="28ADE60A" w:rsidR="76650175">
        <w:rPr>
          <w:rFonts w:ascii="Calibri" w:hAnsi="Calibri" w:eastAsia="Calibri" w:cs="Calibri"/>
        </w:rPr>
        <w:t xml:space="preserve"> </w:t>
      </w:r>
    </w:p>
    <w:p w:rsidR="00D93F80" w:rsidP="0943BCF1" w:rsidRDefault="62D84DA3" w14:paraId="7A4B8379" w14:textId="52516078">
      <w:pPr>
        <w:pStyle w:val="ListParagraph"/>
      </w:pPr>
      <w:r>
        <w:rPr>
          <w:noProof/>
        </w:rPr>
        <w:lastRenderedPageBreak/>
        <w:drawing>
          <wp:inline distT="0" distB="0" distL="0" distR="0" wp14:anchorId="48A36B9E" wp14:editId="66D9D9CD">
            <wp:extent cx="1624092" cy="3882888"/>
            <wp:effectExtent l="0" t="0" r="0" b="0"/>
            <wp:docPr id="1885699028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408276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092" cy="388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B191C8" wp14:editId="7C5782E8">
            <wp:extent cx="2438400" cy="1971675"/>
            <wp:effectExtent l="0" t="0" r="0" b="0"/>
            <wp:docPr id="537983673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113427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F80" w:rsidP="28ADE60A" w:rsidRDefault="6BDF0FD0" w14:paraId="2F0BCE52" w14:textId="29B38587">
      <w:pPr>
        <w:pStyle w:val="ListParagraph"/>
        <w:jc w:val="center"/>
        <w:rPr>
          <w:rFonts w:ascii="Calibri" w:hAnsi="Calibri" w:eastAsia="Calibri" w:cs="Calibri"/>
          <w:i/>
          <w:iCs/>
        </w:rPr>
      </w:pPr>
      <w:r w:rsidRPr="28ADE60A">
        <w:rPr>
          <w:rFonts w:ascii="Calibri" w:hAnsi="Calibri" w:eastAsia="Calibri" w:cs="Calibri"/>
          <w:i/>
          <w:iCs/>
        </w:rPr>
        <w:t>Figure 7. Example of User Type Selection</w:t>
      </w:r>
    </w:p>
    <w:p w:rsidR="00D93F80" w:rsidP="3E776946" w:rsidRDefault="00D93F80" w14:paraId="090A08E9" w14:textId="3EC89749">
      <w:pPr>
        <w:pStyle w:val="ListParagraph"/>
        <w:rPr>
          <w:rFonts w:ascii="Calibri" w:hAnsi="Calibri" w:eastAsia="Calibri" w:cs="Calibri"/>
        </w:rPr>
      </w:pPr>
    </w:p>
    <w:p w:rsidR="77E8035A" w:rsidP="1535D2DD" w:rsidRDefault="002B352C" w14:paraId="2DA53864" w14:textId="5D08359E">
      <w:pPr>
        <w:pStyle w:val="ListParagraph"/>
        <w:numPr>
          <w:ilvl w:val="0"/>
          <w:numId w:val="16"/>
        </w:numPr>
      </w:pPr>
      <w:r>
        <w:rPr>
          <w:rFonts w:ascii="Calibri" w:hAnsi="Calibri" w:eastAsia="Calibri" w:cs="Calibri"/>
        </w:rPr>
        <w:t xml:space="preserve">After this </w:t>
      </w:r>
      <w:r w:rsidRPr="28ADE60A" w:rsidR="091CAB61">
        <w:rPr>
          <w:rFonts w:ascii="Calibri" w:hAnsi="Calibri" w:eastAsia="Calibri" w:cs="Calibri"/>
        </w:rPr>
        <w:t xml:space="preserve">widget cell, you </w:t>
      </w:r>
      <w:r w:rsidRPr="28ADE60A" w:rsidR="091CAB61">
        <w:rPr>
          <w:rFonts w:ascii="Calibri" w:hAnsi="Calibri" w:eastAsia="Calibri" w:cs="Calibri"/>
          <w:b/>
          <w:bCs/>
        </w:rPr>
        <w:t xml:space="preserve">MUST manually select </w:t>
      </w:r>
      <w:r>
        <w:rPr>
          <w:rFonts w:ascii="Calibri" w:hAnsi="Calibri" w:eastAsia="Calibri" w:cs="Calibri"/>
          <w:b/>
          <w:bCs/>
        </w:rPr>
        <w:t>then</w:t>
      </w:r>
      <w:r w:rsidRPr="28ADE60A" w:rsidR="091CAB61">
        <w:rPr>
          <w:rFonts w:ascii="Calibri" w:hAnsi="Calibri" w:eastAsia="Calibri" w:cs="Calibri"/>
          <w:b/>
          <w:bCs/>
        </w:rPr>
        <w:t xml:space="preserve"> run the next cell</w:t>
      </w:r>
      <w:r w:rsidRPr="28ADE60A" w:rsidR="091CAB61">
        <w:rPr>
          <w:rFonts w:ascii="Calibri" w:hAnsi="Calibri" w:eastAsia="Calibri" w:cs="Calibri"/>
        </w:rPr>
        <w:t xml:space="preserve"> </w:t>
      </w:r>
      <w:r w:rsidRPr="28ADE60A" w:rsidR="4829EE0D">
        <w:rPr>
          <w:rFonts w:ascii="Calibri" w:hAnsi="Calibri" w:eastAsia="Calibri" w:cs="Calibri"/>
        </w:rPr>
        <w:t>(</w:t>
      </w:r>
      <w:r w:rsidRPr="28ADE60A" w:rsidR="091CAB61">
        <w:rPr>
          <w:rFonts w:ascii="Calibri" w:hAnsi="Calibri" w:eastAsia="Calibri" w:cs="Calibri"/>
        </w:rPr>
        <w:t>after confirming your selections</w:t>
      </w:r>
      <w:r w:rsidRPr="28ADE60A" w:rsidR="65D1718C">
        <w:rPr>
          <w:rFonts w:ascii="Calibri" w:hAnsi="Calibri" w:eastAsia="Calibri" w:cs="Calibri"/>
        </w:rPr>
        <w:t>)</w:t>
      </w:r>
      <w:r w:rsidRPr="28ADE60A" w:rsidR="091CAB61">
        <w:rPr>
          <w:rFonts w:ascii="Calibri" w:hAnsi="Calibri" w:eastAsia="Calibri" w:cs="Calibri"/>
        </w:rPr>
        <w:t xml:space="preserve">. </w:t>
      </w:r>
      <w:r w:rsidRPr="28ADE60A" w:rsidR="4612ECB5">
        <w:t xml:space="preserve">Unlike normal execution, the notebook does not automatically move to the next cell after this widget. If you click </w:t>
      </w:r>
      <w:r w:rsidRPr="28ADE60A" w:rsidR="4612ECB5">
        <w:rPr>
          <w:b/>
          <w:bCs/>
        </w:rPr>
        <w:t>“</w:t>
      </w:r>
      <w:r w:rsidRPr="28ADE60A" w:rsidR="4612ECB5">
        <w:rPr>
          <w:b/>
          <w:bCs/>
          <w:i/>
          <w:iCs/>
        </w:rPr>
        <w:t>Run</w:t>
      </w:r>
      <w:r w:rsidRPr="28ADE60A" w:rsidR="4612ECB5">
        <w:t>” before selecting the next cell, the widget cell will re-run and you will need to re-enter your selections.</w:t>
      </w:r>
      <w:r w:rsidRPr="28ADE60A" w:rsidR="46C1F6B3">
        <w:t xml:space="preserve"> </w:t>
      </w:r>
    </w:p>
    <w:p w:rsidR="6C68DABA" w:rsidP="6C68DABA" w:rsidRDefault="6C68DABA" w14:paraId="65CA3B87" w14:textId="5F5575D4">
      <w:pPr>
        <w:pStyle w:val="ListParagraph"/>
      </w:pPr>
    </w:p>
    <w:p w:rsidR="0DF32B8B" w:rsidP="6C68DABA" w:rsidRDefault="46C1F6B3" w14:paraId="6956DC31" w14:textId="40562372">
      <w:pPr>
        <w:pStyle w:val="ListParagraph"/>
      </w:pPr>
      <w:r w:rsidRPr="28ADE60A">
        <w:rPr>
          <w:b/>
          <w:bCs/>
        </w:rPr>
        <w:t>Run</w:t>
      </w:r>
      <w:r w:rsidRPr="28ADE60A">
        <w:t xml:space="preserve"> the last cell in </w:t>
      </w:r>
      <w:r w:rsidRPr="28ADE60A" w:rsidR="709207C2">
        <w:t>“</w:t>
      </w:r>
      <w:r w:rsidRPr="28ADE60A">
        <w:rPr>
          <w:b/>
          <w:bCs/>
          <w:i/>
          <w:iCs/>
        </w:rPr>
        <w:t>Section 2</w:t>
      </w:r>
      <w:r w:rsidRPr="28ADE60A" w:rsidR="2BA45A24">
        <w:t>”</w:t>
      </w:r>
      <w:r w:rsidRPr="28ADE60A">
        <w:t>, which saves your user type selections</w:t>
      </w:r>
      <w:r w:rsidRPr="28ADE60A" w:rsidR="7A1F086A">
        <w:t xml:space="preserve"> </w:t>
      </w:r>
      <w:r w:rsidRPr="28ADE60A" w:rsidR="79E4F6B7">
        <w:t xml:space="preserve">as a list for later use in the following sections </w:t>
      </w:r>
      <w:r w:rsidRPr="28ADE60A">
        <w:t xml:space="preserve">(see </w:t>
      </w:r>
      <w:r w:rsidRPr="28ADE60A">
        <w:rPr>
          <w:b/>
          <w:bCs/>
        </w:rPr>
        <w:t>Figure 8</w:t>
      </w:r>
      <w:r w:rsidRPr="28ADE60A">
        <w:t>).</w:t>
      </w:r>
    </w:p>
    <w:p w:rsidR="00D93F80" w:rsidP="28ADE60A" w:rsidRDefault="2B7D379A" w14:paraId="0FCEEC39" w14:textId="46A28580">
      <w:pPr>
        <w:pStyle w:val="ListParagraph"/>
        <w:jc w:val="center"/>
        <w:rPr>
          <w:rFonts w:ascii="Calibri" w:hAnsi="Calibri" w:eastAsia="Calibri" w:cs="Calibri"/>
          <w:i/>
          <w:iCs/>
        </w:rPr>
      </w:pPr>
      <w:r>
        <w:rPr>
          <w:noProof/>
        </w:rPr>
        <w:drawing>
          <wp:inline distT="0" distB="0" distL="0" distR="0" wp14:anchorId="4F09C651" wp14:editId="46262F33">
            <wp:extent cx="5943600" cy="1162050"/>
            <wp:effectExtent l="0" t="0" r="0" b="0"/>
            <wp:docPr id="835393385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049509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8ADE60A" w:rsidR="42F8015D">
        <w:rPr>
          <w:rFonts w:ascii="Calibri" w:hAnsi="Calibri" w:eastAsia="Calibri" w:cs="Calibri"/>
          <w:i/>
          <w:iCs/>
        </w:rPr>
        <w:t>Figure 8. Saving User Selections for Later Use</w:t>
      </w:r>
    </w:p>
    <w:p w:rsidR="00D93F80" w:rsidP="3E776946" w:rsidRDefault="00D93F80" w14:paraId="45CD99AA" w14:textId="4E18DB2F">
      <w:pPr>
        <w:pStyle w:val="ListParagraph"/>
        <w:rPr>
          <w:rFonts w:ascii="Calibri" w:hAnsi="Calibri" w:eastAsia="Calibri" w:cs="Calibri"/>
        </w:rPr>
      </w:pPr>
    </w:p>
    <w:p w:rsidR="0B4E15FE" w:rsidP="0943BCF1" w:rsidRDefault="0B4E15FE" w14:paraId="1E19B5C3" w14:textId="12EE1DE7">
      <w:pPr>
        <w:pStyle w:val="ListParagraph"/>
        <w:rPr>
          <w:rFonts w:ascii="Calibri" w:hAnsi="Calibri" w:eastAsia="Calibri" w:cs="Calibri"/>
          <w:b/>
          <w:bCs/>
          <w:color w:val="000000" w:themeColor="text1"/>
        </w:rPr>
      </w:pPr>
      <w:r w:rsidRPr="0943BCF1">
        <w:rPr>
          <w:rFonts w:ascii="Calibri" w:hAnsi="Calibri" w:eastAsia="Calibri" w:cs="Calibri"/>
          <w:b/>
          <w:bCs/>
          <w:color w:val="000000" w:themeColor="text1"/>
          <w:u w:val="single"/>
        </w:rPr>
        <w:t>Important Note:</w:t>
      </w:r>
    </w:p>
    <w:p w:rsidR="00D93F80" w:rsidP="6C68DABA" w:rsidRDefault="765AE5E2" w14:paraId="79C0A12A" w14:textId="53172A3F">
      <w:pPr>
        <w:pStyle w:val="ListParagraph"/>
        <w:numPr>
          <w:ilvl w:val="0"/>
          <w:numId w:val="6"/>
        </w:numPr>
        <w:rPr>
          <w:rFonts w:ascii="Calibri" w:hAnsi="Calibri" w:eastAsia="Calibri" w:cs="Calibri"/>
        </w:rPr>
      </w:pPr>
      <w:r w:rsidRPr="6C68DABA">
        <w:rPr>
          <w:rFonts w:ascii="Calibri" w:hAnsi="Calibri" w:eastAsia="Calibri" w:cs="Calibri"/>
        </w:rPr>
        <w:t>You may change your user types after alread</w:t>
      </w:r>
      <w:r w:rsidRPr="6C68DABA" w:rsidR="5F14C3CA">
        <w:rPr>
          <w:rFonts w:ascii="Calibri" w:hAnsi="Calibri" w:eastAsia="Calibri" w:cs="Calibri"/>
        </w:rPr>
        <w:t xml:space="preserve">y selecting them, but you must remember to re-run all the cells below to ensure the </w:t>
      </w:r>
      <w:r w:rsidRPr="6C68DABA" w:rsidR="0D4C41B0">
        <w:rPr>
          <w:rFonts w:ascii="Calibri" w:hAnsi="Calibri" w:eastAsia="Calibri" w:cs="Calibri"/>
        </w:rPr>
        <w:t xml:space="preserve">correct </w:t>
      </w:r>
      <w:r w:rsidRPr="6C68DABA" w:rsidR="5F14C3CA">
        <w:rPr>
          <w:rFonts w:ascii="Calibri" w:hAnsi="Calibri" w:eastAsia="Calibri" w:cs="Calibri"/>
        </w:rPr>
        <w:t>plots, tables, and</w:t>
      </w:r>
      <w:r w:rsidRPr="6C68DABA" w:rsidR="3ED743A4">
        <w:rPr>
          <w:rFonts w:ascii="Calibri" w:hAnsi="Calibri" w:eastAsia="Calibri" w:cs="Calibri"/>
        </w:rPr>
        <w:t xml:space="preserve"> data are </w:t>
      </w:r>
      <w:r w:rsidRPr="6C68DABA" w:rsidR="201615E2">
        <w:rPr>
          <w:rFonts w:ascii="Calibri" w:hAnsi="Calibri" w:eastAsia="Calibri" w:cs="Calibri"/>
        </w:rPr>
        <w:t>saved</w:t>
      </w:r>
      <w:r w:rsidRPr="6C68DABA" w:rsidR="1166E713">
        <w:rPr>
          <w:rFonts w:ascii="Calibri" w:hAnsi="Calibri" w:eastAsia="Calibri" w:cs="Calibri"/>
        </w:rPr>
        <w:t xml:space="preserve"> and displayed</w:t>
      </w:r>
      <w:r w:rsidRPr="6C68DABA" w:rsidR="201615E2">
        <w:rPr>
          <w:rFonts w:ascii="Calibri" w:hAnsi="Calibri" w:eastAsia="Calibri" w:cs="Calibri"/>
        </w:rPr>
        <w:t>.</w:t>
      </w:r>
    </w:p>
    <w:p w:rsidRPr="004422F4" w:rsidR="00C3783C" w:rsidP="0943BCF1" w:rsidRDefault="00C3783C" w14:paraId="6E295919" w14:textId="6055AB63">
      <w:pPr>
        <w:pStyle w:val="ListParagraph"/>
        <w:rPr>
          <w:rFonts w:ascii="Calibri" w:hAnsi="Calibri" w:eastAsia="Calibri" w:cs="Calibri"/>
        </w:rPr>
      </w:pPr>
    </w:p>
    <w:p w:rsidR="6C68DABA" w:rsidP="00476805" w:rsidRDefault="3EF052F0" w14:paraId="0B6489E2" w14:textId="18F677DC">
      <w:pPr>
        <w:pStyle w:val="Heading1"/>
      </w:pPr>
      <w:r w:rsidRPr="28ADE60A">
        <w:lastRenderedPageBreak/>
        <w:t>STEP 6: Plotting Energy Data for Each User Type</w:t>
      </w:r>
    </w:p>
    <w:p w:rsidR="001765AC" w:rsidP="6C68DABA" w:rsidRDefault="0E098279" w14:paraId="178C6C72" w14:textId="6BA6D5AD">
      <w:pPr>
        <w:pStyle w:val="ListParagraph"/>
        <w:numPr>
          <w:ilvl w:val="0"/>
          <w:numId w:val="16"/>
        </w:numPr>
        <w:rPr>
          <w:color w:val="000000" w:themeColor="text1"/>
        </w:rPr>
      </w:pPr>
      <w:r w:rsidRPr="28ADE60A">
        <w:rPr>
          <w:rFonts w:ascii="Calibri" w:hAnsi="Calibri" w:eastAsia="Calibri" w:cs="Calibri"/>
        </w:rPr>
        <w:t xml:space="preserve">Now that you have selected your </w:t>
      </w:r>
      <w:r w:rsidRPr="28ADE60A" w:rsidR="3F12AA47">
        <w:rPr>
          <w:rFonts w:ascii="Calibri" w:hAnsi="Calibri" w:eastAsia="Calibri" w:cs="Calibri"/>
        </w:rPr>
        <w:t xml:space="preserve">10 </w:t>
      </w:r>
      <w:r w:rsidRPr="28ADE60A">
        <w:rPr>
          <w:rFonts w:ascii="Calibri" w:hAnsi="Calibri" w:eastAsia="Calibri" w:cs="Calibri"/>
        </w:rPr>
        <w:t>user types</w:t>
      </w:r>
      <w:r w:rsidRPr="28ADE60A" w:rsidR="1B7FC457">
        <w:rPr>
          <w:rFonts w:ascii="Calibri" w:hAnsi="Calibri" w:eastAsia="Calibri" w:cs="Calibri"/>
        </w:rPr>
        <w:t xml:space="preserve">, run the </w:t>
      </w:r>
      <w:r w:rsidRPr="28ADE60A" w:rsidR="6CA1D8A8">
        <w:rPr>
          <w:rFonts w:ascii="Calibri" w:hAnsi="Calibri" w:eastAsia="Calibri" w:cs="Calibri"/>
        </w:rPr>
        <w:t xml:space="preserve">two </w:t>
      </w:r>
      <w:r w:rsidRPr="28ADE60A" w:rsidR="2885DA56">
        <w:rPr>
          <w:rFonts w:ascii="Calibri" w:hAnsi="Calibri" w:eastAsia="Calibri" w:cs="Calibri"/>
        </w:rPr>
        <w:t>code</w:t>
      </w:r>
      <w:r w:rsidRPr="28ADE60A" w:rsidR="1B7FC457">
        <w:rPr>
          <w:rFonts w:ascii="Calibri" w:hAnsi="Calibri" w:eastAsia="Calibri" w:cs="Calibri"/>
        </w:rPr>
        <w:t xml:space="preserve"> cell</w:t>
      </w:r>
      <w:r w:rsidRPr="28ADE60A" w:rsidR="0A9E3CB2">
        <w:rPr>
          <w:rFonts w:ascii="Calibri" w:hAnsi="Calibri" w:eastAsia="Calibri" w:cs="Calibri"/>
        </w:rPr>
        <w:t>s</w:t>
      </w:r>
      <w:r w:rsidRPr="28ADE60A" w:rsidR="1B7FC457">
        <w:rPr>
          <w:rFonts w:ascii="Calibri" w:hAnsi="Calibri" w:eastAsia="Calibri" w:cs="Calibri"/>
        </w:rPr>
        <w:t xml:space="preserve"> in </w:t>
      </w:r>
      <w:r w:rsidRPr="28ADE60A" w:rsidR="6C52D389">
        <w:rPr>
          <w:rFonts w:ascii="Calibri" w:hAnsi="Calibri" w:eastAsia="Calibri" w:cs="Calibri"/>
        </w:rPr>
        <w:t>“</w:t>
      </w:r>
      <w:r w:rsidRPr="28ADE60A" w:rsidR="1B7FC457">
        <w:rPr>
          <w:rFonts w:ascii="Calibri" w:hAnsi="Calibri" w:eastAsia="Calibri" w:cs="Calibri"/>
          <w:b/>
          <w:bCs/>
          <w:i/>
          <w:iCs/>
        </w:rPr>
        <w:t>Section 3</w:t>
      </w:r>
      <w:r w:rsidRPr="28ADE60A" w:rsidR="2040D573">
        <w:rPr>
          <w:rFonts w:ascii="Calibri" w:hAnsi="Calibri" w:eastAsia="Calibri" w:cs="Calibri"/>
        </w:rPr>
        <w:t>”</w:t>
      </w:r>
      <w:r w:rsidRPr="28ADE60A" w:rsidR="1B7FC457">
        <w:rPr>
          <w:rFonts w:ascii="Calibri" w:hAnsi="Calibri" w:eastAsia="Calibri" w:cs="Calibri"/>
        </w:rPr>
        <w:t xml:space="preserve"> </w:t>
      </w:r>
      <w:r w:rsidRPr="28ADE60A" w:rsidR="4968027C">
        <w:rPr>
          <w:rFonts w:ascii="Calibri" w:hAnsi="Calibri" w:eastAsia="Calibri" w:cs="Calibri"/>
        </w:rPr>
        <w:t>to</w:t>
      </w:r>
      <w:r w:rsidRPr="28ADE60A" w:rsidR="1B7FC457">
        <w:rPr>
          <w:rFonts w:ascii="Calibri" w:hAnsi="Calibri" w:eastAsia="Calibri" w:cs="Calibri"/>
        </w:rPr>
        <w:t xml:space="preserve"> </w:t>
      </w:r>
      <w:r w:rsidRPr="28ADE60A" w:rsidR="4E2C923E">
        <w:rPr>
          <w:rFonts w:ascii="Calibri" w:hAnsi="Calibri" w:eastAsia="Calibri" w:cs="Calibri"/>
        </w:rPr>
        <w:t>display</w:t>
      </w:r>
      <w:r w:rsidRPr="28ADE60A" w:rsidR="1B7FC457">
        <w:rPr>
          <w:rFonts w:ascii="Calibri" w:hAnsi="Calibri" w:eastAsia="Calibri" w:cs="Calibri"/>
        </w:rPr>
        <w:t xml:space="preserve"> </w:t>
      </w:r>
      <w:r w:rsidRPr="28ADE60A" w:rsidR="60B4D108">
        <w:rPr>
          <w:rFonts w:ascii="Calibri" w:hAnsi="Calibri" w:eastAsia="Calibri" w:cs="Calibri"/>
        </w:rPr>
        <w:t>the</w:t>
      </w:r>
      <w:r w:rsidRPr="28ADE60A" w:rsidR="1B7FC457">
        <w:rPr>
          <w:rFonts w:ascii="Calibri" w:hAnsi="Calibri" w:eastAsia="Calibri" w:cs="Calibri"/>
        </w:rPr>
        <w:t xml:space="preserve"> </w:t>
      </w:r>
      <w:r w:rsidRPr="28ADE60A" w:rsidR="1B7FC457">
        <w:rPr>
          <w:rFonts w:ascii="Calibri" w:hAnsi="Calibri" w:eastAsia="Calibri" w:cs="Calibri"/>
          <w:b/>
          <w:bCs/>
        </w:rPr>
        <w:t xml:space="preserve">daily </w:t>
      </w:r>
      <w:r w:rsidRPr="28ADE60A" w:rsidR="6D369F55">
        <w:rPr>
          <w:rFonts w:ascii="Calibri" w:hAnsi="Calibri" w:eastAsia="Calibri" w:cs="Calibri"/>
          <w:b/>
          <w:bCs/>
        </w:rPr>
        <w:t xml:space="preserve">energy </w:t>
      </w:r>
      <w:r w:rsidRPr="28ADE60A" w:rsidR="1B7FC457">
        <w:rPr>
          <w:rFonts w:ascii="Calibri" w:hAnsi="Calibri" w:eastAsia="Calibri" w:cs="Calibri"/>
          <w:b/>
          <w:bCs/>
        </w:rPr>
        <w:t>consumption plots</w:t>
      </w:r>
      <w:r w:rsidRPr="28ADE60A" w:rsidR="1B7FC457">
        <w:rPr>
          <w:rFonts w:ascii="Calibri" w:hAnsi="Calibri" w:eastAsia="Calibri" w:cs="Calibri"/>
        </w:rPr>
        <w:t>.</w:t>
      </w:r>
      <w:r w:rsidRPr="28ADE60A" w:rsidR="61A59ADF">
        <w:rPr>
          <w:rFonts w:ascii="Calibri" w:hAnsi="Calibri" w:eastAsia="Calibri" w:cs="Calibri"/>
        </w:rPr>
        <w:t xml:space="preserve"> </w:t>
      </w:r>
      <w:r w:rsidRPr="28ADE60A" w:rsidR="2E7F2E1B">
        <w:rPr>
          <w:rFonts w:ascii="Calibri" w:hAnsi="Calibri" w:eastAsia="Calibri" w:cs="Calibri"/>
        </w:rPr>
        <w:t xml:space="preserve">The </w:t>
      </w:r>
      <w:r w:rsidRPr="28ADE60A" w:rsidR="56EC911A">
        <w:rPr>
          <w:rFonts w:ascii="Calibri" w:hAnsi="Calibri" w:eastAsia="Calibri" w:cs="Calibri"/>
        </w:rPr>
        <w:t>complete</w:t>
      </w:r>
      <w:r w:rsidRPr="28ADE60A" w:rsidR="2E7F2E1B">
        <w:rPr>
          <w:rFonts w:ascii="Calibri" w:hAnsi="Calibri" w:eastAsia="Calibri" w:cs="Calibri"/>
        </w:rPr>
        <w:t xml:space="preserve"> subplot</w:t>
      </w:r>
      <w:r w:rsidRPr="28ADE60A" w:rsidR="61A59ADF">
        <w:rPr>
          <w:rFonts w:ascii="Calibri" w:hAnsi="Calibri" w:eastAsia="Calibri" w:cs="Calibri"/>
        </w:rPr>
        <w:t xml:space="preserve"> will a</w:t>
      </w:r>
      <w:r w:rsidRPr="28ADE60A" w:rsidR="183F804A">
        <w:rPr>
          <w:rFonts w:ascii="Calibri" w:hAnsi="Calibri" w:eastAsia="Calibri" w:cs="Calibri"/>
        </w:rPr>
        <w:t>utomatically</w:t>
      </w:r>
      <w:r w:rsidRPr="28ADE60A" w:rsidR="61A59ADF">
        <w:rPr>
          <w:rFonts w:ascii="Calibri" w:hAnsi="Calibri" w:eastAsia="Calibri" w:cs="Calibri"/>
        </w:rPr>
        <w:t xml:space="preserve"> be saved</w:t>
      </w:r>
      <w:r w:rsidRPr="28ADE60A" w:rsidR="2DB0A442">
        <w:rPr>
          <w:rFonts w:ascii="Calibri" w:hAnsi="Calibri" w:eastAsia="Calibri" w:cs="Calibri"/>
        </w:rPr>
        <w:t xml:space="preserve"> as</w:t>
      </w:r>
      <w:r w:rsidRPr="28ADE60A" w:rsidR="61A59ADF">
        <w:rPr>
          <w:rFonts w:ascii="Calibri" w:hAnsi="Calibri" w:eastAsia="Calibri" w:cs="Calibri"/>
        </w:rPr>
        <w:t xml:space="preserve"> </w:t>
      </w:r>
      <w:r w:rsidRPr="28ADE60A" w:rsidR="0CF5CF40">
        <w:rPr>
          <w:rFonts w:ascii="Calibri" w:hAnsi="Calibri" w:eastAsia="Calibri" w:cs="Calibri"/>
        </w:rPr>
        <w:t>“</w:t>
      </w:r>
      <w:r w:rsidRPr="28ADE60A" w:rsidR="0CF5CF40">
        <w:rPr>
          <w:rFonts w:ascii="Calibri" w:hAnsi="Calibri" w:eastAsia="Calibri" w:cs="Calibri"/>
          <w:b/>
          <w:bCs/>
          <w:i/>
          <w:iCs/>
        </w:rPr>
        <w:t>users_energy_plots.png</w:t>
      </w:r>
      <w:r w:rsidRPr="28ADE60A" w:rsidR="0CF5CF40">
        <w:rPr>
          <w:rFonts w:ascii="Calibri" w:hAnsi="Calibri" w:eastAsia="Calibri" w:cs="Calibri"/>
        </w:rPr>
        <w:t xml:space="preserve">” </w:t>
      </w:r>
      <w:r w:rsidRPr="28ADE60A" w:rsidR="61A59ADF">
        <w:rPr>
          <w:rFonts w:ascii="Calibri" w:hAnsi="Calibri" w:eastAsia="Calibri" w:cs="Calibri"/>
        </w:rPr>
        <w:t>in the same folder as the notebook</w:t>
      </w:r>
      <w:r w:rsidRPr="28ADE60A" w:rsidR="4B1D554E">
        <w:rPr>
          <w:rFonts w:ascii="Calibri" w:hAnsi="Calibri" w:eastAsia="Calibri" w:cs="Calibri"/>
        </w:rPr>
        <w:t>.</w:t>
      </w:r>
      <w:r w:rsidRPr="28ADE60A" w:rsidR="0242BE21">
        <w:rPr>
          <w:rFonts w:ascii="Calibri" w:hAnsi="Calibri" w:eastAsia="Calibri" w:cs="Calibri"/>
        </w:rPr>
        <w:t xml:space="preserve"> </w:t>
      </w:r>
      <w:r w:rsidRPr="28ADE60A" w:rsidR="0242BE21">
        <w:rPr>
          <w:color w:val="000000" w:themeColor="text1"/>
        </w:rPr>
        <w:t xml:space="preserve">If the plots were successfully saved, then a </w:t>
      </w:r>
      <w:r w:rsidRPr="28ADE60A" w:rsidR="47F62F6A">
        <w:rPr>
          <w:color w:val="000000" w:themeColor="text1"/>
        </w:rPr>
        <w:t xml:space="preserve">confirmation </w:t>
      </w:r>
      <w:r w:rsidRPr="28ADE60A" w:rsidR="0242BE21">
        <w:rPr>
          <w:color w:val="000000" w:themeColor="text1"/>
        </w:rPr>
        <w:t xml:space="preserve">message will appear below the code </w:t>
      </w:r>
      <w:r w:rsidRPr="28ADE60A" w:rsidR="7341BC6E">
        <w:rPr>
          <w:color w:val="000000" w:themeColor="text1"/>
        </w:rPr>
        <w:t>cell.</w:t>
      </w:r>
    </w:p>
    <w:p w:rsidR="001765AC" w:rsidP="0943BCF1" w:rsidRDefault="001765AC" w14:paraId="35EE735A" w14:textId="6255125A">
      <w:pPr>
        <w:pStyle w:val="ListParagraph"/>
        <w:rPr>
          <w:rFonts w:ascii="Calibri" w:hAnsi="Calibri" w:eastAsia="Calibri" w:cs="Calibri"/>
        </w:rPr>
      </w:pPr>
    </w:p>
    <w:p w:rsidR="001765AC" w:rsidP="0943BCF1" w:rsidRDefault="459599DC" w14:paraId="362E8670" w14:textId="1D20261D">
      <w:pPr>
        <w:pStyle w:val="ListParagraph"/>
        <w:rPr>
          <w:rFonts w:ascii="Calibri" w:hAnsi="Calibri" w:eastAsia="Calibri" w:cs="Calibri"/>
          <w:color w:val="000000" w:themeColor="text1"/>
        </w:rPr>
      </w:pPr>
      <w:r w:rsidRPr="28ADE60A">
        <w:rPr>
          <w:rFonts w:ascii="Calibri" w:hAnsi="Calibri" w:eastAsia="Calibri" w:cs="Calibri"/>
          <w:b/>
          <w:bCs/>
          <w:color w:val="000000" w:themeColor="text1"/>
        </w:rPr>
        <w:t>Analyze</w:t>
      </w:r>
      <w:r w:rsidRPr="28ADE60A">
        <w:rPr>
          <w:rFonts w:ascii="Calibri" w:hAnsi="Calibri" w:eastAsia="Calibri" w:cs="Calibri"/>
          <w:color w:val="000000" w:themeColor="text1"/>
        </w:rPr>
        <w:t xml:space="preserve"> the plots and note </w:t>
      </w:r>
      <w:r w:rsidRPr="28ADE60A" w:rsidR="40823B1E">
        <w:rPr>
          <w:rFonts w:ascii="Calibri" w:hAnsi="Calibri" w:eastAsia="Calibri" w:cs="Calibri"/>
          <w:color w:val="000000" w:themeColor="text1"/>
        </w:rPr>
        <w:t>any</w:t>
      </w:r>
      <w:r w:rsidRPr="28ADE60A">
        <w:rPr>
          <w:rFonts w:ascii="Calibri" w:hAnsi="Calibri" w:eastAsia="Calibri" w:cs="Calibri"/>
          <w:color w:val="000000" w:themeColor="text1"/>
        </w:rPr>
        <w:t xml:space="preserve"> </w:t>
      </w:r>
      <w:r w:rsidRPr="28ADE60A">
        <w:rPr>
          <w:rFonts w:ascii="Calibri" w:hAnsi="Calibri" w:eastAsia="Calibri" w:cs="Calibri"/>
          <w:b/>
          <w:bCs/>
          <w:color w:val="000000" w:themeColor="text1"/>
        </w:rPr>
        <w:t>similarities</w:t>
      </w:r>
      <w:r w:rsidRPr="28ADE60A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1F843ACF">
        <w:rPr>
          <w:rFonts w:ascii="Calibri" w:hAnsi="Calibri" w:eastAsia="Calibri" w:cs="Calibri"/>
          <w:color w:val="000000" w:themeColor="text1"/>
        </w:rPr>
        <w:t>and</w:t>
      </w:r>
      <w:r w:rsidRPr="28ADE60A">
        <w:rPr>
          <w:rFonts w:ascii="Calibri" w:hAnsi="Calibri" w:eastAsia="Calibri" w:cs="Calibri"/>
          <w:color w:val="000000" w:themeColor="text1"/>
        </w:rPr>
        <w:t xml:space="preserve"> </w:t>
      </w:r>
      <w:r w:rsidRPr="28ADE60A">
        <w:rPr>
          <w:rFonts w:ascii="Calibri" w:hAnsi="Calibri" w:eastAsia="Calibri" w:cs="Calibri"/>
          <w:b/>
          <w:bCs/>
          <w:color w:val="000000" w:themeColor="text1"/>
        </w:rPr>
        <w:t>differences</w:t>
      </w:r>
      <w:r w:rsidRPr="28ADE60A" w:rsidR="632944C7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6AB686CF">
        <w:rPr>
          <w:rFonts w:ascii="Calibri" w:hAnsi="Calibri" w:eastAsia="Calibri" w:cs="Calibri"/>
          <w:color w:val="000000" w:themeColor="text1"/>
        </w:rPr>
        <w:t>in</w:t>
      </w:r>
      <w:r w:rsidRPr="28ADE60A">
        <w:rPr>
          <w:rFonts w:ascii="Calibri" w:hAnsi="Calibri" w:eastAsia="Calibri" w:cs="Calibri"/>
          <w:color w:val="000000" w:themeColor="text1"/>
        </w:rPr>
        <w:t xml:space="preserve"> the </w:t>
      </w:r>
      <w:r w:rsidRPr="28ADE60A" w:rsidR="6138AA02">
        <w:rPr>
          <w:rFonts w:ascii="Calibri" w:hAnsi="Calibri" w:eastAsia="Calibri" w:cs="Calibri"/>
          <w:color w:val="000000" w:themeColor="text1"/>
        </w:rPr>
        <w:t>energy consumption</w:t>
      </w:r>
      <w:r w:rsidRPr="28ADE60A" w:rsidR="59A4D457">
        <w:rPr>
          <w:rFonts w:ascii="Calibri" w:hAnsi="Calibri" w:eastAsia="Calibri" w:cs="Calibri"/>
          <w:color w:val="000000" w:themeColor="text1"/>
        </w:rPr>
        <w:t xml:space="preserve"> patterns</w:t>
      </w:r>
      <w:r w:rsidRPr="28ADE60A" w:rsidR="6138AA02">
        <w:rPr>
          <w:rFonts w:ascii="Calibri" w:hAnsi="Calibri" w:eastAsia="Calibri" w:cs="Calibri"/>
          <w:color w:val="000000" w:themeColor="text1"/>
        </w:rPr>
        <w:t xml:space="preserve"> </w:t>
      </w:r>
      <w:r w:rsidRPr="28ADE60A" w:rsidR="25A55F57">
        <w:rPr>
          <w:rFonts w:ascii="Calibri" w:hAnsi="Calibri" w:eastAsia="Calibri" w:cs="Calibri"/>
          <w:color w:val="000000" w:themeColor="text1"/>
        </w:rPr>
        <w:t>across</w:t>
      </w:r>
      <w:r w:rsidRPr="28ADE60A" w:rsidR="6138AA02">
        <w:rPr>
          <w:rFonts w:ascii="Calibri" w:hAnsi="Calibri" w:eastAsia="Calibri" w:cs="Calibri"/>
          <w:color w:val="000000" w:themeColor="text1"/>
        </w:rPr>
        <w:t xml:space="preserve"> the </w:t>
      </w:r>
      <w:r w:rsidRPr="28ADE60A">
        <w:rPr>
          <w:rFonts w:ascii="Calibri" w:hAnsi="Calibri" w:eastAsia="Calibri" w:cs="Calibri"/>
          <w:color w:val="000000" w:themeColor="text1"/>
        </w:rPr>
        <w:t>10 user types</w:t>
      </w:r>
      <w:r w:rsidRPr="28ADE60A" w:rsidR="7758399B">
        <w:rPr>
          <w:rFonts w:ascii="Calibri" w:hAnsi="Calibri" w:eastAsia="Calibri" w:cs="Calibri"/>
          <w:color w:val="000000" w:themeColor="text1"/>
        </w:rPr>
        <w:t>.</w:t>
      </w:r>
    </w:p>
    <w:p w:rsidR="001765AC" w:rsidP="0943BCF1" w:rsidRDefault="001765AC" w14:paraId="09B11DD3" w14:textId="657115AB">
      <w:pPr>
        <w:pStyle w:val="ListParagraph"/>
      </w:pPr>
    </w:p>
    <w:p w:rsidR="001765AC" w:rsidP="0943BCF1" w:rsidRDefault="2E30C2B2" w14:paraId="439BC331" w14:textId="40C3007F">
      <w:pPr>
        <w:pStyle w:val="ListParagraph"/>
        <w:rPr>
          <w:rFonts w:ascii="Calibri" w:hAnsi="Calibri" w:eastAsia="Calibri" w:cs="Calibri"/>
        </w:rPr>
      </w:pPr>
      <w:r w:rsidRPr="6C68DABA">
        <w:rPr>
          <w:rFonts w:ascii="Calibri" w:hAnsi="Calibri" w:eastAsia="Calibri" w:cs="Calibri"/>
          <w:b/>
          <w:bCs/>
          <w:color w:val="000000" w:themeColor="text1"/>
          <w:u w:val="single"/>
        </w:rPr>
        <w:t>Important Note:</w:t>
      </w:r>
    </w:p>
    <w:p w:rsidR="27C5938A" w:rsidP="6C68DABA" w:rsidRDefault="27C5938A" w14:paraId="199098D8" w14:textId="2235ED4D">
      <w:pPr>
        <w:pStyle w:val="ListParagraph"/>
        <w:numPr>
          <w:ilvl w:val="0"/>
          <w:numId w:val="5"/>
        </w:numPr>
        <w:spacing w:before="240" w:after="240"/>
      </w:pPr>
      <w:r w:rsidRPr="6C68DABA">
        <w:t xml:space="preserve">If the subplot appears within a small scrollable window, click the </w:t>
      </w:r>
      <w:r w:rsidRPr="6C68DABA">
        <w:rPr>
          <w:b/>
          <w:bCs/>
        </w:rPr>
        <w:t>left margin area</w:t>
      </w:r>
      <w:r w:rsidRPr="6C68DABA">
        <w:t xml:space="preserve"> of the output to “</w:t>
      </w:r>
      <w:proofErr w:type="spellStart"/>
      <w:r w:rsidRPr="6C68DABA" w:rsidR="3D57A424">
        <w:rPr>
          <w:b/>
          <w:bCs/>
          <w:i/>
          <w:iCs/>
        </w:rPr>
        <w:t>u</w:t>
      </w:r>
      <w:r w:rsidRPr="6C68DABA">
        <w:rPr>
          <w:b/>
          <w:bCs/>
          <w:i/>
          <w:iCs/>
        </w:rPr>
        <w:t>nscroll</w:t>
      </w:r>
      <w:proofErr w:type="spellEnd"/>
      <w:r w:rsidRPr="6C68DABA">
        <w:t>” the display. This will expand the plots so they can be viewed in full without scrolling. You should see an “</w:t>
      </w:r>
      <w:proofErr w:type="spellStart"/>
      <w:r w:rsidRPr="6C68DABA">
        <w:rPr>
          <w:b/>
          <w:bCs/>
          <w:i/>
          <w:iCs/>
        </w:rPr>
        <w:t>unscroll</w:t>
      </w:r>
      <w:proofErr w:type="spellEnd"/>
      <w:r w:rsidRPr="6C68DABA">
        <w:t xml:space="preserve">” prompt appear when hovering to the left of the </w:t>
      </w:r>
      <w:r w:rsidRPr="6C68DABA" w:rsidR="461FF98D">
        <w:t>subplot</w:t>
      </w:r>
      <w:r w:rsidRPr="6C68DABA">
        <w:t xml:space="preserve"> (see </w:t>
      </w:r>
      <w:r w:rsidRPr="6C68DABA">
        <w:rPr>
          <w:b/>
          <w:bCs/>
        </w:rPr>
        <w:t>Figure 9</w:t>
      </w:r>
      <w:r w:rsidRPr="6C68DABA">
        <w:t>).</w:t>
      </w:r>
    </w:p>
    <w:p w:rsidR="001765AC" w:rsidP="0943BCF1" w:rsidRDefault="53D90E2A" w14:paraId="29725BF6" w14:textId="58020BCE">
      <w:pPr>
        <w:pStyle w:val="ListParagraph"/>
        <w:jc w:val="center"/>
        <w:rPr>
          <w:rFonts w:ascii="Calibri" w:hAnsi="Calibri" w:eastAsia="Calibri" w:cs="Calibri"/>
        </w:rPr>
      </w:pPr>
      <w:r>
        <w:rPr>
          <w:noProof/>
        </w:rPr>
        <w:drawing>
          <wp:inline distT="0" distB="0" distL="0" distR="0" wp14:anchorId="584122D1" wp14:editId="51FEB2D0">
            <wp:extent cx="5486400" cy="1195167"/>
            <wp:effectExtent l="0" t="0" r="0" b="5080"/>
            <wp:docPr id="879887533" name="Picture 1" descr="A graph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904557" name="Picture 1" descr="A graph on a white background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532" cy="1198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8ADE60A">
        <w:rPr>
          <w:rFonts w:ascii="Calibri" w:hAnsi="Calibri" w:eastAsia="Calibri" w:cs="Calibri"/>
          <w:i/>
          <w:iCs/>
        </w:rPr>
        <w:t xml:space="preserve">Figure </w:t>
      </w:r>
      <w:r w:rsidRPr="28ADE60A" w:rsidR="68C57105">
        <w:rPr>
          <w:rFonts w:ascii="Calibri" w:hAnsi="Calibri" w:eastAsia="Calibri" w:cs="Calibri"/>
          <w:i/>
          <w:iCs/>
        </w:rPr>
        <w:t>9</w:t>
      </w:r>
      <w:r w:rsidRPr="28ADE60A">
        <w:rPr>
          <w:rFonts w:ascii="Calibri" w:hAnsi="Calibri" w:eastAsia="Calibri" w:cs="Calibri"/>
          <w:i/>
          <w:iCs/>
        </w:rPr>
        <w:t>. How to “</w:t>
      </w:r>
      <w:proofErr w:type="spellStart"/>
      <w:r w:rsidRPr="28ADE60A">
        <w:rPr>
          <w:rFonts w:ascii="Calibri" w:hAnsi="Calibri" w:eastAsia="Calibri" w:cs="Calibri"/>
          <w:i/>
          <w:iCs/>
        </w:rPr>
        <w:t>Unscroll</w:t>
      </w:r>
      <w:proofErr w:type="spellEnd"/>
      <w:r w:rsidRPr="28ADE60A">
        <w:rPr>
          <w:rFonts w:ascii="Calibri" w:hAnsi="Calibri" w:eastAsia="Calibri" w:cs="Calibri"/>
          <w:i/>
          <w:iCs/>
        </w:rPr>
        <w:t>” the Plots</w:t>
      </w:r>
      <w:r w:rsidR="004F5B23">
        <w:br/>
      </w:r>
    </w:p>
    <w:p w:rsidR="2B51EAB3" w:rsidP="28ADE60A" w:rsidRDefault="0ED77968" w14:paraId="65D63BF0" w14:textId="1098E92C">
      <w:pPr>
        <w:pStyle w:val="ListParagraph"/>
        <w:numPr>
          <w:ilvl w:val="0"/>
          <w:numId w:val="16"/>
        </w:numPr>
        <w:rPr>
          <w:color w:val="000000" w:themeColor="text1"/>
        </w:rPr>
      </w:pPr>
      <w:r w:rsidRPr="28ADE60A">
        <w:rPr>
          <w:color w:val="000000" w:themeColor="text1"/>
        </w:rPr>
        <w:t xml:space="preserve">Please </w:t>
      </w:r>
      <w:r w:rsidRPr="28ADE60A">
        <w:rPr>
          <w:b/>
          <w:bCs/>
          <w:color w:val="000000" w:themeColor="text1"/>
        </w:rPr>
        <w:t>download</w:t>
      </w:r>
      <w:r w:rsidRPr="28ADE60A">
        <w:rPr>
          <w:color w:val="000000" w:themeColor="text1"/>
        </w:rPr>
        <w:t xml:space="preserve"> the image file titled “</w:t>
      </w:r>
      <w:r w:rsidRPr="28ADE60A">
        <w:rPr>
          <w:b/>
          <w:bCs/>
          <w:i/>
          <w:iCs/>
          <w:color w:val="000000" w:themeColor="text1"/>
        </w:rPr>
        <w:t>users_energy_plots.png</w:t>
      </w:r>
      <w:r w:rsidRPr="28ADE60A">
        <w:rPr>
          <w:color w:val="000000" w:themeColor="text1"/>
        </w:rPr>
        <w:t>” that was generated in the same folder as this notebook.</w:t>
      </w:r>
    </w:p>
    <w:p w:rsidR="2B51EAB3" w:rsidP="28ADE60A" w:rsidRDefault="2B51EAB3" w14:paraId="74123D1C" w14:textId="44B99BF6">
      <w:pPr>
        <w:pStyle w:val="ListParagraph"/>
      </w:pPr>
    </w:p>
    <w:p w:rsidR="2B51EAB3" w:rsidP="28ADE60A" w:rsidRDefault="0DA31DDC" w14:paraId="04971F5A" w14:textId="264930E0">
      <w:pPr>
        <w:pStyle w:val="ListParagraph"/>
      </w:pPr>
      <w:r w:rsidRPr="28ADE60A">
        <w:t xml:space="preserve">To download the files generated by the code (such as the saved plots), return to the main </w:t>
      </w:r>
      <w:proofErr w:type="spellStart"/>
      <w:r w:rsidRPr="28ADE60A">
        <w:t>Jupyter</w:t>
      </w:r>
      <w:proofErr w:type="spellEnd"/>
      <w:r w:rsidRPr="28ADE60A">
        <w:t xml:space="preserve"> notebook file explorer tab. Check the box next to the file you want to download (one file at a time), then click </w:t>
      </w:r>
      <w:r w:rsidRPr="28ADE60A">
        <w:rPr>
          <w:b/>
          <w:bCs/>
        </w:rPr>
        <w:t>“</w:t>
      </w:r>
      <w:r w:rsidRPr="28ADE60A">
        <w:rPr>
          <w:b/>
          <w:bCs/>
          <w:i/>
          <w:iCs/>
        </w:rPr>
        <w:t>Download</w:t>
      </w:r>
      <w:r w:rsidRPr="28ADE60A">
        <w:rPr>
          <w:b/>
          <w:bCs/>
        </w:rPr>
        <w:t>”</w:t>
      </w:r>
      <w:r w:rsidRPr="28ADE60A">
        <w:t xml:space="preserve"> at the top of the page (see </w:t>
      </w:r>
      <w:r w:rsidRPr="28ADE60A">
        <w:rPr>
          <w:b/>
          <w:bCs/>
        </w:rPr>
        <w:t>Figure 9</w:t>
      </w:r>
      <w:r w:rsidRPr="28ADE60A">
        <w:t>).</w:t>
      </w:r>
    </w:p>
    <w:p w:rsidR="00602CE5" w:rsidP="00224A23" w:rsidRDefault="70EC416E" w14:paraId="1B4A895C" w14:textId="0DBD7E2B">
      <w:pPr>
        <w:pStyle w:val="ListParagraph"/>
        <w:jc w:val="center"/>
        <w:rPr>
          <w:rFonts w:ascii="Calibri" w:hAnsi="Calibri" w:eastAsia="Calibri" w:cs="Calibri"/>
          <w:i/>
          <w:iCs/>
        </w:rPr>
      </w:pPr>
      <w:r>
        <w:rPr>
          <w:noProof/>
        </w:rPr>
        <w:drawing>
          <wp:inline distT="0" distB="0" distL="0" distR="0" wp14:anchorId="6576CF3E" wp14:editId="6855359B">
            <wp:extent cx="5943600" cy="1400175"/>
            <wp:effectExtent l="0" t="0" r="0" b="0"/>
            <wp:docPr id="948529930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52993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8ADE60A" w:rsidR="648174ED">
        <w:rPr>
          <w:rFonts w:ascii="Calibri" w:hAnsi="Calibri" w:eastAsia="Calibri" w:cs="Calibri"/>
          <w:i/>
          <w:iCs/>
        </w:rPr>
        <w:t xml:space="preserve">Figure </w:t>
      </w:r>
      <w:r w:rsidRPr="28ADE60A" w:rsidR="4C8FDC12">
        <w:rPr>
          <w:rFonts w:ascii="Calibri" w:hAnsi="Calibri" w:eastAsia="Calibri" w:cs="Calibri"/>
          <w:i/>
          <w:iCs/>
        </w:rPr>
        <w:t>10</w:t>
      </w:r>
      <w:r w:rsidRPr="28ADE60A" w:rsidR="648174ED">
        <w:rPr>
          <w:rFonts w:ascii="Calibri" w:hAnsi="Calibri" w:eastAsia="Calibri" w:cs="Calibri"/>
          <w:i/>
          <w:iCs/>
        </w:rPr>
        <w:t>. How to Download Your Outputs from the Notebook</w:t>
      </w:r>
    </w:p>
    <w:p w:rsidR="00224A23" w:rsidP="00224A23" w:rsidRDefault="00224A23" w14:paraId="2421D000" w14:textId="77777777">
      <w:pPr>
        <w:pStyle w:val="ListParagraph"/>
        <w:rPr>
          <w:rFonts w:ascii="Calibri" w:hAnsi="Calibri" w:eastAsia="Calibri" w:cs="Calibri"/>
        </w:rPr>
        <w:sectPr w:rsidR="00224A23" w:rsidSect="00CF17C9">
          <w:headerReference w:type="even" r:id="rId25"/>
          <w:headerReference w:type="default" r:id="rId26"/>
          <w:footerReference w:type="even" r:id="rId27"/>
          <w:footerReference w:type="default" r:id="rId28"/>
          <w:headerReference w:type="first" r:id="rId29"/>
          <w:footerReference w:type="first" r:id="rId30"/>
          <w:pgSz w:w="12240" w:h="15840" w:orient="portrait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Pr="00127661" w:rsidR="00F40C8D" w:rsidP="00127661" w:rsidRDefault="00DB3E49" w14:paraId="7370507A" w14:textId="271C9473">
      <w:pPr>
        <w:pStyle w:val="Heading2"/>
      </w:pPr>
      <w:r w:rsidRPr="00127661">
        <w:lastRenderedPageBreak/>
        <w:t xml:space="preserve">Paste a screenshot /image of your </w:t>
      </w:r>
      <w:r w:rsidRPr="00127661" w:rsidR="5FFDBB33">
        <w:t xml:space="preserve">daily energy </w:t>
      </w:r>
      <w:r w:rsidRPr="00127661" w:rsidR="00F40C8D">
        <w:t>plots</w:t>
      </w:r>
      <w:r w:rsidRPr="00127661" w:rsidR="00E046B4">
        <w:t>,</w:t>
      </w:r>
      <w:r w:rsidRPr="00127661" w:rsidR="00F40C8D">
        <w:t xml:space="preserve"> </w:t>
      </w:r>
      <w:r w:rsidRPr="00127661" w:rsidR="00A24769">
        <w:t xml:space="preserve">from </w:t>
      </w:r>
      <w:r w:rsidRPr="00127661" w:rsidR="006F28A8">
        <w:t>S</w:t>
      </w:r>
      <w:r w:rsidRPr="00127661" w:rsidR="00A24769">
        <w:t xml:space="preserve">tep </w:t>
      </w:r>
      <w:r w:rsidRPr="00127661" w:rsidR="006F28A8">
        <w:t>6</w:t>
      </w:r>
      <w:r w:rsidRPr="00127661" w:rsidR="00A24769">
        <w:t xml:space="preserve"> above:</w:t>
      </w:r>
    </w:p>
    <w:p w:rsidR="00224A23" w:rsidP="3E776946" w:rsidRDefault="00224A23" w14:paraId="60569431" w14:textId="77777777">
      <w:pPr>
        <w:rPr>
          <w:rFonts w:ascii="Calibri" w:hAnsi="Calibri" w:eastAsia="Calibri" w:cs="Calibri"/>
        </w:rPr>
      </w:pPr>
    </w:p>
    <w:p w:rsidR="00224A23" w:rsidP="3E776946" w:rsidRDefault="00224A23" w14:paraId="678AAD2F" w14:textId="77777777">
      <w:pPr>
        <w:rPr>
          <w:rFonts w:ascii="Calibri" w:hAnsi="Calibri" w:eastAsia="Calibri" w:cs="Calibri"/>
        </w:rPr>
      </w:pPr>
    </w:p>
    <w:p w:rsidR="00224A23" w:rsidP="3E776946" w:rsidRDefault="00224A23" w14:paraId="282F90E9" w14:textId="77777777">
      <w:pPr>
        <w:rPr>
          <w:rFonts w:ascii="Calibri" w:hAnsi="Calibri" w:eastAsia="Calibri" w:cs="Calibri"/>
        </w:rPr>
      </w:pPr>
    </w:p>
    <w:p w:rsidR="00224A23" w:rsidRDefault="00224A23" w14:paraId="517A7A9D" w14:textId="77777777">
      <w:pPr>
        <w:rPr>
          <w:rFonts w:ascii="Calibri" w:hAnsi="Calibri" w:eastAsia="Calibri" w:cs="Calibri"/>
        </w:rPr>
      </w:pPr>
    </w:p>
    <w:p w:rsidR="00224A23" w:rsidRDefault="00224A23" w14:paraId="2F8737DC" w14:textId="77777777">
      <w:pPr>
        <w:rPr>
          <w:rFonts w:ascii="Calibri" w:hAnsi="Calibri" w:eastAsia="Calibri" w:cs="Calibri"/>
        </w:rPr>
        <w:sectPr w:rsidR="00224A23" w:rsidSect="00224A23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Pr="00224A23" w:rsidR="00224A23" w:rsidP="00224A23" w:rsidRDefault="00224A23" w14:paraId="330059F1" w14:textId="7A84CAFA">
      <w:pPr>
        <w:pStyle w:val="Heading1"/>
      </w:pPr>
      <w:r w:rsidRPr="00602CE5">
        <w:lastRenderedPageBreak/>
        <w:t xml:space="preserve">STEP 7: </w:t>
      </w:r>
      <w:r>
        <w:t xml:space="preserve">Analyzing </w:t>
      </w:r>
      <w:r w:rsidRPr="00602CE5">
        <w:t>Daily Trends in Energy Consumption</w:t>
      </w:r>
    </w:p>
    <w:p w:rsidRPr="004422F4" w:rsidR="007F08CE" w:rsidP="00924B6D" w:rsidRDefault="00924B6D" w14:paraId="60F57ABB" w14:textId="2AD3E6EC">
      <w:pPr>
        <w:rPr>
          <w:rFonts w:ascii="Calibri" w:hAnsi="Calibri" w:eastAsia="Calibri" w:cs="Calibri"/>
        </w:rPr>
      </w:pPr>
      <w:r w:rsidRPr="1535D2DD">
        <w:rPr>
          <w:rFonts w:ascii="Calibri" w:hAnsi="Calibri" w:eastAsia="Calibri" w:cs="Calibri"/>
        </w:rPr>
        <w:t xml:space="preserve">Now that you have </w:t>
      </w:r>
      <w:r w:rsidRPr="1535D2DD" w:rsidR="54DD5323">
        <w:rPr>
          <w:rFonts w:ascii="Calibri" w:hAnsi="Calibri" w:eastAsia="Calibri" w:cs="Calibri"/>
        </w:rPr>
        <w:t>produced</w:t>
      </w:r>
      <w:r w:rsidRPr="1535D2DD">
        <w:rPr>
          <w:rFonts w:ascii="Calibri" w:hAnsi="Calibri" w:eastAsia="Calibri" w:cs="Calibri"/>
        </w:rPr>
        <w:t xml:space="preserve"> the </w:t>
      </w:r>
      <w:r w:rsidRPr="1535D2DD" w:rsidR="1690A7E0">
        <w:rPr>
          <w:rFonts w:ascii="Calibri" w:hAnsi="Calibri" w:eastAsia="Calibri" w:cs="Calibri"/>
        </w:rPr>
        <w:t>plots</w:t>
      </w:r>
      <w:r w:rsidRPr="1535D2DD">
        <w:rPr>
          <w:rFonts w:ascii="Calibri" w:hAnsi="Calibri" w:eastAsia="Calibri" w:cs="Calibri"/>
        </w:rPr>
        <w:t xml:space="preserve"> for you</w:t>
      </w:r>
      <w:r w:rsidRPr="1535D2DD" w:rsidR="686F3225">
        <w:rPr>
          <w:rFonts w:ascii="Calibri" w:hAnsi="Calibri" w:eastAsia="Calibri" w:cs="Calibri"/>
        </w:rPr>
        <w:t>r</w:t>
      </w:r>
      <w:r w:rsidRPr="1535D2DD">
        <w:rPr>
          <w:rFonts w:ascii="Calibri" w:hAnsi="Calibri" w:eastAsia="Calibri" w:cs="Calibri"/>
        </w:rPr>
        <w:t xml:space="preserve"> user</w:t>
      </w:r>
      <w:r w:rsidRPr="1535D2DD" w:rsidR="4EDB42B6">
        <w:rPr>
          <w:rFonts w:ascii="Calibri" w:hAnsi="Calibri" w:eastAsia="Calibri" w:cs="Calibri"/>
        </w:rPr>
        <w:t xml:space="preserve"> types</w:t>
      </w:r>
      <w:r w:rsidRPr="1535D2DD">
        <w:rPr>
          <w:rFonts w:ascii="Calibri" w:hAnsi="Calibri" w:eastAsia="Calibri" w:cs="Calibri"/>
        </w:rPr>
        <w:t xml:space="preserve">, consider </w:t>
      </w:r>
      <w:r w:rsidRPr="1535D2DD" w:rsidR="003A71EE">
        <w:rPr>
          <w:rFonts w:ascii="Calibri" w:hAnsi="Calibri" w:eastAsia="Calibri" w:cs="Calibri"/>
        </w:rPr>
        <w:t xml:space="preserve">the different daily patterns and make observations that </w:t>
      </w:r>
      <w:r w:rsidR="00640BCA">
        <w:rPr>
          <w:rFonts w:ascii="Calibri" w:hAnsi="Calibri" w:eastAsia="Calibri" w:cs="Calibri"/>
        </w:rPr>
        <w:t xml:space="preserve">can help you interpret the demand </w:t>
      </w:r>
      <w:r w:rsidR="00D874AB">
        <w:rPr>
          <w:rFonts w:ascii="Calibri" w:hAnsi="Calibri" w:eastAsia="Calibri" w:cs="Calibri"/>
        </w:rPr>
        <w:t>of different user types</w:t>
      </w:r>
      <w:r w:rsidR="00640BCA">
        <w:rPr>
          <w:rFonts w:ascii="Calibri" w:hAnsi="Calibri" w:eastAsia="Calibri" w:cs="Calibri"/>
        </w:rPr>
        <w:t>.</w:t>
      </w:r>
    </w:p>
    <w:p w:rsidRPr="004422F4" w:rsidR="003911BA" w:rsidP="00924B6D" w:rsidRDefault="008F3C1C" w14:paraId="039A8F96" w14:textId="4B77E91B">
      <w:pPr>
        <w:rPr>
          <w:rFonts w:ascii="Calibri" w:hAnsi="Calibri" w:eastAsia="Calibri" w:cs="Calibri"/>
        </w:rPr>
      </w:pPr>
      <w:r w:rsidRPr="004422F4">
        <w:rPr>
          <w:rFonts w:ascii="Calibri" w:hAnsi="Calibri" w:eastAsia="Calibri" w:cs="Calibri"/>
        </w:rPr>
        <w:t xml:space="preserve">The plots </w:t>
      </w:r>
      <w:r w:rsidRPr="004422F4" w:rsidR="00590650">
        <w:rPr>
          <w:rFonts w:ascii="Calibri" w:hAnsi="Calibri" w:eastAsia="Calibri" w:cs="Calibri"/>
        </w:rPr>
        <w:t>use</w:t>
      </w:r>
      <w:r w:rsidRPr="004422F4">
        <w:rPr>
          <w:rFonts w:ascii="Calibri" w:hAnsi="Calibri" w:eastAsia="Calibri" w:cs="Calibri"/>
        </w:rPr>
        <w:t xml:space="preserve"> data </w:t>
      </w:r>
      <w:r w:rsidRPr="003911BA" w:rsidR="00C3406F">
        <w:rPr>
          <w:rFonts w:ascii="Calibri" w:hAnsi="Calibri" w:eastAsia="Calibri" w:cs="Calibri"/>
          <w:u w:val="single"/>
        </w:rPr>
        <w:t>measured in energy consumption</w:t>
      </w:r>
      <w:r w:rsidRPr="003911BA" w:rsidR="00590650">
        <w:rPr>
          <w:rFonts w:ascii="Calibri" w:hAnsi="Calibri" w:eastAsia="Calibri" w:cs="Calibri"/>
          <w:u w:val="single"/>
        </w:rPr>
        <w:t xml:space="preserve"> (in kWh)</w:t>
      </w:r>
      <w:r w:rsidRPr="003911BA" w:rsidR="00C3406F">
        <w:rPr>
          <w:rFonts w:ascii="Calibri" w:hAnsi="Calibri" w:eastAsia="Calibri" w:cs="Calibri"/>
          <w:u w:val="single"/>
        </w:rPr>
        <w:t xml:space="preserve"> for every 15</w:t>
      </w:r>
      <w:r w:rsidRPr="003911BA" w:rsidR="00FB2EEB">
        <w:rPr>
          <w:rFonts w:ascii="Calibri" w:hAnsi="Calibri" w:eastAsia="Calibri" w:cs="Calibri"/>
          <w:u w:val="single"/>
        </w:rPr>
        <w:t>-</w:t>
      </w:r>
      <w:r w:rsidRPr="003911BA" w:rsidR="00C3406F">
        <w:rPr>
          <w:rFonts w:ascii="Calibri" w:hAnsi="Calibri" w:eastAsia="Calibri" w:cs="Calibri"/>
          <w:u w:val="single"/>
        </w:rPr>
        <w:t>minute interval</w:t>
      </w:r>
      <w:r w:rsidRPr="004422F4" w:rsidR="00C3406F">
        <w:rPr>
          <w:rFonts w:ascii="Calibri" w:hAnsi="Calibri" w:eastAsia="Calibri" w:cs="Calibri"/>
        </w:rPr>
        <w:t xml:space="preserve">, meaning that there are 4 </w:t>
      </w:r>
      <w:r w:rsidRPr="004422F4" w:rsidR="00FB2EEB">
        <w:rPr>
          <w:rFonts w:ascii="Calibri" w:hAnsi="Calibri" w:eastAsia="Calibri" w:cs="Calibri"/>
        </w:rPr>
        <w:t>data points per hour, and 96 data points per day.</w:t>
      </w:r>
    </w:p>
    <w:p w:rsidRPr="004422F4" w:rsidR="00593E11" w:rsidP="00127661" w:rsidRDefault="00D018DD" w14:paraId="47C7E04B" w14:textId="2D0395BA">
      <w:pPr>
        <w:pStyle w:val="Heading2"/>
      </w:pPr>
      <w:r>
        <w:t>Energy Minima</w:t>
      </w:r>
      <w:r w:rsidR="00790023">
        <w:t xml:space="preserve"> of Different User Types</w:t>
      </w:r>
    </w:p>
    <w:p w:rsidRPr="00C41BDB" w:rsidR="00E807B8" w:rsidP="00C41BDB" w:rsidRDefault="00D018DD" w14:paraId="1D40630B" w14:textId="3086B94A">
      <w:pPr>
        <w:rPr>
          <w:rFonts w:ascii="Calibri" w:hAnsi="Calibri" w:eastAsia="Calibri" w:cs="Calibri"/>
        </w:rPr>
      </w:pPr>
      <w:r w:rsidRPr="00C41BDB">
        <w:rPr>
          <w:rFonts w:ascii="Calibri" w:hAnsi="Calibri" w:eastAsia="Calibri" w:cs="Calibri"/>
        </w:rPr>
        <w:t xml:space="preserve">Fill out the table by </w:t>
      </w:r>
      <w:r w:rsidRPr="00C41BDB" w:rsidR="00C41BDB">
        <w:rPr>
          <w:rFonts w:ascii="Calibri" w:hAnsi="Calibri" w:eastAsia="Calibri" w:cs="Calibri"/>
        </w:rPr>
        <w:t>interpreting</w:t>
      </w:r>
      <w:r w:rsidRPr="00C41BDB" w:rsidR="00593E11">
        <w:rPr>
          <w:rFonts w:ascii="Calibri" w:hAnsi="Calibri" w:eastAsia="Calibri" w:cs="Calibri"/>
        </w:rPr>
        <w:t xml:space="preserve"> the graphs </w:t>
      </w:r>
      <w:r w:rsidRPr="00C41BDB">
        <w:rPr>
          <w:rFonts w:ascii="Calibri" w:hAnsi="Calibri" w:eastAsia="Calibri" w:cs="Calibri"/>
        </w:rPr>
        <w:t>of daily</w:t>
      </w:r>
      <w:r w:rsidRPr="00C41BDB" w:rsidR="00593E11">
        <w:rPr>
          <w:rFonts w:ascii="Calibri" w:hAnsi="Calibri" w:eastAsia="Calibri" w:cs="Calibri"/>
        </w:rPr>
        <w:t xml:space="preserve"> energy consumption. </w:t>
      </w:r>
      <w:r w:rsidRPr="00C41BDB" w:rsidR="00E4653B">
        <w:rPr>
          <w:rFonts w:ascii="Calibri" w:hAnsi="Calibri" w:eastAsia="Calibri" w:cs="Calibri"/>
        </w:rPr>
        <w:t>What</w:t>
      </w:r>
      <w:r w:rsidRPr="00C41BDB" w:rsidR="007462A3">
        <w:rPr>
          <w:rFonts w:ascii="Calibri" w:hAnsi="Calibri" w:eastAsia="Calibri" w:cs="Calibri"/>
        </w:rPr>
        <w:t xml:space="preserve"> </w:t>
      </w:r>
      <w:r w:rsidRPr="00C41BDB" w:rsidR="00F22F5D">
        <w:rPr>
          <w:rFonts w:ascii="Calibri" w:hAnsi="Calibri" w:eastAsia="Calibri" w:cs="Calibri"/>
        </w:rPr>
        <w:t>is</w:t>
      </w:r>
      <w:r w:rsidRPr="00C41BDB" w:rsidR="007462A3">
        <w:rPr>
          <w:rFonts w:ascii="Calibri" w:hAnsi="Calibri" w:eastAsia="Calibri" w:cs="Calibri"/>
        </w:rPr>
        <w:t xml:space="preserve"> the </w:t>
      </w:r>
      <w:r w:rsidRPr="00C41BDB" w:rsidR="00790023">
        <w:rPr>
          <w:rFonts w:ascii="Calibri" w:hAnsi="Calibri" w:eastAsia="Calibri" w:cs="Calibri"/>
          <w:b/>
          <w:bCs/>
        </w:rPr>
        <w:t>minimum</w:t>
      </w:r>
      <w:r w:rsidRPr="00C41BDB" w:rsidR="00F22F5D">
        <w:rPr>
          <w:rFonts w:ascii="Calibri" w:hAnsi="Calibri" w:eastAsia="Calibri" w:cs="Calibri"/>
          <w:b/>
          <w:bCs/>
        </w:rPr>
        <w:t xml:space="preserve"> </w:t>
      </w:r>
      <w:r w:rsidRPr="00C41BDB" w:rsidR="00F22F5D">
        <w:rPr>
          <w:rFonts w:ascii="Calibri" w:hAnsi="Calibri" w:eastAsia="Calibri" w:cs="Calibri"/>
        </w:rPr>
        <w:t>value of</w:t>
      </w:r>
      <w:r w:rsidRPr="00C41BDB" w:rsidR="007462A3">
        <w:rPr>
          <w:rFonts w:ascii="Calibri" w:hAnsi="Calibri" w:eastAsia="Calibri" w:cs="Calibri"/>
        </w:rPr>
        <w:t xml:space="preserve"> energy consumption for each user?</w:t>
      </w:r>
      <w:r w:rsidRPr="00C41BDB" w:rsidR="00790023">
        <w:rPr>
          <w:rFonts w:ascii="Calibri" w:hAnsi="Calibri" w:eastAsia="Calibri" w:cs="Calibri"/>
        </w:rPr>
        <w:t xml:space="preserve"> At what time does this occur?</w:t>
      </w:r>
      <w:r w:rsidRPr="00C41BDB" w:rsidR="007462A3">
        <w:rPr>
          <w:rFonts w:ascii="Calibri" w:hAnsi="Calibri" w:eastAsia="Calibri" w:cs="Calibri"/>
        </w:rPr>
        <w:t xml:space="preserve"> Why do you think this is the case?</w:t>
      </w:r>
    </w:p>
    <w:p w:rsidRPr="004422F4" w:rsidR="00C41BDB" w:rsidP="00C41BDB" w:rsidRDefault="00C41BDB" w14:paraId="5E4C3B33" w14:textId="77777777">
      <w:pPr>
        <w:pStyle w:val="ListParagraph"/>
        <w:rPr>
          <w:rFonts w:ascii="Calibri" w:hAnsi="Calibri" w:eastAsia="Calibri" w:cs="Calibr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4"/>
        <w:gridCol w:w="3316"/>
        <w:gridCol w:w="5260"/>
      </w:tblGrid>
      <w:tr w:rsidR="00F34A4C" w:rsidTr="00F34A4C" w14:paraId="334A9809" w14:textId="77777777">
        <w:tc>
          <w:tcPr>
            <w:tcW w:w="414" w:type="pct"/>
            <w:vAlign w:val="center"/>
          </w:tcPr>
          <w:p w:rsidRPr="00C41BDB" w:rsidR="00E807B8" w:rsidP="003F2D3E" w:rsidRDefault="00E807B8" w14:paraId="4DA46FFE" w14:textId="09000173">
            <w:pPr>
              <w:pStyle w:val="ListParagraph"/>
              <w:ind w:left="0"/>
              <w:jc w:val="center"/>
              <w:rPr>
                <w:rFonts w:ascii="Calibri" w:hAnsi="Calibri" w:eastAsia="Calibri" w:cs="Calibri"/>
                <w:b/>
                <w:bCs/>
              </w:rPr>
            </w:pPr>
            <w:r w:rsidRPr="00C41BDB">
              <w:rPr>
                <w:rFonts w:ascii="Calibri" w:hAnsi="Calibri" w:eastAsia="Calibri" w:cs="Calibri"/>
                <w:b/>
                <w:bCs/>
              </w:rPr>
              <w:t>User</w:t>
            </w:r>
          </w:p>
        </w:tc>
        <w:tc>
          <w:tcPr>
            <w:tcW w:w="1773" w:type="pct"/>
            <w:vAlign w:val="center"/>
          </w:tcPr>
          <w:p w:rsidRPr="00C41BDB" w:rsidR="00E807B8" w:rsidP="003F2D3E" w:rsidRDefault="00C41BDB" w14:paraId="1D074167" w14:textId="23B47FE0">
            <w:pPr>
              <w:pStyle w:val="ListParagraph"/>
              <w:ind w:left="0"/>
              <w:jc w:val="center"/>
              <w:rPr>
                <w:rFonts w:ascii="Calibri" w:hAnsi="Calibri" w:eastAsia="Calibri" w:cs="Calibri"/>
                <w:b/>
                <w:bCs/>
              </w:rPr>
            </w:pPr>
            <w:r w:rsidRPr="00C41BDB">
              <w:rPr>
                <w:rFonts w:ascii="Calibri" w:hAnsi="Calibri" w:eastAsia="Calibri" w:cs="Calibri"/>
                <w:b/>
                <w:bCs/>
              </w:rPr>
              <w:t xml:space="preserve">Minimum </w:t>
            </w:r>
            <w:r w:rsidRPr="00C41BDB" w:rsidR="00E807B8">
              <w:rPr>
                <w:rFonts w:ascii="Calibri" w:hAnsi="Calibri" w:eastAsia="Calibri" w:cs="Calibri"/>
                <w:b/>
                <w:bCs/>
              </w:rPr>
              <w:t>Energy</w:t>
            </w:r>
            <w:r w:rsidRPr="00C41BDB" w:rsidR="00D25BAB">
              <w:rPr>
                <w:rFonts w:ascii="Calibri" w:hAnsi="Calibri" w:eastAsia="Calibri" w:cs="Calibri"/>
                <w:b/>
                <w:bCs/>
              </w:rPr>
              <w:t xml:space="preserve"> Consumption</w:t>
            </w:r>
          </w:p>
          <w:p w:rsidRPr="00C41BDB" w:rsidR="003F2D3E" w:rsidP="003F2D3E" w:rsidRDefault="003F2D3E" w14:paraId="38693F96" w14:textId="43FDDCA4">
            <w:pPr>
              <w:pStyle w:val="ListParagraph"/>
              <w:ind w:left="0"/>
              <w:jc w:val="center"/>
              <w:rPr>
                <w:rFonts w:ascii="Calibri" w:hAnsi="Calibri" w:eastAsia="Calibri" w:cs="Calibri"/>
                <w:b/>
                <w:bCs/>
              </w:rPr>
            </w:pPr>
            <w:r w:rsidRPr="00C41BDB">
              <w:rPr>
                <w:rFonts w:ascii="Calibri" w:hAnsi="Calibri" w:eastAsia="Calibri" w:cs="Calibri"/>
                <w:b/>
                <w:bCs/>
              </w:rPr>
              <w:t xml:space="preserve">(Time &amp; </w:t>
            </w:r>
            <w:r w:rsidRPr="00C41BDB" w:rsidR="005D4CB4">
              <w:rPr>
                <w:rFonts w:ascii="Calibri" w:hAnsi="Calibri" w:eastAsia="Calibri" w:cs="Calibri"/>
                <w:b/>
                <w:bCs/>
              </w:rPr>
              <w:t>kWh</w:t>
            </w:r>
            <w:r w:rsidRPr="00C41BDB">
              <w:rPr>
                <w:rFonts w:ascii="Calibri" w:hAnsi="Calibri" w:eastAsia="Calibri" w:cs="Calibri"/>
                <w:b/>
                <w:bCs/>
              </w:rPr>
              <w:t>)</w:t>
            </w:r>
          </w:p>
        </w:tc>
        <w:tc>
          <w:tcPr>
            <w:tcW w:w="2813" w:type="pct"/>
            <w:vAlign w:val="center"/>
          </w:tcPr>
          <w:p w:rsidRPr="00C41BDB" w:rsidR="00E807B8" w:rsidP="003F2D3E" w:rsidRDefault="008401E6" w14:paraId="38B92EF1" w14:textId="04FD1F90">
            <w:pPr>
              <w:pStyle w:val="ListParagraph"/>
              <w:ind w:left="0"/>
              <w:jc w:val="center"/>
              <w:rPr>
                <w:rFonts w:ascii="Calibri" w:hAnsi="Calibri" w:eastAsia="Calibri" w:cs="Calibri"/>
                <w:b/>
                <w:bCs/>
              </w:rPr>
            </w:pPr>
            <w:r w:rsidRPr="00C41BDB">
              <w:rPr>
                <w:rFonts w:ascii="Calibri" w:hAnsi="Calibri" w:eastAsia="Calibri" w:cs="Calibri"/>
                <w:b/>
                <w:bCs/>
              </w:rPr>
              <w:t>Why do you think it is lowest then?</w:t>
            </w:r>
          </w:p>
        </w:tc>
      </w:tr>
      <w:tr w:rsidR="00F34A4C" w:rsidTr="00A06D38" w14:paraId="697F552C" w14:textId="77777777">
        <w:trPr>
          <w:trHeight w:val="432"/>
        </w:trPr>
        <w:tc>
          <w:tcPr>
            <w:tcW w:w="414" w:type="pct"/>
          </w:tcPr>
          <w:p w:rsidRPr="004422F4" w:rsidR="00E807B8" w:rsidP="00593E11" w:rsidRDefault="008401E6" w14:paraId="4FB76BDB" w14:textId="49C931BA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1</w:t>
            </w:r>
          </w:p>
        </w:tc>
        <w:tc>
          <w:tcPr>
            <w:tcW w:w="1773" w:type="pct"/>
          </w:tcPr>
          <w:p w:rsidRPr="004422F4" w:rsidR="00E807B8" w:rsidP="00E807B8" w:rsidRDefault="00E807B8" w14:paraId="4AB1A18D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E807B8" w:rsidP="00E807B8" w:rsidRDefault="00E807B8" w14:paraId="1B8F74C4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F34A4C" w:rsidTr="00A06D38" w14:paraId="76A65BEE" w14:textId="77777777">
        <w:trPr>
          <w:trHeight w:val="432"/>
        </w:trPr>
        <w:tc>
          <w:tcPr>
            <w:tcW w:w="414" w:type="pct"/>
          </w:tcPr>
          <w:p w:rsidRPr="004422F4" w:rsidR="00E807B8" w:rsidP="00593E11" w:rsidRDefault="008401E6" w14:paraId="54F36E3F" w14:textId="4685898E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2</w:t>
            </w:r>
          </w:p>
        </w:tc>
        <w:tc>
          <w:tcPr>
            <w:tcW w:w="1773" w:type="pct"/>
          </w:tcPr>
          <w:p w:rsidRPr="004422F4" w:rsidR="00E807B8" w:rsidP="00E807B8" w:rsidRDefault="00E807B8" w14:paraId="19D94AFE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E807B8" w:rsidP="00E807B8" w:rsidRDefault="00E807B8" w14:paraId="401EBF86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F34A4C" w:rsidTr="00A06D38" w14:paraId="5BA4B976" w14:textId="77777777">
        <w:trPr>
          <w:trHeight w:val="432"/>
        </w:trPr>
        <w:tc>
          <w:tcPr>
            <w:tcW w:w="414" w:type="pct"/>
          </w:tcPr>
          <w:p w:rsidRPr="004422F4" w:rsidR="00E807B8" w:rsidP="00593E11" w:rsidRDefault="008401E6" w14:paraId="6721BB03" w14:textId="0BFAF663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3</w:t>
            </w:r>
          </w:p>
        </w:tc>
        <w:tc>
          <w:tcPr>
            <w:tcW w:w="1773" w:type="pct"/>
          </w:tcPr>
          <w:p w:rsidRPr="004422F4" w:rsidR="00E807B8" w:rsidP="00E807B8" w:rsidRDefault="00E807B8" w14:paraId="14103E2E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E807B8" w:rsidP="00E807B8" w:rsidRDefault="00E807B8" w14:paraId="4E2E2741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F34A4C" w:rsidTr="00A06D38" w14:paraId="092EC720" w14:textId="77777777">
        <w:trPr>
          <w:trHeight w:val="432"/>
        </w:trPr>
        <w:tc>
          <w:tcPr>
            <w:tcW w:w="414" w:type="pct"/>
          </w:tcPr>
          <w:p w:rsidRPr="004422F4" w:rsidR="00E807B8" w:rsidP="00593E11" w:rsidRDefault="008401E6" w14:paraId="596BBD55" w14:textId="35CAF9B9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4</w:t>
            </w:r>
          </w:p>
        </w:tc>
        <w:tc>
          <w:tcPr>
            <w:tcW w:w="1773" w:type="pct"/>
          </w:tcPr>
          <w:p w:rsidRPr="004422F4" w:rsidR="00E807B8" w:rsidP="00E807B8" w:rsidRDefault="00E807B8" w14:paraId="154B3B13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E807B8" w:rsidP="00E807B8" w:rsidRDefault="00E807B8" w14:paraId="02260F8A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F34A4C" w:rsidTr="00A06D38" w14:paraId="002A52E3" w14:textId="77777777">
        <w:trPr>
          <w:trHeight w:val="432"/>
        </w:trPr>
        <w:tc>
          <w:tcPr>
            <w:tcW w:w="414" w:type="pct"/>
          </w:tcPr>
          <w:p w:rsidRPr="004422F4" w:rsidR="00E807B8" w:rsidP="00593E11" w:rsidRDefault="008401E6" w14:paraId="6299CD9F" w14:textId="46DB0C2B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5</w:t>
            </w:r>
          </w:p>
        </w:tc>
        <w:tc>
          <w:tcPr>
            <w:tcW w:w="1773" w:type="pct"/>
          </w:tcPr>
          <w:p w:rsidRPr="004422F4" w:rsidR="00E807B8" w:rsidP="00E807B8" w:rsidRDefault="00E807B8" w14:paraId="41724A08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E807B8" w:rsidP="00E807B8" w:rsidRDefault="00E807B8" w14:paraId="588EFA6F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F34A4C" w:rsidTr="00A06D38" w14:paraId="364DEC7B" w14:textId="77777777">
        <w:trPr>
          <w:trHeight w:val="432"/>
        </w:trPr>
        <w:tc>
          <w:tcPr>
            <w:tcW w:w="414" w:type="pct"/>
          </w:tcPr>
          <w:p w:rsidRPr="004422F4" w:rsidR="00E807B8" w:rsidP="00593E11" w:rsidRDefault="008401E6" w14:paraId="72BA8AC8" w14:textId="5C6E9EEB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6</w:t>
            </w:r>
          </w:p>
        </w:tc>
        <w:tc>
          <w:tcPr>
            <w:tcW w:w="1773" w:type="pct"/>
          </w:tcPr>
          <w:p w:rsidRPr="004422F4" w:rsidR="00E807B8" w:rsidP="00E807B8" w:rsidRDefault="00E807B8" w14:paraId="796AFCF6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E807B8" w:rsidP="00E807B8" w:rsidRDefault="00E807B8" w14:paraId="18775D95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F34A4C" w:rsidTr="00A06D38" w14:paraId="4F62EF82" w14:textId="77777777">
        <w:trPr>
          <w:trHeight w:val="432"/>
        </w:trPr>
        <w:tc>
          <w:tcPr>
            <w:tcW w:w="414" w:type="pct"/>
          </w:tcPr>
          <w:p w:rsidRPr="004422F4" w:rsidR="00E807B8" w:rsidP="00593E11" w:rsidRDefault="008401E6" w14:paraId="6675EBDF" w14:textId="1AD37A49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7</w:t>
            </w:r>
          </w:p>
        </w:tc>
        <w:tc>
          <w:tcPr>
            <w:tcW w:w="1773" w:type="pct"/>
          </w:tcPr>
          <w:p w:rsidRPr="004422F4" w:rsidR="00E807B8" w:rsidP="00E807B8" w:rsidRDefault="00E807B8" w14:paraId="54E6A4E6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E807B8" w:rsidP="00E807B8" w:rsidRDefault="00E807B8" w14:paraId="2F50F20F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8401E6" w:rsidTr="00A06D38" w14:paraId="159550B0" w14:textId="77777777">
        <w:trPr>
          <w:trHeight w:val="432"/>
        </w:trPr>
        <w:tc>
          <w:tcPr>
            <w:tcW w:w="414" w:type="pct"/>
          </w:tcPr>
          <w:p w:rsidRPr="004422F4" w:rsidR="008401E6" w:rsidP="00593E11" w:rsidRDefault="008401E6" w14:paraId="3D71D9EA" w14:textId="67A92788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8</w:t>
            </w:r>
          </w:p>
        </w:tc>
        <w:tc>
          <w:tcPr>
            <w:tcW w:w="1773" w:type="pct"/>
          </w:tcPr>
          <w:p w:rsidRPr="004422F4" w:rsidR="008401E6" w:rsidP="00E807B8" w:rsidRDefault="008401E6" w14:paraId="53C1B129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8401E6" w:rsidP="00E807B8" w:rsidRDefault="008401E6" w14:paraId="48B652DA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8401E6" w:rsidTr="00A06D38" w14:paraId="1B6C4C74" w14:textId="77777777">
        <w:trPr>
          <w:trHeight w:val="432"/>
        </w:trPr>
        <w:tc>
          <w:tcPr>
            <w:tcW w:w="414" w:type="pct"/>
          </w:tcPr>
          <w:p w:rsidRPr="004422F4" w:rsidR="008401E6" w:rsidP="00593E11" w:rsidRDefault="008401E6" w14:paraId="2178F62A" w14:textId="5F5E691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9</w:t>
            </w:r>
          </w:p>
        </w:tc>
        <w:tc>
          <w:tcPr>
            <w:tcW w:w="1773" w:type="pct"/>
          </w:tcPr>
          <w:p w:rsidRPr="004422F4" w:rsidR="008401E6" w:rsidP="00E807B8" w:rsidRDefault="008401E6" w14:paraId="38887C47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8401E6" w:rsidP="00E807B8" w:rsidRDefault="008401E6" w14:paraId="67149385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8401E6" w:rsidTr="00A06D38" w14:paraId="1D4E809F" w14:textId="77777777">
        <w:trPr>
          <w:trHeight w:val="432"/>
        </w:trPr>
        <w:tc>
          <w:tcPr>
            <w:tcW w:w="414" w:type="pct"/>
          </w:tcPr>
          <w:p w:rsidRPr="004422F4" w:rsidR="008401E6" w:rsidP="00593E11" w:rsidRDefault="008401E6" w14:paraId="6348D7A1" w14:textId="4AE40F2F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10</w:t>
            </w:r>
          </w:p>
        </w:tc>
        <w:tc>
          <w:tcPr>
            <w:tcW w:w="1773" w:type="pct"/>
          </w:tcPr>
          <w:p w:rsidRPr="004422F4" w:rsidR="008401E6" w:rsidP="00E807B8" w:rsidRDefault="008401E6" w14:paraId="7C852D73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8401E6" w:rsidP="00E807B8" w:rsidRDefault="008401E6" w14:paraId="1C2D9F8C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</w:tbl>
    <w:p w:rsidR="00593E11" w:rsidP="003F2D3E" w:rsidRDefault="00593E11" w14:paraId="29D1FC5F" w14:textId="77777777">
      <w:pPr>
        <w:rPr>
          <w:rFonts w:ascii="Calibri" w:hAnsi="Calibri" w:eastAsia="Calibri" w:cs="Calibri"/>
          <w:color w:val="7030A0"/>
        </w:rPr>
      </w:pPr>
    </w:p>
    <w:p w:rsidR="00C41BDB" w:rsidRDefault="00C41BDB" w14:paraId="457EDE6F" w14:textId="2F282A55">
      <w:pPr>
        <w:rPr>
          <w:rFonts w:ascii="Calibri" w:hAnsi="Calibri" w:eastAsia="Calibri" w:cs="Calibri"/>
          <w:color w:val="7030A0"/>
        </w:rPr>
      </w:pPr>
      <w:r>
        <w:rPr>
          <w:rFonts w:ascii="Calibri" w:hAnsi="Calibri" w:eastAsia="Calibri" w:cs="Calibri"/>
          <w:color w:val="7030A0"/>
        </w:rPr>
        <w:br w:type="page"/>
      </w:r>
    </w:p>
    <w:p w:rsidRPr="003F2D3E" w:rsidR="00C41BDB" w:rsidP="00C41BDB" w:rsidRDefault="00C41BDB" w14:paraId="32ECC8D6" w14:textId="700BF620">
      <w:pPr>
        <w:pStyle w:val="Heading2"/>
      </w:pPr>
      <w:r>
        <w:lastRenderedPageBreak/>
        <w:t>Energy Maxima of Different User Types</w:t>
      </w:r>
    </w:p>
    <w:p w:rsidRPr="00C41BDB" w:rsidR="006E1912" w:rsidP="00C41BDB" w:rsidRDefault="00C41BDB" w14:paraId="731D32C4" w14:textId="62E04285">
      <w:pPr>
        <w:rPr>
          <w:rFonts w:ascii="Calibri" w:hAnsi="Calibri" w:eastAsia="Calibri" w:cs="Calibri"/>
        </w:rPr>
      </w:pPr>
      <w:r w:rsidRPr="00C41BDB">
        <w:rPr>
          <w:rFonts w:ascii="Calibri" w:hAnsi="Calibri" w:eastAsia="Calibri" w:cs="Calibri"/>
        </w:rPr>
        <w:t xml:space="preserve">Fill out the table by interpreting the graphs of daily energy consumption. What is the </w:t>
      </w:r>
      <w:r w:rsidRPr="00C41BDB">
        <w:rPr>
          <w:rFonts w:ascii="Calibri" w:hAnsi="Calibri" w:eastAsia="Calibri" w:cs="Calibri"/>
          <w:b/>
          <w:bCs/>
        </w:rPr>
        <w:t>maximum</w:t>
      </w:r>
      <w:r w:rsidRPr="00C41BDB">
        <w:rPr>
          <w:rFonts w:ascii="Calibri" w:hAnsi="Calibri" w:eastAsia="Calibri" w:cs="Calibri"/>
        </w:rPr>
        <w:t xml:space="preserve"> value of energy consumption for each user? At what time does this occur? Why do you think this is the case?</w:t>
      </w:r>
    </w:p>
    <w:p w:rsidRPr="004422F4" w:rsidR="00C41BDB" w:rsidP="00C41BDB" w:rsidRDefault="00C41BDB" w14:paraId="56A952C7" w14:textId="77777777">
      <w:pPr>
        <w:pStyle w:val="ListParagraph"/>
        <w:rPr>
          <w:rFonts w:ascii="Calibri" w:hAnsi="Calibri" w:eastAsia="Calibri" w:cs="Calibr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4"/>
        <w:gridCol w:w="3316"/>
        <w:gridCol w:w="5260"/>
      </w:tblGrid>
      <w:tr w:rsidR="006B2259" w:rsidTr="00F34A4C" w14:paraId="261ECD7C" w14:textId="77777777">
        <w:tc>
          <w:tcPr>
            <w:tcW w:w="414" w:type="pct"/>
            <w:vAlign w:val="center"/>
          </w:tcPr>
          <w:p w:rsidRPr="00C41BDB" w:rsidR="006B2259" w:rsidP="00FE21E4" w:rsidRDefault="006B2259" w14:paraId="567F5309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  <w:b/>
                <w:bCs/>
              </w:rPr>
            </w:pPr>
            <w:r w:rsidRPr="00C41BDB">
              <w:rPr>
                <w:rFonts w:ascii="Calibri" w:hAnsi="Calibri" w:eastAsia="Calibri" w:cs="Calibri"/>
                <w:b/>
                <w:bCs/>
              </w:rPr>
              <w:t>User</w:t>
            </w:r>
          </w:p>
        </w:tc>
        <w:tc>
          <w:tcPr>
            <w:tcW w:w="1773" w:type="pct"/>
            <w:vAlign w:val="center"/>
          </w:tcPr>
          <w:p w:rsidRPr="00C41BDB" w:rsidR="006B2259" w:rsidP="00FE21E4" w:rsidRDefault="00C41BDB" w14:paraId="6DA1718F" w14:textId="04F35804">
            <w:pPr>
              <w:pStyle w:val="ListParagraph"/>
              <w:ind w:left="0"/>
              <w:jc w:val="center"/>
              <w:rPr>
                <w:rFonts w:ascii="Calibri" w:hAnsi="Calibri" w:eastAsia="Calibri" w:cs="Calibri"/>
                <w:b/>
                <w:bCs/>
              </w:rPr>
            </w:pPr>
            <w:r w:rsidRPr="00C41BDB">
              <w:rPr>
                <w:rFonts w:ascii="Calibri" w:hAnsi="Calibri" w:eastAsia="Calibri" w:cs="Calibri"/>
                <w:b/>
                <w:bCs/>
              </w:rPr>
              <w:t xml:space="preserve">Maximum </w:t>
            </w:r>
            <w:r w:rsidRPr="00C41BDB" w:rsidR="006B2259">
              <w:rPr>
                <w:rFonts w:ascii="Calibri" w:hAnsi="Calibri" w:eastAsia="Calibri" w:cs="Calibri"/>
                <w:b/>
                <w:bCs/>
              </w:rPr>
              <w:t>Energy Consumption</w:t>
            </w:r>
          </w:p>
          <w:p w:rsidRPr="00C41BDB" w:rsidR="006B2259" w:rsidP="00FE21E4" w:rsidRDefault="006B2259" w14:paraId="658E6D5D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  <w:b/>
                <w:bCs/>
              </w:rPr>
            </w:pPr>
            <w:r w:rsidRPr="00C41BDB">
              <w:rPr>
                <w:rFonts w:ascii="Calibri" w:hAnsi="Calibri" w:eastAsia="Calibri" w:cs="Calibri"/>
                <w:b/>
                <w:bCs/>
              </w:rPr>
              <w:t>(Time &amp; kWh)</w:t>
            </w:r>
          </w:p>
        </w:tc>
        <w:tc>
          <w:tcPr>
            <w:tcW w:w="2813" w:type="pct"/>
            <w:vAlign w:val="center"/>
          </w:tcPr>
          <w:p w:rsidRPr="00C41BDB" w:rsidR="006B2259" w:rsidP="00FE21E4" w:rsidRDefault="006B2259" w14:paraId="240670B6" w14:textId="7442AD70">
            <w:pPr>
              <w:pStyle w:val="ListParagraph"/>
              <w:ind w:left="0"/>
              <w:jc w:val="center"/>
              <w:rPr>
                <w:rFonts w:ascii="Calibri" w:hAnsi="Calibri" w:eastAsia="Calibri" w:cs="Calibri"/>
                <w:b/>
                <w:bCs/>
              </w:rPr>
            </w:pPr>
            <w:r w:rsidRPr="00C41BDB">
              <w:rPr>
                <w:rFonts w:ascii="Calibri" w:hAnsi="Calibri" w:eastAsia="Calibri" w:cs="Calibri"/>
                <w:b/>
                <w:bCs/>
              </w:rPr>
              <w:t>Why do you think it is highest then?</w:t>
            </w:r>
          </w:p>
        </w:tc>
      </w:tr>
      <w:tr w:rsidR="006B2259" w:rsidTr="00A06D38" w14:paraId="3B8BE58B" w14:textId="77777777">
        <w:trPr>
          <w:trHeight w:val="432"/>
        </w:trPr>
        <w:tc>
          <w:tcPr>
            <w:tcW w:w="414" w:type="pct"/>
          </w:tcPr>
          <w:p w:rsidRPr="004422F4" w:rsidR="006B2259" w:rsidP="00FE21E4" w:rsidRDefault="006B2259" w14:paraId="06BDDFF3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1</w:t>
            </w:r>
          </w:p>
        </w:tc>
        <w:tc>
          <w:tcPr>
            <w:tcW w:w="1773" w:type="pct"/>
          </w:tcPr>
          <w:p w:rsidRPr="004422F4" w:rsidR="006B2259" w:rsidP="00FE21E4" w:rsidRDefault="006B2259" w14:paraId="3D450ED9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6B2259" w:rsidP="00FE21E4" w:rsidRDefault="006B2259" w14:paraId="1D575CB2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6B2259" w:rsidTr="00A06D38" w14:paraId="3A15B1A5" w14:textId="77777777">
        <w:trPr>
          <w:trHeight w:val="432"/>
        </w:trPr>
        <w:tc>
          <w:tcPr>
            <w:tcW w:w="414" w:type="pct"/>
          </w:tcPr>
          <w:p w:rsidRPr="004422F4" w:rsidR="006B2259" w:rsidP="00FE21E4" w:rsidRDefault="006B2259" w14:paraId="00F1C6EA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2</w:t>
            </w:r>
          </w:p>
        </w:tc>
        <w:tc>
          <w:tcPr>
            <w:tcW w:w="1773" w:type="pct"/>
          </w:tcPr>
          <w:p w:rsidRPr="004422F4" w:rsidR="006B2259" w:rsidP="00FE21E4" w:rsidRDefault="006B2259" w14:paraId="5668A213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6B2259" w:rsidP="00FE21E4" w:rsidRDefault="006B2259" w14:paraId="071E8D0C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6B2259" w:rsidTr="00A06D38" w14:paraId="62E06BDB" w14:textId="77777777">
        <w:trPr>
          <w:trHeight w:val="432"/>
        </w:trPr>
        <w:tc>
          <w:tcPr>
            <w:tcW w:w="414" w:type="pct"/>
          </w:tcPr>
          <w:p w:rsidRPr="004422F4" w:rsidR="006B2259" w:rsidP="00FE21E4" w:rsidRDefault="006B2259" w14:paraId="6D4CC7D4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3</w:t>
            </w:r>
          </w:p>
        </w:tc>
        <w:tc>
          <w:tcPr>
            <w:tcW w:w="1773" w:type="pct"/>
          </w:tcPr>
          <w:p w:rsidRPr="004422F4" w:rsidR="006B2259" w:rsidP="00FE21E4" w:rsidRDefault="006B2259" w14:paraId="359AF565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6B2259" w:rsidP="00FE21E4" w:rsidRDefault="006B2259" w14:paraId="14C4F464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6B2259" w:rsidTr="00A06D38" w14:paraId="1B9EA954" w14:textId="77777777">
        <w:trPr>
          <w:trHeight w:val="432"/>
        </w:trPr>
        <w:tc>
          <w:tcPr>
            <w:tcW w:w="414" w:type="pct"/>
          </w:tcPr>
          <w:p w:rsidRPr="004422F4" w:rsidR="006B2259" w:rsidP="00FE21E4" w:rsidRDefault="006B2259" w14:paraId="56968DFE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4</w:t>
            </w:r>
          </w:p>
        </w:tc>
        <w:tc>
          <w:tcPr>
            <w:tcW w:w="1773" w:type="pct"/>
          </w:tcPr>
          <w:p w:rsidRPr="004422F4" w:rsidR="006B2259" w:rsidP="00FE21E4" w:rsidRDefault="006B2259" w14:paraId="68D23684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6B2259" w:rsidP="00FE21E4" w:rsidRDefault="006B2259" w14:paraId="63825FB6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6B2259" w:rsidTr="00A06D38" w14:paraId="04EF6E16" w14:textId="77777777">
        <w:trPr>
          <w:trHeight w:val="432"/>
        </w:trPr>
        <w:tc>
          <w:tcPr>
            <w:tcW w:w="414" w:type="pct"/>
          </w:tcPr>
          <w:p w:rsidRPr="004422F4" w:rsidR="006B2259" w:rsidP="00FE21E4" w:rsidRDefault="006B2259" w14:paraId="30D2B7AF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5</w:t>
            </w:r>
          </w:p>
        </w:tc>
        <w:tc>
          <w:tcPr>
            <w:tcW w:w="1773" w:type="pct"/>
          </w:tcPr>
          <w:p w:rsidRPr="004422F4" w:rsidR="006B2259" w:rsidP="00FE21E4" w:rsidRDefault="006B2259" w14:paraId="1EDD88F2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6B2259" w:rsidP="00FE21E4" w:rsidRDefault="006B2259" w14:paraId="33DB739F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6B2259" w:rsidTr="00A06D38" w14:paraId="0F534553" w14:textId="77777777">
        <w:trPr>
          <w:trHeight w:val="432"/>
        </w:trPr>
        <w:tc>
          <w:tcPr>
            <w:tcW w:w="414" w:type="pct"/>
          </w:tcPr>
          <w:p w:rsidRPr="004422F4" w:rsidR="006B2259" w:rsidP="00FE21E4" w:rsidRDefault="006B2259" w14:paraId="705EF4DE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6</w:t>
            </w:r>
          </w:p>
        </w:tc>
        <w:tc>
          <w:tcPr>
            <w:tcW w:w="1773" w:type="pct"/>
          </w:tcPr>
          <w:p w:rsidRPr="004422F4" w:rsidR="006B2259" w:rsidP="00FE21E4" w:rsidRDefault="006B2259" w14:paraId="05E4CF4E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6B2259" w:rsidP="00FE21E4" w:rsidRDefault="006B2259" w14:paraId="35F190F8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6B2259" w:rsidTr="00A06D38" w14:paraId="7AFCF0DD" w14:textId="77777777">
        <w:trPr>
          <w:trHeight w:val="432"/>
        </w:trPr>
        <w:tc>
          <w:tcPr>
            <w:tcW w:w="414" w:type="pct"/>
          </w:tcPr>
          <w:p w:rsidRPr="004422F4" w:rsidR="006B2259" w:rsidP="00FE21E4" w:rsidRDefault="006B2259" w14:paraId="089742B8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7</w:t>
            </w:r>
          </w:p>
        </w:tc>
        <w:tc>
          <w:tcPr>
            <w:tcW w:w="1773" w:type="pct"/>
          </w:tcPr>
          <w:p w:rsidRPr="004422F4" w:rsidR="006B2259" w:rsidP="00FE21E4" w:rsidRDefault="006B2259" w14:paraId="2DE73DD9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6B2259" w:rsidP="00FE21E4" w:rsidRDefault="006B2259" w14:paraId="1B3C7FBB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6B2259" w:rsidTr="00A06D38" w14:paraId="5EDE950C" w14:textId="77777777">
        <w:trPr>
          <w:trHeight w:val="432"/>
        </w:trPr>
        <w:tc>
          <w:tcPr>
            <w:tcW w:w="414" w:type="pct"/>
          </w:tcPr>
          <w:p w:rsidRPr="004422F4" w:rsidR="006B2259" w:rsidP="00FE21E4" w:rsidRDefault="006B2259" w14:paraId="54B13682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8</w:t>
            </w:r>
          </w:p>
        </w:tc>
        <w:tc>
          <w:tcPr>
            <w:tcW w:w="1773" w:type="pct"/>
          </w:tcPr>
          <w:p w:rsidRPr="004422F4" w:rsidR="006B2259" w:rsidP="00FE21E4" w:rsidRDefault="006B2259" w14:paraId="2D850C8B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6B2259" w:rsidP="00FE21E4" w:rsidRDefault="006B2259" w14:paraId="643EF8E0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6B2259" w:rsidTr="00A06D38" w14:paraId="6EB0C96B" w14:textId="77777777">
        <w:trPr>
          <w:trHeight w:val="432"/>
        </w:trPr>
        <w:tc>
          <w:tcPr>
            <w:tcW w:w="414" w:type="pct"/>
          </w:tcPr>
          <w:p w:rsidRPr="004422F4" w:rsidR="006B2259" w:rsidP="00FE21E4" w:rsidRDefault="006B2259" w14:paraId="1C08C7E0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9</w:t>
            </w:r>
          </w:p>
        </w:tc>
        <w:tc>
          <w:tcPr>
            <w:tcW w:w="1773" w:type="pct"/>
          </w:tcPr>
          <w:p w:rsidRPr="004422F4" w:rsidR="006B2259" w:rsidP="00FE21E4" w:rsidRDefault="006B2259" w14:paraId="17E8A00A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6B2259" w:rsidP="00FE21E4" w:rsidRDefault="006B2259" w14:paraId="525053EF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  <w:tr w:rsidR="006B2259" w:rsidTr="00A06D38" w14:paraId="442E55E6" w14:textId="77777777">
        <w:trPr>
          <w:trHeight w:val="432"/>
        </w:trPr>
        <w:tc>
          <w:tcPr>
            <w:tcW w:w="414" w:type="pct"/>
          </w:tcPr>
          <w:p w:rsidRPr="004422F4" w:rsidR="006B2259" w:rsidP="00FE21E4" w:rsidRDefault="006B2259" w14:paraId="0F2C06A9" w14:textId="77777777">
            <w:pPr>
              <w:pStyle w:val="ListParagraph"/>
              <w:ind w:left="0"/>
              <w:jc w:val="center"/>
              <w:rPr>
                <w:rFonts w:ascii="Calibri" w:hAnsi="Calibri" w:eastAsia="Calibri" w:cs="Calibri"/>
              </w:rPr>
            </w:pPr>
            <w:r w:rsidRPr="004422F4">
              <w:rPr>
                <w:rFonts w:ascii="Calibri" w:hAnsi="Calibri" w:eastAsia="Calibri" w:cs="Calibri"/>
              </w:rPr>
              <w:t>10</w:t>
            </w:r>
          </w:p>
        </w:tc>
        <w:tc>
          <w:tcPr>
            <w:tcW w:w="1773" w:type="pct"/>
          </w:tcPr>
          <w:p w:rsidRPr="004422F4" w:rsidR="006B2259" w:rsidP="00FE21E4" w:rsidRDefault="006B2259" w14:paraId="27082D61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  <w:tc>
          <w:tcPr>
            <w:tcW w:w="2813" w:type="pct"/>
          </w:tcPr>
          <w:p w:rsidRPr="004422F4" w:rsidR="006B2259" w:rsidP="00FE21E4" w:rsidRDefault="006B2259" w14:paraId="7FC1AD9D" w14:textId="77777777">
            <w:pPr>
              <w:pStyle w:val="ListParagraph"/>
              <w:ind w:left="0"/>
              <w:rPr>
                <w:rFonts w:ascii="Calibri" w:hAnsi="Calibri" w:eastAsia="Calibri" w:cs="Calibri"/>
              </w:rPr>
            </w:pPr>
          </w:p>
        </w:tc>
      </w:tr>
    </w:tbl>
    <w:p w:rsidRPr="003911BA" w:rsidR="003F2D3E" w:rsidP="003911BA" w:rsidRDefault="003F2D3E" w14:paraId="3A616E01" w14:textId="77777777">
      <w:pPr>
        <w:rPr>
          <w:rFonts w:ascii="Calibri" w:hAnsi="Calibri" w:eastAsia="Calibri" w:cs="Calibri"/>
        </w:rPr>
      </w:pPr>
    </w:p>
    <w:p w:rsidR="006E1912" w:rsidP="00C41BDB" w:rsidRDefault="00FE21E4" w14:paraId="5BA3844D" w14:textId="1D5139DE">
      <w:pPr>
        <w:pStyle w:val="Heading2"/>
      </w:pPr>
      <w:r w:rsidRPr="00C41BDB">
        <w:t xml:space="preserve">Why do you think daily </w:t>
      </w:r>
      <w:r w:rsidR="00C41BDB">
        <w:t xml:space="preserve">energy </w:t>
      </w:r>
      <w:r w:rsidRPr="00C41BDB">
        <w:t>consumption fluctuates for a given user type?</w:t>
      </w:r>
      <w:r w:rsidRPr="00C41BDB" w:rsidR="003F2D3E">
        <w:t xml:space="preserve"> </w:t>
      </w:r>
    </w:p>
    <w:p w:rsidR="00C41BDB" w:rsidP="0943BCF1" w:rsidRDefault="00C41BDB" w14:paraId="4B0033C6" w14:textId="5467C9C3">
      <w:r>
        <w:t>&gt;</w:t>
      </w:r>
    </w:p>
    <w:p w:rsidRPr="00C41BDB" w:rsidR="00C41BDB" w:rsidP="0943BCF1" w:rsidRDefault="00C41BDB" w14:paraId="114F51CD" w14:textId="56F7F815">
      <w:r>
        <w:br w:type="page"/>
      </w:r>
    </w:p>
    <w:p w:rsidR="002B409B" w:rsidP="002B409B" w:rsidRDefault="00C811CD" w14:paraId="6DF61280" w14:textId="15C3E61A">
      <w:pPr>
        <w:pStyle w:val="Heading1"/>
      </w:pPr>
      <w:r>
        <w:lastRenderedPageBreak/>
        <w:t>(</w:t>
      </w:r>
      <w:r w:rsidR="00631AFA">
        <w:t>STEPS 8–10</w:t>
      </w:r>
      <w:r>
        <w:t>)</w:t>
      </w:r>
      <w:r w:rsidR="00631AFA">
        <w:t xml:space="preserve"> </w:t>
      </w:r>
      <w:r w:rsidRPr="0943BCF1" w:rsidR="002B409B">
        <w:t>Pre-Work for Activity 4</w:t>
      </w:r>
    </w:p>
    <w:p w:rsidR="002B409B" w:rsidP="002B409B" w:rsidRDefault="002B409B" w14:paraId="55EC86A4" w14:textId="0054CC0B">
      <w:pPr>
        <w:rPr>
          <w:color w:val="000000" w:themeColor="text1"/>
        </w:rPr>
      </w:pPr>
      <w:r w:rsidRPr="008D01A5">
        <w:rPr>
          <w:b/>
          <w:bCs/>
          <w:color w:val="000000" w:themeColor="text1"/>
        </w:rPr>
        <w:t>In Activity 4</w:t>
      </w:r>
      <w:r>
        <w:rPr>
          <w:color w:val="000000" w:themeColor="text1"/>
        </w:rPr>
        <w:t>, the total power distribut</w:t>
      </w:r>
      <w:r w:rsidR="008D01A5">
        <w:rPr>
          <w:color w:val="000000" w:themeColor="text1"/>
        </w:rPr>
        <w:t>ion</w:t>
      </w:r>
      <w:r>
        <w:rPr>
          <w:color w:val="000000" w:themeColor="text1"/>
        </w:rPr>
        <w:t xml:space="preserve"> among your 10 user types</w:t>
      </w:r>
      <w:r w:rsidRPr="28ADE60A">
        <w:rPr>
          <w:color w:val="000000" w:themeColor="text1"/>
        </w:rPr>
        <w:t xml:space="preserve"> will </w:t>
      </w:r>
      <w:r>
        <w:rPr>
          <w:color w:val="000000" w:themeColor="text1"/>
        </w:rPr>
        <w:t xml:space="preserve">be used </w:t>
      </w:r>
      <w:r w:rsidRPr="28ADE60A">
        <w:rPr>
          <w:color w:val="000000" w:themeColor="text1"/>
        </w:rPr>
        <w:t>to create a</w:t>
      </w:r>
      <w:r w:rsidR="00F75218">
        <w:rPr>
          <w:color w:val="000000" w:themeColor="text1"/>
        </w:rPr>
        <w:t>n Excel-based</w:t>
      </w:r>
      <w:r w:rsidRPr="28ADE60A">
        <w:rPr>
          <w:color w:val="000000" w:themeColor="text1"/>
        </w:rPr>
        <w:t xml:space="preserve"> dashboard </w:t>
      </w:r>
      <w:r>
        <w:rPr>
          <w:color w:val="000000" w:themeColor="text1"/>
        </w:rPr>
        <w:t>that you use to</w:t>
      </w:r>
      <w:r w:rsidRPr="28ADE60A">
        <w:rPr>
          <w:color w:val="000000" w:themeColor="text1"/>
        </w:rPr>
        <w:t xml:space="preserve"> </w:t>
      </w:r>
      <w:r w:rsidRPr="28ADE60A">
        <w:rPr>
          <w:i/>
          <w:iCs/>
          <w:color w:val="000000" w:themeColor="text1"/>
        </w:rPr>
        <w:t>train your</w:t>
      </w:r>
      <w:r>
        <w:rPr>
          <w:i/>
          <w:iCs/>
          <w:color w:val="000000" w:themeColor="text1"/>
        </w:rPr>
        <w:t xml:space="preserve"> AI</w:t>
      </w:r>
      <w:r w:rsidRPr="28ADE60A">
        <w:rPr>
          <w:i/>
          <w:iCs/>
          <w:color w:val="000000" w:themeColor="text1"/>
        </w:rPr>
        <w:t xml:space="preserve"> model</w:t>
      </w:r>
      <w:r w:rsidRPr="28ADE60A">
        <w:rPr>
          <w:color w:val="000000" w:themeColor="text1"/>
        </w:rPr>
        <w:t xml:space="preserve"> to redistribute power during a</w:t>
      </w:r>
      <w:r>
        <w:rPr>
          <w:color w:val="000000" w:themeColor="text1"/>
        </w:rPr>
        <w:t xml:space="preserve"> partial</w:t>
      </w:r>
      <w:r w:rsidRPr="28ADE60A">
        <w:rPr>
          <w:color w:val="000000" w:themeColor="text1"/>
        </w:rPr>
        <w:t xml:space="preserve"> outage.</w:t>
      </w:r>
      <w:r>
        <w:rPr>
          <w:color w:val="000000" w:themeColor="text1"/>
        </w:rPr>
        <w:t xml:space="preserve"> The total power among all users/buildings of each user type</w:t>
      </w:r>
      <w:r w:rsidRPr="28ADE60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must </w:t>
      </w:r>
      <w:r w:rsidRPr="28ADE60A">
        <w:rPr>
          <w:color w:val="000000" w:themeColor="text1"/>
        </w:rPr>
        <w:t xml:space="preserve">be accounted for </w:t>
      </w:r>
      <w:r>
        <w:rPr>
          <w:color w:val="000000" w:themeColor="text1"/>
        </w:rPr>
        <w:t>to generate</w:t>
      </w:r>
      <w:r w:rsidRPr="28ADE60A">
        <w:rPr>
          <w:color w:val="000000" w:themeColor="text1"/>
        </w:rPr>
        <w:t xml:space="preserve"> the power</w:t>
      </w:r>
      <w:r>
        <w:rPr>
          <w:color w:val="000000" w:themeColor="text1"/>
        </w:rPr>
        <w:t xml:space="preserve"> distribution</w:t>
      </w:r>
      <w:r w:rsidRPr="28ADE60A">
        <w:rPr>
          <w:color w:val="000000" w:themeColor="text1"/>
        </w:rPr>
        <w:t xml:space="preserve"> data</w:t>
      </w:r>
      <w:r>
        <w:rPr>
          <w:color w:val="000000" w:themeColor="text1"/>
        </w:rPr>
        <w:t xml:space="preserve"> that represents total demand on your grid</w:t>
      </w:r>
      <w:r w:rsidRPr="28ADE60A">
        <w:rPr>
          <w:color w:val="000000" w:themeColor="text1"/>
        </w:rPr>
        <w:t>.</w:t>
      </w:r>
    </w:p>
    <w:p w:rsidRPr="0039492D" w:rsidR="0039492D" w:rsidP="002B409B" w:rsidRDefault="0039492D" w14:paraId="05482489" w14:textId="2B6013E2">
      <w:r w:rsidRPr="28ADE60A">
        <w:rPr>
          <w:color w:val="000000" w:themeColor="text1"/>
        </w:rPr>
        <w:t>The final part of th</w:t>
      </w:r>
      <w:r>
        <w:rPr>
          <w:color w:val="000000" w:themeColor="text1"/>
        </w:rPr>
        <w:t>e</w:t>
      </w:r>
      <w:r w:rsidRPr="28ADE60A">
        <w:rPr>
          <w:color w:val="000000" w:themeColor="text1"/>
        </w:rPr>
        <w:t xml:space="preserve"> </w:t>
      </w:r>
      <w:r>
        <w:rPr>
          <w:color w:val="000000" w:themeColor="text1"/>
        </w:rPr>
        <w:t>N</w:t>
      </w:r>
      <w:r w:rsidRPr="28ADE60A">
        <w:rPr>
          <w:color w:val="000000" w:themeColor="text1"/>
        </w:rPr>
        <w:t xml:space="preserve">otebook is </w:t>
      </w:r>
      <w:r>
        <w:rPr>
          <w:color w:val="000000" w:themeColor="text1"/>
        </w:rPr>
        <w:t>used to</w:t>
      </w:r>
      <w:r w:rsidRPr="28ADE60A">
        <w:rPr>
          <w:color w:val="000000" w:themeColor="text1"/>
        </w:rPr>
        <w:t xml:space="preserve"> creat</w:t>
      </w:r>
      <w:r>
        <w:rPr>
          <w:color w:val="000000" w:themeColor="text1"/>
        </w:rPr>
        <w:t>e</w:t>
      </w:r>
      <w:r w:rsidRPr="28ADE60A">
        <w:rPr>
          <w:color w:val="000000" w:themeColor="text1"/>
        </w:rPr>
        <w:t xml:space="preserve"> the power demand data, plots, and tables that you will be using in </w:t>
      </w:r>
      <w:r w:rsidRPr="28ADE60A">
        <w:rPr>
          <w:b/>
          <w:bCs/>
          <w:color w:val="000000" w:themeColor="text1"/>
        </w:rPr>
        <w:t>Activity 4</w:t>
      </w:r>
      <w:r w:rsidRPr="28ADE60A">
        <w:rPr>
          <w:color w:val="000000" w:themeColor="text1"/>
        </w:rPr>
        <w:t>.</w:t>
      </w:r>
    </w:p>
    <w:p w:rsidR="6C3FF598" w:rsidP="00C41BDB" w:rsidRDefault="6C3FF598" w14:paraId="2CE03B87" w14:textId="0602D0A0">
      <w:pPr>
        <w:pStyle w:val="Heading1"/>
      </w:pPr>
      <w:r w:rsidRPr="0943BCF1">
        <w:t xml:space="preserve">STEP </w:t>
      </w:r>
      <w:r w:rsidRPr="0943BCF1" w:rsidR="29EF4F5F">
        <w:t>8</w:t>
      </w:r>
      <w:r w:rsidRPr="0943BCF1" w:rsidR="10C780C5">
        <w:t xml:space="preserve">: </w:t>
      </w:r>
      <w:r w:rsidR="000535EA">
        <w:t>Specifying</w:t>
      </w:r>
      <w:r w:rsidRPr="0943BCF1" w:rsidR="10C780C5">
        <w:t xml:space="preserve"> the Number of Buildings </w:t>
      </w:r>
      <w:r w:rsidRPr="0943BCF1" w:rsidR="742597D8">
        <w:t>for Each</w:t>
      </w:r>
      <w:r w:rsidRPr="0943BCF1" w:rsidR="10C780C5">
        <w:t xml:space="preserve"> User Type</w:t>
      </w:r>
    </w:p>
    <w:p w:rsidRPr="002B409B" w:rsidR="002B409B" w:rsidP="002B409B" w:rsidRDefault="002B409B" w14:paraId="3302388E" w14:textId="774078AC">
      <w:r>
        <w:rPr>
          <w:color w:val="000000" w:themeColor="text1"/>
        </w:rPr>
        <w:t>You may have</w:t>
      </w:r>
      <w:r w:rsidRPr="28ADE60A">
        <w:rPr>
          <w:color w:val="000000" w:themeColor="text1"/>
        </w:rPr>
        <w:t xml:space="preserve"> more than one building for a given user type within your area</w:t>
      </w:r>
      <w:r>
        <w:rPr>
          <w:color w:val="000000" w:themeColor="text1"/>
        </w:rPr>
        <w:t>.</w:t>
      </w:r>
    </w:p>
    <w:p w:rsidR="7197DDBB" w:rsidP="0943BCF1" w:rsidRDefault="7E9B4458" w14:paraId="5CB325BA" w14:textId="4A89DFA8">
      <w:pPr>
        <w:pStyle w:val="ListParagraph"/>
        <w:numPr>
          <w:ilvl w:val="0"/>
          <w:numId w:val="16"/>
        </w:numPr>
        <w:rPr>
          <w:rFonts w:ascii="Calibri" w:hAnsi="Calibri" w:eastAsia="Calibri" w:cs="Calibri"/>
        </w:rPr>
      </w:pPr>
      <w:r w:rsidRPr="1535D2DD">
        <w:t xml:space="preserve">In </w:t>
      </w:r>
      <w:r w:rsidRPr="1535D2DD" w:rsidR="071FED15">
        <w:t>“</w:t>
      </w:r>
      <w:r w:rsidRPr="1535D2DD">
        <w:rPr>
          <w:b/>
          <w:bCs/>
          <w:i/>
          <w:iCs/>
        </w:rPr>
        <w:t>Section 4</w:t>
      </w:r>
      <w:r w:rsidRPr="1535D2DD" w:rsidR="0CBDDF80">
        <w:t>”</w:t>
      </w:r>
      <w:r w:rsidRPr="1535D2DD">
        <w:t xml:space="preserve">, run the code cell and use the Python widget to specify the number of buildings for each user type. Adjust each slider to an integer value between </w:t>
      </w:r>
      <w:r w:rsidRPr="1535D2DD">
        <w:rPr>
          <w:b/>
          <w:bCs/>
        </w:rPr>
        <w:t>1</w:t>
      </w:r>
      <w:r w:rsidRPr="1535D2DD" w:rsidR="77492582">
        <w:rPr>
          <w:b/>
          <w:bCs/>
        </w:rPr>
        <w:t xml:space="preserve"> – </w:t>
      </w:r>
      <w:r w:rsidRPr="1535D2DD">
        <w:rPr>
          <w:b/>
          <w:bCs/>
        </w:rPr>
        <w:t>50</w:t>
      </w:r>
      <w:r w:rsidRPr="1535D2DD" w:rsidR="77492582">
        <w:rPr>
          <w:b/>
          <w:bCs/>
        </w:rPr>
        <w:t xml:space="preserve">, </w:t>
      </w:r>
      <w:r w:rsidRPr="1535D2DD" w:rsidR="77492582">
        <w:t>then</w:t>
      </w:r>
      <w:r w:rsidRPr="1535D2DD">
        <w:t xml:space="preserve"> click the </w:t>
      </w:r>
      <w:r w:rsidRPr="1535D2DD">
        <w:rPr>
          <w:b/>
          <w:bCs/>
          <w:color w:val="6FAC47"/>
        </w:rPr>
        <w:t>green</w:t>
      </w:r>
      <w:r w:rsidRPr="1535D2DD">
        <w:t xml:space="preserve"> “</w:t>
      </w:r>
      <w:r w:rsidRPr="1535D2DD">
        <w:rPr>
          <w:b/>
          <w:bCs/>
          <w:i/>
          <w:iCs/>
        </w:rPr>
        <w:t>Confirm Selection</w:t>
      </w:r>
      <w:r w:rsidRPr="1535D2DD">
        <w:rPr>
          <w:i/>
          <w:iCs/>
        </w:rPr>
        <w:t>”</w:t>
      </w:r>
      <w:r w:rsidRPr="1535D2DD">
        <w:t xml:space="preserve"> button. The selected number of buildings for each of </w:t>
      </w:r>
      <w:r w:rsidRPr="1535D2DD" w:rsidR="52F8F254">
        <w:t>your</w:t>
      </w:r>
      <w:r w:rsidRPr="1535D2DD">
        <w:t xml:space="preserve"> 10 user types will be displayed below</w:t>
      </w:r>
      <w:r w:rsidRPr="1535D2DD" w:rsidR="14038DA2">
        <w:t xml:space="preserve"> </w:t>
      </w:r>
      <w:r w:rsidRPr="1535D2DD" w:rsidR="2E048690">
        <w:t>(see</w:t>
      </w:r>
      <w:r w:rsidRPr="1535D2DD">
        <w:t xml:space="preserve"> </w:t>
      </w:r>
      <w:r w:rsidRPr="1535D2DD">
        <w:rPr>
          <w:b/>
          <w:bCs/>
        </w:rPr>
        <w:t>Figure 11</w:t>
      </w:r>
      <w:r w:rsidRPr="1535D2DD" w:rsidR="231A63A8">
        <w:t>)</w:t>
      </w:r>
      <w:r w:rsidRPr="1535D2DD">
        <w:t>.</w:t>
      </w:r>
    </w:p>
    <w:p w:rsidR="3E776946" w:rsidP="6C68DABA" w:rsidRDefault="061E3AA2" w14:paraId="47F59F61" w14:textId="746C5CE4">
      <w:pPr>
        <w:jc w:val="center"/>
      </w:pPr>
      <w:r>
        <w:rPr>
          <w:noProof/>
        </w:rPr>
        <w:drawing>
          <wp:inline distT="0" distB="0" distL="0" distR="0" wp14:anchorId="14B39C24" wp14:editId="248C782B">
            <wp:extent cx="3536272" cy="2121763"/>
            <wp:effectExtent l="0" t="0" r="0" b="0"/>
            <wp:docPr id="1182248113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98370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272" cy="2121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0C1F23" wp14:editId="01FBB743">
            <wp:extent cx="2352675" cy="1156622"/>
            <wp:effectExtent l="0" t="0" r="0" b="0"/>
            <wp:docPr id="647966279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738559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156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E4F1A6A" w:rsidP="28ADE60A" w:rsidRDefault="34F88EA2" w14:paraId="21A26E12" w14:textId="25D2E9CF">
      <w:pPr>
        <w:pStyle w:val="ListParagraph"/>
        <w:jc w:val="center"/>
        <w:rPr>
          <w:rFonts w:ascii="Calibri" w:hAnsi="Calibri" w:eastAsia="Calibri" w:cs="Calibri"/>
          <w:i/>
          <w:iCs/>
        </w:rPr>
      </w:pPr>
      <w:r w:rsidRPr="28ADE60A">
        <w:rPr>
          <w:rFonts w:ascii="Calibri" w:hAnsi="Calibri" w:eastAsia="Calibri" w:cs="Calibri"/>
          <w:i/>
          <w:iCs/>
        </w:rPr>
        <w:t>Figure 11. Example of Number of Buildings per User Type Selection</w:t>
      </w:r>
    </w:p>
    <w:p w:rsidR="7197DDBB" w:rsidP="7197DDBB" w:rsidRDefault="7197DDBB" w14:paraId="6F3C42D1" w14:textId="10244E77">
      <w:pPr>
        <w:ind w:left="720"/>
        <w:jc w:val="both"/>
      </w:pPr>
    </w:p>
    <w:p w:rsidR="7197DDBB" w:rsidP="1535D2DD" w:rsidRDefault="57A0AFBF" w14:paraId="49175E72" w14:textId="212AD4B1">
      <w:pPr>
        <w:pStyle w:val="ListParagraph"/>
        <w:numPr>
          <w:ilvl w:val="0"/>
          <w:numId w:val="16"/>
        </w:numPr>
        <w:jc w:val="both"/>
      </w:pPr>
      <w:proofErr w:type="gramStart"/>
      <w:r w:rsidRPr="1535D2DD">
        <w:t>Similar to</w:t>
      </w:r>
      <w:proofErr w:type="gramEnd"/>
      <w:r w:rsidRPr="1535D2DD">
        <w:t xml:space="preserve"> the first widget cell, </w:t>
      </w:r>
      <w:r w:rsidRPr="1535D2DD" w:rsidR="7BCCB459">
        <w:rPr>
          <w:rFonts w:ascii="Calibri" w:hAnsi="Calibri" w:eastAsia="Calibri" w:cs="Calibri"/>
        </w:rPr>
        <w:t xml:space="preserve">you </w:t>
      </w:r>
      <w:r w:rsidRPr="1535D2DD" w:rsidR="7BCCB459">
        <w:rPr>
          <w:rFonts w:ascii="Calibri" w:hAnsi="Calibri" w:eastAsia="Calibri" w:cs="Calibri"/>
          <w:b/>
          <w:bCs/>
        </w:rPr>
        <w:t>MUST manually select and run the next cell</w:t>
      </w:r>
      <w:r w:rsidRPr="1535D2DD" w:rsidR="7BCCB459">
        <w:rPr>
          <w:rFonts w:ascii="Calibri" w:hAnsi="Calibri" w:eastAsia="Calibri" w:cs="Calibri"/>
        </w:rPr>
        <w:t xml:space="preserve"> (after confirming your selections)</w:t>
      </w:r>
      <w:r w:rsidRPr="1535D2DD">
        <w:t xml:space="preserve">. Unlike normal execution, the notebook does not automatically </w:t>
      </w:r>
      <w:r w:rsidRPr="1535D2DD" w:rsidR="3AA20C50">
        <w:t>move to</w:t>
      </w:r>
      <w:r w:rsidRPr="1535D2DD">
        <w:t xml:space="preserve"> the</w:t>
      </w:r>
      <w:r w:rsidRPr="1535D2DD" w:rsidR="70D85840">
        <w:t xml:space="preserve"> next</w:t>
      </w:r>
      <w:r w:rsidRPr="1535D2DD">
        <w:t xml:space="preserve"> cell after this widget. </w:t>
      </w:r>
      <w:r w:rsidRPr="1535D2DD" w:rsidR="13668867">
        <w:t xml:space="preserve">If you click </w:t>
      </w:r>
      <w:r w:rsidRPr="1535D2DD" w:rsidR="6B1CB02E">
        <w:rPr>
          <w:b/>
          <w:bCs/>
        </w:rPr>
        <w:t>“</w:t>
      </w:r>
      <w:r w:rsidRPr="1535D2DD" w:rsidR="6B1CB02E">
        <w:rPr>
          <w:b/>
          <w:bCs/>
          <w:i/>
          <w:iCs/>
        </w:rPr>
        <w:t>Run</w:t>
      </w:r>
      <w:r w:rsidRPr="1535D2DD" w:rsidR="6B1CB02E">
        <w:t>”</w:t>
      </w:r>
      <w:r w:rsidRPr="1535D2DD" w:rsidR="13668867">
        <w:t xml:space="preserve"> before selecting the next cell, </w:t>
      </w:r>
      <w:r w:rsidRPr="1535D2DD" w:rsidR="6D5E8A59">
        <w:t xml:space="preserve">the widget cell will </w:t>
      </w:r>
      <w:r w:rsidRPr="1535D2DD" w:rsidR="24387CCB">
        <w:t>re-run</w:t>
      </w:r>
      <w:r w:rsidRPr="1535D2DD" w:rsidR="6D5E8A59">
        <w:t xml:space="preserve"> and you will need to re-enter your selections.</w:t>
      </w:r>
    </w:p>
    <w:p w:rsidR="7197DDBB" w:rsidP="1535D2DD" w:rsidRDefault="7197DDBB" w14:paraId="2FFF7273" w14:textId="43CE4B66">
      <w:pPr>
        <w:pStyle w:val="ListParagraph"/>
        <w:jc w:val="both"/>
      </w:pPr>
    </w:p>
    <w:p w:rsidR="7197DDBB" w:rsidP="1535D2DD" w:rsidRDefault="3B2FCADA" w14:paraId="63581B7C" w14:textId="7F66C502">
      <w:pPr>
        <w:pStyle w:val="ListParagraph"/>
        <w:jc w:val="both"/>
      </w:pPr>
      <w:r w:rsidRPr="28ADE60A">
        <w:t>R</w:t>
      </w:r>
      <w:r w:rsidRPr="28ADE60A" w:rsidR="2F841E87">
        <w:t>un the la</w:t>
      </w:r>
      <w:r w:rsidRPr="28ADE60A" w:rsidR="7A501535">
        <w:t>st</w:t>
      </w:r>
      <w:r w:rsidRPr="28ADE60A" w:rsidR="2F841E87">
        <w:t xml:space="preserve"> cell in </w:t>
      </w:r>
      <w:r w:rsidRPr="28ADE60A" w:rsidR="211B5779">
        <w:t>“</w:t>
      </w:r>
      <w:r w:rsidRPr="28ADE60A" w:rsidR="6DD613E9">
        <w:rPr>
          <w:b/>
          <w:bCs/>
          <w:i/>
          <w:iCs/>
        </w:rPr>
        <w:t>S</w:t>
      </w:r>
      <w:r w:rsidRPr="28ADE60A" w:rsidR="2F841E87">
        <w:rPr>
          <w:b/>
          <w:bCs/>
          <w:i/>
          <w:iCs/>
        </w:rPr>
        <w:t>ection 4</w:t>
      </w:r>
      <w:r w:rsidRPr="28ADE60A" w:rsidR="2C359CF9">
        <w:rPr>
          <w:b/>
          <w:bCs/>
          <w:i/>
          <w:iCs/>
        </w:rPr>
        <w:t>”</w:t>
      </w:r>
      <w:r w:rsidRPr="28ADE60A" w:rsidR="2F841E87">
        <w:t>, which saves your</w:t>
      </w:r>
      <w:r w:rsidRPr="28ADE60A" w:rsidR="599E1D4F">
        <w:t xml:space="preserve"> buildings</w:t>
      </w:r>
      <w:r w:rsidRPr="28ADE60A" w:rsidR="159E9F05">
        <w:t xml:space="preserve"> selections</w:t>
      </w:r>
      <w:r w:rsidRPr="28ADE60A" w:rsidR="599E1D4F">
        <w:t xml:space="preserve"> per user type</w:t>
      </w:r>
      <w:r w:rsidRPr="28ADE60A" w:rsidR="5C9201BC">
        <w:t xml:space="preserve"> for later use in the following sections</w:t>
      </w:r>
      <w:r w:rsidRPr="28ADE60A" w:rsidR="2F841E87">
        <w:t xml:space="preserve"> (see </w:t>
      </w:r>
      <w:r w:rsidRPr="28ADE60A" w:rsidR="2F841E87">
        <w:rPr>
          <w:b/>
          <w:bCs/>
        </w:rPr>
        <w:t xml:space="preserve">Figure </w:t>
      </w:r>
      <w:r w:rsidRPr="28ADE60A" w:rsidR="265309D2">
        <w:rPr>
          <w:b/>
          <w:bCs/>
        </w:rPr>
        <w:t>12</w:t>
      </w:r>
      <w:r w:rsidRPr="28ADE60A" w:rsidR="2F841E87">
        <w:t>).</w:t>
      </w:r>
    </w:p>
    <w:p w:rsidRPr="00D73CA1" w:rsidR="1535D2DD" w:rsidP="00D73CA1" w:rsidRDefault="00573956" w14:paraId="612B8CDC" w14:textId="3B72E87B">
      <w:pPr>
        <w:jc w:val="center"/>
        <w:rPr>
          <w:rFonts w:ascii="Calibri" w:hAnsi="Calibri" w:eastAsia="Calibri" w:cs="Calibri"/>
          <w:i/>
          <w:iCs/>
        </w:rPr>
      </w:pPr>
      <w:r>
        <w:rPr>
          <w:noProof/>
        </w:rPr>
        <w:lastRenderedPageBreak/>
        <w:drawing>
          <wp:inline distT="0" distB="0" distL="0" distR="0" wp14:anchorId="4576E34F" wp14:editId="5BA6CE45">
            <wp:extent cx="5943600" cy="1038225"/>
            <wp:effectExtent l="0" t="0" r="0" b="0"/>
            <wp:docPr id="1004905819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9513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8ADE60A">
        <w:rPr>
          <w:rFonts w:ascii="Calibri" w:hAnsi="Calibri" w:eastAsia="Calibri" w:cs="Calibri"/>
          <w:i/>
          <w:iCs/>
        </w:rPr>
        <w:t xml:space="preserve">Figure 12. Saving your Buildings per User Type Selections as a </w:t>
      </w:r>
      <w:r w:rsidRPr="28ADE60A" w:rsidR="1709C0E8">
        <w:rPr>
          <w:rFonts w:ascii="Calibri" w:hAnsi="Calibri" w:eastAsia="Calibri" w:cs="Calibri"/>
          <w:i/>
          <w:iCs/>
        </w:rPr>
        <w:t>List for Later Use</w:t>
      </w:r>
    </w:p>
    <w:p w:rsidR="56850D82" w:rsidP="1535D2DD" w:rsidRDefault="56850D82" w14:paraId="026DD3CF" w14:textId="12EE1DE7">
      <w:pPr>
        <w:pStyle w:val="ListParagraph"/>
        <w:rPr>
          <w:rFonts w:ascii="Calibri" w:hAnsi="Calibri" w:eastAsia="Calibri" w:cs="Calibri"/>
          <w:b/>
          <w:bCs/>
          <w:color w:val="000000" w:themeColor="text1"/>
        </w:rPr>
      </w:pPr>
      <w:r w:rsidRPr="1535D2DD">
        <w:rPr>
          <w:rFonts w:ascii="Calibri" w:hAnsi="Calibri" w:eastAsia="Calibri" w:cs="Calibri"/>
          <w:b/>
          <w:bCs/>
          <w:color w:val="000000" w:themeColor="text1"/>
          <w:u w:val="single"/>
        </w:rPr>
        <w:t>Important Note:</w:t>
      </w:r>
    </w:p>
    <w:p w:rsidR="56850D82" w:rsidP="1535D2DD" w:rsidRDefault="56850D82" w14:paraId="6827ADF5" w14:textId="55225034">
      <w:pPr>
        <w:pStyle w:val="ListParagraph"/>
        <w:numPr>
          <w:ilvl w:val="0"/>
          <w:numId w:val="6"/>
        </w:numPr>
        <w:rPr>
          <w:rFonts w:ascii="Calibri" w:hAnsi="Calibri" w:eastAsia="Calibri" w:cs="Calibri"/>
        </w:rPr>
      </w:pPr>
      <w:r w:rsidRPr="1535D2DD">
        <w:rPr>
          <w:rFonts w:ascii="Calibri" w:hAnsi="Calibri" w:eastAsia="Calibri" w:cs="Calibri"/>
        </w:rPr>
        <w:t xml:space="preserve">You may change your </w:t>
      </w:r>
      <w:r w:rsidRPr="1535D2DD" w:rsidR="40C8C5D9">
        <w:rPr>
          <w:rFonts w:ascii="Calibri" w:hAnsi="Calibri" w:eastAsia="Calibri" w:cs="Calibri"/>
        </w:rPr>
        <w:t>building numbers</w:t>
      </w:r>
      <w:r w:rsidRPr="1535D2DD">
        <w:rPr>
          <w:rFonts w:ascii="Calibri" w:hAnsi="Calibri" w:eastAsia="Calibri" w:cs="Calibri"/>
        </w:rPr>
        <w:t xml:space="preserve"> </w:t>
      </w:r>
      <w:r w:rsidRPr="1535D2DD" w:rsidR="3797709E">
        <w:rPr>
          <w:rFonts w:ascii="Calibri" w:hAnsi="Calibri" w:eastAsia="Calibri" w:cs="Calibri"/>
        </w:rPr>
        <w:t>after</w:t>
      </w:r>
      <w:r w:rsidRPr="1535D2DD">
        <w:rPr>
          <w:rFonts w:ascii="Calibri" w:hAnsi="Calibri" w:eastAsia="Calibri" w:cs="Calibri"/>
        </w:rPr>
        <w:t xml:space="preserve"> selecting them, but you must remember to </w:t>
      </w:r>
      <w:r w:rsidRPr="1535D2DD">
        <w:rPr>
          <w:rFonts w:ascii="Calibri" w:hAnsi="Calibri" w:eastAsia="Calibri" w:cs="Calibri"/>
          <w:b/>
          <w:bCs/>
        </w:rPr>
        <w:t>re-run all the cells below</w:t>
      </w:r>
      <w:r w:rsidRPr="1535D2DD">
        <w:rPr>
          <w:rFonts w:ascii="Calibri" w:hAnsi="Calibri" w:eastAsia="Calibri" w:cs="Calibri"/>
        </w:rPr>
        <w:t xml:space="preserve"> to ensure the correct plots, tables, and data are saved and displayed.</w:t>
      </w:r>
    </w:p>
    <w:p w:rsidRPr="00631AFA" w:rsidR="47986054" w:rsidP="00631AFA" w:rsidRDefault="47986054" w14:paraId="2E9CFDC2" w14:textId="3603A66A">
      <w:pPr>
        <w:pStyle w:val="Heading1"/>
        <w:rPr>
          <w:rFonts w:eastAsia="Calibri"/>
          <w:color w:val="auto"/>
          <w:sz w:val="28"/>
          <w:szCs w:val="28"/>
        </w:rPr>
      </w:pPr>
      <w:r w:rsidRPr="1535D2DD">
        <w:t xml:space="preserve">STEP </w:t>
      </w:r>
      <w:r w:rsidRPr="1535D2DD" w:rsidR="12F8ABEE">
        <w:t>9</w:t>
      </w:r>
      <w:r w:rsidRPr="1535D2DD" w:rsidR="18F9B497">
        <w:t>: Gene</w:t>
      </w:r>
      <w:r w:rsidRPr="1535D2DD" w:rsidR="0A1DED23">
        <w:t>rating Power Data</w:t>
      </w:r>
    </w:p>
    <w:p w:rsidRPr="001836E4" w:rsidR="001836E4" w:rsidP="001836E4" w:rsidRDefault="001836E4" w14:paraId="1970E075" w14:textId="2757109E">
      <w:pPr>
        <w:rPr>
          <w:color w:val="000000" w:themeColor="text1"/>
        </w:rPr>
      </w:pPr>
      <w:r w:rsidRPr="001836E4">
        <w:rPr>
          <w:b/>
          <w:bCs/>
          <w:color w:val="000000" w:themeColor="text1"/>
        </w:rPr>
        <w:t>First</w:t>
      </w:r>
      <w:r w:rsidRPr="001836E4">
        <w:rPr>
          <w:color w:val="000000" w:themeColor="text1"/>
        </w:rPr>
        <w:t>, the Notebook will convert the energy data points from “</w:t>
      </w:r>
      <w:r w:rsidRPr="001836E4">
        <w:rPr>
          <w:b/>
          <w:bCs/>
          <w:i/>
          <w:iCs/>
          <w:color w:val="000000" w:themeColor="text1"/>
        </w:rPr>
        <w:t>Section 3</w:t>
      </w:r>
      <w:r w:rsidRPr="001836E4">
        <w:rPr>
          <w:color w:val="000000" w:themeColor="text1"/>
        </w:rPr>
        <w:t>” into power data points:</w:t>
      </w:r>
    </w:p>
    <w:p w:rsidRPr="001836E4" w:rsidR="001836E4" w:rsidP="001836E4" w:rsidRDefault="001836E4" w14:paraId="63AFFE2B" w14:textId="7ACF1BF7">
      <w:pPr>
        <w:pStyle w:val="ListParagraph"/>
        <w:ind w:left="0"/>
        <w:rPr>
          <w:color w:val="000000" w:themeColor="text1"/>
        </w:rPr>
      </w:pPr>
      <w:r w:rsidRPr="00A34FEB">
        <w:rPr>
          <w:color w:val="000000" w:themeColor="text1"/>
        </w:rPr>
        <w:t>For each user: Power</w:t>
      </w:r>
      <w:r w:rsidRPr="00A34FEB">
        <w:rPr>
          <w:color w:val="000000" w:themeColor="text1"/>
          <w:vertAlign w:val="subscript"/>
        </w:rPr>
        <w:t>t1, t2, t3…</w:t>
      </w:r>
      <w:r w:rsidRPr="00A34FEB">
        <w:rPr>
          <w:color w:val="000000" w:themeColor="text1"/>
        </w:rPr>
        <w:t xml:space="preserve"> = Energy</w:t>
      </w:r>
      <w:r w:rsidRPr="00A34FEB">
        <w:rPr>
          <w:color w:val="000000" w:themeColor="text1"/>
          <w:vertAlign w:val="subscript"/>
        </w:rPr>
        <w:t xml:space="preserve"> t1, t2, t3…</w:t>
      </w:r>
      <w:r w:rsidRPr="00A34FEB">
        <w:rPr>
          <w:color w:val="000000" w:themeColor="text1"/>
        </w:rPr>
        <w:t xml:space="preserve"> / (time interval); time interval = 15 minutes</w:t>
      </w:r>
    </w:p>
    <w:p w:rsidR="001836E4" w:rsidP="001836E4" w:rsidRDefault="001836E4" w14:paraId="621C63C6" w14:textId="77777777">
      <w:pPr>
        <w:pStyle w:val="ListParagraph"/>
        <w:ind w:left="0"/>
        <w:jc w:val="center"/>
        <w:rPr>
          <w:color w:val="000000" w:themeColor="text1"/>
        </w:rPr>
      </w:pPr>
    </w:p>
    <w:p w:rsidRPr="00A34FEB" w:rsidR="001836E4" w:rsidP="001836E4" w:rsidRDefault="001836E4" w14:paraId="71B6AB28" w14:textId="7670D806">
      <w:pPr>
        <w:pStyle w:val="ListParagraph"/>
        <w:ind w:left="0"/>
        <w:jc w:val="center"/>
        <w:rPr>
          <w:color w:val="000000" w:themeColor="text1"/>
        </w:rPr>
      </w:pPr>
      <w:r w:rsidRPr="00A34FEB">
        <w:rPr>
          <w:color w:val="000000" w:themeColor="text1"/>
        </w:rPr>
        <w:t>Power</w:t>
      </w:r>
      <w:r w:rsidRPr="00A34FEB">
        <w:rPr>
          <w:color w:val="000000" w:themeColor="text1"/>
          <w:vertAlign w:val="subscript"/>
        </w:rPr>
        <w:t>t1, t2, t3…</w:t>
      </w:r>
      <w:r w:rsidRPr="00A34FEB">
        <w:rPr>
          <w:color w:val="000000" w:themeColor="text1"/>
        </w:rPr>
        <w:t xml:space="preserve"> = Energy</w:t>
      </w:r>
      <w:r w:rsidRPr="00A34FEB">
        <w:rPr>
          <w:color w:val="000000" w:themeColor="text1"/>
          <w:vertAlign w:val="subscript"/>
        </w:rPr>
        <w:t xml:space="preserve"> t1, t2, t3…</w:t>
      </w:r>
      <w:r w:rsidRPr="00A34FEB">
        <w:rPr>
          <w:color w:val="000000" w:themeColor="text1"/>
        </w:rPr>
        <w:t xml:space="preserve"> / (</w:t>
      </w:r>
      <w:r>
        <w:rPr>
          <w:color w:val="000000" w:themeColor="text1"/>
        </w:rPr>
        <w:t>15 minutes</w:t>
      </w:r>
      <w:r w:rsidRPr="00A34FEB">
        <w:rPr>
          <w:color w:val="000000" w:themeColor="text1"/>
        </w:rPr>
        <w:t>)</w:t>
      </w:r>
    </w:p>
    <w:p w:rsidRPr="00460202" w:rsidR="001836E4" w:rsidP="001836E4" w:rsidRDefault="001836E4" w14:paraId="07D1212F" w14:textId="77777777">
      <w:pPr>
        <w:pStyle w:val="ListParagraph"/>
        <w:ind w:left="0" w:firstLine="720"/>
        <w:rPr>
          <w:color w:val="000000" w:themeColor="text1"/>
        </w:rPr>
      </w:pPr>
    </w:p>
    <w:p w:rsidR="00F60A17" w:rsidP="001836E4" w:rsidRDefault="001836E4" w14:paraId="0FD0D9DD" w14:textId="77777777">
      <w:pPr>
        <w:pStyle w:val="ListParagraph"/>
        <w:ind w:left="0"/>
        <w:rPr>
          <w:color w:val="000000" w:themeColor="text1"/>
        </w:rPr>
      </w:pPr>
      <w:r w:rsidRPr="002F58F0">
        <w:rPr>
          <w:b/>
          <w:bCs/>
          <w:color w:val="000000" w:themeColor="text1"/>
        </w:rPr>
        <w:t>Then</w:t>
      </w:r>
      <w:r>
        <w:rPr>
          <w:color w:val="000000" w:themeColor="text1"/>
        </w:rPr>
        <w:t>,</w:t>
      </w:r>
      <w:r w:rsidRPr="28ADE60A">
        <w:rPr>
          <w:color w:val="000000" w:themeColor="text1"/>
        </w:rPr>
        <w:t xml:space="preserve"> </w:t>
      </w:r>
      <w:r>
        <w:rPr>
          <w:color w:val="000000" w:themeColor="text1"/>
        </w:rPr>
        <w:t>the Notebook will</w:t>
      </w:r>
      <w:r w:rsidRPr="28ADE60A">
        <w:rPr>
          <w:color w:val="000000" w:themeColor="text1"/>
        </w:rPr>
        <w:t xml:space="preserve"> multiply the power data</w:t>
      </w:r>
      <w:r>
        <w:rPr>
          <w:color w:val="000000" w:themeColor="text1"/>
        </w:rPr>
        <w:t xml:space="preserve"> for each user type</w:t>
      </w:r>
      <w:r w:rsidRPr="28ADE60A">
        <w:rPr>
          <w:color w:val="000000" w:themeColor="text1"/>
        </w:rPr>
        <w:t xml:space="preserve"> by the number of buildings</w:t>
      </w:r>
      <w:r>
        <w:rPr>
          <w:color w:val="000000" w:themeColor="text1"/>
        </w:rPr>
        <w:t>, which you use specified in STEP 8,</w:t>
      </w:r>
      <w:r w:rsidRPr="28ADE60A">
        <w:rPr>
          <w:color w:val="000000" w:themeColor="text1"/>
        </w:rPr>
        <w:t xml:space="preserve"> to obtain the total power</w:t>
      </w:r>
      <w:r>
        <w:rPr>
          <w:color w:val="000000" w:themeColor="text1"/>
        </w:rPr>
        <w:t xml:space="preserve"> demand of each user type on your grid</w:t>
      </w:r>
      <w:r w:rsidRPr="28ADE60A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</w:p>
    <w:p w:rsidR="00F60A17" w:rsidP="001836E4" w:rsidRDefault="00F60A17" w14:paraId="4832AD76" w14:textId="77777777">
      <w:pPr>
        <w:pStyle w:val="ListParagraph"/>
        <w:ind w:left="0"/>
        <w:rPr>
          <w:color w:val="000000" w:themeColor="text1"/>
        </w:rPr>
      </w:pPr>
    </w:p>
    <w:p w:rsidR="001836E4" w:rsidP="001836E4" w:rsidRDefault="001836E4" w14:paraId="7CF2C117" w14:textId="5A429A9F">
      <w:pPr>
        <w:pStyle w:val="ListParagraph"/>
        <w:ind w:left="0"/>
        <w:rPr>
          <w:color w:val="000000" w:themeColor="text1"/>
        </w:rPr>
      </w:pPr>
      <w:r w:rsidRPr="28ADE60A">
        <w:rPr>
          <w:b/>
          <w:bCs/>
          <w:color w:val="000000" w:themeColor="text1"/>
        </w:rPr>
        <w:t>Additionally</w:t>
      </w:r>
      <w:r w:rsidRPr="28ADE60A">
        <w:rPr>
          <w:color w:val="000000" w:themeColor="text1"/>
        </w:rPr>
        <w:t xml:space="preserve">, </w:t>
      </w:r>
      <w:r>
        <w:rPr>
          <w:color w:val="000000" w:themeColor="text1"/>
        </w:rPr>
        <w:t>the Notebook</w:t>
      </w:r>
      <w:r w:rsidRPr="28ADE60A">
        <w:rPr>
          <w:color w:val="000000" w:themeColor="text1"/>
        </w:rPr>
        <w:t xml:space="preserve"> will compute the</w:t>
      </w:r>
      <w:r>
        <w:rPr>
          <w:color w:val="000000" w:themeColor="text1"/>
        </w:rPr>
        <w:t xml:space="preserve"> total</w:t>
      </w:r>
      <w:r w:rsidRPr="28ADE60A">
        <w:rPr>
          <w:color w:val="000000" w:themeColor="text1"/>
        </w:rPr>
        <w:t xml:space="preserve"> power demand </w:t>
      </w:r>
      <w:r>
        <w:rPr>
          <w:color w:val="000000" w:themeColor="text1"/>
        </w:rPr>
        <w:t>on your grid</w:t>
      </w:r>
      <w:r w:rsidRPr="28ADE60A">
        <w:rPr>
          <w:color w:val="000000" w:themeColor="text1"/>
        </w:rPr>
        <w:t xml:space="preserve"> by summing </w:t>
      </w:r>
      <w:r>
        <w:rPr>
          <w:color w:val="000000" w:themeColor="text1"/>
        </w:rPr>
        <w:t>the power data over time of all your user types</w:t>
      </w:r>
      <w:r w:rsidRPr="28ADE60A">
        <w:rPr>
          <w:color w:val="000000" w:themeColor="text1"/>
        </w:rPr>
        <w:t xml:space="preserve">. </w:t>
      </w:r>
    </w:p>
    <w:p w:rsidR="001836E4" w:rsidP="001836E4" w:rsidRDefault="001836E4" w14:paraId="07E69854" w14:textId="77777777">
      <w:pPr>
        <w:pStyle w:val="ListParagraph"/>
        <w:ind w:left="0"/>
        <w:rPr>
          <w:color w:val="000000" w:themeColor="text1"/>
        </w:rPr>
      </w:pPr>
    </w:p>
    <w:p w:rsidR="001836E4" w:rsidP="00F60A17" w:rsidRDefault="001836E4" w14:paraId="73FF33B0" w14:textId="2C77E349">
      <w:pPr>
        <w:pStyle w:val="ListParagraph"/>
        <w:ind w:left="0"/>
        <w:rPr>
          <w:color w:val="000000" w:themeColor="text1"/>
        </w:rPr>
      </w:pPr>
      <w:r w:rsidRPr="28ADE60A">
        <w:rPr>
          <w:color w:val="000000" w:themeColor="text1"/>
        </w:rPr>
        <w:t xml:space="preserve">The </w:t>
      </w:r>
      <w:r w:rsidRPr="28ADE60A">
        <w:rPr>
          <w:b/>
          <w:bCs/>
          <w:color w:val="000000" w:themeColor="text1"/>
        </w:rPr>
        <w:t>power demand data</w:t>
      </w:r>
      <w:r w:rsidRPr="28ADE60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over a </w:t>
      </w:r>
      <w:r w:rsidRPr="28ADE60A">
        <w:rPr>
          <w:color w:val="000000" w:themeColor="text1"/>
        </w:rPr>
        <w:t>24-hour</w:t>
      </w:r>
      <w:r>
        <w:rPr>
          <w:color w:val="000000" w:themeColor="text1"/>
        </w:rPr>
        <w:t>s</w:t>
      </w:r>
      <w:r w:rsidRPr="28ADE60A">
        <w:rPr>
          <w:color w:val="000000" w:themeColor="text1"/>
        </w:rPr>
        <w:t xml:space="preserve"> period</w:t>
      </w:r>
      <w:r>
        <w:rPr>
          <w:color w:val="000000" w:themeColor="text1"/>
        </w:rPr>
        <w:t xml:space="preserve"> for each user type</w:t>
      </w:r>
      <w:r w:rsidRPr="28ADE60A">
        <w:rPr>
          <w:color w:val="000000" w:themeColor="text1"/>
        </w:rPr>
        <w:t xml:space="preserve">, along with the total grid power, </w:t>
      </w:r>
      <w:r w:rsidRPr="00CC7DC8">
        <w:rPr>
          <w:color w:val="000000" w:themeColor="text1"/>
          <w:u w:val="single"/>
        </w:rPr>
        <w:t xml:space="preserve">will be saved as an excel file to your folder in </w:t>
      </w:r>
      <w:proofErr w:type="spellStart"/>
      <w:r w:rsidR="00897513">
        <w:rPr>
          <w:color w:val="000000" w:themeColor="text1"/>
          <w:u w:val="single"/>
        </w:rPr>
        <w:t>NanoHUB</w:t>
      </w:r>
      <w:proofErr w:type="spellEnd"/>
      <w:r w:rsidRPr="28ADE60A">
        <w:rPr>
          <w:color w:val="000000" w:themeColor="text1"/>
        </w:rPr>
        <w:t>.</w:t>
      </w:r>
    </w:p>
    <w:p w:rsidRPr="001836E4" w:rsidR="00F60A17" w:rsidP="00F60A17" w:rsidRDefault="00F60A17" w14:paraId="48012844" w14:textId="77777777">
      <w:pPr>
        <w:pStyle w:val="ListParagraph"/>
        <w:ind w:left="0"/>
        <w:rPr>
          <w:color w:val="000000" w:themeColor="text1"/>
        </w:rPr>
      </w:pPr>
    </w:p>
    <w:p w:rsidRPr="001836E4" w:rsidR="00CC7DC8" w:rsidP="00205819" w:rsidRDefault="001836E4" w14:paraId="5BED759B" w14:textId="3D334C34">
      <w:pPr>
        <w:pStyle w:val="ListParagraph"/>
        <w:numPr>
          <w:ilvl w:val="0"/>
          <w:numId w:val="16"/>
        </w:numPr>
        <w:rPr>
          <w:color w:val="000000" w:themeColor="text1"/>
        </w:rPr>
      </w:pPr>
      <w:r w:rsidRPr="00F60A17">
        <w:rPr>
          <w:b/>
          <w:bCs/>
          <w:color w:val="000000" w:themeColor="text1"/>
        </w:rPr>
        <w:t>Run</w:t>
      </w:r>
      <w:r w:rsidRPr="28ADE60A">
        <w:rPr>
          <w:color w:val="000000" w:themeColor="text1"/>
        </w:rPr>
        <w:t xml:space="preserve"> the code cell in “</w:t>
      </w:r>
      <w:r w:rsidRPr="28ADE60A">
        <w:rPr>
          <w:b/>
          <w:bCs/>
          <w:i/>
          <w:iCs/>
          <w:color w:val="000000" w:themeColor="text1"/>
        </w:rPr>
        <w:t>Section 5A</w:t>
      </w:r>
      <w:r w:rsidRPr="28ADE60A">
        <w:rPr>
          <w:color w:val="000000" w:themeColor="text1"/>
        </w:rPr>
        <w:t xml:space="preserve">”. If the power data was successfully saved, a message will appear below the code to confirm this (see </w:t>
      </w:r>
      <w:r w:rsidRPr="28ADE60A">
        <w:rPr>
          <w:b/>
          <w:bCs/>
          <w:color w:val="000000" w:themeColor="text1"/>
        </w:rPr>
        <w:t>Figure 13</w:t>
      </w:r>
      <w:r w:rsidRPr="28ADE60A">
        <w:rPr>
          <w:color w:val="000000" w:themeColor="text1"/>
        </w:rPr>
        <w:t>).</w:t>
      </w:r>
    </w:p>
    <w:p w:rsidRPr="0003111E" w:rsidR="00944FE1" w:rsidP="28ADE60A" w:rsidRDefault="41809B53" w14:paraId="71A61E88" w14:textId="48995E55">
      <w:pPr>
        <w:jc w:val="center"/>
        <w:rPr>
          <w:i/>
          <w:iCs/>
          <w:color w:val="000000" w:themeColor="text1"/>
        </w:rPr>
      </w:pPr>
      <w:r>
        <w:rPr>
          <w:noProof/>
        </w:rPr>
        <w:drawing>
          <wp:inline distT="0" distB="0" distL="0" distR="0" wp14:anchorId="638F32A2" wp14:editId="2E2C92AF">
            <wp:extent cx="5943600" cy="2190750"/>
            <wp:effectExtent l="0" t="0" r="0" b="0"/>
            <wp:docPr id="1743793786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793786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8ADE60A" w:rsidR="0D352A09">
        <w:rPr>
          <w:i/>
          <w:iCs/>
          <w:color w:val="000000" w:themeColor="text1"/>
        </w:rPr>
        <w:t xml:space="preserve">Figure </w:t>
      </w:r>
      <w:r w:rsidRPr="28ADE60A" w:rsidR="35E48035">
        <w:rPr>
          <w:i/>
          <w:iCs/>
          <w:color w:val="000000" w:themeColor="text1"/>
        </w:rPr>
        <w:t>1</w:t>
      </w:r>
      <w:r w:rsidRPr="28ADE60A" w:rsidR="22CA69A3">
        <w:rPr>
          <w:i/>
          <w:iCs/>
          <w:color w:val="000000" w:themeColor="text1"/>
        </w:rPr>
        <w:t>3</w:t>
      </w:r>
      <w:r w:rsidRPr="28ADE60A" w:rsidR="0D352A09">
        <w:rPr>
          <w:i/>
          <w:iCs/>
          <w:color w:val="000000" w:themeColor="text1"/>
        </w:rPr>
        <w:t xml:space="preserve">. </w:t>
      </w:r>
      <w:r w:rsidRPr="28ADE60A" w:rsidR="46C5FD67">
        <w:rPr>
          <w:i/>
          <w:iCs/>
          <w:color w:val="000000" w:themeColor="text1"/>
        </w:rPr>
        <w:t>Creating Power Demand Data for User Types</w:t>
      </w:r>
    </w:p>
    <w:p w:rsidR="425AC8B2" w:rsidP="425AC8B2" w:rsidRDefault="425AC8B2" w14:paraId="481280F3" w14:textId="16A9DD63">
      <w:pPr>
        <w:pStyle w:val="ListParagraph"/>
        <w:rPr>
          <w:color w:val="000000" w:themeColor="text1"/>
        </w:rPr>
      </w:pPr>
    </w:p>
    <w:p w:rsidRPr="00C721E6" w:rsidR="0943BCF1" w:rsidP="00205819" w:rsidRDefault="00F60A17" w14:paraId="7CC3519E" w14:textId="41AD380A">
      <w:pPr>
        <w:pStyle w:val="ListParagraph"/>
        <w:numPr>
          <w:ilvl w:val="0"/>
          <w:numId w:val="16"/>
        </w:numPr>
        <w:jc w:val="both"/>
        <w:rPr>
          <w:color w:val="000000" w:themeColor="text1"/>
        </w:rPr>
      </w:pPr>
      <w:r w:rsidRPr="00F60A17">
        <w:rPr>
          <w:b/>
          <w:bCs/>
          <w:color w:val="000000" w:themeColor="text1"/>
        </w:rPr>
        <w:lastRenderedPageBreak/>
        <w:t>Download</w:t>
      </w:r>
      <w:r w:rsidRPr="28ADE60A" w:rsidR="575323AE">
        <w:rPr>
          <w:color w:val="000000" w:themeColor="text1"/>
        </w:rPr>
        <w:t xml:space="preserve"> the excel file titled “</w:t>
      </w:r>
      <w:r w:rsidRPr="28ADE60A" w:rsidR="65471EB6">
        <w:rPr>
          <w:b/>
          <w:bCs/>
          <w:i/>
          <w:iCs/>
          <w:color w:val="000000" w:themeColor="text1"/>
        </w:rPr>
        <w:t>act4_power.xlsx</w:t>
      </w:r>
      <w:r w:rsidRPr="28ADE60A" w:rsidR="65471EB6">
        <w:rPr>
          <w:color w:val="000000" w:themeColor="text1"/>
        </w:rPr>
        <w:t xml:space="preserve">” </w:t>
      </w:r>
      <w:r w:rsidRPr="28ADE60A" w:rsidR="40D8DD1A">
        <w:rPr>
          <w:color w:val="000000" w:themeColor="text1"/>
        </w:rPr>
        <w:t xml:space="preserve">that was generated </w:t>
      </w:r>
      <w:r w:rsidRPr="00964758" w:rsidR="40D8DD1A">
        <w:rPr>
          <w:color w:val="000000" w:themeColor="text1"/>
          <w:u w:val="single"/>
        </w:rPr>
        <w:t xml:space="preserve">in </w:t>
      </w:r>
      <w:r w:rsidR="00C721E6">
        <w:rPr>
          <w:color w:val="000000" w:themeColor="text1"/>
          <w:u w:val="single"/>
        </w:rPr>
        <w:t>your</w:t>
      </w:r>
      <w:r w:rsidRPr="00964758" w:rsidR="40D8DD1A">
        <w:rPr>
          <w:color w:val="000000" w:themeColor="text1"/>
          <w:u w:val="single"/>
        </w:rPr>
        <w:t xml:space="preserve"> folder </w:t>
      </w:r>
      <w:r w:rsidRPr="00964758" w:rsidR="00964758">
        <w:rPr>
          <w:color w:val="000000" w:themeColor="text1"/>
          <w:u w:val="single"/>
        </w:rPr>
        <w:t xml:space="preserve">on </w:t>
      </w:r>
      <w:proofErr w:type="spellStart"/>
      <w:r w:rsidR="00897513">
        <w:rPr>
          <w:color w:val="000000" w:themeColor="text1"/>
          <w:u w:val="single"/>
        </w:rPr>
        <w:t>NanoHUB</w:t>
      </w:r>
      <w:proofErr w:type="spellEnd"/>
      <w:r w:rsidRPr="00133A6D" w:rsidR="00133A6D">
        <w:rPr>
          <w:color w:val="000000" w:themeColor="text1"/>
        </w:rPr>
        <w:t>.</w:t>
      </w:r>
      <w:r w:rsidRPr="28ADE60A" w:rsidR="40D8DD1A">
        <w:rPr>
          <w:color w:val="000000" w:themeColor="text1"/>
        </w:rPr>
        <w:t xml:space="preserve"> </w:t>
      </w:r>
      <w:r w:rsidRPr="00133A6D" w:rsidR="00133A6D">
        <w:rPr>
          <w:b/>
          <w:bCs/>
          <w:color w:val="000000" w:themeColor="text1"/>
        </w:rPr>
        <w:t>In Activity 4</w:t>
      </w:r>
      <w:r w:rsidR="00133A6D">
        <w:rPr>
          <w:color w:val="000000" w:themeColor="text1"/>
        </w:rPr>
        <w:t>, y</w:t>
      </w:r>
      <w:r w:rsidRPr="28ADE60A" w:rsidR="65471EB6">
        <w:rPr>
          <w:color w:val="000000" w:themeColor="text1"/>
        </w:rPr>
        <w:t xml:space="preserve">ou will copy the contents </w:t>
      </w:r>
      <w:r w:rsidRPr="28ADE60A" w:rsidR="48F5B382">
        <w:rPr>
          <w:color w:val="000000" w:themeColor="text1"/>
        </w:rPr>
        <w:t xml:space="preserve">and paste </w:t>
      </w:r>
      <w:r w:rsidRPr="28ADE60A" w:rsidR="06CF57ED">
        <w:rPr>
          <w:color w:val="000000" w:themeColor="text1"/>
        </w:rPr>
        <w:t xml:space="preserve">them </w:t>
      </w:r>
      <w:r w:rsidRPr="28ADE60A" w:rsidR="65471EB6">
        <w:rPr>
          <w:color w:val="000000" w:themeColor="text1"/>
        </w:rPr>
        <w:t>into the provide</w:t>
      </w:r>
      <w:r w:rsidRPr="28ADE60A" w:rsidR="3A93106A">
        <w:rPr>
          <w:color w:val="000000" w:themeColor="text1"/>
        </w:rPr>
        <w:t>d</w:t>
      </w:r>
      <w:r w:rsidRPr="28ADE60A" w:rsidR="65471EB6">
        <w:rPr>
          <w:color w:val="000000" w:themeColor="text1"/>
        </w:rPr>
        <w:t xml:space="preserve"> </w:t>
      </w:r>
      <w:r w:rsidRPr="28ADE60A" w:rsidR="65471EB6">
        <w:rPr>
          <w:b/>
          <w:bCs/>
          <w:color w:val="000000" w:themeColor="text1"/>
        </w:rPr>
        <w:t>Activity 4</w:t>
      </w:r>
      <w:r w:rsidRPr="28ADE60A" w:rsidR="65471EB6">
        <w:rPr>
          <w:color w:val="000000" w:themeColor="text1"/>
        </w:rPr>
        <w:t xml:space="preserve"> </w:t>
      </w:r>
      <w:r w:rsidR="00133A6D">
        <w:rPr>
          <w:color w:val="000000" w:themeColor="text1"/>
        </w:rPr>
        <w:t>Excel Workbook</w:t>
      </w:r>
      <w:r w:rsidRPr="28ADE60A" w:rsidR="65471EB6">
        <w:rPr>
          <w:color w:val="000000" w:themeColor="text1"/>
        </w:rPr>
        <w:t xml:space="preserve"> to create </w:t>
      </w:r>
      <w:r w:rsidR="00CB55C4">
        <w:rPr>
          <w:color w:val="000000" w:themeColor="text1"/>
        </w:rPr>
        <w:t>the</w:t>
      </w:r>
      <w:r w:rsidRPr="28ADE60A" w:rsidR="65471EB6">
        <w:rPr>
          <w:color w:val="000000" w:themeColor="text1"/>
        </w:rPr>
        <w:t xml:space="preserve"> dashboard </w:t>
      </w:r>
      <w:r w:rsidR="00CB55C4">
        <w:rPr>
          <w:color w:val="000000" w:themeColor="text1"/>
        </w:rPr>
        <w:t>you will use to</w:t>
      </w:r>
      <w:r w:rsidRPr="28ADE60A" w:rsidR="65471EB6">
        <w:rPr>
          <w:color w:val="000000" w:themeColor="text1"/>
        </w:rPr>
        <w:t xml:space="preserve"> </w:t>
      </w:r>
      <w:r w:rsidRPr="28ADE60A" w:rsidR="65471EB6">
        <w:rPr>
          <w:i/>
          <w:iCs/>
          <w:color w:val="000000" w:themeColor="text1"/>
        </w:rPr>
        <w:t>train your</w:t>
      </w:r>
      <w:r w:rsidR="00CB55C4">
        <w:rPr>
          <w:i/>
          <w:iCs/>
          <w:color w:val="000000" w:themeColor="text1"/>
        </w:rPr>
        <w:t xml:space="preserve"> AI</w:t>
      </w:r>
      <w:r w:rsidRPr="28ADE60A" w:rsidR="65471EB6">
        <w:rPr>
          <w:i/>
          <w:iCs/>
          <w:color w:val="000000" w:themeColor="text1"/>
        </w:rPr>
        <w:t xml:space="preserve"> model</w:t>
      </w:r>
      <w:r w:rsidRPr="28ADE60A" w:rsidR="65471EB6">
        <w:rPr>
          <w:color w:val="000000" w:themeColor="text1"/>
        </w:rPr>
        <w:t>.</w:t>
      </w:r>
      <w:r w:rsidRPr="28ADE60A" w:rsidR="2B52885F">
        <w:rPr>
          <w:color w:val="000000" w:themeColor="text1"/>
        </w:rPr>
        <w:t xml:space="preserve"> You can refer to the</w:t>
      </w:r>
      <w:r w:rsidR="00CB55C4">
        <w:rPr>
          <w:color w:val="000000" w:themeColor="text1"/>
        </w:rPr>
        <w:t xml:space="preserve"> </w:t>
      </w:r>
      <w:r w:rsidRPr="28ADE60A" w:rsidR="2B52885F">
        <w:rPr>
          <w:color w:val="000000" w:themeColor="text1"/>
        </w:rPr>
        <w:t xml:space="preserve">method you used to download the </w:t>
      </w:r>
      <w:r w:rsidRPr="28ADE60A" w:rsidR="42C46D63">
        <w:rPr>
          <w:color w:val="000000" w:themeColor="text1"/>
        </w:rPr>
        <w:t>“</w:t>
      </w:r>
      <w:r w:rsidRPr="28ADE60A" w:rsidR="414D7B26">
        <w:rPr>
          <w:b/>
          <w:bCs/>
          <w:i/>
          <w:iCs/>
          <w:color w:val="000000" w:themeColor="text1"/>
        </w:rPr>
        <w:t>users_</w:t>
      </w:r>
      <w:r w:rsidRPr="28ADE60A" w:rsidR="5CDED8D5">
        <w:rPr>
          <w:b/>
          <w:bCs/>
          <w:i/>
          <w:iCs/>
          <w:color w:val="000000" w:themeColor="text1"/>
        </w:rPr>
        <w:t>energy_plots</w:t>
      </w:r>
      <w:r w:rsidRPr="28ADE60A" w:rsidR="2B52885F">
        <w:rPr>
          <w:b/>
          <w:bCs/>
          <w:i/>
          <w:iCs/>
          <w:color w:val="000000" w:themeColor="text1"/>
        </w:rPr>
        <w:t>.png</w:t>
      </w:r>
      <w:r w:rsidRPr="28ADE60A" w:rsidR="51D99FA9">
        <w:rPr>
          <w:color w:val="000000" w:themeColor="text1"/>
        </w:rPr>
        <w:t>”</w:t>
      </w:r>
      <w:r w:rsidRPr="28ADE60A" w:rsidR="2B52885F">
        <w:rPr>
          <w:color w:val="000000" w:themeColor="text1"/>
        </w:rPr>
        <w:t xml:space="preserve"> file </w:t>
      </w:r>
      <w:r w:rsidRPr="28ADE60A" w:rsidR="59BD47C8">
        <w:rPr>
          <w:color w:val="000000" w:themeColor="text1"/>
        </w:rPr>
        <w:t>(</w:t>
      </w:r>
      <w:r w:rsidRPr="28ADE60A" w:rsidR="2B52885F">
        <w:rPr>
          <w:color w:val="000000" w:themeColor="text1"/>
        </w:rPr>
        <w:t xml:space="preserve">see </w:t>
      </w:r>
      <w:r w:rsidRPr="28ADE60A" w:rsidR="2B52885F">
        <w:rPr>
          <w:b/>
          <w:bCs/>
          <w:color w:val="000000" w:themeColor="text1"/>
        </w:rPr>
        <w:t xml:space="preserve">Figure </w:t>
      </w:r>
      <w:r w:rsidR="00C721E6">
        <w:rPr>
          <w:b/>
          <w:bCs/>
          <w:color w:val="000000" w:themeColor="text1"/>
        </w:rPr>
        <w:t>10</w:t>
      </w:r>
      <w:r w:rsidRPr="28ADE60A" w:rsidR="297E72CD">
        <w:rPr>
          <w:color w:val="000000" w:themeColor="text1"/>
        </w:rPr>
        <w:t>)</w:t>
      </w:r>
      <w:r w:rsidRPr="28ADE60A" w:rsidR="2B52885F">
        <w:rPr>
          <w:color w:val="000000" w:themeColor="text1"/>
        </w:rPr>
        <w:t>.</w:t>
      </w:r>
    </w:p>
    <w:p w:rsidR="6C4E17F9" w:rsidP="00C721E6" w:rsidRDefault="6C4E17F9" w14:paraId="72FBAC94" w14:textId="18BC5FDB">
      <w:pPr>
        <w:pStyle w:val="Heading1"/>
      </w:pPr>
      <w:r w:rsidRPr="0943BCF1">
        <w:t xml:space="preserve">STEP </w:t>
      </w:r>
      <w:r w:rsidRPr="0943BCF1" w:rsidR="33913FA9">
        <w:t>10</w:t>
      </w:r>
      <w:r w:rsidRPr="0943BCF1">
        <w:t>: Generating Power Plots</w:t>
      </w:r>
    </w:p>
    <w:p w:rsidR="31FD054F" w:rsidP="00205819" w:rsidRDefault="5E9FE03E" w14:paraId="65235670" w14:textId="55747E29">
      <w:pPr>
        <w:pStyle w:val="ListParagraph"/>
        <w:numPr>
          <w:ilvl w:val="0"/>
          <w:numId w:val="16"/>
        </w:numPr>
        <w:jc w:val="both"/>
        <w:rPr>
          <w:color w:val="000000" w:themeColor="text1"/>
        </w:rPr>
      </w:pPr>
      <w:r w:rsidRPr="28ADE60A">
        <w:rPr>
          <w:rFonts w:ascii="Calibri" w:hAnsi="Calibri" w:eastAsia="Calibri" w:cs="Calibri"/>
        </w:rPr>
        <w:t xml:space="preserve">Now that you have </w:t>
      </w:r>
      <w:r w:rsidRPr="28ADE60A" w:rsidR="59AD4EB9">
        <w:rPr>
          <w:rFonts w:ascii="Calibri" w:hAnsi="Calibri" w:eastAsia="Calibri" w:cs="Calibri"/>
        </w:rPr>
        <w:t>obtained your power data for</w:t>
      </w:r>
      <w:r w:rsidR="00C721E6">
        <w:rPr>
          <w:rFonts w:ascii="Calibri" w:hAnsi="Calibri" w:eastAsia="Calibri" w:cs="Calibri"/>
        </w:rPr>
        <w:t xml:space="preserve"> each of</w:t>
      </w:r>
      <w:r w:rsidRPr="28ADE60A" w:rsidR="59AD4EB9">
        <w:rPr>
          <w:rFonts w:ascii="Calibri" w:hAnsi="Calibri" w:eastAsia="Calibri" w:cs="Calibri"/>
        </w:rPr>
        <w:t xml:space="preserve"> </w:t>
      </w:r>
      <w:r w:rsidR="00C721E6">
        <w:rPr>
          <w:rFonts w:ascii="Calibri" w:hAnsi="Calibri" w:eastAsia="Calibri" w:cs="Calibri"/>
        </w:rPr>
        <w:t>your</w:t>
      </w:r>
      <w:r w:rsidRPr="28ADE60A">
        <w:rPr>
          <w:rFonts w:ascii="Calibri" w:hAnsi="Calibri" w:eastAsia="Calibri" w:cs="Calibri"/>
        </w:rPr>
        <w:t xml:space="preserve"> 10 user types</w:t>
      </w:r>
      <w:r w:rsidRPr="28ADE60A" w:rsidR="38A0D8C1">
        <w:rPr>
          <w:rFonts w:ascii="Calibri" w:hAnsi="Calibri" w:eastAsia="Calibri" w:cs="Calibri"/>
        </w:rPr>
        <w:t xml:space="preserve"> and</w:t>
      </w:r>
      <w:r w:rsidR="00C721E6">
        <w:rPr>
          <w:rFonts w:ascii="Calibri" w:hAnsi="Calibri" w:eastAsia="Calibri" w:cs="Calibri"/>
        </w:rPr>
        <w:t xml:space="preserve"> your</w:t>
      </w:r>
      <w:r w:rsidRPr="28ADE60A" w:rsidR="38A0D8C1">
        <w:rPr>
          <w:rFonts w:ascii="Calibri" w:hAnsi="Calibri" w:eastAsia="Calibri" w:cs="Calibri"/>
        </w:rPr>
        <w:t xml:space="preserve"> total grid</w:t>
      </w:r>
      <w:r w:rsidRPr="28ADE60A">
        <w:rPr>
          <w:rFonts w:ascii="Calibri" w:hAnsi="Calibri" w:eastAsia="Calibri" w:cs="Calibri"/>
        </w:rPr>
        <w:t>,</w:t>
      </w:r>
      <w:r w:rsidR="00C721E6">
        <w:rPr>
          <w:rFonts w:ascii="Calibri" w:hAnsi="Calibri" w:eastAsia="Calibri" w:cs="Calibri"/>
        </w:rPr>
        <w:t xml:space="preserve"> </w:t>
      </w:r>
      <w:r w:rsidRPr="00964758">
        <w:rPr>
          <w:rFonts w:ascii="Calibri" w:hAnsi="Calibri" w:eastAsia="Calibri" w:cs="Calibri"/>
          <w:b/>
          <w:bCs/>
        </w:rPr>
        <w:t>run</w:t>
      </w:r>
      <w:r w:rsidRPr="28ADE60A">
        <w:rPr>
          <w:rFonts w:ascii="Calibri" w:hAnsi="Calibri" w:eastAsia="Calibri" w:cs="Calibri"/>
        </w:rPr>
        <w:t xml:space="preserve"> the two code cells in </w:t>
      </w:r>
      <w:r w:rsidRPr="28ADE60A" w:rsidR="2A6D4E79">
        <w:rPr>
          <w:rFonts w:ascii="Calibri" w:hAnsi="Calibri" w:eastAsia="Calibri" w:cs="Calibri"/>
        </w:rPr>
        <w:t>“</w:t>
      </w:r>
      <w:r w:rsidRPr="28ADE60A">
        <w:rPr>
          <w:rFonts w:ascii="Calibri" w:hAnsi="Calibri" w:eastAsia="Calibri" w:cs="Calibri"/>
          <w:b/>
          <w:bCs/>
          <w:i/>
          <w:iCs/>
        </w:rPr>
        <w:t xml:space="preserve">Section </w:t>
      </w:r>
      <w:r w:rsidRPr="28ADE60A" w:rsidR="05DD313A">
        <w:rPr>
          <w:rFonts w:ascii="Calibri" w:hAnsi="Calibri" w:eastAsia="Calibri" w:cs="Calibri"/>
          <w:b/>
          <w:bCs/>
          <w:i/>
          <w:iCs/>
        </w:rPr>
        <w:t>5B</w:t>
      </w:r>
      <w:r w:rsidRPr="28ADE60A" w:rsidR="07406752">
        <w:rPr>
          <w:rFonts w:ascii="Calibri" w:hAnsi="Calibri" w:eastAsia="Calibri" w:cs="Calibri"/>
        </w:rPr>
        <w:t>”</w:t>
      </w:r>
      <w:r w:rsidRPr="28ADE60A">
        <w:rPr>
          <w:rFonts w:ascii="Calibri" w:hAnsi="Calibri" w:eastAsia="Calibri" w:cs="Calibri"/>
        </w:rPr>
        <w:t xml:space="preserve"> to display the daily </w:t>
      </w:r>
      <w:r w:rsidRPr="28ADE60A" w:rsidR="414794AD">
        <w:rPr>
          <w:rFonts w:ascii="Calibri" w:hAnsi="Calibri" w:eastAsia="Calibri" w:cs="Calibri"/>
        </w:rPr>
        <w:t>power</w:t>
      </w:r>
      <w:r w:rsidRPr="28ADE60A">
        <w:rPr>
          <w:rFonts w:ascii="Calibri" w:hAnsi="Calibri" w:eastAsia="Calibri" w:cs="Calibri"/>
        </w:rPr>
        <w:t xml:space="preserve"> </w:t>
      </w:r>
      <w:r w:rsidRPr="28ADE60A" w:rsidR="7E7910BC">
        <w:rPr>
          <w:rFonts w:ascii="Calibri" w:hAnsi="Calibri" w:eastAsia="Calibri" w:cs="Calibri"/>
        </w:rPr>
        <w:t>demand</w:t>
      </w:r>
      <w:r w:rsidRPr="28ADE60A">
        <w:rPr>
          <w:rFonts w:ascii="Calibri" w:hAnsi="Calibri" w:eastAsia="Calibri" w:cs="Calibri"/>
        </w:rPr>
        <w:t xml:space="preserve"> plots. The entire subplot will also be saved as “</w:t>
      </w:r>
      <w:r w:rsidRPr="28ADE60A">
        <w:rPr>
          <w:rFonts w:ascii="Calibri" w:hAnsi="Calibri" w:eastAsia="Calibri" w:cs="Calibri"/>
          <w:b/>
          <w:bCs/>
          <w:i/>
          <w:iCs/>
        </w:rPr>
        <w:t>users_</w:t>
      </w:r>
      <w:r w:rsidRPr="28ADE60A" w:rsidR="116693A9">
        <w:rPr>
          <w:rFonts w:ascii="Calibri" w:hAnsi="Calibri" w:eastAsia="Calibri" w:cs="Calibri"/>
          <w:b/>
          <w:bCs/>
          <w:i/>
          <w:iCs/>
        </w:rPr>
        <w:t>power</w:t>
      </w:r>
      <w:r w:rsidRPr="28ADE60A">
        <w:rPr>
          <w:rFonts w:ascii="Calibri" w:hAnsi="Calibri" w:eastAsia="Calibri" w:cs="Calibri"/>
          <w:b/>
          <w:bCs/>
          <w:i/>
          <w:iCs/>
        </w:rPr>
        <w:t>_plots.png</w:t>
      </w:r>
      <w:r w:rsidRPr="28ADE60A">
        <w:rPr>
          <w:rFonts w:ascii="Calibri" w:hAnsi="Calibri" w:eastAsia="Calibri" w:cs="Calibri"/>
        </w:rPr>
        <w:t>” in the same folder as the notebook</w:t>
      </w:r>
      <w:r w:rsidRPr="28ADE60A" w:rsidR="01F2C646">
        <w:rPr>
          <w:rFonts w:ascii="Calibri" w:hAnsi="Calibri" w:eastAsia="Calibri" w:cs="Calibri"/>
        </w:rPr>
        <w:t>.</w:t>
      </w:r>
      <w:r w:rsidRPr="28ADE60A" w:rsidR="09860EA8">
        <w:rPr>
          <w:rFonts w:ascii="Calibri" w:hAnsi="Calibri" w:eastAsia="Calibri" w:cs="Calibri"/>
        </w:rPr>
        <w:t xml:space="preserve"> </w:t>
      </w:r>
      <w:r w:rsidRPr="28ADE60A" w:rsidR="09860EA8">
        <w:rPr>
          <w:color w:val="000000" w:themeColor="text1"/>
        </w:rPr>
        <w:t xml:space="preserve">If the </w:t>
      </w:r>
      <w:r w:rsidRPr="28ADE60A" w:rsidR="02D14F7A">
        <w:rPr>
          <w:color w:val="000000" w:themeColor="text1"/>
        </w:rPr>
        <w:t>power</w:t>
      </w:r>
      <w:r w:rsidRPr="28ADE60A" w:rsidR="09860EA8">
        <w:rPr>
          <w:color w:val="000000" w:themeColor="text1"/>
        </w:rPr>
        <w:t xml:space="preserve"> plots were successfully saved, then a message will appear below the code to let you know.</w:t>
      </w:r>
    </w:p>
    <w:p w:rsidR="425AC8B2" w:rsidP="425AC8B2" w:rsidRDefault="425AC8B2" w14:paraId="5E6432F1" w14:textId="64BF5837">
      <w:pPr>
        <w:pStyle w:val="ListParagraph"/>
        <w:jc w:val="both"/>
        <w:rPr>
          <w:rFonts w:ascii="Calibri" w:hAnsi="Calibri" w:eastAsia="Calibri" w:cs="Calibri"/>
        </w:rPr>
      </w:pPr>
    </w:p>
    <w:p w:rsidR="242D60E0" w:rsidP="425AC8B2" w:rsidRDefault="670BF8CD" w14:paraId="06687696" w14:textId="53B2BE1D">
      <w:pPr>
        <w:pStyle w:val="ListParagraph"/>
        <w:jc w:val="both"/>
        <w:rPr>
          <w:rFonts w:ascii="Calibri" w:hAnsi="Calibri" w:eastAsia="Calibri" w:cs="Calibri"/>
        </w:rPr>
      </w:pPr>
      <w:r w:rsidRPr="28ADE60A">
        <w:rPr>
          <w:rFonts w:ascii="Calibri" w:hAnsi="Calibri" w:eastAsia="Calibri" w:cs="Calibri"/>
          <w:b/>
          <w:bCs/>
        </w:rPr>
        <w:t>Analyze</w:t>
      </w:r>
      <w:r w:rsidRPr="28ADE60A">
        <w:rPr>
          <w:rFonts w:ascii="Calibri" w:hAnsi="Calibri" w:eastAsia="Calibri" w:cs="Calibri"/>
        </w:rPr>
        <w:t xml:space="preserve"> the difference in scale between the power required by the different user types and </w:t>
      </w:r>
      <w:r w:rsidRPr="28ADE60A">
        <w:rPr>
          <w:rFonts w:ascii="Calibri" w:hAnsi="Calibri" w:eastAsia="Calibri" w:cs="Calibri"/>
          <w:b/>
          <w:bCs/>
        </w:rPr>
        <w:t>c</w:t>
      </w:r>
      <w:r w:rsidRPr="28ADE60A" w:rsidR="40282E9E">
        <w:rPr>
          <w:rFonts w:ascii="Calibri" w:hAnsi="Calibri" w:eastAsia="Calibri" w:cs="Calibri"/>
          <w:b/>
          <w:bCs/>
        </w:rPr>
        <w:t>ompare</w:t>
      </w:r>
      <w:r w:rsidRPr="28ADE60A" w:rsidR="40282E9E">
        <w:rPr>
          <w:rFonts w:ascii="Calibri" w:hAnsi="Calibri" w:eastAsia="Calibri" w:cs="Calibri"/>
        </w:rPr>
        <w:t xml:space="preserve"> them to the power plot of the total grid</w:t>
      </w:r>
      <w:r w:rsidRPr="28ADE60A" w:rsidR="11118E97">
        <w:rPr>
          <w:rFonts w:ascii="Calibri" w:hAnsi="Calibri" w:eastAsia="Calibri" w:cs="Calibri"/>
        </w:rPr>
        <w:t>.</w:t>
      </w:r>
    </w:p>
    <w:p w:rsidR="425AC8B2" w:rsidP="425AC8B2" w:rsidRDefault="425AC8B2" w14:paraId="457BFBB9" w14:textId="4084DA9C">
      <w:pPr>
        <w:pStyle w:val="ListParagraph"/>
        <w:jc w:val="both"/>
        <w:rPr>
          <w:color w:val="000000" w:themeColor="text1"/>
        </w:rPr>
      </w:pPr>
    </w:p>
    <w:p w:rsidRPr="00C811CD" w:rsidR="425AC8B2" w:rsidP="00C811CD" w:rsidRDefault="00B67073" w14:paraId="6C97E028" w14:textId="40865157">
      <w:pPr>
        <w:pStyle w:val="ListParagraph"/>
        <w:numPr>
          <w:ilvl w:val="0"/>
          <w:numId w:val="16"/>
        </w:numPr>
        <w:jc w:val="both"/>
        <w:rPr>
          <w:rFonts w:ascii="Calibri" w:hAnsi="Calibri" w:eastAsia="Calibri" w:cs="Calibri"/>
        </w:rPr>
      </w:pPr>
      <w:r w:rsidRPr="00B67073">
        <w:rPr>
          <w:b/>
          <w:bCs/>
          <w:color w:val="000000" w:themeColor="text1"/>
        </w:rPr>
        <w:t>Download</w:t>
      </w:r>
      <w:r w:rsidRPr="28ADE60A" w:rsidR="01F2C646">
        <w:rPr>
          <w:color w:val="000000" w:themeColor="text1"/>
        </w:rPr>
        <w:t xml:space="preserve"> the image titled “</w:t>
      </w:r>
      <w:r w:rsidRPr="28ADE60A" w:rsidR="01F2C646">
        <w:rPr>
          <w:rFonts w:ascii="Calibri" w:hAnsi="Calibri" w:eastAsia="Calibri" w:cs="Calibri"/>
          <w:b/>
          <w:bCs/>
          <w:i/>
          <w:iCs/>
        </w:rPr>
        <w:t>users_power_plots.png</w:t>
      </w:r>
      <w:r w:rsidRPr="28ADE60A" w:rsidR="01F2C646">
        <w:rPr>
          <w:color w:val="000000" w:themeColor="text1"/>
        </w:rPr>
        <w:t xml:space="preserve">” that was generated </w:t>
      </w:r>
      <w:r w:rsidRPr="28ADE60A" w:rsidR="6D12BE2A">
        <w:rPr>
          <w:color w:val="000000" w:themeColor="text1"/>
        </w:rPr>
        <w:t>to</w:t>
      </w:r>
      <w:r w:rsidRPr="28ADE60A" w:rsidR="01F2C646">
        <w:rPr>
          <w:color w:val="000000" w:themeColor="text1"/>
        </w:rPr>
        <w:t xml:space="preserve"> use in </w:t>
      </w:r>
      <w:r w:rsidRPr="28ADE60A" w:rsidR="01F2C646">
        <w:rPr>
          <w:b/>
          <w:bCs/>
          <w:color w:val="000000" w:themeColor="text1"/>
        </w:rPr>
        <w:t>Activity 4</w:t>
      </w:r>
      <w:r w:rsidRPr="28ADE60A" w:rsidR="5F0C1D47">
        <w:rPr>
          <w:b/>
          <w:bCs/>
          <w:color w:val="000000" w:themeColor="text1"/>
        </w:rPr>
        <w:t>.</w:t>
      </w:r>
      <w:r w:rsidRPr="28ADE60A" w:rsidR="01F2C646">
        <w:rPr>
          <w:color w:val="000000" w:themeColor="text1"/>
        </w:rPr>
        <w:t xml:space="preserve"> You can refer to the method you used to download the</w:t>
      </w:r>
      <w:r w:rsidRPr="28ADE60A" w:rsidR="635A2D2D">
        <w:rPr>
          <w:color w:val="000000" w:themeColor="text1"/>
        </w:rPr>
        <w:t xml:space="preserve"> </w:t>
      </w:r>
      <w:r w:rsidRPr="28ADE60A" w:rsidR="31EB89D4">
        <w:rPr>
          <w:color w:val="000000" w:themeColor="text1"/>
        </w:rPr>
        <w:t>“</w:t>
      </w:r>
      <w:r w:rsidRPr="28ADE60A" w:rsidR="6936AF56">
        <w:rPr>
          <w:rFonts w:ascii="Calibri" w:hAnsi="Calibri" w:eastAsia="Calibri" w:cs="Calibri"/>
          <w:b/>
          <w:bCs/>
          <w:i/>
          <w:iCs/>
        </w:rPr>
        <w:t>users_</w:t>
      </w:r>
      <w:r w:rsidRPr="28ADE60A" w:rsidR="7E35B89F">
        <w:rPr>
          <w:rFonts w:ascii="Calibri" w:hAnsi="Calibri" w:eastAsia="Calibri" w:cs="Calibri"/>
          <w:b/>
          <w:bCs/>
          <w:i/>
          <w:iCs/>
        </w:rPr>
        <w:t>energy</w:t>
      </w:r>
      <w:r w:rsidRPr="28ADE60A" w:rsidR="6936AF56">
        <w:rPr>
          <w:rFonts w:ascii="Calibri" w:hAnsi="Calibri" w:eastAsia="Calibri" w:cs="Calibri"/>
          <w:b/>
          <w:bCs/>
          <w:i/>
          <w:iCs/>
        </w:rPr>
        <w:t>_plots</w:t>
      </w:r>
      <w:r w:rsidRPr="28ADE60A" w:rsidR="01F2C646">
        <w:rPr>
          <w:b/>
          <w:bCs/>
          <w:i/>
          <w:iCs/>
          <w:color w:val="000000" w:themeColor="text1"/>
        </w:rPr>
        <w:t>.png</w:t>
      </w:r>
      <w:r w:rsidRPr="28ADE60A" w:rsidR="69973233">
        <w:rPr>
          <w:color w:val="000000" w:themeColor="text1"/>
        </w:rPr>
        <w:t>”</w:t>
      </w:r>
      <w:r w:rsidRPr="28ADE60A" w:rsidR="01F2C646">
        <w:rPr>
          <w:color w:val="000000" w:themeColor="text1"/>
        </w:rPr>
        <w:t xml:space="preserve"> file </w:t>
      </w:r>
      <w:r w:rsidRPr="28ADE60A" w:rsidR="5C8F71A1">
        <w:rPr>
          <w:color w:val="000000" w:themeColor="text1"/>
        </w:rPr>
        <w:t>(see</w:t>
      </w:r>
      <w:r w:rsidRPr="28ADE60A" w:rsidR="01F2C646">
        <w:rPr>
          <w:color w:val="000000" w:themeColor="text1"/>
        </w:rPr>
        <w:t xml:space="preserve"> </w:t>
      </w:r>
      <w:r w:rsidRPr="28ADE60A" w:rsidR="01F2C646">
        <w:rPr>
          <w:b/>
          <w:bCs/>
          <w:color w:val="000000" w:themeColor="text1"/>
        </w:rPr>
        <w:t xml:space="preserve">Figure </w:t>
      </w:r>
      <w:r w:rsidR="00205819">
        <w:rPr>
          <w:b/>
          <w:bCs/>
          <w:color w:val="000000" w:themeColor="text1"/>
        </w:rPr>
        <w:t>10</w:t>
      </w:r>
      <w:r w:rsidRPr="28ADE60A" w:rsidR="3734C935">
        <w:rPr>
          <w:color w:val="000000" w:themeColor="text1"/>
        </w:rPr>
        <w:t>).</w:t>
      </w:r>
    </w:p>
    <w:p w:rsidR="425AC8B2" w:rsidP="00205819" w:rsidRDefault="6299E8E8" w14:paraId="0094204E" w14:textId="261C3A8B">
      <w:pPr>
        <w:pStyle w:val="Heading1"/>
        <w:rPr>
          <w:color w:val="000000" w:themeColor="text1"/>
        </w:rPr>
      </w:pPr>
      <w:r w:rsidRPr="28ADE60A">
        <w:t>STEP 1</w:t>
      </w:r>
      <w:r w:rsidRPr="28ADE60A" w:rsidR="7DB66897">
        <w:t>1</w:t>
      </w:r>
      <w:r w:rsidRPr="28ADE60A">
        <w:t>: Generating Maximum Power Table</w:t>
      </w:r>
    </w:p>
    <w:p w:rsidR="4F2E6739" w:rsidP="00205819" w:rsidRDefault="418D6882" w14:paraId="7DDEDDA5" w14:textId="3297CA91">
      <w:pPr>
        <w:pStyle w:val="ListParagraph"/>
        <w:numPr>
          <w:ilvl w:val="0"/>
          <w:numId w:val="16"/>
        </w:numPr>
        <w:jc w:val="both"/>
        <w:rPr>
          <w:color w:val="000000" w:themeColor="text1"/>
        </w:rPr>
      </w:pPr>
      <w:r w:rsidRPr="28ADE60A">
        <w:rPr>
          <w:color w:val="000000" w:themeColor="text1"/>
        </w:rPr>
        <w:t>To get a better feel for the</w:t>
      </w:r>
      <w:r w:rsidRPr="28ADE60A" w:rsidR="117C634F">
        <w:rPr>
          <w:color w:val="000000" w:themeColor="text1"/>
        </w:rPr>
        <w:t xml:space="preserve"> relative power demand for your user types, you will produce a </w:t>
      </w:r>
      <w:r w:rsidRPr="28ADE60A" w:rsidR="0CEFEBB6">
        <w:rPr>
          <w:b/>
          <w:bCs/>
          <w:color w:val="000000" w:themeColor="text1"/>
        </w:rPr>
        <w:t xml:space="preserve">maximum power </w:t>
      </w:r>
      <w:r w:rsidRPr="28ADE60A" w:rsidR="117C634F">
        <w:rPr>
          <w:b/>
          <w:bCs/>
          <w:color w:val="000000" w:themeColor="text1"/>
        </w:rPr>
        <w:t>table</w:t>
      </w:r>
      <w:r w:rsidRPr="28ADE60A" w:rsidR="079580B2">
        <w:rPr>
          <w:color w:val="000000" w:themeColor="text1"/>
        </w:rPr>
        <w:t xml:space="preserve">, displaying each user type’s max power usage, the time at which it occurs, and its percentage (%) </w:t>
      </w:r>
      <w:r w:rsidRPr="28ADE60A" w:rsidR="3AECC278">
        <w:rPr>
          <w:color w:val="000000" w:themeColor="text1"/>
        </w:rPr>
        <w:t>contribution</w:t>
      </w:r>
      <w:r w:rsidRPr="28ADE60A" w:rsidR="079580B2">
        <w:rPr>
          <w:color w:val="000000" w:themeColor="text1"/>
        </w:rPr>
        <w:t xml:space="preserve"> to the entire grid’s </w:t>
      </w:r>
      <w:r w:rsidR="00535874">
        <w:rPr>
          <w:color w:val="000000" w:themeColor="text1"/>
        </w:rPr>
        <w:t>maximum total</w:t>
      </w:r>
      <w:r w:rsidRPr="28ADE60A" w:rsidR="6AABEE3F">
        <w:rPr>
          <w:color w:val="000000" w:themeColor="text1"/>
        </w:rPr>
        <w:t xml:space="preserve"> power</w:t>
      </w:r>
      <w:r w:rsidRPr="28ADE60A" w:rsidR="3F6ED6F3">
        <w:rPr>
          <w:color w:val="000000" w:themeColor="text1"/>
        </w:rPr>
        <w:t xml:space="preserve">. </w:t>
      </w:r>
      <w:r w:rsidR="001F7AE5">
        <w:rPr>
          <w:color w:val="000000" w:themeColor="text1"/>
        </w:rPr>
        <w:t xml:space="preserve">This table will be used as a reference later, to confirm that </w:t>
      </w:r>
      <w:r w:rsidR="000E3C4D">
        <w:rPr>
          <w:color w:val="000000" w:themeColor="text1"/>
        </w:rPr>
        <w:t xml:space="preserve">your data </w:t>
      </w:r>
      <w:r w:rsidR="00505F71">
        <w:rPr>
          <w:color w:val="000000" w:themeColor="text1"/>
        </w:rPr>
        <w:t>was</w:t>
      </w:r>
      <w:r w:rsidR="000E3C4D">
        <w:rPr>
          <w:color w:val="000000" w:themeColor="text1"/>
        </w:rPr>
        <w:t xml:space="preserve"> properly entered into</w:t>
      </w:r>
      <w:r w:rsidR="00505F71">
        <w:rPr>
          <w:color w:val="000000" w:themeColor="text1"/>
        </w:rPr>
        <w:t xml:space="preserve"> the</w:t>
      </w:r>
      <w:r w:rsidR="000E3C4D">
        <w:rPr>
          <w:color w:val="000000" w:themeColor="text1"/>
        </w:rPr>
        <w:t xml:space="preserve"> </w:t>
      </w:r>
      <w:r w:rsidRPr="00D540F5" w:rsidR="000E3C4D">
        <w:rPr>
          <w:b/>
          <w:bCs/>
          <w:color w:val="000000" w:themeColor="text1"/>
        </w:rPr>
        <w:t>Activity 4 Excel work</w:t>
      </w:r>
      <w:r w:rsidRPr="00D540F5" w:rsidR="00F47FCA">
        <w:rPr>
          <w:b/>
          <w:bCs/>
          <w:color w:val="000000" w:themeColor="text1"/>
        </w:rPr>
        <w:t>book</w:t>
      </w:r>
      <w:r w:rsidR="00F47FCA">
        <w:rPr>
          <w:color w:val="000000" w:themeColor="text1"/>
        </w:rPr>
        <w:t xml:space="preserve"> you will use as your dashboard.</w:t>
      </w:r>
    </w:p>
    <w:p w:rsidR="4F2E6739" w:rsidP="0943BCF1" w:rsidRDefault="4F2E6739" w14:paraId="2A3116A3" w14:textId="4A7F995E">
      <w:pPr>
        <w:pStyle w:val="ListParagraph"/>
        <w:jc w:val="both"/>
        <w:rPr>
          <w:color w:val="000000" w:themeColor="text1"/>
        </w:rPr>
      </w:pPr>
    </w:p>
    <w:p w:rsidRPr="00505F71" w:rsidR="7197DDBB" w:rsidP="00505F71" w:rsidRDefault="62FD98BF" w14:paraId="6F4F82FA" w14:textId="4A43F8D9">
      <w:pPr>
        <w:pStyle w:val="ListParagraph"/>
        <w:jc w:val="both"/>
        <w:rPr>
          <w:color w:val="000000" w:themeColor="text1"/>
        </w:rPr>
      </w:pPr>
      <w:r w:rsidRPr="28ADE60A">
        <w:rPr>
          <w:b/>
          <w:bCs/>
          <w:color w:val="000000" w:themeColor="text1"/>
        </w:rPr>
        <w:t>R</w:t>
      </w:r>
      <w:r w:rsidRPr="28ADE60A" w:rsidR="3F6ED6F3">
        <w:rPr>
          <w:b/>
          <w:bCs/>
          <w:color w:val="000000" w:themeColor="text1"/>
        </w:rPr>
        <w:t>un</w:t>
      </w:r>
      <w:r w:rsidRPr="28ADE60A" w:rsidR="3F6ED6F3">
        <w:rPr>
          <w:color w:val="000000" w:themeColor="text1"/>
        </w:rPr>
        <w:t xml:space="preserve"> the </w:t>
      </w:r>
      <w:r w:rsidRPr="28ADE60A" w:rsidR="35F456A4">
        <w:rPr>
          <w:color w:val="000000" w:themeColor="text1"/>
        </w:rPr>
        <w:t xml:space="preserve">first </w:t>
      </w:r>
      <w:r w:rsidRPr="28ADE60A" w:rsidR="3F6ED6F3">
        <w:rPr>
          <w:color w:val="000000" w:themeColor="text1"/>
        </w:rPr>
        <w:t xml:space="preserve">code cell in </w:t>
      </w:r>
      <w:r w:rsidRPr="28ADE60A" w:rsidR="0256BE31">
        <w:rPr>
          <w:color w:val="000000" w:themeColor="text1"/>
        </w:rPr>
        <w:t>“</w:t>
      </w:r>
      <w:r w:rsidRPr="28ADE60A" w:rsidR="34237CE0">
        <w:rPr>
          <w:b/>
          <w:bCs/>
          <w:i/>
          <w:iCs/>
          <w:color w:val="000000" w:themeColor="text1"/>
        </w:rPr>
        <w:t>Section 5C</w:t>
      </w:r>
      <w:r w:rsidRPr="28ADE60A" w:rsidR="31913468">
        <w:rPr>
          <w:color w:val="000000" w:themeColor="text1"/>
        </w:rPr>
        <w:t>”</w:t>
      </w:r>
      <w:r w:rsidRPr="28ADE60A" w:rsidR="34237CE0">
        <w:rPr>
          <w:color w:val="000000" w:themeColor="text1"/>
        </w:rPr>
        <w:t xml:space="preserve"> to display the max power table. </w:t>
      </w:r>
      <w:r w:rsidRPr="28ADE60A" w:rsidR="4954E4CA">
        <w:rPr>
          <w:color w:val="000000" w:themeColor="text1"/>
        </w:rPr>
        <w:t xml:space="preserve">If the table </w:t>
      </w:r>
      <w:r w:rsidRPr="28ADE60A" w:rsidR="4B8AD78D">
        <w:rPr>
          <w:color w:val="000000" w:themeColor="text1"/>
        </w:rPr>
        <w:t>was</w:t>
      </w:r>
      <w:r w:rsidRPr="28ADE60A" w:rsidR="4954E4CA">
        <w:rPr>
          <w:color w:val="000000" w:themeColor="text1"/>
        </w:rPr>
        <w:t xml:space="preserve"> successfully produced</w:t>
      </w:r>
      <w:r w:rsidRPr="28ADE60A" w:rsidR="7CFDBF97">
        <w:rPr>
          <w:color w:val="000000" w:themeColor="text1"/>
        </w:rPr>
        <w:t>,</w:t>
      </w:r>
      <w:r w:rsidRPr="28ADE60A" w:rsidR="4954E4CA">
        <w:rPr>
          <w:color w:val="000000" w:themeColor="text1"/>
        </w:rPr>
        <w:t xml:space="preserve"> then it will</w:t>
      </w:r>
      <w:r w:rsidRPr="28ADE60A" w:rsidR="316F647F">
        <w:rPr>
          <w:color w:val="000000" w:themeColor="text1"/>
        </w:rPr>
        <w:t xml:space="preserve"> display below the code (see </w:t>
      </w:r>
      <w:r w:rsidRPr="28ADE60A" w:rsidR="316F647F">
        <w:rPr>
          <w:b/>
          <w:bCs/>
          <w:color w:val="000000" w:themeColor="text1"/>
        </w:rPr>
        <w:t>Figure 14</w:t>
      </w:r>
      <w:r w:rsidRPr="28ADE60A" w:rsidR="316F647F">
        <w:rPr>
          <w:color w:val="000000" w:themeColor="text1"/>
        </w:rPr>
        <w:t>).</w:t>
      </w:r>
    </w:p>
    <w:p w:rsidR="425AC8B2" w:rsidP="425AC8B2" w:rsidRDefault="425AC8B2" w14:paraId="127ECC11" w14:textId="5879629E">
      <w:pPr>
        <w:pStyle w:val="ListParagraph"/>
        <w:jc w:val="both"/>
        <w:rPr>
          <w:color w:val="000000" w:themeColor="text1"/>
        </w:rPr>
      </w:pPr>
    </w:p>
    <w:p w:rsidR="59CD3BD7" w:rsidP="00505F71" w:rsidRDefault="59CD3BD7" w14:paraId="409C407F" w14:textId="4694AC27">
      <w:pPr>
        <w:pStyle w:val="ListParagraph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19863059" wp14:editId="447BE761">
            <wp:extent cx="4348295" cy="2608976"/>
            <wp:effectExtent l="0" t="0" r="0" b="0"/>
            <wp:docPr id="595019756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027977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3030" cy="264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AC35DE" w:rsidP="28ADE60A" w:rsidRDefault="69AC35DE" w14:paraId="696D5A1E" w14:textId="5B365967">
      <w:pPr>
        <w:jc w:val="center"/>
        <w:rPr>
          <w:i/>
          <w:iCs/>
        </w:rPr>
      </w:pPr>
      <w:r w:rsidRPr="28ADE60A">
        <w:rPr>
          <w:i/>
          <w:iCs/>
        </w:rPr>
        <w:t>Figure 14</w:t>
      </w:r>
      <w:r w:rsidRPr="28ADE60A" w:rsidR="7DEB2575">
        <w:rPr>
          <w:i/>
          <w:iCs/>
        </w:rPr>
        <w:t>.</w:t>
      </w:r>
      <w:r w:rsidRPr="28ADE60A">
        <w:rPr>
          <w:i/>
          <w:iCs/>
        </w:rPr>
        <w:t xml:space="preserve"> Example Maximum Power Table</w:t>
      </w:r>
    </w:p>
    <w:p w:rsidR="7D8C3EB2" w:rsidP="28ADE60A" w:rsidRDefault="1C154E5D" w14:paraId="45E33441" w14:textId="0C22B1BA">
      <w:pPr>
        <w:spacing w:before="240" w:after="240"/>
        <w:ind w:left="720"/>
        <w:rPr>
          <w:rFonts w:ascii="Calibri" w:hAnsi="Calibri" w:eastAsia="Calibri" w:cs="Calibri"/>
        </w:rPr>
      </w:pPr>
      <w:r w:rsidRPr="28ADE60A">
        <w:rPr>
          <w:rFonts w:ascii="Calibri" w:hAnsi="Calibri" w:eastAsia="Calibri" w:cs="Calibri"/>
          <w:b/>
          <w:bCs/>
          <w:u w:val="single"/>
        </w:rPr>
        <w:lastRenderedPageBreak/>
        <w:t>Important Note about Maximum Power Table:</w:t>
      </w:r>
    </w:p>
    <w:p w:rsidR="7D8C3EB2" w:rsidP="28ADE60A" w:rsidRDefault="35A46BF7" w14:paraId="29B347E3" w14:textId="153A8F6A">
      <w:pPr>
        <w:pStyle w:val="ListParagraph"/>
        <w:numPr>
          <w:ilvl w:val="0"/>
          <w:numId w:val="3"/>
        </w:numPr>
        <w:spacing w:before="240" w:after="240"/>
        <w:rPr>
          <w:rFonts w:ascii="Calibri" w:hAnsi="Calibri" w:eastAsia="Calibri" w:cs="Calibri"/>
        </w:rPr>
      </w:pPr>
      <w:r w:rsidRPr="28ADE60A">
        <w:rPr>
          <w:rFonts w:ascii="Calibri" w:hAnsi="Calibri" w:eastAsia="Calibri" w:cs="Calibri"/>
        </w:rPr>
        <w:t>Each user type reaches its maximum power at different times of the day. To compare them on the same relative scale, each user type’s maximum power was expressed as a fraction of the total grid’s maximum power (</w:t>
      </w:r>
      <w:r w:rsidRPr="28ADE60A">
        <w:rPr>
          <w:rFonts w:ascii="Calibri" w:hAnsi="Calibri" w:eastAsia="Calibri" w:cs="Calibri"/>
          <w:b/>
          <w:bCs/>
        </w:rPr>
        <w:t>at the time the grid peaked</w:t>
      </w:r>
      <w:r w:rsidRPr="28ADE60A">
        <w:rPr>
          <w:rFonts w:ascii="Calibri" w:hAnsi="Calibri" w:eastAsia="Calibri" w:cs="Calibri"/>
        </w:rPr>
        <w:t xml:space="preserve">). They were </w:t>
      </w:r>
      <w:r w:rsidRPr="28ADE60A" w:rsidR="0EE222A0">
        <w:rPr>
          <w:rFonts w:ascii="Calibri" w:hAnsi="Calibri" w:eastAsia="Calibri" w:cs="Calibri"/>
          <w:b/>
          <w:bCs/>
        </w:rPr>
        <w:t>NOT</w:t>
      </w:r>
      <w:r w:rsidRPr="28ADE60A">
        <w:rPr>
          <w:rFonts w:ascii="Calibri" w:hAnsi="Calibri" w:eastAsia="Calibri" w:cs="Calibri"/>
        </w:rPr>
        <w:t xml:space="preserve"> normalized against the sum of all user </w:t>
      </w:r>
      <w:proofErr w:type="gramStart"/>
      <w:r w:rsidRPr="28ADE60A">
        <w:rPr>
          <w:rFonts w:ascii="Calibri" w:hAnsi="Calibri" w:eastAsia="Calibri" w:cs="Calibri"/>
        </w:rPr>
        <w:t>types’</w:t>
      </w:r>
      <w:proofErr w:type="gramEnd"/>
      <w:r w:rsidRPr="28ADE60A">
        <w:rPr>
          <w:rFonts w:ascii="Calibri" w:hAnsi="Calibri" w:eastAsia="Calibri" w:cs="Calibri"/>
        </w:rPr>
        <w:t xml:space="preserve"> maximum powers. As a result, the percentages across all user types will </w:t>
      </w:r>
      <w:r w:rsidRPr="28ADE60A" w:rsidR="6E88769C">
        <w:rPr>
          <w:rFonts w:ascii="Calibri" w:hAnsi="Calibri" w:eastAsia="Calibri" w:cs="Calibri"/>
          <w:b/>
          <w:bCs/>
        </w:rPr>
        <w:t>NOT</w:t>
      </w:r>
      <w:r w:rsidRPr="28ADE60A">
        <w:rPr>
          <w:rFonts w:ascii="Calibri" w:hAnsi="Calibri" w:eastAsia="Calibri" w:cs="Calibri"/>
        </w:rPr>
        <w:t xml:space="preserve"> add up to 100%. The only way they would sum to 100% is if every user type happened to reach its peak at the exact same time of day.</w:t>
      </w:r>
    </w:p>
    <w:p w:rsidR="4D102A8B" w:rsidP="1535D2DD" w:rsidRDefault="35A46BF7" w14:paraId="7FEAA70C" w14:textId="08A4C3A2">
      <w:pPr>
        <w:pStyle w:val="ListParagraph"/>
        <w:numPr>
          <w:ilvl w:val="0"/>
          <w:numId w:val="3"/>
        </w:numPr>
        <w:spacing w:before="240" w:after="240"/>
        <w:rPr>
          <w:rFonts w:ascii="Calibri" w:hAnsi="Calibri" w:eastAsia="Calibri" w:cs="Calibri"/>
        </w:rPr>
      </w:pPr>
      <w:r w:rsidRPr="28ADE60A">
        <w:rPr>
          <w:rFonts w:ascii="Calibri" w:hAnsi="Calibri" w:eastAsia="Calibri" w:cs="Calibri"/>
        </w:rPr>
        <w:t xml:space="preserve">In practice, the total of these percentages can approach 100% when certain </w:t>
      </w:r>
      <w:r w:rsidRPr="28ADE60A">
        <w:rPr>
          <w:rFonts w:ascii="Calibri" w:hAnsi="Calibri" w:eastAsia="Calibri" w:cs="Calibri"/>
          <w:i/>
          <w:iCs/>
        </w:rPr>
        <w:t>dominant</w:t>
      </w:r>
      <w:r w:rsidRPr="28ADE60A">
        <w:rPr>
          <w:rFonts w:ascii="Calibri" w:hAnsi="Calibri" w:eastAsia="Calibri" w:cs="Calibri"/>
        </w:rPr>
        <w:t xml:space="preserve"> user types are present (e.g., Hospitals), especially if multiple buildings of that type exist. A </w:t>
      </w:r>
      <w:r w:rsidRPr="28ADE60A">
        <w:rPr>
          <w:rFonts w:ascii="Calibri" w:hAnsi="Calibri" w:eastAsia="Calibri" w:cs="Calibri"/>
          <w:i/>
          <w:iCs/>
        </w:rPr>
        <w:t>dominant</w:t>
      </w:r>
      <w:r w:rsidRPr="28ADE60A">
        <w:rPr>
          <w:rFonts w:ascii="Calibri" w:hAnsi="Calibri" w:eastAsia="Calibri" w:cs="Calibri"/>
        </w:rPr>
        <w:t xml:space="preserve"> user type is one that consumes </w:t>
      </w:r>
      <w:r w:rsidRPr="28ADE60A">
        <w:rPr>
          <w:rFonts w:ascii="Calibri" w:hAnsi="Calibri" w:eastAsia="Calibri" w:cs="Calibri"/>
          <w:u w:val="single"/>
        </w:rPr>
        <w:t>significantly</w:t>
      </w:r>
      <w:r w:rsidRPr="28ADE60A">
        <w:rPr>
          <w:rFonts w:ascii="Calibri" w:hAnsi="Calibri" w:eastAsia="Calibri" w:cs="Calibri"/>
        </w:rPr>
        <w:t xml:space="preserve"> more power than the others. </w:t>
      </w:r>
      <w:r w:rsidRPr="28ADE60A">
        <w:rPr>
          <w:rFonts w:ascii="Calibri" w:hAnsi="Calibri" w:eastAsia="Calibri" w:cs="Calibri"/>
          <w:b/>
          <w:bCs/>
        </w:rPr>
        <w:t>However</w:t>
      </w:r>
      <w:r w:rsidRPr="28ADE60A">
        <w:rPr>
          <w:rFonts w:ascii="Calibri" w:hAnsi="Calibri" w:eastAsia="Calibri" w:cs="Calibri"/>
        </w:rPr>
        <w:t xml:space="preserve">, even a user type with relatively modest power demands (e.g., Grocery Stores) can become dominant in terms of its contribution to the grid if </w:t>
      </w:r>
      <w:proofErr w:type="gramStart"/>
      <w:r w:rsidRPr="28ADE60A">
        <w:rPr>
          <w:rFonts w:ascii="Calibri" w:hAnsi="Calibri" w:eastAsia="Calibri" w:cs="Calibri"/>
        </w:rPr>
        <w:t>a large number of</w:t>
      </w:r>
      <w:proofErr w:type="gramEnd"/>
      <w:r w:rsidRPr="28ADE60A">
        <w:rPr>
          <w:rFonts w:ascii="Calibri" w:hAnsi="Calibri" w:eastAsia="Calibri" w:cs="Calibri"/>
        </w:rPr>
        <w:t xml:space="preserve"> such buildings are </w:t>
      </w:r>
      <w:r w:rsidR="001F7AE5">
        <w:rPr>
          <w:rFonts w:ascii="Calibri" w:hAnsi="Calibri" w:eastAsia="Calibri" w:cs="Calibri"/>
        </w:rPr>
        <w:t>connected to your grid</w:t>
      </w:r>
      <w:r w:rsidRPr="28ADE60A">
        <w:rPr>
          <w:rFonts w:ascii="Calibri" w:hAnsi="Calibri" w:eastAsia="Calibri" w:cs="Calibri"/>
        </w:rPr>
        <w:t xml:space="preserve"> (e.g., </w:t>
      </w:r>
      <w:r w:rsidRPr="28ADE60A" w:rsidR="2D8EE2E2">
        <w:rPr>
          <w:rFonts w:ascii="Calibri" w:hAnsi="Calibri" w:eastAsia="Calibri" w:cs="Calibri"/>
        </w:rPr>
        <w:t>30</w:t>
      </w:r>
      <w:r w:rsidRPr="28ADE60A">
        <w:rPr>
          <w:rFonts w:ascii="Calibri" w:hAnsi="Calibri" w:eastAsia="Calibri" w:cs="Calibri"/>
        </w:rPr>
        <w:t xml:space="preserve"> stores).</w:t>
      </w:r>
    </w:p>
    <w:p w:rsidR="1535D2DD" w:rsidP="1535D2DD" w:rsidRDefault="1535D2DD" w14:paraId="6910403C" w14:textId="29AE7636">
      <w:pPr>
        <w:pStyle w:val="ListParagraph"/>
        <w:spacing w:before="240" w:after="240"/>
        <w:ind w:left="1080"/>
        <w:rPr>
          <w:rFonts w:ascii="Calibri" w:hAnsi="Calibri" w:eastAsia="Calibri" w:cs="Calibri"/>
        </w:rPr>
      </w:pPr>
    </w:p>
    <w:p w:rsidR="40BF5F61" w:rsidP="00205819" w:rsidRDefault="09096C9F" w14:paraId="5FFE6B08" w14:textId="6531AFEC">
      <w:pPr>
        <w:pStyle w:val="ListParagraph"/>
        <w:numPr>
          <w:ilvl w:val="0"/>
          <w:numId w:val="16"/>
        </w:numPr>
        <w:spacing w:before="240" w:after="240"/>
        <w:rPr>
          <w:rFonts w:ascii="Calibri" w:hAnsi="Calibri" w:eastAsia="Calibri" w:cs="Calibri"/>
        </w:rPr>
      </w:pPr>
      <w:r w:rsidRPr="28ADE60A">
        <w:rPr>
          <w:rFonts w:ascii="Calibri" w:hAnsi="Calibri" w:eastAsia="Calibri" w:cs="Calibri"/>
        </w:rPr>
        <w:t xml:space="preserve">Now that you have displayed the maximum power table as a Pandas </w:t>
      </w:r>
      <w:proofErr w:type="spellStart"/>
      <w:r w:rsidRPr="28ADE60A">
        <w:rPr>
          <w:rFonts w:ascii="Calibri" w:hAnsi="Calibri" w:eastAsia="Calibri" w:cs="Calibri"/>
        </w:rPr>
        <w:t>DataFrame</w:t>
      </w:r>
      <w:proofErr w:type="spellEnd"/>
      <w:r w:rsidRPr="28ADE60A">
        <w:rPr>
          <w:rFonts w:ascii="Calibri" w:hAnsi="Calibri" w:eastAsia="Calibri" w:cs="Calibri"/>
        </w:rPr>
        <w:t xml:space="preserve">, you can run the following code cell to transform the </w:t>
      </w:r>
      <w:proofErr w:type="spellStart"/>
      <w:r w:rsidRPr="28ADE60A">
        <w:rPr>
          <w:rFonts w:ascii="Calibri" w:hAnsi="Calibri" w:eastAsia="Calibri" w:cs="Calibri"/>
        </w:rPr>
        <w:t>DataFrame</w:t>
      </w:r>
      <w:proofErr w:type="spellEnd"/>
      <w:r w:rsidRPr="28ADE60A">
        <w:rPr>
          <w:rFonts w:ascii="Calibri" w:hAnsi="Calibri" w:eastAsia="Calibri" w:cs="Calibri"/>
        </w:rPr>
        <w:t xml:space="preserve"> into a table object using matplotlib. After it transforms, it will be</w:t>
      </w:r>
      <w:r w:rsidRPr="28ADE60A" w:rsidR="0CAB0365">
        <w:rPr>
          <w:rFonts w:ascii="Calibri" w:hAnsi="Calibri" w:eastAsia="Calibri" w:cs="Calibri"/>
        </w:rPr>
        <w:t xml:space="preserve"> displayed and</w:t>
      </w:r>
      <w:r w:rsidRPr="28ADE60A">
        <w:rPr>
          <w:rFonts w:ascii="Calibri" w:hAnsi="Calibri" w:eastAsia="Calibri" w:cs="Calibri"/>
        </w:rPr>
        <w:t xml:space="preserve"> saved as “</w:t>
      </w:r>
      <w:r w:rsidRPr="28ADE60A">
        <w:rPr>
          <w:rFonts w:ascii="Calibri" w:hAnsi="Calibri" w:eastAsia="Calibri" w:cs="Calibri"/>
          <w:b/>
          <w:bCs/>
          <w:i/>
          <w:iCs/>
        </w:rPr>
        <w:t>max_power_table.png</w:t>
      </w:r>
      <w:r w:rsidRPr="28ADE60A">
        <w:rPr>
          <w:rFonts w:ascii="Calibri" w:hAnsi="Calibri" w:eastAsia="Calibri" w:cs="Calibri"/>
        </w:rPr>
        <w:t>” in the same folder as the notebook.</w:t>
      </w:r>
      <w:r w:rsidRPr="28ADE60A" w:rsidR="1B192367">
        <w:rPr>
          <w:rFonts w:ascii="Calibri" w:hAnsi="Calibri" w:eastAsia="Calibri" w:cs="Calibri"/>
        </w:rPr>
        <w:t xml:space="preserve"> </w:t>
      </w:r>
      <w:r w:rsidRPr="28ADE60A" w:rsidR="1B192367">
        <w:rPr>
          <w:color w:val="000000" w:themeColor="text1"/>
        </w:rPr>
        <w:t xml:space="preserve">If the max power table was successfully saved, then a message will appear below the code to </w:t>
      </w:r>
      <w:r w:rsidRPr="28ADE60A" w:rsidR="25534F08">
        <w:rPr>
          <w:color w:val="000000" w:themeColor="text1"/>
        </w:rPr>
        <w:t>confirm this</w:t>
      </w:r>
      <w:r w:rsidRPr="28ADE60A" w:rsidR="1B192367">
        <w:rPr>
          <w:color w:val="000000" w:themeColor="text1"/>
        </w:rPr>
        <w:t>.</w:t>
      </w:r>
      <w:r w:rsidRPr="28ADE60A" w:rsidR="5CD0517E">
        <w:rPr>
          <w:rFonts w:ascii="Calibri" w:hAnsi="Calibri" w:eastAsia="Calibri" w:cs="Calibri"/>
        </w:rPr>
        <w:t xml:space="preserve"> The table object will </w:t>
      </w:r>
      <w:r w:rsidRPr="28ADE60A" w:rsidR="0662917D">
        <w:rPr>
          <w:rFonts w:ascii="Calibri" w:hAnsi="Calibri" w:eastAsia="Calibri" w:cs="Calibri"/>
        </w:rPr>
        <w:t>look</w:t>
      </w:r>
      <w:r w:rsidRPr="28ADE60A" w:rsidR="5CD0517E">
        <w:rPr>
          <w:rFonts w:ascii="Calibri" w:hAnsi="Calibri" w:eastAsia="Calibri" w:cs="Calibri"/>
        </w:rPr>
        <w:t xml:space="preserve"> slightly different than the </w:t>
      </w:r>
      <w:proofErr w:type="spellStart"/>
      <w:r w:rsidRPr="28ADE60A" w:rsidR="5CD0517E">
        <w:rPr>
          <w:rFonts w:ascii="Calibri" w:hAnsi="Calibri" w:eastAsia="Calibri" w:cs="Calibri"/>
        </w:rPr>
        <w:t>DataFrame</w:t>
      </w:r>
      <w:proofErr w:type="spellEnd"/>
      <w:r w:rsidRPr="28ADE60A" w:rsidR="5CD0517E">
        <w:rPr>
          <w:rFonts w:ascii="Calibri" w:hAnsi="Calibri" w:eastAsia="Calibri" w:cs="Calibri"/>
        </w:rPr>
        <w:t>, but it will</w:t>
      </w:r>
      <w:r w:rsidR="00505F71">
        <w:rPr>
          <w:rFonts w:ascii="Calibri" w:hAnsi="Calibri" w:eastAsia="Calibri" w:cs="Calibri"/>
        </w:rPr>
        <w:t xml:space="preserve"> </w:t>
      </w:r>
      <w:r w:rsidRPr="28ADE60A" w:rsidR="5CD0517E">
        <w:rPr>
          <w:rFonts w:ascii="Calibri" w:hAnsi="Calibri" w:eastAsia="Calibri" w:cs="Calibri"/>
        </w:rPr>
        <w:t>have all the same</w:t>
      </w:r>
      <w:r w:rsidR="00505F71">
        <w:rPr>
          <w:rFonts w:ascii="Calibri" w:hAnsi="Calibri" w:eastAsia="Calibri" w:cs="Calibri"/>
        </w:rPr>
        <w:t xml:space="preserve"> numeric</w:t>
      </w:r>
      <w:r w:rsidRPr="28ADE60A" w:rsidR="5CD0517E">
        <w:rPr>
          <w:rFonts w:ascii="Calibri" w:hAnsi="Calibri" w:eastAsia="Calibri" w:cs="Calibri"/>
        </w:rPr>
        <w:t xml:space="preserve"> contents</w:t>
      </w:r>
      <w:r w:rsidRPr="28ADE60A" w:rsidR="42FE3586">
        <w:rPr>
          <w:rFonts w:ascii="Calibri" w:hAnsi="Calibri" w:eastAsia="Calibri" w:cs="Calibri"/>
        </w:rPr>
        <w:t xml:space="preserve"> (see </w:t>
      </w:r>
      <w:r w:rsidRPr="28ADE60A" w:rsidR="42FE3586">
        <w:rPr>
          <w:rFonts w:ascii="Calibri" w:hAnsi="Calibri" w:eastAsia="Calibri" w:cs="Calibri"/>
          <w:b/>
          <w:bCs/>
        </w:rPr>
        <w:t>Figure 15</w:t>
      </w:r>
      <w:r w:rsidRPr="28ADE60A" w:rsidR="42FE3586">
        <w:rPr>
          <w:rFonts w:ascii="Calibri" w:hAnsi="Calibri" w:eastAsia="Calibri" w:cs="Calibri"/>
        </w:rPr>
        <w:t>)</w:t>
      </w:r>
      <w:r w:rsidRPr="28ADE60A" w:rsidR="5AF18C2E">
        <w:rPr>
          <w:rFonts w:ascii="Calibri" w:hAnsi="Calibri" w:eastAsia="Calibri" w:cs="Calibri"/>
        </w:rPr>
        <w:t>.</w:t>
      </w:r>
    </w:p>
    <w:p w:rsidR="40BF5F61" w:rsidP="7197DDBB" w:rsidRDefault="40BF5F61" w14:paraId="00AEA3AE" w14:textId="72C25437">
      <w:pPr>
        <w:pStyle w:val="ListParagraph"/>
        <w:spacing w:before="240" w:after="240"/>
        <w:rPr>
          <w:rFonts w:ascii="Calibri" w:hAnsi="Calibri" w:eastAsia="Calibri" w:cs="Calibri"/>
        </w:rPr>
      </w:pPr>
    </w:p>
    <w:p w:rsidR="40BF5F61" w:rsidP="7197DDBB" w:rsidRDefault="59036384" w14:paraId="300B4957" w14:textId="23264D88">
      <w:pPr>
        <w:pStyle w:val="ListParagraph"/>
        <w:spacing w:before="240" w:after="240"/>
        <w:jc w:val="center"/>
        <w:rPr>
          <w:rFonts w:ascii="Calibri" w:hAnsi="Calibri" w:eastAsia="Calibri" w:cs="Calibri"/>
        </w:rPr>
      </w:pPr>
      <w:r>
        <w:rPr>
          <w:noProof/>
        </w:rPr>
        <w:drawing>
          <wp:inline distT="0" distB="0" distL="0" distR="0" wp14:anchorId="274E5415" wp14:editId="167ED65B">
            <wp:extent cx="5943600" cy="2105025"/>
            <wp:effectExtent l="0" t="0" r="0" b="0"/>
            <wp:docPr id="1696330782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330782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8ADE60A">
        <w:rPr>
          <w:rFonts w:ascii="Calibri" w:hAnsi="Calibri" w:eastAsia="Calibri" w:cs="Calibri"/>
          <w:i/>
          <w:iCs/>
        </w:rPr>
        <w:t>Figure 15</w:t>
      </w:r>
      <w:r w:rsidRPr="28ADE60A" w:rsidR="2CAB0235">
        <w:rPr>
          <w:rFonts w:ascii="Calibri" w:hAnsi="Calibri" w:eastAsia="Calibri" w:cs="Calibri"/>
          <w:i/>
          <w:iCs/>
        </w:rPr>
        <w:t>.</w:t>
      </w:r>
      <w:r w:rsidRPr="28ADE60A">
        <w:rPr>
          <w:rFonts w:ascii="Calibri" w:hAnsi="Calibri" w:eastAsia="Calibri" w:cs="Calibri"/>
          <w:i/>
          <w:iCs/>
        </w:rPr>
        <w:t xml:space="preserve"> Example </w:t>
      </w:r>
      <w:r w:rsidRPr="28ADE60A" w:rsidR="7AC02BBD">
        <w:rPr>
          <w:rFonts w:ascii="Calibri" w:hAnsi="Calibri" w:eastAsia="Calibri" w:cs="Calibri"/>
          <w:i/>
          <w:iCs/>
        </w:rPr>
        <w:t xml:space="preserve">of </w:t>
      </w:r>
      <w:r w:rsidRPr="28ADE60A" w:rsidR="55589DB6">
        <w:rPr>
          <w:rFonts w:ascii="Calibri" w:hAnsi="Calibri" w:eastAsia="Calibri" w:cs="Calibri"/>
          <w:i/>
          <w:iCs/>
        </w:rPr>
        <w:t xml:space="preserve">the </w:t>
      </w:r>
      <w:r w:rsidRPr="28ADE60A" w:rsidR="7AC02BBD">
        <w:rPr>
          <w:rFonts w:ascii="Calibri" w:hAnsi="Calibri" w:eastAsia="Calibri" w:cs="Calibri"/>
          <w:i/>
          <w:iCs/>
        </w:rPr>
        <w:t xml:space="preserve">Saved </w:t>
      </w:r>
      <w:r w:rsidRPr="28ADE60A">
        <w:rPr>
          <w:rFonts w:ascii="Calibri" w:hAnsi="Calibri" w:eastAsia="Calibri" w:cs="Calibri"/>
          <w:i/>
          <w:iCs/>
        </w:rPr>
        <w:t>Maximum Power Table</w:t>
      </w:r>
    </w:p>
    <w:p w:rsidR="40BF5F61" w:rsidP="7197DDBB" w:rsidRDefault="40BF5F61" w14:paraId="7A4825F4" w14:textId="57C25D25">
      <w:pPr>
        <w:pStyle w:val="ListParagraph"/>
        <w:spacing w:before="240" w:after="240"/>
        <w:rPr>
          <w:rFonts w:ascii="Calibri" w:hAnsi="Calibri" w:eastAsia="Calibri" w:cs="Calibri"/>
        </w:rPr>
      </w:pPr>
    </w:p>
    <w:p w:rsidRPr="00387C25" w:rsidR="40BF5F61" w:rsidP="00205819" w:rsidRDefault="00505F71" w14:paraId="02010837" w14:textId="1BB501D9">
      <w:pPr>
        <w:pStyle w:val="ListParagraph"/>
        <w:numPr>
          <w:ilvl w:val="0"/>
          <w:numId w:val="16"/>
        </w:numPr>
        <w:spacing w:before="240" w:after="240"/>
        <w:rPr>
          <w:rFonts w:ascii="Calibri" w:hAnsi="Calibri" w:eastAsia="Calibri" w:cs="Calibri"/>
        </w:rPr>
      </w:pPr>
      <w:r w:rsidRPr="00505F71">
        <w:rPr>
          <w:b/>
          <w:bCs/>
          <w:color w:val="000000" w:themeColor="text1"/>
        </w:rPr>
        <w:t>D</w:t>
      </w:r>
      <w:r w:rsidRPr="28ADE60A" w:rsidR="5AF18C2E">
        <w:rPr>
          <w:b/>
          <w:bCs/>
          <w:color w:val="000000" w:themeColor="text1"/>
        </w:rPr>
        <w:t>ownload</w:t>
      </w:r>
      <w:r w:rsidRPr="28ADE60A" w:rsidR="5AF18C2E">
        <w:rPr>
          <w:color w:val="000000" w:themeColor="text1"/>
        </w:rPr>
        <w:t xml:space="preserve"> the image titled “</w:t>
      </w:r>
      <w:r w:rsidRPr="28ADE60A" w:rsidR="5AF18C2E">
        <w:rPr>
          <w:rFonts w:ascii="Calibri" w:hAnsi="Calibri" w:eastAsia="Calibri" w:cs="Calibri"/>
          <w:b/>
          <w:bCs/>
          <w:i/>
          <w:iCs/>
        </w:rPr>
        <w:t>max_power_table.png</w:t>
      </w:r>
      <w:r w:rsidRPr="28ADE60A" w:rsidR="5AF18C2E">
        <w:rPr>
          <w:color w:val="000000" w:themeColor="text1"/>
        </w:rPr>
        <w:t>” that was generated to use</w:t>
      </w:r>
      <w:r>
        <w:rPr>
          <w:color w:val="000000" w:themeColor="text1"/>
        </w:rPr>
        <w:t xml:space="preserve"> as a reference</w:t>
      </w:r>
      <w:r w:rsidRPr="28ADE60A" w:rsidR="5AF18C2E">
        <w:rPr>
          <w:color w:val="000000" w:themeColor="text1"/>
        </w:rPr>
        <w:t xml:space="preserve"> in </w:t>
      </w:r>
      <w:r w:rsidRPr="28ADE60A" w:rsidR="5AF18C2E">
        <w:rPr>
          <w:b/>
          <w:bCs/>
          <w:color w:val="000000" w:themeColor="text1"/>
        </w:rPr>
        <w:t>Activity 4</w:t>
      </w:r>
      <w:r w:rsidRPr="28ADE60A" w:rsidR="5AF18C2E">
        <w:rPr>
          <w:color w:val="000000" w:themeColor="text1"/>
        </w:rPr>
        <w:t xml:space="preserve">. You can refer to the same method you used to download the </w:t>
      </w:r>
      <w:r w:rsidRPr="28ADE60A" w:rsidR="59290841">
        <w:rPr>
          <w:color w:val="000000" w:themeColor="text1"/>
        </w:rPr>
        <w:t>“</w:t>
      </w:r>
      <w:r w:rsidRPr="28ADE60A" w:rsidR="5AF18C2E">
        <w:rPr>
          <w:rFonts w:ascii="Calibri" w:hAnsi="Calibri" w:eastAsia="Calibri" w:cs="Calibri"/>
          <w:b/>
          <w:bCs/>
          <w:i/>
          <w:iCs/>
        </w:rPr>
        <w:t>users_energy_plots</w:t>
      </w:r>
      <w:r w:rsidRPr="28ADE60A" w:rsidR="5AF18C2E">
        <w:rPr>
          <w:b/>
          <w:bCs/>
          <w:i/>
          <w:iCs/>
          <w:color w:val="000000" w:themeColor="text1"/>
        </w:rPr>
        <w:t>.png</w:t>
      </w:r>
      <w:r w:rsidRPr="28ADE60A" w:rsidR="78F5BC1D">
        <w:rPr>
          <w:color w:val="000000" w:themeColor="text1"/>
        </w:rPr>
        <w:t>”</w:t>
      </w:r>
      <w:r w:rsidRPr="28ADE60A" w:rsidR="5AF18C2E">
        <w:rPr>
          <w:color w:val="000000" w:themeColor="text1"/>
        </w:rPr>
        <w:t xml:space="preserve"> file (see </w:t>
      </w:r>
      <w:r w:rsidRPr="28ADE60A" w:rsidR="5AF18C2E">
        <w:rPr>
          <w:b/>
          <w:bCs/>
          <w:color w:val="000000" w:themeColor="text1"/>
        </w:rPr>
        <w:t xml:space="preserve">Figure </w:t>
      </w:r>
      <w:r>
        <w:rPr>
          <w:b/>
          <w:bCs/>
          <w:color w:val="000000" w:themeColor="text1"/>
        </w:rPr>
        <w:t>10</w:t>
      </w:r>
      <w:r w:rsidRPr="28ADE60A" w:rsidR="1103C3E9">
        <w:rPr>
          <w:color w:val="000000" w:themeColor="text1"/>
        </w:rPr>
        <w:t>)</w:t>
      </w:r>
      <w:r w:rsidRPr="28ADE60A" w:rsidR="5AF18C2E">
        <w:rPr>
          <w:color w:val="000000" w:themeColor="text1"/>
        </w:rPr>
        <w:t>.</w:t>
      </w:r>
    </w:p>
    <w:p w:rsidR="00387C25" w:rsidP="00387C25" w:rsidRDefault="00387C25" w14:paraId="1584599D" w14:textId="77777777">
      <w:pPr>
        <w:spacing w:before="240" w:after="240"/>
        <w:rPr>
          <w:rFonts w:ascii="Calibri" w:hAnsi="Calibri" w:eastAsia="Calibri" w:cs="Calibri"/>
        </w:rPr>
      </w:pPr>
    </w:p>
    <w:p w:rsidR="00387C25" w:rsidP="00387C25" w:rsidRDefault="00387C25" w14:paraId="733A0F7B" w14:textId="77777777">
      <w:pPr>
        <w:spacing w:before="240" w:after="240"/>
        <w:rPr>
          <w:rFonts w:ascii="Calibri" w:hAnsi="Calibri" w:eastAsia="Calibri" w:cs="Calibri"/>
        </w:rPr>
      </w:pPr>
    </w:p>
    <w:p w:rsidRPr="00387C25" w:rsidR="00387C25" w:rsidP="00387C25" w:rsidRDefault="00387C25" w14:paraId="231E5B1A" w14:textId="77777777">
      <w:pPr>
        <w:spacing w:before="240" w:after="240"/>
        <w:rPr>
          <w:rFonts w:ascii="Calibri" w:hAnsi="Calibri" w:eastAsia="Calibri" w:cs="Calibri"/>
        </w:rPr>
      </w:pPr>
    </w:p>
    <w:p w:rsidR="00387C25" w:rsidP="00387C25" w:rsidRDefault="00387C25" w14:paraId="2E973981" w14:textId="77777777">
      <w:pPr>
        <w:pStyle w:val="Heading2"/>
      </w:pPr>
      <w:r>
        <w:lastRenderedPageBreak/>
        <w:t>**</w:t>
      </w:r>
      <w:r w:rsidRPr="0943BCF1" w:rsidR="1A24C1A8">
        <w:t>Final Important Note</w:t>
      </w:r>
      <w:r>
        <w:t>s**</w:t>
      </w:r>
    </w:p>
    <w:p w:rsidRPr="00387C25" w:rsidR="1A24C1A8" w:rsidP="00387C25" w:rsidRDefault="00387C25" w14:paraId="66195411" w14:textId="5E7E4E85">
      <w:pPr>
        <w:pStyle w:val="ListParagraph"/>
        <w:numPr>
          <w:ilvl w:val="0"/>
          <w:numId w:val="2"/>
        </w:numPr>
        <w:rPr>
          <w:rFonts w:eastAsiaTheme="majorEastAsia"/>
        </w:rPr>
      </w:pPr>
      <w:r w:rsidRPr="00387C25">
        <w:t>I</w:t>
      </w:r>
      <w:r w:rsidRPr="00387C25" w:rsidR="46A50917">
        <w:t xml:space="preserve">f you have </w:t>
      </w:r>
      <w:r w:rsidRPr="00387C25" w:rsidR="61732B31">
        <w:t xml:space="preserve">already </w:t>
      </w:r>
      <w:r w:rsidRPr="00387C25" w:rsidR="46A50917">
        <w:t xml:space="preserve">run through the entire </w:t>
      </w:r>
      <w:proofErr w:type="spellStart"/>
      <w:r w:rsidRPr="00387C25" w:rsidR="46A50917">
        <w:t>Jupyter</w:t>
      </w:r>
      <w:proofErr w:type="spellEnd"/>
      <w:r w:rsidRPr="00387C25" w:rsidR="46A50917">
        <w:t xml:space="preserve"> notebook</w:t>
      </w:r>
      <w:r w:rsidRPr="00387C25" w:rsidR="3B188730">
        <w:t>,</w:t>
      </w:r>
      <w:r w:rsidRPr="00387C25" w:rsidR="46A50917">
        <w:t xml:space="preserve"> </w:t>
      </w:r>
      <w:r w:rsidRPr="00387C25" w:rsidR="16F756CF">
        <w:rPr>
          <w:b/>
          <w:bCs/>
        </w:rPr>
        <w:t>AND</w:t>
      </w:r>
      <w:r w:rsidRPr="00387C25" w:rsidR="08639660">
        <w:rPr>
          <w:b/>
          <w:bCs/>
        </w:rPr>
        <w:t xml:space="preserve"> THEN</w:t>
      </w:r>
      <w:r w:rsidRPr="00387C25" w:rsidR="6E8F9D59">
        <w:t xml:space="preserve"> </w:t>
      </w:r>
      <w:r w:rsidRPr="00387C25" w:rsidR="3F8D18D3">
        <w:t xml:space="preserve">you </w:t>
      </w:r>
      <w:r w:rsidRPr="00387C25" w:rsidR="63AC6F90">
        <w:t xml:space="preserve">decide to change either your 10 selected user types or the number of buildings per user type, you </w:t>
      </w:r>
      <w:r w:rsidRPr="00387C25" w:rsidR="4DBB0170">
        <w:rPr>
          <w:b/>
          <w:bCs/>
        </w:rPr>
        <w:t>MUST</w:t>
      </w:r>
      <w:r w:rsidRPr="00387C25" w:rsidR="63AC6F90">
        <w:t xml:space="preserve"> </w:t>
      </w:r>
      <w:r w:rsidRPr="00387C25" w:rsidR="63AC6F90">
        <w:rPr>
          <w:b/>
          <w:bCs/>
        </w:rPr>
        <w:t>re-run</w:t>
      </w:r>
      <w:r w:rsidRPr="00387C25" w:rsidR="63AC6F90">
        <w:t xml:space="preserve"> </w:t>
      </w:r>
      <w:r w:rsidRPr="00387C25" w:rsidR="63AC6F90">
        <w:rPr>
          <w:b/>
          <w:bCs/>
        </w:rPr>
        <w:t>ALL</w:t>
      </w:r>
      <w:r w:rsidRPr="00387C25" w:rsidR="63AC6F90">
        <w:t xml:space="preserve"> the cells be</w:t>
      </w:r>
      <w:r w:rsidRPr="00387C25" w:rsidR="68E10899">
        <w:t xml:space="preserve">low the widget cell you made changes to. </w:t>
      </w:r>
    </w:p>
    <w:p w:rsidRPr="004C4C88" w:rsidR="425AC8B2" w:rsidP="425AC8B2" w:rsidRDefault="00387C25" w14:paraId="52EB77FA" w14:textId="43FD6C84">
      <w:pPr>
        <w:pStyle w:val="ListParagraph"/>
        <w:numPr>
          <w:ilvl w:val="0"/>
          <w:numId w:val="2"/>
        </w:numPr>
        <w:spacing w:before="240" w:after="240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I</w:t>
      </w:r>
      <w:r w:rsidRPr="28ADE60A" w:rsidR="02A205D6">
        <w:rPr>
          <w:rFonts w:ascii="Calibri" w:hAnsi="Calibri" w:eastAsia="Calibri" w:cs="Calibri"/>
        </w:rPr>
        <w:t xml:space="preserve">f </w:t>
      </w:r>
      <w:r w:rsidRPr="28ADE60A" w:rsidR="68E10899">
        <w:rPr>
          <w:rFonts w:ascii="Calibri" w:hAnsi="Calibri" w:eastAsia="Calibri" w:cs="Calibri"/>
        </w:rPr>
        <w:t>you</w:t>
      </w:r>
      <w:r w:rsidRPr="28ADE60A" w:rsidR="57CE64CB">
        <w:rPr>
          <w:rFonts w:ascii="Calibri" w:hAnsi="Calibri" w:eastAsia="Calibri" w:cs="Calibri"/>
        </w:rPr>
        <w:t xml:space="preserve"> </w:t>
      </w:r>
      <w:r w:rsidRPr="28ADE60A" w:rsidR="2FD7E774">
        <w:rPr>
          <w:rFonts w:ascii="Calibri" w:hAnsi="Calibri" w:eastAsia="Calibri" w:cs="Calibri"/>
        </w:rPr>
        <w:t xml:space="preserve">have </w:t>
      </w:r>
      <w:r w:rsidRPr="28ADE60A" w:rsidR="57CE64CB">
        <w:rPr>
          <w:rFonts w:ascii="Calibri" w:hAnsi="Calibri" w:eastAsia="Calibri" w:cs="Calibri"/>
        </w:rPr>
        <w:t>already downloaded the data</w:t>
      </w:r>
      <w:r>
        <w:rPr>
          <w:rFonts w:ascii="Calibri" w:hAnsi="Calibri" w:eastAsia="Calibri" w:cs="Calibri"/>
        </w:rPr>
        <w:t>,</w:t>
      </w:r>
      <w:r w:rsidRPr="28ADE60A" w:rsidR="57CE64CB">
        <w:rPr>
          <w:rFonts w:ascii="Calibri" w:hAnsi="Calibri" w:eastAsia="Calibri" w:cs="Calibri"/>
        </w:rPr>
        <w:t xml:space="preserve"> tables</w:t>
      </w:r>
      <w:r>
        <w:rPr>
          <w:rFonts w:ascii="Calibri" w:hAnsi="Calibri" w:eastAsia="Calibri" w:cs="Calibri"/>
        </w:rPr>
        <w:t>,</w:t>
      </w:r>
      <w:r w:rsidRPr="28ADE60A" w:rsidR="57CE64CB">
        <w:rPr>
          <w:rFonts w:ascii="Calibri" w:hAnsi="Calibri" w:eastAsia="Calibri" w:cs="Calibri"/>
        </w:rPr>
        <w:t xml:space="preserve"> or plots to your personal device and </w:t>
      </w:r>
      <w:r w:rsidRPr="28ADE60A" w:rsidR="11B47636">
        <w:rPr>
          <w:rFonts w:ascii="Calibri" w:hAnsi="Calibri" w:eastAsia="Calibri" w:cs="Calibri"/>
          <w:b/>
          <w:bCs/>
        </w:rPr>
        <w:t>THEN</w:t>
      </w:r>
      <w:r w:rsidRPr="28ADE60A" w:rsidR="57CE64CB">
        <w:rPr>
          <w:rFonts w:ascii="Calibri" w:hAnsi="Calibri" w:eastAsia="Calibri" w:cs="Calibri"/>
        </w:rPr>
        <w:t xml:space="preserve"> decide to make changes</w:t>
      </w:r>
      <w:r w:rsidRPr="28ADE60A" w:rsidR="3476A8A0">
        <w:rPr>
          <w:rFonts w:ascii="Calibri" w:hAnsi="Calibri" w:eastAsia="Calibri" w:cs="Calibri"/>
        </w:rPr>
        <w:t xml:space="preserve"> afterwards</w:t>
      </w:r>
      <w:r w:rsidRPr="28ADE60A" w:rsidR="57CE64CB">
        <w:rPr>
          <w:rFonts w:ascii="Calibri" w:hAnsi="Calibri" w:eastAsia="Calibri" w:cs="Calibri"/>
        </w:rPr>
        <w:t xml:space="preserve">, you </w:t>
      </w:r>
      <w:r w:rsidRPr="28ADE60A" w:rsidR="7163DF18">
        <w:rPr>
          <w:rFonts w:ascii="Calibri" w:hAnsi="Calibri" w:eastAsia="Calibri" w:cs="Calibri"/>
        </w:rPr>
        <w:t xml:space="preserve">must not only re-run the cells </w:t>
      </w:r>
      <w:proofErr w:type="gramStart"/>
      <w:r w:rsidRPr="28ADE60A" w:rsidR="7163DF18">
        <w:rPr>
          <w:rFonts w:ascii="Calibri" w:hAnsi="Calibri" w:eastAsia="Calibri" w:cs="Calibri"/>
        </w:rPr>
        <w:t>below</w:t>
      </w:r>
      <w:proofErr w:type="gramEnd"/>
      <w:r w:rsidRPr="28ADE60A" w:rsidR="7163DF18">
        <w:rPr>
          <w:rFonts w:ascii="Calibri" w:hAnsi="Calibri" w:eastAsia="Calibri" w:cs="Calibri"/>
        </w:rPr>
        <w:t xml:space="preserve"> but you </w:t>
      </w:r>
      <w:r w:rsidRPr="28ADE60A" w:rsidR="502043C4">
        <w:rPr>
          <w:rFonts w:ascii="Calibri" w:hAnsi="Calibri" w:eastAsia="Calibri" w:cs="Calibri"/>
          <w:b/>
          <w:bCs/>
        </w:rPr>
        <w:t>MUST</w:t>
      </w:r>
      <w:r w:rsidRPr="28ADE60A" w:rsidR="4D8DB8A3">
        <w:rPr>
          <w:rFonts w:ascii="Calibri" w:hAnsi="Calibri" w:eastAsia="Calibri" w:cs="Calibri"/>
        </w:rPr>
        <w:t xml:space="preserve"> </w:t>
      </w:r>
      <w:r w:rsidRPr="28ADE60A" w:rsidR="4D8DB8A3">
        <w:rPr>
          <w:rFonts w:ascii="Calibri" w:hAnsi="Calibri" w:eastAsia="Calibri" w:cs="Calibri"/>
          <w:b/>
          <w:bCs/>
        </w:rPr>
        <w:t>re-download</w:t>
      </w:r>
      <w:r w:rsidRPr="28ADE60A" w:rsidR="4D8DB8A3">
        <w:rPr>
          <w:rFonts w:ascii="Calibri" w:hAnsi="Calibri" w:eastAsia="Calibri" w:cs="Calibri"/>
        </w:rPr>
        <w:t xml:space="preserve"> </w:t>
      </w:r>
      <w:r w:rsidRPr="28ADE60A" w:rsidR="4D8DB8A3">
        <w:rPr>
          <w:rFonts w:ascii="Calibri" w:hAnsi="Calibri" w:eastAsia="Calibri" w:cs="Calibri"/>
          <w:b/>
          <w:bCs/>
        </w:rPr>
        <w:t>ALL</w:t>
      </w:r>
      <w:r w:rsidRPr="28ADE60A" w:rsidR="4D8DB8A3">
        <w:rPr>
          <w:rFonts w:ascii="Calibri" w:hAnsi="Calibri" w:eastAsia="Calibri" w:cs="Calibri"/>
        </w:rPr>
        <w:t xml:space="preserve"> </w:t>
      </w:r>
      <w:r w:rsidRPr="28ADE60A" w:rsidR="0157B7A7">
        <w:rPr>
          <w:rFonts w:ascii="Calibri" w:hAnsi="Calibri" w:eastAsia="Calibri" w:cs="Calibri"/>
        </w:rPr>
        <w:t>the file</w:t>
      </w:r>
      <w:r w:rsidRPr="28ADE60A" w:rsidR="46B6CACF">
        <w:rPr>
          <w:rFonts w:ascii="Calibri" w:hAnsi="Calibri" w:eastAsia="Calibri" w:cs="Calibri"/>
        </w:rPr>
        <w:t xml:space="preserve">s that were saved </w:t>
      </w:r>
      <w:r w:rsidRPr="28ADE60A" w:rsidR="0157B7A7">
        <w:rPr>
          <w:rFonts w:ascii="Calibri" w:hAnsi="Calibri" w:eastAsia="Calibri" w:cs="Calibri"/>
        </w:rPr>
        <w:t>below the widget cell you made changes to.</w:t>
      </w:r>
    </w:p>
    <w:p w:rsidRPr="00A5050D" w:rsidR="003E29AB" w:rsidP="004C4C88" w:rsidRDefault="003E29AB" w14:paraId="280E3E0E" w14:textId="3D05869A">
      <w:pPr>
        <w:pStyle w:val="Heading1"/>
      </w:pPr>
      <w:r>
        <w:t>Resources</w:t>
      </w:r>
      <w:r w:rsidR="004D2D6A">
        <w:t xml:space="preserve">: Power Cycle </w:t>
      </w:r>
      <w:r w:rsidR="00913C13">
        <w:t>Overtime</w:t>
      </w:r>
    </w:p>
    <w:p w:rsidRPr="004D2D6A" w:rsidR="004D2D6A" w:rsidP="003E29AB" w:rsidRDefault="004D2D6A" w14:paraId="435C3C6F" w14:textId="0672C9D8">
      <w:pPr>
        <w:jc w:val="both"/>
        <w:rPr>
          <w:b/>
        </w:rPr>
      </w:pPr>
      <w:r w:rsidRPr="004D2D6A">
        <w:rPr>
          <w:b/>
        </w:rPr>
        <w:t xml:space="preserve">Use and cite outside resources if needed. </w:t>
      </w:r>
    </w:p>
    <w:p w:rsidR="008E3DF8" w:rsidP="008E3DF8" w:rsidRDefault="003E29AB" w14:paraId="2AFF964A" w14:textId="6FD4BA21">
      <w:r>
        <w:t>U.S. Energy Use Intensity by Property Type</w:t>
      </w:r>
      <w:r w:rsidR="000A0BEF">
        <w:t xml:space="preserve"> – </w:t>
      </w:r>
      <w:hyperlink w:history="1" r:id="rId37">
        <w:r w:rsidRPr="00B05DBD" w:rsidR="000A0BEF">
          <w:rPr>
            <w:rStyle w:val="Hyperlink"/>
          </w:rPr>
          <w:t>Energy Star</w:t>
        </w:r>
      </w:hyperlink>
    </w:p>
    <w:p w:rsidR="000A0BEF" w:rsidP="008E3DF8" w:rsidRDefault="000A0BEF" w14:paraId="154B9833" w14:textId="1AD5DD7E">
      <w:r>
        <w:tab/>
      </w:r>
      <w:r w:rsidR="0017770B">
        <w:t xml:space="preserve">Average energy use </w:t>
      </w:r>
      <w:r w:rsidR="003662D1">
        <w:t xml:space="preserve">per year for different </w:t>
      </w:r>
      <w:r w:rsidR="00C775A2">
        <w:t>user</w:t>
      </w:r>
      <w:r w:rsidR="003662D1">
        <w:t xml:space="preserve"> </w:t>
      </w:r>
      <w:r w:rsidR="00C775A2">
        <w:t>categories</w:t>
      </w:r>
    </w:p>
    <w:p w:rsidR="00E4447D" w:rsidP="008E3DF8" w:rsidRDefault="007E6972" w14:paraId="5C7FC6B3" w14:textId="0DC7B3C2">
      <w:r>
        <w:t xml:space="preserve">Energystar.gov – </w:t>
      </w:r>
      <w:hyperlink w:history="1" r:id="rId38">
        <w:r w:rsidRPr="00B05DBD">
          <w:rPr>
            <w:rStyle w:val="Hyperlink"/>
          </w:rPr>
          <w:t>Energy Star</w:t>
        </w:r>
      </w:hyperlink>
    </w:p>
    <w:p w:rsidR="00244E1E" w:rsidP="008E3DF8" w:rsidRDefault="00244E1E" w14:paraId="33C6C0C7" w14:textId="1C2F6CDE">
      <w:r>
        <w:tab/>
      </w:r>
      <w:r w:rsidR="0055285A">
        <w:t xml:space="preserve">Use the </w:t>
      </w:r>
      <w:r w:rsidR="00CF14FB">
        <w:t>search bar to find reports on energy use</w:t>
      </w:r>
      <w:r w:rsidR="001D6825">
        <w:t xml:space="preserve"> throughout the U.S.</w:t>
      </w:r>
    </w:p>
    <w:p w:rsidR="006B075E" w:rsidP="008E3DF8" w:rsidRDefault="00C51B11" w14:paraId="41C48E74" w14:textId="0010D967">
      <w:r>
        <w:t>Energy Sustainability of Food Stores and Supermarkets</w:t>
      </w:r>
      <w:r w:rsidR="00C57BEE">
        <w:t xml:space="preserve"> </w:t>
      </w:r>
      <w:r w:rsidR="00476A14">
        <w:t>–</w:t>
      </w:r>
      <w:r w:rsidR="00C57BEE">
        <w:t xml:space="preserve"> </w:t>
      </w:r>
      <w:hyperlink w:history="1" r:id="rId39">
        <w:r w:rsidRPr="0075004B" w:rsidR="00476A14">
          <w:rPr>
            <w:rStyle w:val="Hyperlink"/>
          </w:rPr>
          <w:t>Energies Journal</w:t>
        </w:r>
      </w:hyperlink>
    </w:p>
    <w:p w:rsidR="00476A14" w:rsidP="008E3DF8" w:rsidRDefault="00476A14" w14:paraId="6E34C89F" w14:textId="6141BB8D">
      <w:r>
        <w:tab/>
      </w:r>
      <w:r w:rsidR="003B1BE0">
        <w:t>Journal paper on energy use in grocery stores</w:t>
      </w:r>
    </w:p>
    <w:p w:rsidR="006B075E" w:rsidP="008E3DF8" w:rsidRDefault="00A07361" w14:paraId="02FD3F3C" w14:textId="149B8471">
      <w:r>
        <w:t xml:space="preserve">Business Energy Advisor – </w:t>
      </w:r>
      <w:hyperlink w:history="1" r:id="rId40">
        <w:r w:rsidRPr="007E5C72">
          <w:rPr>
            <w:rStyle w:val="Hyperlink"/>
          </w:rPr>
          <w:t>Tennessee Valley Authority</w:t>
        </w:r>
      </w:hyperlink>
    </w:p>
    <w:p w:rsidR="003B1BE0" w:rsidP="3DA210FF" w:rsidRDefault="00B05DBD" w14:paraId="39F53DCA" w14:textId="65AA2BD6">
      <w:pPr>
        <w:rPr>
          <w:rFonts w:ascii="Calibri" w:hAnsi="Calibri" w:eastAsia="Calibri" w:cs="Calibri"/>
          <w:sz w:val="24"/>
          <w:szCs w:val="24"/>
          <w:vertAlign w:val="superscript"/>
        </w:rPr>
      </w:pPr>
      <w:r>
        <w:tab/>
      </w:r>
      <w:r w:rsidR="00311207">
        <w:t xml:space="preserve">Energy use information for </w:t>
      </w:r>
      <w:r w:rsidR="00222F8E">
        <w:t xml:space="preserve">many types of </w:t>
      </w:r>
      <w:r w:rsidR="00311207">
        <w:t>businesses</w:t>
      </w:r>
    </w:p>
    <w:p w:rsidR="003B1BE0" w:rsidP="3DA210FF" w:rsidRDefault="003B1BE0" w14:paraId="0B65FD0D" w14:textId="12344D3A">
      <w:pPr>
        <w:rPr>
          <w:rFonts w:ascii="Calibri" w:hAnsi="Calibri" w:eastAsia="Calibri" w:cs="Calibri"/>
          <w:sz w:val="24"/>
          <w:szCs w:val="24"/>
        </w:rPr>
      </w:pPr>
    </w:p>
    <w:p w:rsidR="003B1BE0" w:rsidP="004C4C88" w:rsidRDefault="004C4C88" w14:paraId="0A066CAF" w14:textId="7A7CD8FA">
      <w:pPr>
        <w:pStyle w:val="Heading1"/>
      </w:pPr>
      <w:r>
        <w:t xml:space="preserve">Submit </w:t>
      </w:r>
      <w:r w:rsidR="000451AF">
        <w:t>After Completion</w:t>
      </w:r>
    </w:p>
    <w:p w:rsidR="004C4C88" w:rsidP="496ECD08" w:rsidRDefault="000451AF" w14:paraId="6511522F" w14:textId="0CBD44EE">
      <w:pPr>
        <w:pStyle w:val="ListParagraph"/>
        <w:numPr>
          <w:ilvl w:val="0"/>
          <w:numId w:val="12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>Confirm that you have the following files downloaded</w:t>
      </w:r>
      <w:r w:rsidR="00E144B2">
        <w:rPr>
          <w:rFonts w:ascii="Calibri" w:hAnsi="Calibri" w:eastAsia="Calibri" w:cs="Calibri"/>
          <w:color w:val="000000" w:themeColor="text1"/>
        </w:rPr>
        <w:t xml:space="preserve"> to your device</w:t>
      </w:r>
      <w:r w:rsidR="00C811CD">
        <w:rPr>
          <w:rFonts w:ascii="Calibri" w:hAnsi="Calibri" w:eastAsia="Calibri" w:cs="Calibri"/>
          <w:color w:val="000000" w:themeColor="text1"/>
        </w:rPr>
        <w:t>:</w:t>
      </w:r>
    </w:p>
    <w:p w:rsidRPr="00E144B2" w:rsidR="000451AF" w:rsidP="000451AF" w:rsidRDefault="00E144B2" w14:paraId="5FA4736D" w14:textId="23B26CFD">
      <w:pPr>
        <w:pStyle w:val="ListParagraph"/>
        <w:numPr>
          <w:ilvl w:val="1"/>
          <w:numId w:val="12"/>
        </w:numPr>
        <w:rPr>
          <w:rFonts w:ascii="Calibri" w:hAnsi="Calibri" w:eastAsia="Calibri" w:cs="Calibri"/>
          <w:color w:val="000000" w:themeColor="text1"/>
        </w:rPr>
      </w:pPr>
      <w:r w:rsidRPr="28ADE60A">
        <w:rPr>
          <w:color w:val="000000" w:themeColor="text1"/>
        </w:rPr>
        <w:t>“</w:t>
      </w:r>
      <w:r w:rsidRPr="28ADE60A">
        <w:rPr>
          <w:b/>
          <w:bCs/>
          <w:i/>
          <w:iCs/>
          <w:color w:val="000000" w:themeColor="text1"/>
        </w:rPr>
        <w:t>users_energy_plots.png</w:t>
      </w:r>
      <w:r w:rsidRPr="28ADE60A">
        <w:rPr>
          <w:color w:val="000000" w:themeColor="text1"/>
        </w:rPr>
        <w:t>”</w:t>
      </w:r>
    </w:p>
    <w:p w:rsidRPr="000B0372" w:rsidR="00E144B2" w:rsidP="000451AF" w:rsidRDefault="00E144B2" w14:paraId="2146E28E" w14:textId="0B733EC1">
      <w:pPr>
        <w:pStyle w:val="ListParagraph"/>
        <w:numPr>
          <w:ilvl w:val="1"/>
          <w:numId w:val="12"/>
        </w:numPr>
        <w:rPr>
          <w:rFonts w:ascii="Calibri" w:hAnsi="Calibri" w:eastAsia="Calibri" w:cs="Calibri"/>
          <w:color w:val="000000" w:themeColor="text1"/>
        </w:rPr>
      </w:pPr>
      <w:r w:rsidRPr="28ADE60A">
        <w:rPr>
          <w:color w:val="000000" w:themeColor="text1"/>
        </w:rPr>
        <w:t>“</w:t>
      </w:r>
      <w:r w:rsidRPr="28ADE60A">
        <w:rPr>
          <w:b/>
          <w:bCs/>
          <w:i/>
          <w:iCs/>
          <w:color w:val="000000" w:themeColor="text1"/>
        </w:rPr>
        <w:t>act4_power.xlsx</w:t>
      </w:r>
      <w:r w:rsidRPr="28ADE60A">
        <w:rPr>
          <w:color w:val="000000" w:themeColor="text1"/>
        </w:rPr>
        <w:t>”</w:t>
      </w:r>
    </w:p>
    <w:p w:rsidRPr="000B0372" w:rsidR="000B0372" w:rsidP="000451AF" w:rsidRDefault="000B0372" w14:paraId="5E05A6EA" w14:textId="600F3898">
      <w:pPr>
        <w:pStyle w:val="ListParagraph"/>
        <w:numPr>
          <w:ilvl w:val="1"/>
          <w:numId w:val="12"/>
        </w:numPr>
        <w:rPr>
          <w:rFonts w:ascii="Calibri" w:hAnsi="Calibri" w:eastAsia="Calibri" w:cs="Calibri"/>
          <w:color w:val="000000" w:themeColor="text1"/>
        </w:rPr>
      </w:pPr>
      <w:r w:rsidRPr="28ADE60A">
        <w:rPr>
          <w:rFonts w:ascii="Calibri" w:hAnsi="Calibri" w:eastAsia="Calibri" w:cs="Calibri"/>
        </w:rPr>
        <w:t>“</w:t>
      </w:r>
      <w:r w:rsidRPr="28ADE60A">
        <w:rPr>
          <w:rFonts w:ascii="Calibri" w:hAnsi="Calibri" w:eastAsia="Calibri" w:cs="Calibri"/>
          <w:b/>
          <w:bCs/>
          <w:i/>
          <w:iCs/>
        </w:rPr>
        <w:t>users_power_plots.png</w:t>
      </w:r>
      <w:r w:rsidRPr="28ADE60A">
        <w:rPr>
          <w:rFonts w:ascii="Calibri" w:hAnsi="Calibri" w:eastAsia="Calibri" w:cs="Calibri"/>
        </w:rPr>
        <w:t>”</w:t>
      </w:r>
    </w:p>
    <w:p w:rsidR="000B0372" w:rsidP="000451AF" w:rsidRDefault="000B0372" w14:paraId="5726606B" w14:textId="764DD49D">
      <w:pPr>
        <w:pStyle w:val="ListParagraph"/>
        <w:numPr>
          <w:ilvl w:val="1"/>
          <w:numId w:val="12"/>
        </w:numPr>
        <w:rPr>
          <w:rFonts w:ascii="Calibri" w:hAnsi="Calibri" w:eastAsia="Calibri" w:cs="Calibri"/>
          <w:color w:val="000000" w:themeColor="text1"/>
        </w:rPr>
      </w:pPr>
      <w:r w:rsidRPr="28ADE60A">
        <w:rPr>
          <w:rFonts w:ascii="Calibri" w:hAnsi="Calibri" w:eastAsia="Calibri" w:cs="Calibri"/>
        </w:rPr>
        <w:t>“</w:t>
      </w:r>
      <w:r w:rsidRPr="28ADE60A">
        <w:rPr>
          <w:rFonts w:ascii="Calibri" w:hAnsi="Calibri" w:eastAsia="Calibri" w:cs="Calibri"/>
          <w:b/>
          <w:bCs/>
          <w:i/>
          <w:iCs/>
        </w:rPr>
        <w:t>max_power_table.png</w:t>
      </w:r>
      <w:r w:rsidRPr="28ADE60A">
        <w:rPr>
          <w:rFonts w:ascii="Calibri" w:hAnsi="Calibri" w:eastAsia="Calibri" w:cs="Calibri"/>
        </w:rPr>
        <w:t>”</w:t>
      </w:r>
    </w:p>
    <w:p w:rsidRPr="00573301" w:rsidR="00E13F31" w:rsidP="00E13F31" w:rsidRDefault="00E13F31" w14:paraId="6168809D" w14:textId="77777777">
      <w:pPr>
        <w:pStyle w:val="ListParagraph"/>
        <w:numPr>
          <w:ilvl w:val="0"/>
          <w:numId w:val="12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>Ask</w:t>
      </w:r>
      <w:r w:rsidRPr="00573301">
        <w:rPr>
          <w:rFonts w:ascii="Calibri" w:hAnsi="Calibri" w:eastAsia="Calibri" w:cs="Calibri"/>
          <w:color w:val="000000" w:themeColor="text1"/>
        </w:rPr>
        <w:t xml:space="preserve"> your team’s mentor to check your work</w:t>
      </w:r>
      <w:r>
        <w:rPr>
          <w:rFonts w:ascii="Calibri" w:hAnsi="Calibri" w:eastAsia="Calibri" w:cs="Calibri"/>
          <w:color w:val="000000" w:themeColor="text1"/>
        </w:rPr>
        <w:t>. Your team should</w:t>
      </w:r>
      <w:r w:rsidRPr="00573301">
        <w:rPr>
          <w:rFonts w:ascii="Calibri" w:hAnsi="Calibri" w:eastAsia="Calibri" w:cs="Calibri"/>
          <w:color w:val="000000" w:themeColor="text1"/>
        </w:rPr>
        <w:t xml:space="preserve"> make changes as needed.</w:t>
      </w:r>
    </w:p>
    <w:p w:rsidRPr="00E13F31" w:rsidR="003B1BE0" w:rsidP="3DA210FF" w:rsidRDefault="00E13F31" w14:paraId="1130F22E" w14:textId="6D8B4DAB">
      <w:pPr>
        <w:pStyle w:val="ListParagraph"/>
        <w:numPr>
          <w:ilvl w:val="0"/>
          <w:numId w:val="12"/>
        </w:numPr>
      </w:pPr>
      <w:r w:rsidRPr="01BB6160">
        <w:rPr>
          <w:rFonts w:ascii="Calibri" w:hAnsi="Calibri" w:eastAsia="Calibri" w:cs="Calibri"/>
          <w:color w:val="000000" w:themeColor="text1"/>
        </w:rPr>
        <w:t xml:space="preserve">Save this document as a </w:t>
      </w:r>
      <w:r>
        <w:rPr>
          <w:rFonts w:ascii="Calibri" w:hAnsi="Calibri" w:eastAsia="Calibri" w:cs="Calibri"/>
          <w:color w:val="000000" w:themeColor="text1"/>
        </w:rPr>
        <w:t>PDF</w:t>
      </w:r>
      <w:r w:rsidRPr="01BB6160">
        <w:rPr>
          <w:rFonts w:ascii="Calibri" w:hAnsi="Calibri" w:eastAsia="Calibri" w:cs="Calibri"/>
          <w:color w:val="000000" w:themeColor="text1"/>
        </w:rPr>
        <w:t xml:space="preserve"> with the title </w:t>
      </w:r>
      <w:r w:rsidRPr="01BB6160">
        <w:rPr>
          <w:rFonts w:eastAsiaTheme="minorEastAsia"/>
          <w:b/>
          <w:bCs/>
        </w:rPr>
        <w:t>Activity_</w:t>
      </w:r>
      <w:r>
        <w:rPr>
          <w:rFonts w:eastAsiaTheme="minorEastAsia"/>
          <w:b/>
          <w:bCs/>
        </w:rPr>
        <w:t>3</w:t>
      </w:r>
      <w:r w:rsidRPr="01BB6160">
        <w:rPr>
          <w:rFonts w:eastAsiaTheme="minorEastAsia"/>
          <w:b/>
          <w:bCs/>
        </w:rPr>
        <w:t xml:space="preserve">_[Team Name].pdf </w:t>
      </w:r>
      <w:r w:rsidRPr="01BB6160">
        <w:rPr>
          <w:rFonts w:eastAsiaTheme="minorEastAsia"/>
        </w:rPr>
        <w:t>and</w:t>
      </w:r>
      <w:r w:rsidRPr="00573301">
        <w:rPr>
          <w:rFonts w:ascii="Calibri" w:hAnsi="Calibri" w:cs="Calibri" w:eastAsiaTheme="minorEastAsia"/>
        </w:rPr>
        <w:t xml:space="preserve"> </w:t>
      </w:r>
      <w:r>
        <w:rPr>
          <w:rFonts w:ascii="Calibri" w:hAnsi="Calibri" w:cs="Calibri" w:eastAsiaTheme="minorEastAsia"/>
        </w:rPr>
        <w:t xml:space="preserve">then </w:t>
      </w:r>
      <w:r w:rsidRPr="00573301">
        <w:rPr>
          <w:rFonts w:ascii="Calibri" w:hAnsi="Calibri" w:cs="Calibri" w:eastAsiaTheme="minorEastAsia"/>
        </w:rPr>
        <w:t xml:space="preserve">have </w:t>
      </w:r>
      <w:r>
        <w:rPr>
          <w:rFonts w:ascii="Calibri" w:hAnsi="Calibri" w:cs="Calibri" w:eastAsiaTheme="minorEastAsia"/>
        </w:rPr>
        <w:t xml:space="preserve">your </w:t>
      </w:r>
      <w:r>
        <w:rPr>
          <w:rFonts w:ascii="Calibri" w:hAnsi="Calibri" w:cs="Calibri" w:eastAsiaTheme="minorEastAsia"/>
          <w:b/>
          <w:bCs/>
        </w:rPr>
        <w:t xml:space="preserve">Quality Engineer </w:t>
      </w:r>
      <w:r w:rsidRPr="00573301">
        <w:rPr>
          <w:rFonts w:ascii="Calibri" w:hAnsi="Calibri" w:cs="Calibri" w:eastAsiaTheme="minorEastAsia"/>
        </w:rPr>
        <w:t xml:space="preserve">submit </w:t>
      </w:r>
      <w:r>
        <w:rPr>
          <w:rFonts w:ascii="Calibri" w:hAnsi="Calibri" w:cs="Calibri" w:eastAsiaTheme="minorEastAsia"/>
        </w:rPr>
        <w:t>your PDF</w:t>
      </w:r>
      <w:r w:rsidRPr="00573301">
        <w:rPr>
          <w:rFonts w:ascii="Calibri" w:hAnsi="Calibri" w:cs="Calibri" w:eastAsiaTheme="minorEastAsia"/>
          <w:b/>
        </w:rPr>
        <w:t xml:space="preserve"> </w:t>
      </w:r>
      <w:r w:rsidRPr="00573301">
        <w:rPr>
          <w:rFonts w:ascii="Calibri" w:hAnsi="Calibri" w:eastAsia="Calibri" w:cs="Calibri"/>
          <w:color w:val="000000" w:themeColor="text1"/>
        </w:rPr>
        <w:t>here</w:t>
      </w:r>
      <w:r w:rsidRPr="00857175">
        <w:rPr>
          <w:rFonts w:eastAsia="Calibri" w:cstheme="minorHAnsi"/>
          <w:color w:val="000000" w:themeColor="text1"/>
        </w:rPr>
        <w:t>:</w:t>
      </w:r>
      <w:r>
        <w:rPr>
          <w:rFonts w:ascii="Calibri" w:hAnsi="Calibri" w:eastAsia="Calibri" w:cs="Calibri"/>
          <w:color w:val="000000" w:themeColor="text1"/>
        </w:rPr>
        <w:t xml:space="preserve"> </w:t>
      </w:r>
      <w:hyperlink w:history="1" r:id="rId41">
        <w:r w:rsidRPr="001D37B2">
          <w:rPr>
            <w:rStyle w:val="Hyperlink"/>
            <w:rFonts w:ascii="Calibri" w:hAnsi="Calibri" w:eastAsia="Calibri" w:cs="Calibri"/>
          </w:rPr>
          <w:t>https://ufl.qualtrics.com/jfe/form/SV_eRiNCrlux5ALUKq</w:t>
        </w:r>
      </w:hyperlink>
      <w:r>
        <w:rPr>
          <w:rFonts w:ascii="Calibri" w:hAnsi="Calibri" w:eastAsia="Calibri" w:cs="Calibri"/>
          <w:color w:val="000000" w:themeColor="text1"/>
        </w:rPr>
        <w:t xml:space="preserve"> </w:t>
      </w:r>
    </w:p>
    <w:p w:rsidR="3DA210FF" w:rsidP="3DA210FF" w:rsidRDefault="3DA210FF" w14:paraId="60D13701" w14:textId="1787F184"/>
    <w:sectPr w:rsidR="3DA210FF" w:rsidSect="00224A23"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E51AE" w:rsidP="006B3BE7" w:rsidRDefault="00CE51AE" w14:paraId="0FC29C83" w14:textId="77777777">
      <w:pPr>
        <w:spacing w:after="0" w:line="240" w:lineRule="auto"/>
      </w:pPr>
      <w:r>
        <w:separator/>
      </w:r>
    </w:p>
  </w:endnote>
  <w:endnote w:type="continuationSeparator" w:id="0">
    <w:p w:rsidR="00CE51AE" w:rsidP="006B3BE7" w:rsidRDefault="00CE51AE" w14:paraId="33285D91" w14:textId="77777777">
      <w:pPr>
        <w:spacing w:after="0" w:line="240" w:lineRule="auto"/>
      </w:pPr>
      <w:r>
        <w:continuationSeparator/>
      </w:r>
    </w:p>
  </w:endnote>
  <w:endnote w:type="continuationNotice" w:id="1">
    <w:p w:rsidR="00CE51AE" w:rsidRDefault="00CE51AE" w14:paraId="6EA9F4A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82707" w:rsidRDefault="00E82707" w14:paraId="3CFED4E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82707" w:rsidRDefault="00E82707" w14:paraId="1FDCFC57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82707" w:rsidRDefault="00E82707" w14:paraId="78DF446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E51AE" w:rsidP="006B3BE7" w:rsidRDefault="00CE51AE" w14:paraId="4E70346B" w14:textId="77777777">
      <w:pPr>
        <w:spacing w:after="0" w:line="240" w:lineRule="auto"/>
      </w:pPr>
      <w:r>
        <w:separator/>
      </w:r>
    </w:p>
  </w:footnote>
  <w:footnote w:type="continuationSeparator" w:id="0">
    <w:p w:rsidR="00CE51AE" w:rsidP="006B3BE7" w:rsidRDefault="00CE51AE" w14:paraId="757B73A0" w14:textId="77777777">
      <w:pPr>
        <w:spacing w:after="0" w:line="240" w:lineRule="auto"/>
      </w:pPr>
      <w:r>
        <w:continuationSeparator/>
      </w:r>
    </w:p>
  </w:footnote>
  <w:footnote w:type="continuationNotice" w:id="1">
    <w:p w:rsidR="00CE51AE" w:rsidRDefault="00CE51AE" w14:paraId="207EC77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82707" w:rsidRDefault="00E82707" w14:paraId="55BB4E8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B3BE7" w:rsidP="006B3BE7" w:rsidRDefault="006B3BE7" w14:paraId="04D6EFF2" w14:textId="0DF70237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CF17C9" w:rsidP="00CF17C9" w:rsidRDefault="00E82707" w14:paraId="5AF328FF" w14:textId="3815CE3A">
    <w:pPr>
      <w:pStyle w:val="Header"/>
      <w:jc w:val="center"/>
    </w:pPr>
    <w:r>
      <w:rPr>
        <w:noProof/>
      </w:rPr>
      <w:drawing>
        <wp:inline distT="0" distB="0" distL="0" distR="0" wp14:anchorId="379558BE" wp14:editId="777A4A69">
          <wp:extent cx="4608000" cy="1440000"/>
          <wp:effectExtent l="0" t="0" r="2540" b="0"/>
          <wp:docPr id="1892673113" name="Picture 1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7054481" name="Picture 1" descr="A logo for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08000" cy="14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77AFB">
      <w:br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EDhxIFuAb8SUD" int2:id="OVzE0JJl">
      <int2:state int2:value="Rejected" int2:type="spell"/>
    </int2:textHash>
    <int2:textHash int2:hashCode="yX86k2bMri6/eb" int2:id="OyjQ5I48">
      <int2:state int2:value="Rejected" int2:type="spell"/>
    </int2:textHash>
    <int2:textHash int2:hashCode="xg/eby5jFn5EsV" int2:id="HQ1nJgPJ">
      <int2:state int2:value="Rejected" int2:type="spell"/>
    </int2:textHash>
    <int2:textHash int2:hashCode="kECn1s33oNbKsY" int2:id="85PwqdB2">
      <int2:state int2:value="Rejected" int2:type="spell"/>
    </int2:textHash>
    <int2:textHash int2:hashCode="LK0cS9LVNzGj/1" int2:id="SjSRUaAJ">
      <int2:state int2:value="Rejected" int2:type="spell"/>
    </int2:textHash>
    <int2:textHash int2:hashCode="fZNQDIauWHs9n0" int2:id="pxyDGLPy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6B3D9"/>
    <w:multiLevelType w:val="hybridMultilevel"/>
    <w:tmpl w:val="3D2A095C"/>
    <w:lvl w:ilvl="0" w:tplc="55AAB7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FAA3E0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4EAB9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5C8EF7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290700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08098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28B6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54AB36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2E837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8C3A58"/>
    <w:multiLevelType w:val="hybridMultilevel"/>
    <w:tmpl w:val="EC1A4D0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7D4A348"/>
    <w:multiLevelType w:val="hybridMultilevel"/>
    <w:tmpl w:val="837CBA62"/>
    <w:lvl w:ilvl="0" w:tplc="CA6E8FA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7AF815B4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EB06029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417A43B6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2C6AF9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18E736C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762E27C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2B03558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EB2E033E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0A393942"/>
    <w:multiLevelType w:val="hybridMultilevel"/>
    <w:tmpl w:val="E57C6634"/>
    <w:lvl w:ilvl="0" w:tplc="2DEE7F06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6DFCD4D6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B53C66CA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2E2627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4E741DFE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205003C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68DE825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6466379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68CA9E8A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00FD008"/>
    <w:multiLevelType w:val="hybridMultilevel"/>
    <w:tmpl w:val="75CC72E2"/>
    <w:lvl w:ilvl="0" w:tplc="DC8C628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45E002B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5C28F9D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A207706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B45A6DC8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14626F4C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550E848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3ABC8E0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9BA640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74AC3D4"/>
    <w:multiLevelType w:val="hybridMultilevel"/>
    <w:tmpl w:val="6382F1E4"/>
    <w:lvl w:ilvl="0" w:tplc="6802777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DCE9C5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EE2EF1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C8A38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3B0E9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06A7B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22F03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8D83C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73EA25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C1B88F4"/>
    <w:multiLevelType w:val="hybridMultilevel"/>
    <w:tmpl w:val="D5F0DB0A"/>
    <w:lvl w:ilvl="0" w:tplc="7A00D57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BB321A7A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198A00F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F4CEEC6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E1CCF1EE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CF9AFFFA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E1DEB45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32E62AA2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FF784704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1F700649"/>
    <w:multiLevelType w:val="hybridMultilevel"/>
    <w:tmpl w:val="2BBAD6FA"/>
    <w:lvl w:ilvl="0" w:tplc="C5CE2086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5C845CA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E29AB8B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56461E0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55C01AD6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4E806E4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DAAA39AE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3EA6DFB2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47C8360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23472086"/>
    <w:multiLevelType w:val="hybridMultilevel"/>
    <w:tmpl w:val="F050D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30C7B8"/>
    <w:multiLevelType w:val="hybridMultilevel"/>
    <w:tmpl w:val="F95A8078"/>
    <w:lvl w:ilvl="0" w:tplc="F676CAB2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BF6AC94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42CCFD0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DB409FF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58869C2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7D6AC0DC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47783B6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E9EA7148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66DC6E5A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31084234"/>
    <w:multiLevelType w:val="hybridMultilevel"/>
    <w:tmpl w:val="0734B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184D4"/>
    <w:multiLevelType w:val="hybridMultilevel"/>
    <w:tmpl w:val="ED542F7A"/>
    <w:lvl w:ilvl="0" w:tplc="E332B84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A464E12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95041EFA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A35C96B6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4378DFD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D582557E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5E961EF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5698922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4EC1846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4FEA1B2C"/>
    <w:multiLevelType w:val="multilevel"/>
    <w:tmpl w:val="43487B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3" w15:restartNumberingAfterBreak="0">
    <w:nsid w:val="50DC9201"/>
    <w:multiLevelType w:val="hybridMultilevel"/>
    <w:tmpl w:val="4F9C840E"/>
    <w:lvl w:ilvl="0" w:tplc="A72E2A9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2A0C0C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8882B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E9E2B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1EE8F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48EFE9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E1492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7C6C5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38D44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2AAA2CD"/>
    <w:multiLevelType w:val="hybridMultilevel"/>
    <w:tmpl w:val="48FEB61E"/>
    <w:lvl w:ilvl="0" w:tplc="1952DEF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D3E525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7CE24BF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C6E03776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B6C2EF2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C222FA4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58CC2D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24AE55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BAB2B1FE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567892C0"/>
    <w:multiLevelType w:val="hybridMultilevel"/>
    <w:tmpl w:val="37064D88"/>
    <w:lvl w:ilvl="0" w:tplc="C3CA975A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DAEAFDC4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EDD6AA0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6422FF7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CAB8B17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86CA8B62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C9E04A42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3E44D1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D7B0F38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56F54C68"/>
    <w:multiLevelType w:val="hybridMultilevel"/>
    <w:tmpl w:val="A25AF900"/>
    <w:lvl w:ilvl="0" w:tplc="326CA8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8EE284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56A9AB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8DEE4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4A094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0C289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CC793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505D8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2FCF07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7547B44"/>
    <w:multiLevelType w:val="hybridMultilevel"/>
    <w:tmpl w:val="F050DC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D41DF1"/>
    <w:multiLevelType w:val="hybridMultilevel"/>
    <w:tmpl w:val="1ADA79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C03F8D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0" w15:restartNumberingAfterBreak="0">
    <w:nsid w:val="786500A2"/>
    <w:multiLevelType w:val="hybridMultilevel"/>
    <w:tmpl w:val="D01EC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6914547">
    <w:abstractNumId w:val="16"/>
  </w:num>
  <w:num w:numId="2" w16cid:durableId="739064963">
    <w:abstractNumId w:val="6"/>
  </w:num>
  <w:num w:numId="3" w16cid:durableId="1177116266">
    <w:abstractNumId w:val="3"/>
  </w:num>
  <w:num w:numId="4" w16cid:durableId="571886860">
    <w:abstractNumId w:val="15"/>
  </w:num>
  <w:num w:numId="5" w16cid:durableId="1366515102">
    <w:abstractNumId w:val="9"/>
  </w:num>
  <w:num w:numId="6" w16cid:durableId="515776694">
    <w:abstractNumId w:val="11"/>
  </w:num>
  <w:num w:numId="7" w16cid:durableId="965895269">
    <w:abstractNumId w:val="7"/>
  </w:num>
  <w:num w:numId="8" w16cid:durableId="969479974">
    <w:abstractNumId w:val="4"/>
  </w:num>
  <w:num w:numId="9" w16cid:durableId="1298729457">
    <w:abstractNumId w:val="14"/>
  </w:num>
  <w:num w:numId="10" w16cid:durableId="1668943379">
    <w:abstractNumId w:val="2"/>
  </w:num>
  <w:num w:numId="11" w16cid:durableId="664666691">
    <w:abstractNumId w:val="0"/>
  </w:num>
  <w:num w:numId="12" w16cid:durableId="430246629">
    <w:abstractNumId w:val="13"/>
  </w:num>
  <w:num w:numId="13" w16cid:durableId="847715016">
    <w:abstractNumId w:val="12"/>
  </w:num>
  <w:num w:numId="14" w16cid:durableId="1739745236">
    <w:abstractNumId w:val="19"/>
  </w:num>
  <w:num w:numId="15" w16cid:durableId="1514297215">
    <w:abstractNumId w:val="20"/>
  </w:num>
  <w:num w:numId="16" w16cid:durableId="1763258341">
    <w:abstractNumId w:val="10"/>
  </w:num>
  <w:num w:numId="17" w16cid:durableId="276563538">
    <w:abstractNumId w:val="8"/>
  </w:num>
  <w:num w:numId="18" w16cid:durableId="936672083">
    <w:abstractNumId w:val="17"/>
  </w:num>
  <w:num w:numId="19" w16cid:durableId="1592204655">
    <w:abstractNumId w:val="18"/>
  </w:num>
  <w:num w:numId="20" w16cid:durableId="676888571">
    <w:abstractNumId w:val="1"/>
  </w:num>
  <w:num w:numId="21" w16cid:durableId="10033593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MbYwMjE3sTAAcpR0lIJTi4sz8/NACgxrAbmMr0ksAAAA"/>
  </w:docVars>
  <w:rsids>
    <w:rsidRoot w:val="072DD9E9"/>
    <w:rsid w:val="00003F21"/>
    <w:rsid w:val="00005AF6"/>
    <w:rsid w:val="000109F5"/>
    <w:rsid w:val="0001131F"/>
    <w:rsid w:val="00024278"/>
    <w:rsid w:val="00025D8E"/>
    <w:rsid w:val="0003089A"/>
    <w:rsid w:val="0003111E"/>
    <w:rsid w:val="000451AF"/>
    <w:rsid w:val="00051779"/>
    <w:rsid w:val="000519DB"/>
    <w:rsid w:val="000535EA"/>
    <w:rsid w:val="00060E01"/>
    <w:rsid w:val="00061AA5"/>
    <w:rsid w:val="00063342"/>
    <w:rsid w:val="000659F7"/>
    <w:rsid w:val="00074EE3"/>
    <w:rsid w:val="00077C5F"/>
    <w:rsid w:val="00077F5C"/>
    <w:rsid w:val="00086F76"/>
    <w:rsid w:val="00090A85"/>
    <w:rsid w:val="00094F7F"/>
    <w:rsid w:val="000A0BEF"/>
    <w:rsid w:val="000B0372"/>
    <w:rsid w:val="000C1D07"/>
    <w:rsid w:val="000D78B0"/>
    <w:rsid w:val="000E0061"/>
    <w:rsid w:val="000E3C4D"/>
    <w:rsid w:val="000F4B6F"/>
    <w:rsid w:val="001018CA"/>
    <w:rsid w:val="00101998"/>
    <w:rsid w:val="00103612"/>
    <w:rsid w:val="001042A4"/>
    <w:rsid w:val="00104C2B"/>
    <w:rsid w:val="0010715B"/>
    <w:rsid w:val="001075D8"/>
    <w:rsid w:val="0011053C"/>
    <w:rsid w:val="00113C0B"/>
    <w:rsid w:val="00114030"/>
    <w:rsid w:val="00117BBB"/>
    <w:rsid w:val="00120841"/>
    <w:rsid w:val="0012262D"/>
    <w:rsid w:val="001247C1"/>
    <w:rsid w:val="00127661"/>
    <w:rsid w:val="00133A6D"/>
    <w:rsid w:val="0013523E"/>
    <w:rsid w:val="00135412"/>
    <w:rsid w:val="00135DD8"/>
    <w:rsid w:val="00137822"/>
    <w:rsid w:val="00140344"/>
    <w:rsid w:val="001469CD"/>
    <w:rsid w:val="00152188"/>
    <w:rsid w:val="00160A76"/>
    <w:rsid w:val="001668BE"/>
    <w:rsid w:val="00167B5C"/>
    <w:rsid w:val="001765AC"/>
    <w:rsid w:val="00176BDA"/>
    <w:rsid w:val="001773A6"/>
    <w:rsid w:val="0017770B"/>
    <w:rsid w:val="00181023"/>
    <w:rsid w:val="001819AC"/>
    <w:rsid w:val="00182392"/>
    <w:rsid w:val="001825EF"/>
    <w:rsid w:val="00182A57"/>
    <w:rsid w:val="0018361A"/>
    <w:rsid w:val="001836E4"/>
    <w:rsid w:val="00184357"/>
    <w:rsid w:val="00187A9A"/>
    <w:rsid w:val="00192FF6"/>
    <w:rsid w:val="00195F3F"/>
    <w:rsid w:val="001A512F"/>
    <w:rsid w:val="001A5AD7"/>
    <w:rsid w:val="001C119F"/>
    <w:rsid w:val="001D25D3"/>
    <w:rsid w:val="001D276C"/>
    <w:rsid w:val="001D28F6"/>
    <w:rsid w:val="001D38B1"/>
    <w:rsid w:val="001D481C"/>
    <w:rsid w:val="001D6825"/>
    <w:rsid w:val="001E2B1E"/>
    <w:rsid w:val="001F0937"/>
    <w:rsid w:val="001F7AE5"/>
    <w:rsid w:val="00205819"/>
    <w:rsid w:val="00210532"/>
    <w:rsid w:val="00212962"/>
    <w:rsid w:val="00222F8E"/>
    <w:rsid w:val="00223B17"/>
    <w:rsid w:val="00224A23"/>
    <w:rsid w:val="00226EC9"/>
    <w:rsid w:val="002309F7"/>
    <w:rsid w:val="00231BD2"/>
    <w:rsid w:val="0023326C"/>
    <w:rsid w:val="002418B9"/>
    <w:rsid w:val="00244E1E"/>
    <w:rsid w:val="002478E6"/>
    <w:rsid w:val="002509A8"/>
    <w:rsid w:val="0025122C"/>
    <w:rsid w:val="00254D02"/>
    <w:rsid w:val="00261024"/>
    <w:rsid w:val="00272A89"/>
    <w:rsid w:val="002742B0"/>
    <w:rsid w:val="0027438A"/>
    <w:rsid w:val="002748E6"/>
    <w:rsid w:val="002750F4"/>
    <w:rsid w:val="00277831"/>
    <w:rsid w:val="002837D5"/>
    <w:rsid w:val="00283B34"/>
    <w:rsid w:val="00284F58"/>
    <w:rsid w:val="00287B9B"/>
    <w:rsid w:val="002941DB"/>
    <w:rsid w:val="002971F6"/>
    <w:rsid w:val="002A25D9"/>
    <w:rsid w:val="002A3F84"/>
    <w:rsid w:val="002A617F"/>
    <w:rsid w:val="002B352C"/>
    <w:rsid w:val="002B409B"/>
    <w:rsid w:val="002B5812"/>
    <w:rsid w:val="002B7AC5"/>
    <w:rsid w:val="002C2796"/>
    <w:rsid w:val="002C5807"/>
    <w:rsid w:val="002D57B7"/>
    <w:rsid w:val="002E1D44"/>
    <w:rsid w:val="002E3BE5"/>
    <w:rsid w:val="002E6737"/>
    <w:rsid w:val="002E7183"/>
    <w:rsid w:val="002F58F0"/>
    <w:rsid w:val="00303A9A"/>
    <w:rsid w:val="003111C7"/>
    <w:rsid w:val="003111F1"/>
    <w:rsid w:val="00311207"/>
    <w:rsid w:val="003115AD"/>
    <w:rsid w:val="003141A2"/>
    <w:rsid w:val="00314A0F"/>
    <w:rsid w:val="0031EEF0"/>
    <w:rsid w:val="00325872"/>
    <w:rsid w:val="003266EE"/>
    <w:rsid w:val="00340D25"/>
    <w:rsid w:val="00344796"/>
    <w:rsid w:val="00347CC5"/>
    <w:rsid w:val="0035660E"/>
    <w:rsid w:val="00363BE4"/>
    <w:rsid w:val="0036625E"/>
    <w:rsid w:val="003662D1"/>
    <w:rsid w:val="00377AFB"/>
    <w:rsid w:val="00380EAB"/>
    <w:rsid w:val="003818C3"/>
    <w:rsid w:val="00383F6B"/>
    <w:rsid w:val="00385946"/>
    <w:rsid w:val="00385994"/>
    <w:rsid w:val="00387C25"/>
    <w:rsid w:val="003911BA"/>
    <w:rsid w:val="00391F9B"/>
    <w:rsid w:val="0039492D"/>
    <w:rsid w:val="00396A94"/>
    <w:rsid w:val="003979E0"/>
    <w:rsid w:val="003A348B"/>
    <w:rsid w:val="003A71EE"/>
    <w:rsid w:val="003B0129"/>
    <w:rsid w:val="003B098E"/>
    <w:rsid w:val="003B1BE0"/>
    <w:rsid w:val="003B2CE1"/>
    <w:rsid w:val="003B650A"/>
    <w:rsid w:val="003B799E"/>
    <w:rsid w:val="003C0E83"/>
    <w:rsid w:val="003C1916"/>
    <w:rsid w:val="003C6477"/>
    <w:rsid w:val="003D2AFE"/>
    <w:rsid w:val="003D6259"/>
    <w:rsid w:val="003E29AB"/>
    <w:rsid w:val="003E7732"/>
    <w:rsid w:val="003F2D3E"/>
    <w:rsid w:val="003F6865"/>
    <w:rsid w:val="004005C9"/>
    <w:rsid w:val="00401A0B"/>
    <w:rsid w:val="004032FC"/>
    <w:rsid w:val="00403CA0"/>
    <w:rsid w:val="00415301"/>
    <w:rsid w:val="004156C5"/>
    <w:rsid w:val="0042677C"/>
    <w:rsid w:val="00432E39"/>
    <w:rsid w:val="004422F4"/>
    <w:rsid w:val="00444E93"/>
    <w:rsid w:val="00447204"/>
    <w:rsid w:val="004478FC"/>
    <w:rsid w:val="0045130F"/>
    <w:rsid w:val="00454F0E"/>
    <w:rsid w:val="00456D13"/>
    <w:rsid w:val="00460202"/>
    <w:rsid w:val="00461BC4"/>
    <w:rsid w:val="00463BBC"/>
    <w:rsid w:val="00476805"/>
    <w:rsid w:val="00476A14"/>
    <w:rsid w:val="0048688E"/>
    <w:rsid w:val="004908AF"/>
    <w:rsid w:val="004A27CF"/>
    <w:rsid w:val="004A785A"/>
    <w:rsid w:val="004B0713"/>
    <w:rsid w:val="004B2D67"/>
    <w:rsid w:val="004B6C1C"/>
    <w:rsid w:val="004C05D6"/>
    <w:rsid w:val="004C32E1"/>
    <w:rsid w:val="004C40EF"/>
    <w:rsid w:val="004C4C88"/>
    <w:rsid w:val="004C6716"/>
    <w:rsid w:val="004C76BC"/>
    <w:rsid w:val="004D2D6A"/>
    <w:rsid w:val="004D3B85"/>
    <w:rsid w:val="004E1C6F"/>
    <w:rsid w:val="004E2A27"/>
    <w:rsid w:val="004E509F"/>
    <w:rsid w:val="004F1BE0"/>
    <w:rsid w:val="004F2FE5"/>
    <w:rsid w:val="004F5B23"/>
    <w:rsid w:val="0050313D"/>
    <w:rsid w:val="00505F71"/>
    <w:rsid w:val="005064AF"/>
    <w:rsid w:val="00512015"/>
    <w:rsid w:val="00512300"/>
    <w:rsid w:val="00514222"/>
    <w:rsid w:val="00523693"/>
    <w:rsid w:val="00532D80"/>
    <w:rsid w:val="00535874"/>
    <w:rsid w:val="005359A3"/>
    <w:rsid w:val="00535EDC"/>
    <w:rsid w:val="00541E50"/>
    <w:rsid w:val="00541F1B"/>
    <w:rsid w:val="00542B5A"/>
    <w:rsid w:val="00543CD8"/>
    <w:rsid w:val="00544152"/>
    <w:rsid w:val="00544886"/>
    <w:rsid w:val="00547888"/>
    <w:rsid w:val="00547B0D"/>
    <w:rsid w:val="005503FB"/>
    <w:rsid w:val="0055285A"/>
    <w:rsid w:val="005530DD"/>
    <w:rsid w:val="00554E49"/>
    <w:rsid w:val="00570B7D"/>
    <w:rsid w:val="00573956"/>
    <w:rsid w:val="00577091"/>
    <w:rsid w:val="0058131F"/>
    <w:rsid w:val="005850C1"/>
    <w:rsid w:val="00585B8C"/>
    <w:rsid w:val="00590650"/>
    <w:rsid w:val="00593E11"/>
    <w:rsid w:val="005A33F2"/>
    <w:rsid w:val="005A6AE8"/>
    <w:rsid w:val="005A76F7"/>
    <w:rsid w:val="005B08CE"/>
    <w:rsid w:val="005B1067"/>
    <w:rsid w:val="005B1ACC"/>
    <w:rsid w:val="005B2963"/>
    <w:rsid w:val="005B45DE"/>
    <w:rsid w:val="005C0722"/>
    <w:rsid w:val="005C27F5"/>
    <w:rsid w:val="005D21B2"/>
    <w:rsid w:val="005D44F5"/>
    <w:rsid w:val="005D4CB4"/>
    <w:rsid w:val="005D533C"/>
    <w:rsid w:val="005D5AC7"/>
    <w:rsid w:val="005D5D68"/>
    <w:rsid w:val="005E0810"/>
    <w:rsid w:val="005E40FD"/>
    <w:rsid w:val="005F3D43"/>
    <w:rsid w:val="00602CE5"/>
    <w:rsid w:val="006057AC"/>
    <w:rsid w:val="00606B86"/>
    <w:rsid w:val="00607229"/>
    <w:rsid w:val="00607311"/>
    <w:rsid w:val="006171E2"/>
    <w:rsid w:val="0062233B"/>
    <w:rsid w:val="00624629"/>
    <w:rsid w:val="0062621B"/>
    <w:rsid w:val="00626325"/>
    <w:rsid w:val="00626F92"/>
    <w:rsid w:val="006314C6"/>
    <w:rsid w:val="00631AFA"/>
    <w:rsid w:val="00631CE7"/>
    <w:rsid w:val="00635407"/>
    <w:rsid w:val="00636B0E"/>
    <w:rsid w:val="00636E30"/>
    <w:rsid w:val="00640BCA"/>
    <w:rsid w:val="00641900"/>
    <w:rsid w:val="00643C89"/>
    <w:rsid w:val="00644302"/>
    <w:rsid w:val="0064679A"/>
    <w:rsid w:val="00652628"/>
    <w:rsid w:val="00657ACC"/>
    <w:rsid w:val="00661012"/>
    <w:rsid w:val="00665C60"/>
    <w:rsid w:val="006674F2"/>
    <w:rsid w:val="0066F8FB"/>
    <w:rsid w:val="00674ED5"/>
    <w:rsid w:val="006759C2"/>
    <w:rsid w:val="00676A38"/>
    <w:rsid w:val="0068012D"/>
    <w:rsid w:val="00684530"/>
    <w:rsid w:val="00686098"/>
    <w:rsid w:val="0069643D"/>
    <w:rsid w:val="006973BC"/>
    <w:rsid w:val="006A0DFB"/>
    <w:rsid w:val="006B075E"/>
    <w:rsid w:val="006B2259"/>
    <w:rsid w:val="006B37D5"/>
    <w:rsid w:val="006B3BE7"/>
    <w:rsid w:val="006B5238"/>
    <w:rsid w:val="006C25CF"/>
    <w:rsid w:val="006D1BB7"/>
    <w:rsid w:val="006E1912"/>
    <w:rsid w:val="006E5D0D"/>
    <w:rsid w:val="006F1C4F"/>
    <w:rsid w:val="006F28A8"/>
    <w:rsid w:val="006F634F"/>
    <w:rsid w:val="006F6E29"/>
    <w:rsid w:val="007104E6"/>
    <w:rsid w:val="00713ACF"/>
    <w:rsid w:val="007222BC"/>
    <w:rsid w:val="00722449"/>
    <w:rsid w:val="00725545"/>
    <w:rsid w:val="007303BF"/>
    <w:rsid w:val="007462A3"/>
    <w:rsid w:val="0075004B"/>
    <w:rsid w:val="00751900"/>
    <w:rsid w:val="007520CB"/>
    <w:rsid w:val="00752ECE"/>
    <w:rsid w:val="00755996"/>
    <w:rsid w:val="0075ACEB"/>
    <w:rsid w:val="0076010F"/>
    <w:rsid w:val="00766859"/>
    <w:rsid w:val="00771945"/>
    <w:rsid w:val="0077227C"/>
    <w:rsid w:val="00776008"/>
    <w:rsid w:val="00776DCA"/>
    <w:rsid w:val="00778856"/>
    <w:rsid w:val="00781492"/>
    <w:rsid w:val="00790023"/>
    <w:rsid w:val="00794D1A"/>
    <w:rsid w:val="007A1F1B"/>
    <w:rsid w:val="007A675F"/>
    <w:rsid w:val="007B5A28"/>
    <w:rsid w:val="007C0169"/>
    <w:rsid w:val="007C05A1"/>
    <w:rsid w:val="007C0BD2"/>
    <w:rsid w:val="007C1386"/>
    <w:rsid w:val="007C3AC8"/>
    <w:rsid w:val="007C542D"/>
    <w:rsid w:val="007C60D2"/>
    <w:rsid w:val="007C730A"/>
    <w:rsid w:val="007D4833"/>
    <w:rsid w:val="007D6BE3"/>
    <w:rsid w:val="007E1D1E"/>
    <w:rsid w:val="007E1FA3"/>
    <w:rsid w:val="007E5C72"/>
    <w:rsid w:val="007E6972"/>
    <w:rsid w:val="007F08CE"/>
    <w:rsid w:val="007F7A60"/>
    <w:rsid w:val="0080261D"/>
    <w:rsid w:val="00806E4C"/>
    <w:rsid w:val="00811A96"/>
    <w:rsid w:val="00812535"/>
    <w:rsid w:val="008136E5"/>
    <w:rsid w:val="00820C33"/>
    <w:rsid w:val="00821440"/>
    <w:rsid w:val="00823103"/>
    <w:rsid w:val="00823B1C"/>
    <w:rsid w:val="008401E6"/>
    <w:rsid w:val="00846096"/>
    <w:rsid w:val="00851549"/>
    <w:rsid w:val="0085216F"/>
    <w:rsid w:val="008567EA"/>
    <w:rsid w:val="008740A6"/>
    <w:rsid w:val="00876054"/>
    <w:rsid w:val="00876BA6"/>
    <w:rsid w:val="00876C68"/>
    <w:rsid w:val="00876DC0"/>
    <w:rsid w:val="00881963"/>
    <w:rsid w:val="00883084"/>
    <w:rsid w:val="008920CA"/>
    <w:rsid w:val="0089219A"/>
    <w:rsid w:val="00893338"/>
    <w:rsid w:val="00897513"/>
    <w:rsid w:val="008A3E7B"/>
    <w:rsid w:val="008A71D8"/>
    <w:rsid w:val="008B35F6"/>
    <w:rsid w:val="008C82C5"/>
    <w:rsid w:val="008D01A5"/>
    <w:rsid w:val="008D1D86"/>
    <w:rsid w:val="008E37B5"/>
    <w:rsid w:val="008E3DF8"/>
    <w:rsid w:val="008F1862"/>
    <w:rsid w:val="008F3A07"/>
    <w:rsid w:val="008F3C1C"/>
    <w:rsid w:val="008F3C7F"/>
    <w:rsid w:val="008F4760"/>
    <w:rsid w:val="008F4B0F"/>
    <w:rsid w:val="008F50C2"/>
    <w:rsid w:val="00900B21"/>
    <w:rsid w:val="00900B2F"/>
    <w:rsid w:val="00903608"/>
    <w:rsid w:val="00903B5F"/>
    <w:rsid w:val="0091051D"/>
    <w:rsid w:val="00911241"/>
    <w:rsid w:val="00911306"/>
    <w:rsid w:val="009134B3"/>
    <w:rsid w:val="00913C13"/>
    <w:rsid w:val="00916865"/>
    <w:rsid w:val="00920545"/>
    <w:rsid w:val="0092081D"/>
    <w:rsid w:val="009219FD"/>
    <w:rsid w:val="00922974"/>
    <w:rsid w:val="00924B6D"/>
    <w:rsid w:val="00925028"/>
    <w:rsid w:val="00932686"/>
    <w:rsid w:val="009332C2"/>
    <w:rsid w:val="00934EAA"/>
    <w:rsid w:val="0093727A"/>
    <w:rsid w:val="00941483"/>
    <w:rsid w:val="009429E2"/>
    <w:rsid w:val="009447E4"/>
    <w:rsid w:val="00944FE1"/>
    <w:rsid w:val="009546F1"/>
    <w:rsid w:val="00964758"/>
    <w:rsid w:val="00966D12"/>
    <w:rsid w:val="00974ED4"/>
    <w:rsid w:val="00980EC2"/>
    <w:rsid w:val="00983A50"/>
    <w:rsid w:val="00983EB6"/>
    <w:rsid w:val="009851CE"/>
    <w:rsid w:val="0099789A"/>
    <w:rsid w:val="009A2A85"/>
    <w:rsid w:val="009A62BB"/>
    <w:rsid w:val="009B12B2"/>
    <w:rsid w:val="009B63BB"/>
    <w:rsid w:val="009C294A"/>
    <w:rsid w:val="009C76D8"/>
    <w:rsid w:val="009D7C19"/>
    <w:rsid w:val="009E17CA"/>
    <w:rsid w:val="009E3F90"/>
    <w:rsid w:val="009F10D4"/>
    <w:rsid w:val="009F1A35"/>
    <w:rsid w:val="009F1E1E"/>
    <w:rsid w:val="009F5935"/>
    <w:rsid w:val="00A05CE3"/>
    <w:rsid w:val="00A06D38"/>
    <w:rsid w:val="00A07361"/>
    <w:rsid w:val="00A11616"/>
    <w:rsid w:val="00A168EF"/>
    <w:rsid w:val="00A172E2"/>
    <w:rsid w:val="00A21468"/>
    <w:rsid w:val="00A24769"/>
    <w:rsid w:val="00A26DD2"/>
    <w:rsid w:val="00A30C6A"/>
    <w:rsid w:val="00A34FEB"/>
    <w:rsid w:val="00A4026B"/>
    <w:rsid w:val="00A403FB"/>
    <w:rsid w:val="00A40B18"/>
    <w:rsid w:val="00A47A21"/>
    <w:rsid w:val="00A50355"/>
    <w:rsid w:val="00A51CF6"/>
    <w:rsid w:val="00A54701"/>
    <w:rsid w:val="00A55693"/>
    <w:rsid w:val="00A62AEF"/>
    <w:rsid w:val="00A67998"/>
    <w:rsid w:val="00A72605"/>
    <w:rsid w:val="00A73FCE"/>
    <w:rsid w:val="00A80BBE"/>
    <w:rsid w:val="00A83154"/>
    <w:rsid w:val="00A840B3"/>
    <w:rsid w:val="00A95C04"/>
    <w:rsid w:val="00AB1513"/>
    <w:rsid w:val="00AB4615"/>
    <w:rsid w:val="00AC130C"/>
    <w:rsid w:val="00AC4941"/>
    <w:rsid w:val="00AD6739"/>
    <w:rsid w:val="00AE1950"/>
    <w:rsid w:val="00AE1CC5"/>
    <w:rsid w:val="00AE1E18"/>
    <w:rsid w:val="00AE3050"/>
    <w:rsid w:val="00AE750F"/>
    <w:rsid w:val="00AF5086"/>
    <w:rsid w:val="00B02843"/>
    <w:rsid w:val="00B05DBD"/>
    <w:rsid w:val="00B05EDE"/>
    <w:rsid w:val="00B06FED"/>
    <w:rsid w:val="00B07B09"/>
    <w:rsid w:val="00B177F0"/>
    <w:rsid w:val="00B26808"/>
    <w:rsid w:val="00B3208C"/>
    <w:rsid w:val="00B348A0"/>
    <w:rsid w:val="00B47A01"/>
    <w:rsid w:val="00B51101"/>
    <w:rsid w:val="00B51A34"/>
    <w:rsid w:val="00B51B97"/>
    <w:rsid w:val="00B56643"/>
    <w:rsid w:val="00B612A7"/>
    <w:rsid w:val="00B653AE"/>
    <w:rsid w:val="00B67073"/>
    <w:rsid w:val="00B75447"/>
    <w:rsid w:val="00B80D4D"/>
    <w:rsid w:val="00B83964"/>
    <w:rsid w:val="00B839EC"/>
    <w:rsid w:val="00B8463C"/>
    <w:rsid w:val="00B85040"/>
    <w:rsid w:val="00B91F42"/>
    <w:rsid w:val="00B922B9"/>
    <w:rsid w:val="00B928B0"/>
    <w:rsid w:val="00BA6435"/>
    <w:rsid w:val="00BB32C5"/>
    <w:rsid w:val="00BB4A11"/>
    <w:rsid w:val="00BB6F3C"/>
    <w:rsid w:val="00BB7E5A"/>
    <w:rsid w:val="00BC0BCE"/>
    <w:rsid w:val="00BC5281"/>
    <w:rsid w:val="00BC66DB"/>
    <w:rsid w:val="00BC70A5"/>
    <w:rsid w:val="00BD1994"/>
    <w:rsid w:val="00BE3491"/>
    <w:rsid w:val="00BE428F"/>
    <w:rsid w:val="00BF44B6"/>
    <w:rsid w:val="00C0548A"/>
    <w:rsid w:val="00C07551"/>
    <w:rsid w:val="00C076B2"/>
    <w:rsid w:val="00C103B4"/>
    <w:rsid w:val="00C1358C"/>
    <w:rsid w:val="00C13BDA"/>
    <w:rsid w:val="00C142D8"/>
    <w:rsid w:val="00C216C2"/>
    <w:rsid w:val="00C2518A"/>
    <w:rsid w:val="00C328F3"/>
    <w:rsid w:val="00C3406F"/>
    <w:rsid w:val="00C3425E"/>
    <w:rsid w:val="00C34BA3"/>
    <w:rsid w:val="00C36A7F"/>
    <w:rsid w:val="00C3783C"/>
    <w:rsid w:val="00C37B5A"/>
    <w:rsid w:val="00C41BDB"/>
    <w:rsid w:val="00C47B96"/>
    <w:rsid w:val="00C51B11"/>
    <w:rsid w:val="00C52A91"/>
    <w:rsid w:val="00C5398B"/>
    <w:rsid w:val="00C55CE8"/>
    <w:rsid w:val="00C55E6E"/>
    <w:rsid w:val="00C57BEE"/>
    <w:rsid w:val="00C5CC2F"/>
    <w:rsid w:val="00C61593"/>
    <w:rsid w:val="00C6292C"/>
    <w:rsid w:val="00C6758F"/>
    <w:rsid w:val="00C6AB50"/>
    <w:rsid w:val="00C721E6"/>
    <w:rsid w:val="00C775A2"/>
    <w:rsid w:val="00C811CD"/>
    <w:rsid w:val="00C84507"/>
    <w:rsid w:val="00C872C6"/>
    <w:rsid w:val="00C94254"/>
    <w:rsid w:val="00CA2F11"/>
    <w:rsid w:val="00CA4779"/>
    <w:rsid w:val="00CB046A"/>
    <w:rsid w:val="00CB29D2"/>
    <w:rsid w:val="00CB55C4"/>
    <w:rsid w:val="00CC01FA"/>
    <w:rsid w:val="00CC0C00"/>
    <w:rsid w:val="00CC204F"/>
    <w:rsid w:val="00CC4A36"/>
    <w:rsid w:val="00CC4AE2"/>
    <w:rsid w:val="00CC7DC8"/>
    <w:rsid w:val="00CD3CAC"/>
    <w:rsid w:val="00CD403D"/>
    <w:rsid w:val="00CD4C23"/>
    <w:rsid w:val="00CE51AE"/>
    <w:rsid w:val="00CF14FB"/>
    <w:rsid w:val="00CF17C9"/>
    <w:rsid w:val="00CF4D54"/>
    <w:rsid w:val="00CF6DDA"/>
    <w:rsid w:val="00CF7A2E"/>
    <w:rsid w:val="00D00EF3"/>
    <w:rsid w:val="00D00F47"/>
    <w:rsid w:val="00D018DD"/>
    <w:rsid w:val="00D05FB2"/>
    <w:rsid w:val="00D12648"/>
    <w:rsid w:val="00D149B2"/>
    <w:rsid w:val="00D1574B"/>
    <w:rsid w:val="00D16E87"/>
    <w:rsid w:val="00D21ADA"/>
    <w:rsid w:val="00D25BAB"/>
    <w:rsid w:val="00D26F1E"/>
    <w:rsid w:val="00D27CC8"/>
    <w:rsid w:val="00D3143A"/>
    <w:rsid w:val="00D330C7"/>
    <w:rsid w:val="00D3369F"/>
    <w:rsid w:val="00D37677"/>
    <w:rsid w:val="00D46E66"/>
    <w:rsid w:val="00D52AB1"/>
    <w:rsid w:val="00D540F5"/>
    <w:rsid w:val="00D55542"/>
    <w:rsid w:val="00D56734"/>
    <w:rsid w:val="00D613E8"/>
    <w:rsid w:val="00D622BD"/>
    <w:rsid w:val="00D63BF7"/>
    <w:rsid w:val="00D726EA"/>
    <w:rsid w:val="00D73CA1"/>
    <w:rsid w:val="00D73ED2"/>
    <w:rsid w:val="00D874AB"/>
    <w:rsid w:val="00D900DE"/>
    <w:rsid w:val="00D93F80"/>
    <w:rsid w:val="00D97429"/>
    <w:rsid w:val="00DA10C4"/>
    <w:rsid w:val="00DA2DDA"/>
    <w:rsid w:val="00DA4862"/>
    <w:rsid w:val="00DA6CC4"/>
    <w:rsid w:val="00DB3E49"/>
    <w:rsid w:val="00DB5636"/>
    <w:rsid w:val="00DC5760"/>
    <w:rsid w:val="00DC6DA8"/>
    <w:rsid w:val="00DC7065"/>
    <w:rsid w:val="00DD050F"/>
    <w:rsid w:val="00DD12E0"/>
    <w:rsid w:val="00DD167E"/>
    <w:rsid w:val="00DD19D5"/>
    <w:rsid w:val="00DD1ABC"/>
    <w:rsid w:val="00DD6C66"/>
    <w:rsid w:val="00DD7865"/>
    <w:rsid w:val="00DDBCE3"/>
    <w:rsid w:val="00DE2AFA"/>
    <w:rsid w:val="00DF0C1B"/>
    <w:rsid w:val="00E046B4"/>
    <w:rsid w:val="00E06759"/>
    <w:rsid w:val="00E113ED"/>
    <w:rsid w:val="00E12186"/>
    <w:rsid w:val="00E12914"/>
    <w:rsid w:val="00E13F31"/>
    <w:rsid w:val="00E144B2"/>
    <w:rsid w:val="00E15880"/>
    <w:rsid w:val="00E16201"/>
    <w:rsid w:val="00E170B7"/>
    <w:rsid w:val="00E17BF8"/>
    <w:rsid w:val="00E20C61"/>
    <w:rsid w:val="00E274F4"/>
    <w:rsid w:val="00E324A2"/>
    <w:rsid w:val="00E3DD07"/>
    <w:rsid w:val="00E435CF"/>
    <w:rsid w:val="00E4447D"/>
    <w:rsid w:val="00E4653B"/>
    <w:rsid w:val="00E5072F"/>
    <w:rsid w:val="00E52CD1"/>
    <w:rsid w:val="00E62379"/>
    <w:rsid w:val="00E70B27"/>
    <w:rsid w:val="00E730FB"/>
    <w:rsid w:val="00E73A22"/>
    <w:rsid w:val="00E761AD"/>
    <w:rsid w:val="00E807B8"/>
    <w:rsid w:val="00E8144A"/>
    <w:rsid w:val="00E82707"/>
    <w:rsid w:val="00E828C5"/>
    <w:rsid w:val="00E83FEC"/>
    <w:rsid w:val="00E8428D"/>
    <w:rsid w:val="00E846BC"/>
    <w:rsid w:val="00E85237"/>
    <w:rsid w:val="00E96E62"/>
    <w:rsid w:val="00EA0787"/>
    <w:rsid w:val="00EA441D"/>
    <w:rsid w:val="00EA57BC"/>
    <w:rsid w:val="00EB5E90"/>
    <w:rsid w:val="00EB705B"/>
    <w:rsid w:val="00EB74BF"/>
    <w:rsid w:val="00EC1FC2"/>
    <w:rsid w:val="00EC7694"/>
    <w:rsid w:val="00EF0724"/>
    <w:rsid w:val="00EF0E29"/>
    <w:rsid w:val="00F005B1"/>
    <w:rsid w:val="00F00ACD"/>
    <w:rsid w:val="00F03FB9"/>
    <w:rsid w:val="00F111E9"/>
    <w:rsid w:val="00F1246C"/>
    <w:rsid w:val="00F200A6"/>
    <w:rsid w:val="00F209F6"/>
    <w:rsid w:val="00F22F5D"/>
    <w:rsid w:val="00F23F28"/>
    <w:rsid w:val="00F25749"/>
    <w:rsid w:val="00F310A6"/>
    <w:rsid w:val="00F34A4C"/>
    <w:rsid w:val="00F35F84"/>
    <w:rsid w:val="00F36443"/>
    <w:rsid w:val="00F376B0"/>
    <w:rsid w:val="00F4085F"/>
    <w:rsid w:val="00F40C8D"/>
    <w:rsid w:val="00F42895"/>
    <w:rsid w:val="00F445B5"/>
    <w:rsid w:val="00F473A8"/>
    <w:rsid w:val="00F47FCA"/>
    <w:rsid w:val="00F55785"/>
    <w:rsid w:val="00F57EA1"/>
    <w:rsid w:val="00F60A17"/>
    <w:rsid w:val="00F60D6B"/>
    <w:rsid w:val="00F67603"/>
    <w:rsid w:val="00F71BEF"/>
    <w:rsid w:val="00F7437E"/>
    <w:rsid w:val="00F75218"/>
    <w:rsid w:val="00F77EE8"/>
    <w:rsid w:val="00F80FCB"/>
    <w:rsid w:val="00F850FC"/>
    <w:rsid w:val="00F91751"/>
    <w:rsid w:val="00F951A0"/>
    <w:rsid w:val="00FA2BCE"/>
    <w:rsid w:val="00FB1F8C"/>
    <w:rsid w:val="00FB2EEB"/>
    <w:rsid w:val="00FB3D90"/>
    <w:rsid w:val="00FB60C7"/>
    <w:rsid w:val="00FB8CE4"/>
    <w:rsid w:val="00FC0CE7"/>
    <w:rsid w:val="00FD082E"/>
    <w:rsid w:val="00FD5D3B"/>
    <w:rsid w:val="00FE21E4"/>
    <w:rsid w:val="00FE5902"/>
    <w:rsid w:val="00FE7310"/>
    <w:rsid w:val="00FF3251"/>
    <w:rsid w:val="00FF501E"/>
    <w:rsid w:val="0106236F"/>
    <w:rsid w:val="010625B9"/>
    <w:rsid w:val="010F6807"/>
    <w:rsid w:val="0113B515"/>
    <w:rsid w:val="0122AE1A"/>
    <w:rsid w:val="013E0979"/>
    <w:rsid w:val="013E14CC"/>
    <w:rsid w:val="01410B79"/>
    <w:rsid w:val="0157B7A7"/>
    <w:rsid w:val="0157BAFF"/>
    <w:rsid w:val="016BB3D4"/>
    <w:rsid w:val="016D7FC6"/>
    <w:rsid w:val="01718D4F"/>
    <w:rsid w:val="019DED27"/>
    <w:rsid w:val="01B0249F"/>
    <w:rsid w:val="01C038ED"/>
    <w:rsid w:val="01CB0468"/>
    <w:rsid w:val="01DAF23B"/>
    <w:rsid w:val="01F2C646"/>
    <w:rsid w:val="01F860F1"/>
    <w:rsid w:val="01F9FD96"/>
    <w:rsid w:val="02012B40"/>
    <w:rsid w:val="020A7F6B"/>
    <w:rsid w:val="022D328B"/>
    <w:rsid w:val="0242BE21"/>
    <w:rsid w:val="0256BE31"/>
    <w:rsid w:val="025A2DA9"/>
    <w:rsid w:val="025AD4CA"/>
    <w:rsid w:val="025DE393"/>
    <w:rsid w:val="02677C11"/>
    <w:rsid w:val="0274EFC7"/>
    <w:rsid w:val="027BBDAD"/>
    <w:rsid w:val="027CA236"/>
    <w:rsid w:val="028CB7AE"/>
    <w:rsid w:val="02935A94"/>
    <w:rsid w:val="02A205D6"/>
    <w:rsid w:val="02BBCB3A"/>
    <w:rsid w:val="02C3FF05"/>
    <w:rsid w:val="02D14F7A"/>
    <w:rsid w:val="02D64D68"/>
    <w:rsid w:val="02D67F9B"/>
    <w:rsid w:val="02EEA40A"/>
    <w:rsid w:val="02FB7683"/>
    <w:rsid w:val="0313662B"/>
    <w:rsid w:val="031C486F"/>
    <w:rsid w:val="0348A8F8"/>
    <w:rsid w:val="0352D505"/>
    <w:rsid w:val="035A7039"/>
    <w:rsid w:val="0364EA61"/>
    <w:rsid w:val="03776091"/>
    <w:rsid w:val="037C5E9E"/>
    <w:rsid w:val="03809943"/>
    <w:rsid w:val="03A0DEB0"/>
    <w:rsid w:val="03A58FC5"/>
    <w:rsid w:val="03AD72BA"/>
    <w:rsid w:val="03C1713B"/>
    <w:rsid w:val="03C1F442"/>
    <w:rsid w:val="03CFF08F"/>
    <w:rsid w:val="03D2FF0B"/>
    <w:rsid w:val="03D60D3A"/>
    <w:rsid w:val="03DD086A"/>
    <w:rsid w:val="03F54AF7"/>
    <w:rsid w:val="0419ACB5"/>
    <w:rsid w:val="04369893"/>
    <w:rsid w:val="0446CE5A"/>
    <w:rsid w:val="0446FD84"/>
    <w:rsid w:val="044B87C8"/>
    <w:rsid w:val="045B7C43"/>
    <w:rsid w:val="045E2996"/>
    <w:rsid w:val="0463DD43"/>
    <w:rsid w:val="04693BEE"/>
    <w:rsid w:val="046A1405"/>
    <w:rsid w:val="04791CA6"/>
    <w:rsid w:val="047B3FCB"/>
    <w:rsid w:val="048FEB98"/>
    <w:rsid w:val="0493F909"/>
    <w:rsid w:val="0499BE62"/>
    <w:rsid w:val="04A31607"/>
    <w:rsid w:val="04B5B63B"/>
    <w:rsid w:val="04CA4FC1"/>
    <w:rsid w:val="04CBDD1D"/>
    <w:rsid w:val="04D25E33"/>
    <w:rsid w:val="04E34013"/>
    <w:rsid w:val="04FA0F5E"/>
    <w:rsid w:val="0503BD7F"/>
    <w:rsid w:val="050F56D9"/>
    <w:rsid w:val="0530453C"/>
    <w:rsid w:val="05374E2E"/>
    <w:rsid w:val="057AD358"/>
    <w:rsid w:val="058B6DF3"/>
    <w:rsid w:val="059530A3"/>
    <w:rsid w:val="059DE1A9"/>
    <w:rsid w:val="05A0F112"/>
    <w:rsid w:val="05AEC527"/>
    <w:rsid w:val="05AEFDB8"/>
    <w:rsid w:val="05B1B344"/>
    <w:rsid w:val="05C32E37"/>
    <w:rsid w:val="05CCF9A6"/>
    <w:rsid w:val="05CF12D4"/>
    <w:rsid w:val="05CF1CAF"/>
    <w:rsid w:val="05D80009"/>
    <w:rsid w:val="05DD313A"/>
    <w:rsid w:val="05E4D7E8"/>
    <w:rsid w:val="05E75D31"/>
    <w:rsid w:val="06037C3C"/>
    <w:rsid w:val="06093C98"/>
    <w:rsid w:val="0615BBA3"/>
    <w:rsid w:val="061E3AA2"/>
    <w:rsid w:val="064D13D6"/>
    <w:rsid w:val="0662917D"/>
    <w:rsid w:val="067AF349"/>
    <w:rsid w:val="068508BC"/>
    <w:rsid w:val="068A5A60"/>
    <w:rsid w:val="06A3594C"/>
    <w:rsid w:val="06B2A14F"/>
    <w:rsid w:val="06B7D3CA"/>
    <w:rsid w:val="06C00F87"/>
    <w:rsid w:val="06CF57ED"/>
    <w:rsid w:val="06ED462D"/>
    <w:rsid w:val="06EFB674"/>
    <w:rsid w:val="070D17DF"/>
    <w:rsid w:val="07101CE4"/>
    <w:rsid w:val="071CCF88"/>
    <w:rsid w:val="071FED15"/>
    <w:rsid w:val="072DD9E9"/>
    <w:rsid w:val="072F1D94"/>
    <w:rsid w:val="0736AEC3"/>
    <w:rsid w:val="07406752"/>
    <w:rsid w:val="074309F8"/>
    <w:rsid w:val="07501274"/>
    <w:rsid w:val="075565EC"/>
    <w:rsid w:val="077F8B64"/>
    <w:rsid w:val="077FC84C"/>
    <w:rsid w:val="078B21F3"/>
    <w:rsid w:val="078BCD05"/>
    <w:rsid w:val="0794122E"/>
    <w:rsid w:val="079580B2"/>
    <w:rsid w:val="079650D9"/>
    <w:rsid w:val="07B676DD"/>
    <w:rsid w:val="07BC0698"/>
    <w:rsid w:val="07C76007"/>
    <w:rsid w:val="07CFBC7B"/>
    <w:rsid w:val="07D037D3"/>
    <w:rsid w:val="07D85692"/>
    <w:rsid w:val="0800D1D6"/>
    <w:rsid w:val="080512FC"/>
    <w:rsid w:val="08213E04"/>
    <w:rsid w:val="083B5B71"/>
    <w:rsid w:val="0844EB49"/>
    <w:rsid w:val="08639660"/>
    <w:rsid w:val="0882430A"/>
    <w:rsid w:val="088A6423"/>
    <w:rsid w:val="088AC168"/>
    <w:rsid w:val="088D621F"/>
    <w:rsid w:val="089A7EAD"/>
    <w:rsid w:val="08A17625"/>
    <w:rsid w:val="08B5DC4C"/>
    <w:rsid w:val="08B7E31C"/>
    <w:rsid w:val="08C80E65"/>
    <w:rsid w:val="08DB551C"/>
    <w:rsid w:val="09096C9F"/>
    <w:rsid w:val="091CAB61"/>
    <w:rsid w:val="093459E6"/>
    <w:rsid w:val="094313E7"/>
    <w:rsid w:val="0943BCF1"/>
    <w:rsid w:val="094D1692"/>
    <w:rsid w:val="095B60BA"/>
    <w:rsid w:val="0967F633"/>
    <w:rsid w:val="096B803E"/>
    <w:rsid w:val="097CE900"/>
    <w:rsid w:val="09860EA8"/>
    <w:rsid w:val="09952741"/>
    <w:rsid w:val="0997749A"/>
    <w:rsid w:val="09AD10E6"/>
    <w:rsid w:val="09C3B010"/>
    <w:rsid w:val="09D345B6"/>
    <w:rsid w:val="09F4B886"/>
    <w:rsid w:val="09FE87E3"/>
    <w:rsid w:val="0A0263B6"/>
    <w:rsid w:val="0A123A6B"/>
    <w:rsid w:val="0A12F123"/>
    <w:rsid w:val="0A1D4EF1"/>
    <w:rsid w:val="0A1DED23"/>
    <w:rsid w:val="0A2C04C8"/>
    <w:rsid w:val="0A35B4F4"/>
    <w:rsid w:val="0A3AD3DF"/>
    <w:rsid w:val="0A3B49BD"/>
    <w:rsid w:val="0A519416"/>
    <w:rsid w:val="0A7BAFBB"/>
    <w:rsid w:val="0A85D28D"/>
    <w:rsid w:val="0A9E3CB2"/>
    <w:rsid w:val="0AAF156F"/>
    <w:rsid w:val="0ACE34A1"/>
    <w:rsid w:val="0AD54BC1"/>
    <w:rsid w:val="0AE67846"/>
    <w:rsid w:val="0AEA789B"/>
    <w:rsid w:val="0AF5A2AF"/>
    <w:rsid w:val="0B1B38CB"/>
    <w:rsid w:val="0B1F9200"/>
    <w:rsid w:val="0B289A1D"/>
    <w:rsid w:val="0B3FE980"/>
    <w:rsid w:val="0B43F475"/>
    <w:rsid w:val="0B4E15FE"/>
    <w:rsid w:val="0B69EAA6"/>
    <w:rsid w:val="0B9DBE0C"/>
    <w:rsid w:val="0BA0C3E3"/>
    <w:rsid w:val="0BA7165E"/>
    <w:rsid w:val="0BAA1F3F"/>
    <w:rsid w:val="0BB3AED1"/>
    <w:rsid w:val="0BC7D708"/>
    <w:rsid w:val="0BCC4B47"/>
    <w:rsid w:val="0BD2C144"/>
    <w:rsid w:val="0BE08271"/>
    <w:rsid w:val="0BE3E0CF"/>
    <w:rsid w:val="0BF7C2F0"/>
    <w:rsid w:val="0BF92B36"/>
    <w:rsid w:val="0BFE3712"/>
    <w:rsid w:val="0C096750"/>
    <w:rsid w:val="0C278B34"/>
    <w:rsid w:val="0C29C362"/>
    <w:rsid w:val="0C2E164E"/>
    <w:rsid w:val="0C331527"/>
    <w:rsid w:val="0C347941"/>
    <w:rsid w:val="0C3BE4AD"/>
    <w:rsid w:val="0C76C635"/>
    <w:rsid w:val="0C8CBEF6"/>
    <w:rsid w:val="0C9B14BB"/>
    <w:rsid w:val="0CAB0365"/>
    <w:rsid w:val="0CBDDF80"/>
    <w:rsid w:val="0CC9E810"/>
    <w:rsid w:val="0CCE360B"/>
    <w:rsid w:val="0CE7397C"/>
    <w:rsid w:val="0CEFEBB6"/>
    <w:rsid w:val="0CF5CF40"/>
    <w:rsid w:val="0CF9D0DB"/>
    <w:rsid w:val="0D05E8DC"/>
    <w:rsid w:val="0D0728AF"/>
    <w:rsid w:val="0D0D29D6"/>
    <w:rsid w:val="0D1EF08E"/>
    <w:rsid w:val="0D352A09"/>
    <w:rsid w:val="0D43C129"/>
    <w:rsid w:val="0D4586C3"/>
    <w:rsid w:val="0D4AF9BE"/>
    <w:rsid w:val="0D4C41B0"/>
    <w:rsid w:val="0D518E0D"/>
    <w:rsid w:val="0D736CC0"/>
    <w:rsid w:val="0D8B934D"/>
    <w:rsid w:val="0D9E94BC"/>
    <w:rsid w:val="0DA066B5"/>
    <w:rsid w:val="0DA15ADA"/>
    <w:rsid w:val="0DA31DDC"/>
    <w:rsid w:val="0DBE3A52"/>
    <w:rsid w:val="0DC30B6B"/>
    <w:rsid w:val="0DD18BAA"/>
    <w:rsid w:val="0DD55741"/>
    <w:rsid w:val="0DF32B8B"/>
    <w:rsid w:val="0DFFFE1F"/>
    <w:rsid w:val="0E000C14"/>
    <w:rsid w:val="0E098279"/>
    <w:rsid w:val="0E0AC49C"/>
    <w:rsid w:val="0E0B8270"/>
    <w:rsid w:val="0E12B2B4"/>
    <w:rsid w:val="0E223BB5"/>
    <w:rsid w:val="0E46347D"/>
    <w:rsid w:val="0E57F4D8"/>
    <w:rsid w:val="0E7A259C"/>
    <w:rsid w:val="0E9D3E67"/>
    <w:rsid w:val="0EAF79B9"/>
    <w:rsid w:val="0EBFF79F"/>
    <w:rsid w:val="0ED77968"/>
    <w:rsid w:val="0ED86AA9"/>
    <w:rsid w:val="0EE222A0"/>
    <w:rsid w:val="0EEB4F93"/>
    <w:rsid w:val="0F174297"/>
    <w:rsid w:val="0F292652"/>
    <w:rsid w:val="0F2987EC"/>
    <w:rsid w:val="0F3D12F9"/>
    <w:rsid w:val="0F40D84E"/>
    <w:rsid w:val="0F47BA6E"/>
    <w:rsid w:val="0F480D1E"/>
    <w:rsid w:val="0F538655"/>
    <w:rsid w:val="0FA4C6A2"/>
    <w:rsid w:val="0FA4F70D"/>
    <w:rsid w:val="0FA5D299"/>
    <w:rsid w:val="0FC0E886"/>
    <w:rsid w:val="0FCDBB66"/>
    <w:rsid w:val="0FDC9052"/>
    <w:rsid w:val="101F7D0C"/>
    <w:rsid w:val="1028FEF7"/>
    <w:rsid w:val="102FA64E"/>
    <w:rsid w:val="10355645"/>
    <w:rsid w:val="1060A0A5"/>
    <w:rsid w:val="107567B4"/>
    <w:rsid w:val="1080DF7D"/>
    <w:rsid w:val="109088B4"/>
    <w:rsid w:val="109CEF80"/>
    <w:rsid w:val="10A8F508"/>
    <w:rsid w:val="10B16161"/>
    <w:rsid w:val="10C780C5"/>
    <w:rsid w:val="10D509E5"/>
    <w:rsid w:val="10D6F669"/>
    <w:rsid w:val="10EBC63E"/>
    <w:rsid w:val="10F90F9E"/>
    <w:rsid w:val="1103C3E9"/>
    <w:rsid w:val="11118E97"/>
    <w:rsid w:val="111DED3C"/>
    <w:rsid w:val="112E3EB7"/>
    <w:rsid w:val="115FCCD1"/>
    <w:rsid w:val="116693A9"/>
    <w:rsid w:val="1166E713"/>
    <w:rsid w:val="116F7201"/>
    <w:rsid w:val="117C634F"/>
    <w:rsid w:val="1188F690"/>
    <w:rsid w:val="11A7F39C"/>
    <w:rsid w:val="11B47636"/>
    <w:rsid w:val="11BB7E02"/>
    <w:rsid w:val="11CAA535"/>
    <w:rsid w:val="11D47304"/>
    <w:rsid w:val="11ECA71E"/>
    <w:rsid w:val="12054C4D"/>
    <w:rsid w:val="120BC318"/>
    <w:rsid w:val="120D536E"/>
    <w:rsid w:val="122789D2"/>
    <w:rsid w:val="12320983"/>
    <w:rsid w:val="123D0643"/>
    <w:rsid w:val="12663A12"/>
    <w:rsid w:val="126DA588"/>
    <w:rsid w:val="1271241B"/>
    <w:rsid w:val="12726CF5"/>
    <w:rsid w:val="12748E7E"/>
    <w:rsid w:val="1283EB6F"/>
    <w:rsid w:val="12990CE6"/>
    <w:rsid w:val="12B37843"/>
    <w:rsid w:val="12DC4EB1"/>
    <w:rsid w:val="12DF8AE4"/>
    <w:rsid w:val="12DFF55E"/>
    <w:rsid w:val="12F81D91"/>
    <w:rsid w:val="12F8ABEE"/>
    <w:rsid w:val="12FE938C"/>
    <w:rsid w:val="13169AFF"/>
    <w:rsid w:val="1324C6F1"/>
    <w:rsid w:val="13425EDC"/>
    <w:rsid w:val="134499DA"/>
    <w:rsid w:val="134BF3F2"/>
    <w:rsid w:val="13527850"/>
    <w:rsid w:val="13578F6B"/>
    <w:rsid w:val="13668867"/>
    <w:rsid w:val="13687481"/>
    <w:rsid w:val="13706553"/>
    <w:rsid w:val="1370F980"/>
    <w:rsid w:val="137FF317"/>
    <w:rsid w:val="138C4AF0"/>
    <w:rsid w:val="13A65F7A"/>
    <w:rsid w:val="13AC72D7"/>
    <w:rsid w:val="13B4506B"/>
    <w:rsid w:val="13F04BAA"/>
    <w:rsid w:val="14038DA2"/>
    <w:rsid w:val="140E7943"/>
    <w:rsid w:val="142FE869"/>
    <w:rsid w:val="1431CED2"/>
    <w:rsid w:val="143DC334"/>
    <w:rsid w:val="14528338"/>
    <w:rsid w:val="145EED3B"/>
    <w:rsid w:val="146F4BB7"/>
    <w:rsid w:val="1478D068"/>
    <w:rsid w:val="147D2DCD"/>
    <w:rsid w:val="1486DF2E"/>
    <w:rsid w:val="14B65A53"/>
    <w:rsid w:val="14C0E5E8"/>
    <w:rsid w:val="14CE61A4"/>
    <w:rsid w:val="14D462EC"/>
    <w:rsid w:val="14D4D0C1"/>
    <w:rsid w:val="14D64811"/>
    <w:rsid w:val="14D8FBFB"/>
    <w:rsid w:val="14E1249F"/>
    <w:rsid w:val="14E1D604"/>
    <w:rsid w:val="14F164CB"/>
    <w:rsid w:val="14F5430E"/>
    <w:rsid w:val="1520B298"/>
    <w:rsid w:val="1535D2DD"/>
    <w:rsid w:val="15508596"/>
    <w:rsid w:val="1554663D"/>
    <w:rsid w:val="15558166"/>
    <w:rsid w:val="155A9117"/>
    <w:rsid w:val="156B61BF"/>
    <w:rsid w:val="156B7C87"/>
    <w:rsid w:val="157149C8"/>
    <w:rsid w:val="15726955"/>
    <w:rsid w:val="1582901C"/>
    <w:rsid w:val="1590A176"/>
    <w:rsid w:val="159D1147"/>
    <w:rsid w:val="159E4AE8"/>
    <w:rsid w:val="159E9F05"/>
    <w:rsid w:val="15A39E46"/>
    <w:rsid w:val="15AFD83D"/>
    <w:rsid w:val="15B5F4A9"/>
    <w:rsid w:val="15BB2E49"/>
    <w:rsid w:val="15BFF7DA"/>
    <w:rsid w:val="15D766B9"/>
    <w:rsid w:val="15DF519E"/>
    <w:rsid w:val="15E1D00D"/>
    <w:rsid w:val="15FD551E"/>
    <w:rsid w:val="16086997"/>
    <w:rsid w:val="16123101"/>
    <w:rsid w:val="16308A0C"/>
    <w:rsid w:val="16376C0D"/>
    <w:rsid w:val="16514135"/>
    <w:rsid w:val="16649625"/>
    <w:rsid w:val="1665B9A2"/>
    <w:rsid w:val="166C3FB3"/>
    <w:rsid w:val="166E6B3D"/>
    <w:rsid w:val="167B1AC9"/>
    <w:rsid w:val="16895B61"/>
    <w:rsid w:val="168D2E4A"/>
    <w:rsid w:val="16901AA2"/>
    <w:rsid w:val="1690A7E0"/>
    <w:rsid w:val="169C8753"/>
    <w:rsid w:val="16A1915E"/>
    <w:rsid w:val="16AF01FA"/>
    <w:rsid w:val="16C1A8BB"/>
    <w:rsid w:val="16C403B2"/>
    <w:rsid w:val="16E19114"/>
    <w:rsid w:val="16F756CF"/>
    <w:rsid w:val="16FD6EAE"/>
    <w:rsid w:val="1709C0E8"/>
    <w:rsid w:val="170DF1E3"/>
    <w:rsid w:val="1717715A"/>
    <w:rsid w:val="171E4865"/>
    <w:rsid w:val="172B86A4"/>
    <w:rsid w:val="17321AF9"/>
    <w:rsid w:val="173CCB52"/>
    <w:rsid w:val="174CA498"/>
    <w:rsid w:val="175123F7"/>
    <w:rsid w:val="1752ABBE"/>
    <w:rsid w:val="175A539A"/>
    <w:rsid w:val="175FC6F5"/>
    <w:rsid w:val="1761B887"/>
    <w:rsid w:val="176BFC94"/>
    <w:rsid w:val="177FFBA3"/>
    <w:rsid w:val="17857F04"/>
    <w:rsid w:val="178F7F5C"/>
    <w:rsid w:val="179DD99C"/>
    <w:rsid w:val="17C5561A"/>
    <w:rsid w:val="17C758EB"/>
    <w:rsid w:val="180330EC"/>
    <w:rsid w:val="18118438"/>
    <w:rsid w:val="182ACB9D"/>
    <w:rsid w:val="183F804A"/>
    <w:rsid w:val="185156A8"/>
    <w:rsid w:val="185A1DA0"/>
    <w:rsid w:val="186DC6AD"/>
    <w:rsid w:val="188009FC"/>
    <w:rsid w:val="1886C503"/>
    <w:rsid w:val="188E9ACF"/>
    <w:rsid w:val="1890BB14"/>
    <w:rsid w:val="18984DF3"/>
    <w:rsid w:val="18A68187"/>
    <w:rsid w:val="18B445E7"/>
    <w:rsid w:val="18DC8AEF"/>
    <w:rsid w:val="18F40DDE"/>
    <w:rsid w:val="18F9B497"/>
    <w:rsid w:val="18FCC101"/>
    <w:rsid w:val="191BB0C7"/>
    <w:rsid w:val="19249BF5"/>
    <w:rsid w:val="1982387D"/>
    <w:rsid w:val="198DBEEE"/>
    <w:rsid w:val="199F688F"/>
    <w:rsid w:val="19BD62FB"/>
    <w:rsid w:val="19C55182"/>
    <w:rsid w:val="19C73519"/>
    <w:rsid w:val="19CDE65F"/>
    <w:rsid w:val="19F0628C"/>
    <w:rsid w:val="1A0E7AD6"/>
    <w:rsid w:val="1A24C1A8"/>
    <w:rsid w:val="1A2D94B5"/>
    <w:rsid w:val="1A2E023A"/>
    <w:rsid w:val="1A31D135"/>
    <w:rsid w:val="1A514FD6"/>
    <w:rsid w:val="1A5C3B06"/>
    <w:rsid w:val="1A748A81"/>
    <w:rsid w:val="1A8C9858"/>
    <w:rsid w:val="1AAADAA8"/>
    <w:rsid w:val="1ACD6722"/>
    <w:rsid w:val="1ACECEAB"/>
    <w:rsid w:val="1AD41704"/>
    <w:rsid w:val="1AE061EC"/>
    <w:rsid w:val="1AEB33F9"/>
    <w:rsid w:val="1B0A7F0F"/>
    <w:rsid w:val="1B103182"/>
    <w:rsid w:val="1B120096"/>
    <w:rsid w:val="1B192367"/>
    <w:rsid w:val="1B199D62"/>
    <w:rsid w:val="1B1AC89F"/>
    <w:rsid w:val="1B2430B0"/>
    <w:rsid w:val="1B2729E5"/>
    <w:rsid w:val="1B3424CC"/>
    <w:rsid w:val="1B445B44"/>
    <w:rsid w:val="1B464513"/>
    <w:rsid w:val="1B49320A"/>
    <w:rsid w:val="1B7FC457"/>
    <w:rsid w:val="1B86B187"/>
    <w:rsid w:val="1B9DE7E1"/>
    <w:rsid w:val="1BD75697"/>
    <w:rsid w:val="1BF1A3DE"/>
    <w:rsid w:val="1C0BDBD8"/>
    <w:rsid w:val="1C0C01B9"/>
    <w:rsid w:val="1C154E5D"/>
    <w:rsid w:val="1C1DCFF9"/>
    <w:rsid w:val="1C37CAA2"/>
    <w:rsid w:val="1C5FF700"/>
    <w:rsid w:val="1C80D7D9"/>
    <w:rsid w:val="1C84F91D"/>
    <w:rsid w:val="1C89AAEA"/>
    <w:rsid w:val="1CAE57DA"/>
    <w:rsid w:val="1CC4E918"/>
    <w:rsid w:val="1CEE297D"/>
    <w:rsid w:val="1CEFFD44"/>
    <w:rsid w:val="1D2207CC"/>
    <w:rsid w:val="1D39ABD5"/>
    <w:rsid w:val="1D5A312F"/>
    <w:rsid w:val="1D5E0401"/>
    <w:rsid w:val="1D715DEC"/>
    <w:rsid w:val="1D836631"/>
    <w:rsid w:val="1D8A4320"/>
    <w:rsid w:val="1DA1D75A"/>
    <w:rsid w:val="1DAAAADE"/>
    <w:rsid w:val="1DB44BA6"/>
    <w:rsid w:val="1DB9C602"/>
    <w:rsid w:val="1DC38A72"/>
    <w:rsid w:val="1DDC6B0B"/>
    <w:rsid w:val="1DEC2CCE"/>
    <w:rsid w:val="1DEEB91C"/>
    <w:rsid w:val="1DEEBA1D"/>
    <w:rsid w:val="1DF19B81"/>
    <w:rsid w:val="1DFE2C38"/>
    <w:rsid w:val="1E04B101"/>
    <w:rsid w:val="1E070613"/>
    <w:rsid w:val="1E103C53"/>
    <w:rsid w:val="1E1917C7"/>
    <w:rsid w:val="1E1CE20D"/>
    <w:rsid w:val="1E22A29C"/>
    <w:rsid w:val="1E3BE6E8"/>
    <w:rsid w:val="1E6A7683"/>
    <w:rsid w:val="1E6AD95F"/>
    <w:rsid w:val="1E817B5A"/>
    <w:rsid w:val="1E8E27EC"/>
    <w:rsid w:val="1EAC080F"/>
    <w:rsid w:val="1EBBF0C6"/>
    <w:rsid w:val="1EC21221"/>
    <w:rsid w:val="1EE3D47C"/>
    <w:rsid w:val="1EE626D5"/>
    <w:rsid w:val="1EF409BA"/>
    <w:rsid w:val="1EF8674D"/>
    <w:rsid w:val="1F2ECDB0"/>
    <w:rsid w:val="1F30F263"/>
    <w:rsid w:val="1F3F1ADE"/>
    <w:rsid w:val="1F4D3EC9"/>
    <w:rsid w:val="1F4DBDBE"/>
    <w:rsid w:val="1F5969F1"/>
    <w:rsid w:val="1F63C1A2"/>
    <w:rsid w:val="1F68EA98"/>
    <w:rsid w:val="1F6ACA54"/>
    <w:rsid w:val="1F7060E9"/>
    <w:rsid w:val="1F79333A"/>
    <w:rsid w:val="1F7B6DD8"/>
    <w:rsid w:val="1F7C3263"/>
    <w:rsid w:val="1F7C4E33"/>
    <w:rsid w:val="1F7E0F08"/>
    <w:rsid w:val="1F7F1594"/>
    <w:rsid w:val="1F843ACF"/>
    <w:rsid w:val="1F8A4BF9"/>
    <w:rsid w:val="1F942580"/>
    <w:rsid w:val="1F9FDA4B"/>
    <w:rsid w:val="1FAA2BB0"/>
    <w:rsid w:val="1FC987A9"/>
    <w:rsid w:val="1FD73223"/>
    <w:rsid w:val="1FD9AA09"/>
    <w:rsid w:val="1FEC23D8"/>
    <w:rsid w:val="1FF28262"/>
    <w:rsid w:val="1FF36560"/>
    <w:rsid w:val="1FF90A4E"/>
    <w:rsid w:val="1FFE7E35"/>
    <w:rsid w:val="2002EF19"/>
    <w:rsid w:val="20148B58"/>
    <w:rsid w:val="201615E2"/>
    <w:rsid w:val="201F7B45"/>
    <w:rsid w:val="202A0EC0"/>
    <w:rsid w:val="2036A3DF"/>
    <w:rsid w:val="203EAF95"/>
    <w:rsid w:val="2040D573"/>
    <w:rsid w:val="205EA05D"/>
    <w:rsid w:val="2069188A"/>
    <w:rsid w:val="206C4D44"/>
    <w:rsid w:val="207D6687"/>
    <w:rsid w:val="20884212"/>
    <w:rsid w:val="208E0EC2"/>
    <w:rsid w:val="2093184E"/>
    <w:rsid w:val="20A77A9D"/>
    <w:rsid w:val="20DCBCA2"/>
    <w:rsid w:val="20F31805"/>
    <w:rsid w:val="20FC942D"/>
    <w:rsid w:val="21040238"/>
    <w:rsid w:val="2119BF0E"/>
    <w:rsid w:val="211B5779"/>
    <w:rsid w:val="21451E5B"/>
    <w:rsid w:val="2146D3F2"/>
    <w:rsid w:val="21928BC2"/>
    <w:rsid w:val="21A7C356"/>
    <w:rsid w:val="21A9FC33"/>
    <w:rsid w:val="21AA75C9"/>
    <w:rsid w:val="21B00210"/>
    <w:rsid w:val="21B5F217"/>
    <w:rsid w:val="21D06559"/>
    <w:rsid w:val="21F8C7E9"/>
    <w:rsid w:val="21FED5DC"/>
    <w:rsid w:val="2206B794"/>
    <w:rsid w:val="2215E232"/>
    <w:rsid w:val="2225CB76"/>
    <w:rsid w:val="2228D080"/>
    <w:rsid w:val="22298B07"/>
    <w:rsid w:val="22385F1B"/>
    <w:rsid w:val="22387C27"/>
    <w:rsid w:val="223F673A"/>
    <w:rsid w:val="224FC37D"/>
    <w:rsid w:val="225695D6"/>
    <w:rsid w:val="225A814D"/>
    <w:rsid w:val="225C565B"/>
    <w:rsid w:val="22645F9D"/>
    <w:rsid w:val="226D194D"/>
    <w:rsid w:val="22711BD9"/>
    <w:rsid w:val="2272C478"/>
    <w:rsid w:val="22CA69A3"/>
    <w:rsid w:val="22D5ADA8"/>
    <w:rsid w:val="22DA97DD"/>
    <w:rsid w:val="22E72335"/>
    <w:rsid w:val="230BD94F"/>
    <w:rsid w:val="23117456"/>
    <w:rsid w:val="231A63A8"/>
    <w:rsid w:val="2334790C"/>
    <w:rsid w:val="233BB60F"/>
    <w:rsid w:val="23426E82"/>
    <w:rsid w:val="234393B7"/>
    <w:rsid w:val="235B3E41"/>
    <w:rsid w:val="23792654"/>
    <w:rsid w:val="23844E8D"/>
    <w:rsid w:val="2386E033"/>
    <w:rsid w:val="238E1D82"/>
    <w:rsid w:val="238E8AA2"/>
    <w:rsid w:val="23ACD8AF"/>
    <w:rsid w:val="23C71A60"/>
    <w:rsid w:val="23D93662"/>
    <w:rsid w:val="23FD76BE"/>
    <w:rsid w:val="2400A503"/>
    <w:rsid w:val="2402CF31"/>
    <w:rsid w:val="24034DF5"/>
    <w:rsid w:val="2419667C"/>
    <w:rsid w:val="242D60E0"/>
    <w:rsid w:val="24387CCB"/>
    <w:rsid w:val="243E7F2E"/>
    <w:rsid w:val="245990B5"/>
    <w:rsid w:val="245B1862"/>
    <w:rsid w:val="2471C540"/>
    <w:rsid w:val="249A6981"/>
    <w:rsid w:val="24A9D579"/>
    <w:rsid w:val="24CC6173"/>
    <w:rsid w:val="24DA02A1"/>
    <w:rsid w:val="24DF6418"/>
    <w:rsid w:val="24EBA730"/>
    <w:rsid w:val="251AD472"/>
    <w:rsid w:val="25357ADC"/>
    <w:rsid w:val="253982A7"/>
    <w:rsid w:val="2539E234"/>
    <w:rsid w:val="253AFBF6"/>
    <w:rsid w:val="253F0E9D"/>
    <w:rsid w:val="254ECD1D"/>
    <w:rsid w:val="25534F08"/>
    <w:rsid w:val="25595754"/>
    <w:rsid w:val="25615AB4"/>
    <w:rsid w:val="2589E24C"/>
    <w:rsid w:val="259E9A9D"/>
    <w:rsid w:val="25A55F57"/>
    <w:rsid w:val="25AD7652"/>
    <w:rsid w:val="25AF882C"/>
    <w:rsid w:val="25B10535"/>
    <w:rsid w:val="25E3ABFF"/>
    <w:rsid w:val="2601222F"/>
    <w:rsid w:val="2606FAF9"/>
    <w:rsid w:val="26142A18"/>
    <w:rsid w:val="26188F7E"/>
    <w:rsid w:val="265309D2"/>
    <w:rsid w:val="26643402"/>
    <w:rsid w:val="2674F417"/>
    <w:rsid w:val="26864CE0"/>
    <w:rsid w:val="26CF36F5"/>
    <w:rsid w:val="26D18542"/>
    <w:rsid w:val="26E5FED3"/>
    <w:rsid w:val="26EE59D5"/>
    <w:rsid w:val="26F445A2"/>
    <w:rsid w:val="26FABDD9"/>
    <w:rsid w:val="2700C3C1"/>
    <w:rsid w:val="271A42B3"/>
    <w:rsid w:val="271EFCFB"/>
    <w:rsid w:val="2720D380"/>
    <w:rsid w:val="27507D0F"/>
    <w:rsid w:val="2752B49E"/>
    <w:rsid w:val="27546EDF"/>
    <w:rsid w:val="275A58D4"/>
    <w:rsid w:val="275C68AC"/>
    <w:rsid w:val="2760B63E"/>
    <w:rsid w:val="2789F692"/>
    <w:rsid w:val="27927D6E"/>
    <w:rsid w:val="27B8AB74"/>
    <w:rsid w:val="27C5938A"/>
    <w:rsid w:val="27D5BCFF"/>
    <w:rsid w:val="27D6941D"/>
    <w:rsid w:val="27F0BD52"/>
    <w:rsid w:val="27F9D82D"/>
    <w:rsid w:val="27FBF19B"/>
    <w:rsid w:val="280E0778"/>
    <w:rsid w:val="28138035"/>
    <w:rsid w:val="281C26F9"/>
    <w:rsid w:val="28374181"/>
    <w:rsid w:val="285E0B0B"/>
    <w:rsid w:val="2869F3DA"/>
    <w:rsid w:val="286D70D2"/>
    <w:rsid w:val="2885DA56"/>
    <w:rsid w:val="288628DA"/>
    <w:rsid w:val="28930C3D"/>
    <w:rsid w:val="28A8947E"/>
    <w:rsid w:val="28ADE60A"/>
    <w:rsid w:val="28B3DB9F"/>
    <w:rsid w:val="28B7C92C"/>
    <w:rsid w:val="28C45F0E"/>
    <w:rsid w:val="28E12B23"/>
    <w:rsid w:val="28E1830E"/>
    <w:rsid w:val="28F59C9D"/>
    <w:rsid w:val="28F6433A"/>
    <w:rsid w:val="28F8390D"/>
    <w:rsid w:val="28F86400"/>
    <w:rsid w:val="2926A6BD"/>
    <w:rsid w:val="292E5858"/>
    <w:rsid w:val="29352CD4"/>
    <w:rsid w:val="29410E22"/>
    <w:rsid w:val="29503040"/>
    <w:rsid w:val="295ED10B"/>
    <w:rsid w:val="296386D7"/>
    <w:rsid w:val="29713E63"/>
    <w:rsid w:val="29772DB7"/>
    <w:rsid w:val="297D606C"/>
    <w:rsid w:val="297E72CD"/>
    <w:rsid w:val="2982E4D1"/>
    <w:rsid w:val="29876F8F"/>
    <w:rsid w:val="29877633"/>
    <w:rsid w:val="299472E2"/>
    <w:rsid w:val="299965AC"/>
    <w:rsid w:val="29A59C29"/>
    <w:rsid w:val="29B2F310"/>
    <w:rsid w:val="29B9F3DE"/>
    <w:rsid w:val="29BF70EF"/>
    <w:rsid w:val="29EF4F5F"/>
    <w:rsid w:val="2A105BEE"/>
    <w:rsid w:val="2A253E9C"/>
    <w:rsid w:val="2A433CB9"/>
    <w:rsid w:val="2A6D4E79"/>
    <w:rsid w:val="2A7EA460"/>
    <w:rsid w:val="2A81480C"/>
    <w:rsid w:val="2A88F177"/>
    <w:rsid w:val="2A94096E"/>
    <w:rsid w:val="2AAEB871"/>
    <w:rsid w:val="2ABA7250"/>
    <w:rsid w:val="2AC53A7E"/>
    <w:rsid w:val="2AC9E642"/>
    <w:rsid w:val="2B1A43CE"/>
    <w:rsid w:val="2B1D66AF"/>
    <w:rsid w:val="2B261AB1"/>
    <w:rsid w:val="2B33C133"/>
    <w:rsid w:val="2B40E179"/>
    <w:rsid w:val="2B43FD6E"/>
    <w:rsid w:val="2B48E9CD"/>
    <w:rsid w:val="2B4EA59C"/>
    <w:rsid w:val="2B51EAB3"/>
    <w:rsid w:val="2B52885F"/>
    <w:rsid w:val="2B6B553C"/>
    <w:rsid w:val="2B71DA9C"/>
    <w:rsid w:val="2B7B6E35"/>
    <w:rsid w:val="2B7D379A"/>
    <w:rsid w:val="2B802532"/>
    <w:rsid w:val="2B832EAF"/>
    <w:rsid w:val="2B848E5D"/>
    <w:rsid w:val="2B883C67"/>
    <w:rsid w:val="2B96FB0F"/>
    <w:rsid w:val="2B974FEB"/>
    <w:rsid w:val="2BA09EC6"/>
    <w:rsid w:val="2BA37BEF"/>
    <w:rsid w:val="2BA45A24"/>
    <w:rsid w:val="2BAF894C"/>
    <w:rsid w:val="2BBA34AB"/>
    <w:rsid w:val="2BC3267F"/>
    <w:rsid w:val="2BC6E616"/>
    <w:rsid w:val="2BD44F87"/>
    <w:rsid w:val="2C16069D"/>
    <w:rsid w:val="2C2FD9CF"/>
    <w:rsid w:val="2C359CF9"/>
    <w:rsid w:val="2C3A807C"/>
    <w:rsid w:val="2C53C0FD"/>
    <w:rsid w:val="2C5601DD"/>
    <w:rsid w:val="2C65E79E"/>
    <w:rsid w:val="2C812CDB"/>
    <w:rsid w:val="2C84A904"/>
    <w:rsid w:val="2CAB0235"/>
    <w:rsid w:val="2CBA90FB"/>
    <w:rsid w:val="2CD9D6BD"/>
    <w:rsid w:val="2CDE7192"/>
    <w:rsid w:val="2CE46BE5"/>
    <w:rsid w:val="2CE84CDE"/>
    <w:rsid w:val="2D06C3CE"/>
    <w:rsid w:val="2D147D38"/>
    <w:rsid w:val="2D33C922"/>
    <w:rsid w:val="2D3825A0"/>
    <w:rsid w:val="2D45A39E"/>
    <w:rsid w:val="2D497C95"/>
    <w:rsid w:val="2D4BF47F"/>
    <w:rsid w:val="2D53F453"/>
    <w:rsid w:val="2D8EE2E2"/>
    <w:rsid w:val="2D931163"/>
    <w:rsid w:val="2D9DC386"/>
    <w:rsid w:val="2DB0A442"/>
    <w:rsid w:val="2DB24F70"/>
    <w:rsid w:val="2DB275E7"/>
    <w:rsid w:val="2DB931B0"/>
    <w:rsid w:val="2DD86E9F"/>
    <w:rsid w:val="2DDE22A0"/>
    <w:rsid w:val="2DE343CF"/>
    <w:rsid w:val="2DE4B5AE"/>
    <w:rsid w:val="2E048690"/>
    <w:rsid w:val="2E113D5D"/>
    <w:rsid w:val="2E1D0269"/>
    <w:rsid w:val="2E1F9FBE"/>
    <w:rsid w:val="2E30C2B2"/>
    <w:rsid w:val="2E38DFF6"/>
    <w:rsid w:val="2E4F1A6A"/>
    <w:rsid w:val="2E508E41"/>
    <w:rsid w:val="2E5FC8AE"/>
    <w:rsid w:val="2E63A479"/>
    <w:rsid w:val="2E699C38"/>
    <w:rsid w:val="2E6E2EC9"/>
    <w:rsid w:val="2E737B79"/>
    <w:rsid w:val="2E7F2E1B"/>
    <w:rsid w:val="2E7F9A23"/>
    <w:rsid w:val="2EA1C72D"/>
    <w:rsid w:val="2EA1E3B1"/>
    <w:rsid w:val="2EA9B69D"/>
    <w:rsid w:val="2EAD997B"/>
    <w:rsid w:val="2EBC91F6"/>
    <w:rsid w:val="2EC75E16"/>
    <w:rsid w:val="2ED893D4"/>
    <w:rsid w:val="2EF2F5F4"/>
    <w:rsid w:val="2EF748E4"/>
    <w:rsid w:val="2EFACC4E"/>
    <w:rsid w:val="2F21362F"/>
    <w:rsid w:val="2F31B661"/>
    <w:rsid w:val="2F32BB46"/>
    <w:rsid w:val="2F351BEA"/>
    <w:rsid w:val="2F3A876D"/>
    <w:rsid w:val="2F48716F"/>
    <w:rsid w:val="2F5C91F8"/>
    <w:rsid w:val="2F781581"/>
    <w:rsid w:val="2F841E87"/>
    <w:rsid w:val="2FAE6FB4"/>
    <w:rsid w:val="2FB651C1"/>
    <w:rsid w:val="2FCF4515"/>
    <w:rsid w:val="2FD414A1"/>
    <w:rsid w:val="2FD6117E"/>
    <w:rsid w:val="2FD7E774"/>
    <w:rsid w:val="2FE05858"/>
    <w:rsid w:val="2FE28D7A"/>
    <w:rsid w:val="2FF1ABFE"/>
    <w:rsid w:val="2FFB4FBA"/>
    <w:rsid w:val="2FFEF7DF"/>
    <w:rsid w:val="30028748"/>
    <w:rsid w:val="3004F74E"/>
    <w:rsid w:val="3006F8D5"/>
    <w:rsid w:val="30095B9A"/>
    <w:rsid w:val="30117D95"/>
    <w:rsid w:val="302216BF"/>
    <w:rsid w:val="3037D41C"/>
    <w:rsid w:val="3057D6CA"/>
    <w:rsid w:val="306DC447"/>
    <w:rsid w:val="3075E283"/>
    <w:rsid w:val="30AE83B8"/>
    <w:rsid w:val="30B1DE12"/>
    <w:rsid w:val="30B486C2"/>
    <w:rsid w:val="30C571A7"/>
    <w:rsid w:val="30C7EC3F"/>
    <w:rsid w:val="30E650AE"/>
    <w:rsid w:val="30EAAD59"/>
    <w:rsid w:val="30FDABDD"/>
    <w:rsid w:val="3102599A"/>
    <w:rsid w:val="3102D29D"/>
    <w:rsid w:val="31128988"/>
    <w:rsid w:val="311B6C0A"/>
    <w:rsid w:val="31352A40"/>
    <w:rsid w:val="314C92CA"/>
    <w:rsid w:val="315DC12A"/>
    <w:rsid w:val="316F647F"/>
    <w:rsid w:val="317571C1"/>
    <w:rsid w:val="318D9935"/>
    <w:rsid w:val="31913468"/>
    <w:rsid w:val="319CAED3"/>
    <w:rsid w:val="31A103C4"/>
    <w:rsid w:val="31AAB50B"/>
    <w:rsid w:val="31E1A38A"/>
    <w:rsid w:val="31EB89D4"/>
    <w:rsid w:val="31F2781C"/>
    <w:rsid w:val="31F966D5"/>
    <w:rsid w:val="31FD054F"/>
    <w:rsid w:val="320D6114"/>
    <w:rsid w:val="32155D13"/>
    <w:rsid w:val="32209D18"/>
    <w:rsid w:val="3230889A"/>
    <w:rsid w:val="3242AC0E"/>
    <w:rsid w:val="3247CA8A"/>
    <w:rsid w:val="32597A22"/>
    <w:rsid w:val="325E7742"/>
    <w:rsid w:val="326ED6DD"/>
    <w:rsid w:val="3284203D"/>
    <w:rsid w:val="328D9AD1"/>
    <w:rsid w:val="32904499"/>
    <w:rsid w:val="32978B68"/>
    <w:rsid w:val="329FB918"/>
    <w:rsid w:val="32A2227C"/>
    <w:rsid w:val="32A60AF8"/>
    <w:rsid w:val="32B2F517"/>
    <w:rsid w:val="32DFCFA3"/>
    <w:rsid w:val="32EECFDD"/>
    <w:rsid w:val="32F58E3A"/>
    <w:rsid w:val="3316D67A"/>
    <w:rsid w:val="331A4A0D"/>
    <w:rsid w:val="332F7283"/>
    <w:rsid w:val="3331A74F"/>
    <w:rsid w:val="33346C1F"/>
    <w:rsid w:val="3334A089"/>
    <w:rsid w:val="333C827F"/>
    <w:rsid w:val="334C4468"/>
    <w:rsid w:val="33585629"/>
    <w:rsid w:val="335B5278"/>
    <w:rsid w:val="336073BD"/>
    <w:rsid w:val="3361AB69"/>
    <w:rsid w:val="3386CE3F"/>
    <w:rsid w:val="33913FA9"/>
    <w:rsid w:val="33A99471"/>
    <w:rsid w:val="33B7247D"/>
    <w:rsid w:val="33C3C20E"/>
    <w:rsid w:val="33D14AA3"/>
    <w:rsid w:val="33DCC9FA"/>
    <w:rsid w:val="33E9428E"/>
    <w:rsid w:val="33F3C62C"/>
    <w:rsid w:val="34057B5D"/>
    <w:rsid w:val="34237CE0"/>
    <w:rsid w:val="343AD0A2"/>
    <w:rsid w:val="343BBD86"/>
    <w:rsid w:val="346B35F8"/>
    <w:rsid w:val="3476A8A0"/>
    <w:rsid w:val="349AD06D"/>
    <w:rsid w:val="34B07520"/>
    <w:rsid w:val="34B1EDEB"/>
    <w:rsid w:val="34C151A6"/>
    <w:rsid w:val="34CF93DC"/>
    <w:rsid w:val="34E7B215"/>
    <w:rsid w:val="34F88EA2"/>
    <w:rsid w:val="350A0919"/>
    <w:rsid w:val="352553EA"/>
    <w:rsid w:val="352825ED"/>
    <w:rsid w:val="352B3CF3"/>
    <w:rsid w:val="354921DC"/>
    <w:rsid w:val="3552725B"/>
    <w:rsid w:val="35620D36"/>
    <w:rsid w:val="3564F38D"/>
    <w:rsid w:val="356ADD38"/>
    <w:rsid w:val="356E1134"/>
    <w:rsid w:val="35726AC4"/>
    <w:rsid w:val="357C8B26"/>
    <w:rsid w:val="359702F4"/>
    <w:rsid w:val="35A46BF7"/>
    <w:rsid w:val="35A696CF"/>
    <w:rsid w:val="35AC786B"/>
    <w:rsid w:val="35B91BB2"/>
    <w:rsid w:val="35CCCF50"/>
    <w:rsid w:val="35E48035"/>
    <w:rsid w:val="35F23224"/>
    <w:rsid w:val="35F456A4"/>
    <w:rsid w:val="361F5425"/>
    <w:rsid w:val="3625B10C"/>
    <w:rsid w:val="362A5662"/>
    <w:rsid w:val="36321901"/>
    <w:rsid w:val="3637AB4B"/>
    <w:rsid w:val="363C25DB"/>
    <w:rsid w:val="36456410"/>
    <w:rsid w:val="36680A72"/>
    <w:rsid w:val="366AEA03"/>
    <w:rsid w:val="366BD2A9"/>
    <w:rsid w:val="3677FFE1"/>
    <w:rsid w:val="367C93E8"/>
    <w:rsid w:val="3680122B"/>
    <w:rsid w:val="369AD52A"/>
    <w:rsid w:val="36B145F3"/>
    <w:rsid w:val="36C72E5A"/>
    <w:rsid w:val="36CF4AF7"/>
    <w:rsid w:val="36D55C38"/>
    <w:rsid w:val="36E179CF"/>
    <w:rsid w:val="37014399"/>
    <w:rsid w:val="3710F354"/>
    <w:rsid w:val="37147905"/>
    <w:rsid w:val="372F50D8"/>
    <w:rsid w:val="3730AD67"/>
    <w:rsid w:val="3734C935"/>
    <w:rsid w:val="3766740E"/>
    <w:rsid w:val="37871870"/>
    <w:rsid w:val="37877B5B"/>
    <w:rsid w:val="3789B391"/>
    <w:rsid w:val="378A8173"/>
    <w:rsid w:val="3797709E"/>
    <w:rsid w:val="37988033"/>
    <w:rsid w:val="37B175C4"/>
    <w:rsid w:val="37B6965E"/>
    <w:rsid w:val="37C60BA0"/>
    <w:rsid w:val="37D2712F"/>
    <w:rsid w:val="37F58D78"/>
    <w:rsid w:val="3800A737"/>
    <w:rsid w:val="380F6CA0"/>
    <w:rsid w:val="382BAF70"/>
    <w:rsid w:val="382E0268"/>
    <w:rsid w:val="384C6E00"/>
    <w:rsid w:val="3852650B"/>
    <w:rsid w:val="386AE7A8"/>
    <w:rsid w:val="38772E4E"/>
    <w:rsid w:val="38A0D8C1"/>
    <w:rsid w:val="38A0E18E"/>
    <w:rsid w:val="38B01EEF"/>
    <w:rsid w:val="38B24838"/>
    <w:rsid w:val="38B5EE11"/>
    <w:rsid w:val="38B951F9"/>
    <w:rsid w:val="38D15A8F"/>
    <w:rsid w:val="39027B1D"/>
    <w:rsid w:val="3906C250"/>
    <w:rsid w:val="393F5775"/>
    <w:rsid w:val="39448BBA"/>
    <w:rsid w:val="394F2E62"/>
    <w:rsid w:val="3959498B"/>
    <w:rsid w:val="395DD953"/>
    <w:rsid w:val="39616012"/>
    <w:rsid w:val="396E4190"/>
    <w:rsid w:val="39976A3C"/>
    <w:rsid w:val="39A57EA0"/>
    <w:rsid w:val="39E1D9F5"/>
    <w:rsid w:val="39F73FD7"/>
    <w:rsid w:val="39F7621E"/>
    <w:rsid w:val="3A1D8F1B"/>
    <w:rsid w:val="3A20A113"/>
    <w:rsid w:val="3A3584FC"/>
    <w:rsid w:val="3A485609"/>
    <w:rsid w:val="3A7DAB3B"/>
    <w:rsid w:val="3A89D6F6"/>
    <w:rsid w:val="3A91FE7F"/>
    <w:rsid w:val="3A93106A"/>
    <w:rsid w:val="3AA20C50"/>
    <w:rsid w:val="3AB10CEE"/>
    <w:rsid w:val="3ABED83F"/>
    <w:rsid w:val="3ADC7C21"/>
    <w:rsid w:val="3AE203EE"/>
    <w:rsid w:val="3AE949ED"/>
    <w:rsid w:val="3AECC278"/>
    <w:rsid w:val="3AEE6E4A"/>
    <w:rsid w:val="3B08E6D7"/>
    <w:rsid w:val="3B168A8E"/>
    <w:rsid w:val="3B188730"/>
    <w:rsid w:val="3B2FCADA"/>
    <w:rsid w:val="3B3177E6"/>
    <w:rsid w:val="3B5C0718"/>
    <w:rsid w:val="3B6BF4CF"/>
    <w:rsid w:val="3B984EF3"/>
    <w:rsid w:val="3B98D73B"/>
    <w:rsid w:val="3BAA2F84"/>
    <w:rsid w:val="3BB5D9E3"/>
    <w:rsid w:val="3BC91B50"/>
    <w:rsid w:val="3BCDD541"/>
    <w:rsid w:val="3BD8FD91"/>
    <w:rsid w:val="3BDEF078"/>
    <w:rsid w:val="3BF7A44A"/>
    <w:rsid w:val="3BFFB5A6"/>
    <w:rsid w:val="3C101280"/>
    <w:rsid w:val="3C17EF6C"/>
    <w:rsid w:val="3C26E113"/>
    <w:rsid w:val="3C2BE72C"/>
    <w:rsid w:val="3C2D09E1"/>
    <w:rsid w:val="3C443DB6"/>
    <w:rsid w:val="3C528D5B"/>
    <w:rsid w:val="3C52AE8C"/>
    <w:rsid w:val="3C56705A"/>
    <w:rsid w:val="3C5AFAA2"/>
    <w:rsid w:val="3C68B38C"/>
    <w:rsid w:val="3C74526B"/>
    <w:rsid w:val="3C76AD81"/>
    <w:rsid w:val="3C90904B"/>
    <w:rsid w:val="3C962172"/>
    <w:rsid w:val="3C96B835"/>
    <w:rsid w:val="3C99F478"/>
    <w:rsid w:val="3CA5E252"/>
    <w:rsid w:val="3CC9F6B9"/>
    <w:rsid w:val="3CD691DC"/>
    <w:rsid w:val="3CD9402F"/>
    <w:rsid w:val="3CE6196A"/>
    <w:rsid w:val="3D040766"/>
    <w:rsid w:val="3D0465A2"/>
    <w:rsid w:val="3D2A11BE"/>
    <w:rsid w:val="3D2A43CA"/>
    <w:rsid w:val="3D2DE967"/>
    <w:rsid w:val="3D2E9998"/>
    <w:rsid w:val="3D3E8F4C"/>
    <w:rsid w:val="3D48B10C"/>
    <w:rsid w:val="3D4B9F33"/>
    <w:rsid w:val="3D57A424"/>
    <w:rsid w:val="3D597C59"/>
    <w:rsid w:val="3D5FCB68"/>
    <w:rsid w:val="3D62BBF5"/>
    <w:rsid w:val="3D648C7C"/>
    <w:rsid w:val="3D67C88A"/>
    <w:rsid w:val="3D87CD6E"/>
    <w:rsid w:val="3D962C12"/>
    <w:rsid w:val="3DA210FF"/>
    <w:rsid w:val="3DA3E63C"/>
    <w:rsid w:val="3DA8B123"/>
    <w:rsid w:val="3DE0FECA"/>
    <w:rsid w:val="3DEA7071"/>
    <w:rsid w:val="3DEC7535"/>
    <w:rsid w:val="3DF60218"/>
    <w:rsid w:val="3E01FBA7"/>
    <w:rsid w:val="3E047C79"/>
    <w:rsid w:val="3E24027D"/>
    <w:rsid w:val="3E401D39"/>
    <w:rsid w:val="3E41F965"/>
    <w:rsid w:val="3E455D95"/>
    <w:rsid w:val="3E5B2F85"/>
    <w:rsid w:val="3E5F4429"/>
    <w:rsid w:val="3E72806E"/>
    <w:rsid w:val="3E776946"/>
    <w:rsid w:val="3E83AA13"/>
    <w:rsid w:val="3EA6EC60"/>
    <w:rsid w:val="3EBC6890"/>
    <w:rsid w:val="3ECB8AB1"/>
    <w:rsid w:val="3ED34479"/>
    <w:rsid w:val="3ED743A4"/>
    <w:rsid w:val="3EEACCDB"/>
    <w:rsid w:val="3EEB3BD3"/>
    <w:rsid w:val="3EEBA339"/>
    <w:rsid w:val="3EF052F0"/>
    <w:rsid w:val="3EF86E65"/>
    <w:rsid w:val="3F12AA47"/>
    <w:rsid w:val="3F168CE5"/>
    <w:rsid w:val="3F305DD0"/>
    <w:rsid w:val="3F3B8785"/>
    <w:rsid w:val="3F427E22"/>
    <w:rsid w:val="3F52CAE0"/>
    <w:rsid w:val="3F5B21A4"/>
    <w:rsid w:val="3F6ED6F3"/>
    <w:rsid w:val="3F8D18D3"/>
    <w:rsid w:val="3F93D4FA"/>
    <w:rsid w:val="3F9BB8FE"/>
    <w:rsid w:val="3FB6C5EA"/>
    <w:rsid w:val="3FBC2BC2"/>
    <w:rsid w:val="3FCAB09F"/>
    <w:rsid w:val="3FCF2295"/>
    <w:rsid w:val="3FE13DF0"/>
    <w:rsid w:val="3FF0BD75"/>
    <w:rsid w:val="40056DDA"/>
    <w:rsid w:val="400AE306"/>
    <w:rsid w:val="4014749E"/>
    <w:rsid w:val="40154FC6"/>
    <w:rsid w:val="401E2A92"/>
    <w:rsid w:val="40282E9E"/>
    <w:rsid w:val="402F373F"/>
    <w:rsid w:val="40300135"/>
    <w:rsid w:val="403CE0DB"/>
    <w:rsid w:val="403D3FB4"/>
    <w:rsid w:val="404EA87B"/>
    <w:rsid w:val="4059F4C2"/>
    <w:rsid w:val="405BEF1F"/>
    <w:rsid w:val="406A9F9E"/>
    <w:rsid w:val="40781039"/>
    <w:rsid w:val="40823B1E"/>
    <w:rsid w:val="40888620"/>
    <w:rsid w:val="4094E7E0"/>
    <w:rsid w:val="40BDC013"/>
    <w:rsid w:val="40BF5F61"/>
    <w:rsid w:val="40C8C5D9"/>
    <w:rsid w:val="40D8DD1A"/>
    <w:rsid w:val="40F3C809"/>
    <w:rsid w:val="41038B3A"/>
    <w:rsid w:val="4112D51F"/>
    <w:rsid w:val="411348E7"/>
    <w:rsid w:val="41197DCB"/>
    <w:rsid w:val="4144F2AF"/>
    <w:rsid w:val="414794AD"/>
    <w:rsid w:val="414D7B26"/>
    <w:rsid w:val="414E5ABE"/>
    <w:rsid w:val="4162C541"/>
    <w:rsid w:val="41809B53"/>
    <w:rsid w:val="418A74A6"/>
    <w:rsid w:val="418D6882"/>
    <w:rsid w:val="419A9A29"/>
    <w:rsid w:val="419C9B98"/>
    <w:rsid w:val="41AA0B1B"/>
    <w:rsid w:val="41B4E99D"/>
    <w:rsid w:val="41C69788"/>
    <w:rsid w:val="41D27837"/>
    <w:rsid w:val="41DC1C57"/>
    <w:rsid w:val="41E053B1"/>
    <w:rsid w:val="41EB6296"/>
    <w:rsid w:val="41EB75A2"/>
    <w:rsid w:val="42059AB0"/>
    <w:rsid w:val="421B6468"/>
    <w:rsid w:val="422ED45C"/>
    <w:rsid w:val="423B3C83"/>
    <w:rsid w:val="42508C0A"/>
    <w:rsid w:val="425AC8B2"/>
    <w:rsid w:val="4263D2F4"/>
    <w:rsid w:val="4286286A"/>
    <w:rsid w:val="429F3A3D"/>
    <w:rsid w:val="42AB5648"/>
    <w:rsid w:val="42AEA580"/>
    <w:rsid w:val="42C46D63"/>
    <w:rsid w:val="42DAF0F5"/>
    <w:rsid w:val="42DC0CF1"/>
    <w:rsid w:val="42E3457C"/>
    <w:rsid w:val="42E9673D"/>
    <w:rsid w:val="42EED9F5"/>
    <w:rsid w:val="42F8015D"/>
    <w:rsid w:val="42FE3586"/>
    <w:rsid w:val="4317D53F"/>
    <w:rsid w:val="43295F7A"/>
    <w:rsid w:val="432BF6BB"/>
    <w:rsid w:val="435B140A"/>
    <w:rsid w:val="436953C6"/>
    <w:rsid w:val="43882544"/>
    <w:rsid w:val="43B11B7A"/>
    <w:rsid w:val="43B212BC"/>
    <w:rsid w:val="43C08FD6"/>
    <w:rsid w:val="43C2598C"/>
    <w:rsid w:val="43DFF7F6"/>
    <w:rsid w:val="43E4C4CE"/>
    <w:rsid w:val="440C4F53"/>
    <w:rsid w:val="441E2D68"/>
    <w:rsid w:val="442DAFA9"/>
    <w:rsid w:val="44303411"/>
    <w:rsid w:val="44353FBF"/>
    <w:rsid w:val="443661D8"/>
    <w:rsid w:val="443A6ED3"/>
    <w:rsid w:val="4445081C"/>
    <w:rsid w:val="444C2B0F"/>
    <w:rsid w:val="446132D7"/>
    <w:rsid w:val="44635D56"/>
    <w:rsid w:val="44665458"/>
    <w:rsid w:val="4476EED9"/>
    <w:rsid w:val="4482873B"/>
    <w:rsid w:val="4499F18D"/>
    <w:rsid w:val="449B78EA"/>
    <w:rsid w:val="44B3B86B"/>
    <w:rsid w:val="44B44E4D"/>
    <w:rsid w:val="44B7C3F4"/>
    <w:rsid w:val="44C1E2CF"/>
    <w:rsid w:val="44D56BEB"/>
    <w:rsid w:val="44DAD38F"/>
    <w:rsid w:val="44E7554F"/>
    <w:rsid w:val="44E7AA74"/>
    <w:rsid w:val="44FF1B20"/>
    <w:rsid w:val="44FFA127"/>
    <w:rsid w:val="4510111E"/>
    <w:rsid w:val="4517B789"/>
    <w:rsid w:val="451D6AA9"/>
    <w:rsid w:val="4523CB72"/>
    <w:rsid w:val="452691DA"/>
    <w:rsid w:val="4527B7A5"/>
    <w:rsid w:val="452CFC2F"/>
    <w:rsid w:val="4539A47A"/>
    <w:rsid w:val="454BB437"/>
    <w:rsid w:val="45519C04"/>
    <w:rsid w:val="4553169C"/>
    <w:rsid w:val="455AB73C"/>
    <w:rsid w:val="4584ABFA"/>
    <w:rsid w:val="458BF17C"/>
    <w:rsid w:val="459599DC"/>
    <w:rsid w:val="45ACB333"/>
    <w:rsid w:val="45B1EB5F"/>
    <w:rsid w:val="45BFE6A3"/>
    <w:rsid w:val="45E64642"/>
    <w:rsid w:val="45ED3BD7"/>
    <w:rsid w:val="45EDEEEE"/>
    <w:rsid w:val="45EE1C87"/>
    <w:rsid w:val="4612ECB5"/>
    <w:rsid w:val="46131ECB"/>
    <w:rsid w:val="4613519C"/>
    <w:rsid w:val="461FF98D"/>
    <w:rsid w:val="46322B1C"/>
    <w:rsid w:val="46383558"/>
    <w:rsid w:val="4659E777"/>
    <w:rsid w:val="465B2257"/>
    <w:rsid w:val="46607C64"/>
    <w:rsid w:val="4667254E"/>
    <w:rsid w:val="466886A3"/>
    <w:rsid w:val="46723508"/>
    <w:rsid w:val="46753498"/>
    <w:rsid w:val="467B411F"/>
    <w:rsid w:val="467B8009"/>
    <w:rsid w:val="4681A387"/>
    <w:rsid w:val="4689F93A"/>
    <w:rsid w:val="468A9796"/>
    <w:rsid w:val="469606CE"/>
    <w:rsid w:val="46961169"/>
    <w:rsid w:val="46A03D06"/>
    <w:rsid w:val="46A20891"/>
    <w:rsid w:val="46A50917"/>
    <w:rsid w:val="46A8175E"/>
    <w:rsid w:val="46AB0451"/>
    <w:rsid w:val="46B6CACF"/>
    <w:rsid w:val="46C1F6B3"/>
    <w:rsid w:val="46C5FD67"/>
    <w:rsid w:val="46CB1231"/>
    <w:rsid w:val="46DEAB28"/>
    <w:rsid w:val="46E7C655"/>
    <w:rsid w:val="46ED9ED0"/>
    <w:rsid w:val="46EF751A"/>
    <w:rsid w:val="47326643"/>
    <w:rsid w:val="474B1A25"/>
    <w:rsid w:val="476B3105"/>
    <w:rsid w:val="476B3B81"/>
    <w:rsid w:val="47986054"/>
    <w:rsid w:val="4798E122"/>
    <w:rsid w:val="47BE3115"/>
    <w:rsid w:val="47CD37D0"/>
    <w:rsid w:val="47E4ECF3"/>
    <w:rsid w:val="47ED189D"/>
    <w:rsid w:val="47F5AC83"/>
    <w:rsid w:val="47F62F6A"/>
    <w:rsid w:val="47F7597F"/>
    <w:rsid w:val="47FD51F4"/>
    <w:rsid w:val="4821C6E7"/>
    <w:rsid w:val="4828135F"/>
    <w:rsid w:val="48294E9A"/>
    <w:rsid w:val="4829EE0D"/>
    <w:rsid w:val="4846E703"/>
    <w:rsid w:val="484DE721"/>
    <w:rsid w:val="48546268"/>
    <w:rsid w:val="4866996B"/>
    <w:rsid w:val="486E3E83"/>
    <w:rsid w:val="48826AAE"/>
    <w:rsid w:val="488AA511"/>
    <w:rsid w:val="489084B4"/>
    <w:rsid w:val="48A6F723"/>
    <w:rsid w:val="48B97170"/>
    <w:rsid w:val="48BE108C"/>
    <w:rsid w:val="48BE1212"/>
    <w:rsid w:val="48C32F8F"/>
    <w:rsid w:val="48CB3778"/>
    <w:rsid w:val="48D02502"/>
    <w:rsid w:val="48E73681"/>
    <w:rsid w:val="48F5516A"/>
    <w:rsid w:val="48F5B382"/>
    <w:rsid w:val="48FCF375"/>
    <w:rsid w:val="49186C53"/>
    <w:rsid w:val="491C8661"/>
    <w:rsid w:val="494160C4"/>
    <w:rsid w:val="49463F76"/>
    <w:rsid w:val="4954E4CA"/>
    <w:rsid w:val="4965A7E7"/>
    <w:rsid w:val="49661FB7"/>
    <w:rsid w:val="4968027C"/>
    <w:rsid w:val="496ECD08"/>
    <w:rsid w:val="49AABB90"/>
    <w:rsid w:val="49BDBEF7"/>
    <w:rsid w:val="49C2114C"/>
    <w:rsid w:val="49CBCE29"/>
    <w:rsid w:val="49CC6800"/>
    <w:rsid w:val="49D31160"/>
    <w:rsid w:val="49E7CAA8"/>
    <w:rsid w:val="49FBD1A6"/>
    <w:rsid w:val="4A11A8C2"/>
    <w:rsid w:val="4A1229C2"/>
    <w:rsid w:val="4A447ADB"/>
    <w:rsid w:val="4A478C93"/>
    <w:rsid w:val="4A93EB90"/>
    <w:rsid w:val="4AB1663C"/>
    <w:rsid w:val="4AB68C38"/>
    <w:rsid w:val="4AC7CE8B"/>
    <w:rsid w:val="4AD3375E"/>
    <w:rsid w:val="4AD77216"/>
    <w:rsid w:val="4AEAD1FB"/>
    <w:rsid w:val="4AF06CFA"/>
    <w:rsid w:val="4B1D554E"/>
    <w:rsid w:val="4B4F8C0D"/>
    <w:rsid w:val="4B510B8F"/>
    <w:rsid w:val="4B5C9CE5"/>
    <w:rsid w:val="4B6D04F2"/>
    <w:rsid w:val="4B7248EA"/>
    <w:rsid w:val="4B78D770"/>
    <w:rsid w:val="4B8AD78D"/>
    <w:rsid w:val="4BA2D6C6"/>
    <w:rsid w:val="4BAD7D37"/>
    <w:rsid w:val="4BB6B58A"/>
    <w:rsid w:val="4BBE25C5"/>
    <w:rsid w:val="4BC1776E"/>
    <w:rsid w:val="4BE695E2"/>
    <w:rsid w:val="4C1E5108"/>
    <w:rsid w:val="4C252738"/>
    <w:rsid w:val="4C38004B"/>
    <w:rsid w:val="4C45275B"/>
    <w:rsid w:val="4C5603E0"/>
    <w:rsid w:val="4C75E00D"/>
    <w:rsid w:val="4C7B5F5D"/>
    <w:rsid w:val="4C8FDC12"/>
    <w:rsid w:val="4C937027"/>
    <w:rsid w:val="4CB9CB72"/>
    <w:rsid w:val="4CBB83AF"/>
    <w:rsid w:val="4CC18542"/>
    <w:rsid w:val="4CC2EB7A"/>
    <w:rsid w:val="4CC963B9"/>
    <w:rsid w:val="4CDDB2E9"/>
    <w:rsid w:val="4CE67675"/>
    <w:rsid w:val="4CFB3256"/>
    <w:rsid w:val="4CFCF1B9"/>
    <w:rsid w:val="4D0C4FE6"/>
    <w:rsid w:val="4D102A8B"/>
    <w:rsid w:val="4D10D34A"/>
    <w:rsid w:val="4D439B95"/>
    <w:rsid w:val="4D4F0E99"/>
    <w:rsid w:val="4D5BB778"/>
    <w:rsid w:val="4D7D548F"/>
    <w:rsid w:val="4D8A2596"/>
    <w:rsid w:val="4D8BC1EB"/>
    <w:rsid w:val="4D8DB8A3"/>
    <w:rsid w:val="4D904C5A"/>
    <w:rsid w:val="4D93FF9A"/>
    <w:rsid w:val="4D958EB2"/>
    <w:rsid w:val="4DA1C5F7"/>
    <w:rsid w:val="4DAB014B"/>
    <w:rsid w:val="4DAED1A9"/>
    <w:rsid w:val="4DBB0170"/>
    <w:rsid w:val="4DBEBCB9"/>
    <w:rsid w:val="4DDA5153"/>
    <w:rsid w:val="4DDD420A"/>
    <w:rsid w:val="4DE6C01E"/>
    <w:rsid w:val="4DFECFB3"/>
    <w:rsid w:val="4E00F312"/>
    <w:rsid w:val="4E2B6238"/>
    <w:rsid w:val="4E2C923E"/>
    <w:rsid w:val="4E450F76"/>
    <w:rsid w:val="4E466776"/>
    <w:rsid w:val="4E589914"/>
    <w:rsid w:val="4E5D3D6E"/>
    <w:rsid w:val="4E5F7C9E"/>
    <w:rsid w:val="4E6B1BE3"/>
    <w:rsid w:val="4E6DF78C"/>
    <w:rsid w:val="4E7BEB56"/>
    <w:rsid w:val="4E843ECA"/>
    <w:rsid w:val="4E846BB0"/>
    <w:rsid w:val="4EA8F81B"/>
    <w:rsid w:val="4EAB0EDA"/>
    <w:rsid w:val="4EC09F49"/>
    <w:rsid w:val="4ECAAA5F"/>
    <w:rsid w:val="4ECC8FA4"/>
    <w:rsid w:val="4EDB42B6"/>
    <w:rsid w:val="4EEE73FE"/>
    <w:rsid w:val="4EFDE84D"/>
    <w:rsid w:val="4F1CEC9E"/>
    <w:rsid w:val="4F2CAC70"/>
    <w:rsid w:val="4F2E6739"/>
    <w:rsid w:val="4F307DE0"/>
    <w:rsid w:val="4F380C2B"/>
    <w:rsid w:val="4F477510"/>
    <w:rsid w:val="4F566478"/>
    <w:rsid w:val="4F8084CF"/>
    <w:rsid w:val="4F9D04D4"/>
    <w:rsid w:val="4FA48529"/>
    <w:rsid w:val="4FA8B4C1"/>
    <w:rsid w:val="4FB8AF4F"/>
    <w:rsid w:val="4FE36196"/>
    <w:rsid w:val="4FE57A97"/>
    <w:rsid w:val="4FE866B3"/>
    <w:rsid w:val="4FF4D963"/>
    <w:rsid w:val="4FF581D4"/>
    <w:rsid w:val="4FF6971F"/>
    <w:rsid w:val="4FFC0ABE"/>
    <w:rsid w:val="5004CA54"/>
    <w:rsid w:val="502043C4"/>
    <w:rsid w:val="5038BFF2"/>
    <w:rsid w:val="503ACFEB"/>
    <w:rsid w:val="505B1D13"/>
    <w:rsid w:val="50633D9D"/>
    <w:rsid w:val="5067C31E"/>
    <w:rsid w:val="506B6A1F"/>
    <w:rsid w:val="50B67E67"/>
    <w:rsid w:val="50BCC2FD"/>
    <w:rsid w:val="50BCD035"/>
    <w:rsid w:val="50D15E74"/>
    <w:rsid w:val="50D35B77"/>
    <w:rsid w:val="50F41028"/>
    <w:rsid w:val="50F69088"/>
    <w:rsid w:val="50FCFBDA"/>
    <w:rsid w:val="50FD513B"/>
    <w:rsid w:val="5131A1E3"/>
    <w:rsid w:val="513661AB"/>
    <w:rsid w:val="513A1B96"/>
    <w:rsid w:val="513CA0F3"/>
    <w:rsid w:val="513D22D1"/>
    <w:rsid w:val="5140CDBB"/>
    <w:rsid w:val="5161DC53"/>
    <w:rsid w:val="516556AD"/>
    <w:rsid w:val="5174B2A5"/>
    <w:rsid w:val="5177E68A"/>
    <w:rsid w:val="517AF743"/>
    <w:rsid w:val="5187967F"/>
    <w:rsid w:val="518F88A7"/>
    <w:rsid w:val="51A36B15"/>
    <w:rsid w:val="51AE2915"/>
    <w:rsid w:val="51C2AF5C"/>
    <w:rsid w:val="51D43232"/>
    <w:rsid w:val="51D99FA9"/>
    <w:rsid w:val="51DCC3BB"/>
    <w:rsid w:val="51F06745"/>
    <w:rsid w:val="51F166FC"/>
    <w:rsid w:val="51F1F0DE"/>
    <w:rsid w:val="520F1A76"/>
    <w:rsid w:val="52193F40"/>
    <w:rsid w:val="523C92D8"/>
    <w:rsid w:val="52442EDA"/>
    <w:rsid w:val="524E7AC6"/>
    <w:rsid w:val="524FC435"/>
    <w:rsid w:val="525942A3"/>
    <w:rsid w:val="525A1170"/>
    <w:rsid w:val="526A58C4"/>
    <w:rsid w:val="527AE60E"/>
    <w:rsid w:val="528E4E30"/>
    <w:rsid w:val="52958788"/>
    <w:rsid w:val="529C5322"/>
    <w:rsid w:val="529F3076"/>
    <w:rsid w:val="52A630AC"/>
    <w:rsid w:val="52B59D83"/>
    <w:rsid w:val="52B97633"/>
    <w:rsid w:val="52C3CE0F"/>
    <w:rsid w:val="52E5CB6F"/>
    <w:rsid w:val="52E661D7"/>
    <w:rsid w:val="52EA6003"/>
    <w:rsid w:val="52EEED24"/>
    <w:rsid w:val="52F8F254"/>
    <w:rsid w:val="52FCF016"/>
    <w:rsid w:val="5311A4E9"/>
    <w:rsid w:val="5326FCE4"/>
    <w:rsid w:val="532D1B6E"/>
    <w:rsid w:val="534CBA87"/>
    <w:rsid w:val="535DB5FD"/>
    <w:rsid w:val="536A43FC"/>
    <w:rsid w:val="536DBCB8"/>
    <w:rsid w:val="53702307"/>
    <w:rsid w:val="5378AA18"/>
    <w:rsid w:val="538A2A27"/>
    <w:rsid w:val="53A351D3"/>
    <w:rsid w:val="53A478FE"/>
    <w:rsid w:val="53A76158"/>
    <w:rsid w:val="53AD3E45"/>
    <w:rsid w:val="53AECDBC"/>
    <w:rsid w:val="53AF65C4"/>
    <w:rsid w:val="53B188B0"/>
    <w:rsid w:val="53CDDC60"/>
    <w:rsid w:val="53D29285"/>
    <w:rsid w:val="53D77F4C"/>
    <w:rsid w:val="53D90E2A"/>
    <w:rsid w:val="53DC1777"/>
    <w:rsid w:val="53DD0DE6"/>
    <w:rsid w:val="53F5DA18"/>
    <w:rsid w:val="53F8082E"/>
    <w:rsid w:val="542D3528"/>
    <w:rsid w:val="5433AF6F"/>
    <w:rsid w:val="543ADA0D"/>
    <w:rsid w:val="543CABA9"/>
    <w:rsid w:val="544A4ED8"/>
    <w:rsid w:val="544C64E1"/>
    <w:rsid w:val="5453A089"/>
    <w:rsid w:val="5477FD75"/>
    <w:rsid w:val="548A4A72"/>
    <w:rsid w:val="549269F8"/>
    <w:rsid w:val="549B0332"/>
    <w:rsid w:val="54D16FF0"/>
    <w:rsid w:val="54DD5323"/>
    <w:rsid w:val="54EDDAA4"/>
    <w:rsid w:val="54F587EA"/>
    <w:rsid w:val="54FFD466"/>
    <w:rsid w:val="5504843B"/>
    <w:rsid w:val="553402DE"/>
    <w:rsid w:val="55369A2D"/>
    <w:rsid w:val="5539EB57"/>
    <w:rsid w:val="5540F3B8"/>
    <w:rsid w:val="5549A36E"/>
    <w:rsid w:val="5557D438"/>
    <w:rsid w:val="55589DB6"/>
    <w:rsid w:val="5569BBCF"/>
    <w:rsid w:val="556C5027"/>
    <w:rsid w:val="556C6D86"/>
    <w:rsid w:val="556DC9A2"/>
    <w:rsid w:val="558028A0"/>
    <w:rsid w:val="558830D6"/>
    <w:rsid w:val="558CCA18"/>
    <w:rsid w:val="558F324D"/>
    <w:rsid w:val="5597041F"/>
    <w:rsid w:val="55A9FBF0"/>
    <w:rsid w:val="55AEBE7D"/>
    <w:rsid w:val="55BE1CB8"/>
    <w:rsid w:val="55C9F69A"/>
    <w:rsid w:val="55DC1734"/>
    <w:rsid w:val="55E65082"/>
    <w:rsid w:val="55FDF0C0"/>
    <w:rsid w:val="56157084"/>
    <w:rsid w:val="5619E329"/>
    <w:rsid w:val="56225D0C"/>
    <w:rsid w:val="56247E20"/>
    <w:rsid w:val="562F2AF2"/>
    <w:rsid w:val="563964AE"/>
    <w:rsid w:val="5647047B"/>
    <w:rsid w:val="567E9B6D"/>
    <w:rsid w:val="56850D82"/>
    <w:rsid w:val="568632BB"/>
    <w:rsid w:val="5689BC9C"/>
    <w:rsid w:val="5693F3BA"/>
    <w:rsid w:val="569B4EBA"/>
    <w:rsid w:val="56A28C26"/>
    <w:rsid w:val="56A32726"/>
    <w:rsid w:val="56A53D71"/>
    <w:rsid w:val="56A94EB0"/>
    <w:rsid w:val="56AB1710"/>
    <w:rsid w:val="56B596D1"/>
    <w:rsid w:val="56C044DA"/>
    <w:rsid w:val="56C4E508"/>
    <w:rsid w:val="56CE541C"/>
    <w:rsid w:val="56D35995"/>
    <w:rsid w:val="56D5D45C"/>
    <w:rsid w:val="56DE9033"/>
    <w:rsid w:val="56E1BF47"/>
    <w:rsid w:val="56EB1E45"/>
    <w:rsid w:val="56EC911A"/>
    <w:rsid w:val="56FA74E3"/>
    <w:rsid w:val="570BBA35"/>
    <w:rsid w:val="570EBB3A"/>
    <w:rsid w:val="5719D8B6"/>
    <w:rsid w:val="5731BEE6"/>
    <w:rsid w:val="573541E1"/>
    <w:rsid w:val="575323AE"/>
    <w:rsid w:val="575A207F"/>
    <w:rsid w:val="575E389C"/>
    <w:rsid w:val="575E7EB2"/>
    <w:rsid w:val="57764442"/>
    <w:rsid w:val="5795D06D"/>
    <w:rsid w:val="57A0AFBF"/>
    <w:rsid w:val="57B66BAF"/>
    <w:rsid w:val="57CE64CB"/>
    <w:rsid w:val="57FA4778"/>
    <w:rsid w:val="580DED79"/>
    <w:rsid w:val="5831488B"/>
    <w:rsid w:val="58377448"/>
    <w:rsid w:val="5845A6A7"/>
    <w:rsid w:val="58525E0E"/>
    <w:rsid w:val="5863A8C5"/>
    <w:rsid w:val="586871C9"/>
    <w:rsid w:val="586B2E23"/>
    <w:rsid w:val="58714293"/>
    <w:rsid w:val="5872D503"/>
    <w:rsid w:val="587D8FA8"/>
    <w:rsid w:val="588D1FDE"/>
    <w:rsid w:val="58A0E2F4"/>
    <w:rsid w:val="58B9200A"/>
    <w:rsid w:val="58C456EC"/>
    <w:rsid w:val="58C56AA6"/>
    <w:rsid w:val="58D24E1D"/>
    <w:rsid w:val="58D95359"/>
    <w:rsid w:val="58DF1E7B"/>
    <w:rsid w:val="58DF45DC"/>
    <w:rsid w:val="58E536A6"/>
    <w:rsid w:val="58F23998"/>
    <w:rsid w:val="58F3EEE6"/>
    <w:rsid w:val="58F8681E"/>
    <w:rsid w:val="58FCB5BE"/>
    <w:rsid w:val="58FD00FF"/>
    <w:rsid w:val="58FECA99"/>
    <w:rsid w:val="59036384"/>
    <w:rsid w:val="5909E8C9"/>
    <w:rsid w:val="590BEB70"/>
    <w:rsid w:val="5910CC29"/>
    <w:rsid w:val="591C5D1A"/>
    <w:rsid w:val="59290841"/>
    <w:rsid w:val="594ED0C9"/>
    <w:rsid w:val="595F994B"/>
    <w:rsid w:val="59684B4A"/>
    <w:rsid w:val="597BD7D3"/>
    <w:rsid w:val="599E1D4F"/>
    <w:rsid w:val="59A4D457"/>
    <w:rsid w:val="59AA7AE6"/>
    <w:rsid w:val="59AD4EB9"/>
    <w:rsid w:val="59B819CD"/>
    <w:rsid w:val="59BAE4ED"/>
    <w:rsid w:val="59BD47C8"/>
    <w:rsid w:val="59BE6BAD"/>
    <w:rsid w:val="59C3A2CB"/>
    <w:rsid w:val="59CD3BD7"/>
    <w:rsid w:val="59EC307D"/>
    <w:rsid w:val="5A07A7C6"/>
    <w:rsid w:val="5A0BEB26"/>
    <w:rsid w:val="5A1D58A8"/>
    <w:rsid w:val="5A260A71"/>
    <w:rsid w:val="5A310C5D"/>
    <w:rsid w:val="5A3B9904"/>
    <w:rsid w:val="5A42A358"/>
    <w:rsid w:val="5A4429D1"/>
    <w:rsid w:val="5A51E5F1"/>
    <w:rsid w:val="5A5E1CD0"/>
    <w:rsid w:val="5A6AB23F"/>
    <w:rsid w:val="5A6EA53A"/>
    <w:rsid w:val="5A7233D3"/>
    <w:rsid w:val="5A885719"/>
    <w:rsid w:val="5A8B7A66"/>
    <w:rsid w:val="5A8E87D3"/>
    <w:rsid w:val="5AA04EE3"/>
    <w:rsid w:val="5AC2660B"/>
    <w:rsid w:val="5AD7B77E"/>
    <w:rsid w:val="5AD9C747"/>
    <w:rsid w:val="5ADFE2D7"/>
    <w:rsid w:val="5AF18C2E"/>
    <w:rsid w:val="5AF7E00B"/>
    <w:rsid w:val="5AF880D6"/>
    <w:rsid w:val="5B02F019"/>
    <w:rsid w:val="5B458289"/>
    <w:rsid w:val="5B681437"/>
    <w:rsid w:val="5B88691B"/>
    <w:rsid w:val="5BA42188"/>
    <w:rsid w:val="5BAA8B48"/>
    <w:rsid w:val="5BAF7714"/>
    <w:rsid w:val="5BBE090C"/>
    <w:rsid w:val="5BD0C93B"/>
    <w:rsid w:val="5BE6EF75"/>
    <w:rsid w:val="5C05078A"/>
    <w:rsid w:val="5C13F1E6"/>
    <w:rsid w:val="5C1BF3DB"/>
    <w:rsid w:val="5C264A55"/>
    <w:rsid w:val="5C2A8BB7"/>
    <w:rsid w:val="5C4A7816"/>
    <w:rsid w:val="5C62DD06"/>
    <w:rsid w:val="5C648C70"/>
    <w:rsid w:val="5C704561"/>
    <w:rsid w:val="5C861AB9"/>
    <w:rsid w:val="5C86EF3B"/>
    <w:rsid w:val="5C8E88F9"/>
    <w:rsid w:val="5C8F71A1"/>
    <w:rsid w:val="5C9201BC"/>
    <w:rsid w:val="5CA7A0ED"/>
    <w:rsid w:val="5CAEC208"/>
    <w:rsid w:val="5CB6AAF4"/>
    <w:rsid w:val="5CCB28AA"/>
    <w:rsid w:val="5CCDD2CC"/>
    <w:rsid w:val="5CD0517E"/>
    <w:rsid w:val="5CDED8D5"/>
    <w:rsid w:val="5CEB2C38"/>
    <w:rsid w:val="5CFA6C31"/>
    <w:rsid w:val="5CFA749C"/>
    <w:rsid w:val="5CFC11CD"/>
    <w:rsid w:val="5CFFED22"/>
    <w:rsid w:val="5D0EA095"/>
    <w:rsid w:val="5D1065D9"/>
    <w:rsid w:val="5D23BCC5"/>
    <w:rsid w:val="5D24452B"/>
    <w:rsid w:val="5D2797B6"/>
    <w:rsid w:val="5D371A02"/>
    <w:rsid w:val="5D536DB6"/>
    <w:rsid w:val="5D64217A"/>
    <w:rsid w:val="5D6AAEF7"/>
    <w:rsid w:val="5D7D6AF3"/>
    <w:rsid w:val="5D8015AE"/>
    <w:rsid w:val="5D8EF9FC"/>
    <w:rsid w:val="5DC21AF7"/>
    <w:rsid w:val="5DC320D3"/>
    <w:rsid w:val="5E25DA78"/>
    <w:rsid w:val="5E42C483"/>
    <w:rsid w:val="5E52937F"/>
    <w:rsid w:val="5E5CD149"/>
    <w:rsid w:val="5E6C2C2B"/>
    <w:rsid w:val="5E7F70DD"/>
    <w:rsid w:val="5E8F29E4"/>
    <w:rsid w:val="5E933610"/>
    <w:rsid w:val="5E9FE03E"/>
    <w:rsid w:val="5EB55024"/>
    <w:rsid w:val="5ED076C6"/>
    <w:rsid w:val="5EE4D715"/>
    <w:rsid w:val="5EEC8BF4"/>
    <w:rsid w:val="5EF3FCAF"/>
    <w:rsid w:val="5F007653"/>
    <w:rsid w:val="5F0BA948"/>
    <w:rsid w:val="5F0C1D47"/>
    <w:rsid w:val="5F14C3CA"/>
    <w:rsid w:val="5F1A1C1E"/>
    <w:rsid w:val="5F384186"/>
    <w:rsid w:val="5F3BF56D"/>
    <w:rsid w:val="5F443494"/>
    <w:rsid w:val="5F4DBAFB"/>
    <w:rsid w:val="5F52C14D"/>
    <w:rsid w:val="5F618134"/>
    <w:rsid w:val="5F7F1E97"/>
    <w:rsid w:val="5F7FCCEF"/>
    <w:rsid w:val="5F8CE4D1"/>
    <w:rsid w:val="5F8FA284"/>
    <w:rsid w:val="5F944F83"/>
    <w:rsid w:val="5F9E5A6B"/>
    <w:rsid w:val="5FA08DEB"/>
    <w:rsid w:val="5FB0C51A"/>
    <w:rsid w:val="5FB90C00"/>
    <w:rsid w:val="5FE626F0"/>
    <w:rsid w:val="5FF28948"/>
    <w:rsid w:val="5FFDBB33"/>
    <w:rsid w:val="6000B932"/>
    <w:rsid w:val="6011F6B2"/>
    <w:rsid w:val="601740CE"/>
    <w:rsid w:val="605A6C39"/>
    <w:rsid w:val="6074FB62"/>
    <w:rsid w:val="6078E72F"/>
    <w:rsid w:val="60827C06"/>
    <w:rsid w:val="60AC7032"/>
    <w:rsid w:val="60B4D108"/>
    <w:rsid w:val="60BAADF3"/>
    <w:rsid w:val="60D13A41"/>
    <w:rsid w:val="60EFFD8F"/>
    <w:rsid w:val="60F0A2B0"/>
    <w:rsid w:val="60FB29EB"/>
    <w:rsid w:val="60FC2B83"/>
    <w:rsid w:val="611E5D94"/>
    <w:rsid w:val="611F4189"/>
    <w:rsid w:val="612FA90B"/>
    <w:rsid w:val="6138AA02"/>
    <w:rsid w:val="613BD307"/>
    <w:rsid w:val="614887F6"/>
    <w:rsid w:val="614FD882"/>
    <w:rsid w:val="615586DF"/>
    <w:rsid w:val="6163CD7A"/>
    <w:rsid w:val="61707C64"/>
    <w:rsid w:val="61732B31"/>
    <w:rsid w:val="617F36AC"/>
    <w:rsid w:val="619C4047"/>
    <w:rsid w:val="61A59ADF"/>
    <w:rsid w:val="61BD9351"/>
    <w:rsid w:val="61C21B6E"/>
    <w:rsid w:val="61D38C42"/>
    <w:rsid w:val="61FAAD5F"/>
    <w:rsid w:val="62219391"/>
    <w:rsid w:val="622B29F9"/>
    <w:rsid w:val="623C4DEF"/>
    <w:rsid w:val="625CEFC8"/>
    <w:rsid w:val="625F08B4"/>
    <w:rsid w:val="6299E8E8"/>
    <w:rsid w:val="62AB1CCA"/>
    <w:rsid w:val="62BA2FA9"/>
    <w:rsid w:val="62C3246C"/>
    <w:rsid w:val="62C72264"/>
    <w:rsid w:val="62D84DA3"/>
    <w:rsid w:val="62DB8B45"/>
    <w:rsid w:val="62DCB00D"/>
    <w:rsid w:val="62E5EAE2"/>
    <w:rsid w:val="62F973BB"/>
    <w:rsid w:val="62FD98BF"/>
    <w:rsid w:val="6319EE4F"/>
    <w:rsid w:val="632944C7"/>
    <w:rsid w:val="635A2D2D"/>
    <w:rsid w:val="635AD035"/>
    <w:rsid w:val="63AC6F90"/>
    <w:rsid w:val="63BB492F"/>
    <w:rsid w:val="63BCF77E"/>
    <w:rsid w:val="63BFB9A3"/>
    <w:rsid w:val="63C38990"/>
    <w:rsid w:val="63EABE5E"/>
    <w:rsid w:val="63FB93D3"/>
    <w:rsid w:val="64070EDD"/>
    <w:rsid w:val="6410F07E"/>
    <w:rsid w:val="642A2875"/>
    <w:rsid w:val="64394986"/>
    <w:rsid w:val="643A7FEA"/>
    <w:rsid w:val="643CEC37"/>
    <w:rsid w:val="64459A78"/>
    <w:rsid w:val="6446DDC6"/>
    <w:rsid w:val="645D5E6C"/>
    <w:rsid w:val="646C0FDE"/>
    <w:rsid w:val="64715370"/>
    <w:rsid w:val="64809AF5"/>
    <w:rsid w:val="648174ED"/>
    <w:rsid w:val="64925B27"/>
    <w:rsid w:val="649EC597"/>
    <w:rsid w:val="64B48D66"/>
    <w:rsid w:val="64C64B42"/>
    <w:rsid w:val="64DFCBD1"/>
    <w:rsid w:val="64E0F481"/>
    <w:rsid w:val="64ED70B9"/>
    <w:rsid w:val="64F3DEB8"/>
    <w:rsid w:val="64F6A096"/>
    <w:rsid w:val="65019C57"/>
    <w:rsid w:val="650A5FDE"/>
    <w:rsid w:val="650F49D9"/>
    <w:rsid w:val="6517E5F2"/>
    <w:rsid w:val="651DA8C9"/>
    <w:rsid w:val="651FF82B"/>
    <w:rsid w:val="652F7DD1"/>
    <w:rsid w:val="653DDDE6"/>
    <w:rsid w:val="65471EB6"/>
    <w:rsid w:val="654D80A3"/>
    <w:rsid w:val="65598DD3"/>
    <w:rsid w:val="65721851"/>
    <w:rsid w:val="65723EAC"/>
    <w:rsid w:val="65A26A4D"/>
    <w:rsid w:val="65C6AB3E"/>
    <w:rsid w:val="65CC0A9C"/>
    <w:rsid w:val="65D1718C"/>
    <w:rsid w:val="65F67542"/>
    <w:rsid w:val="65F9110B"/>
    <w:rsid w:val="66226CAA"/>
    <w:rsid w:val="662C20F8"/>
    <w:rsid w:val="6638FD9E"/>
    <w:rsid w:val="6648C517"/>
    <w:rsid w:val="66654435"/>
    <w:rsid w:val="66688BFB"/>
    <w:rsid w:val="666B9A4E"/>
    <w:rsid w:val="666C4FF0"/>
    <w:rsid w:val="66721EBE"/>
    <w:rsid w:val="668BA4ED"/>
    <w:rsid w:val="66A56158"/>
    <w:rsid w:val="66A95F34"/>
    <w:rsid w:val="66AB7760"/>
    <w:rsid w:val="66AEE0C7"/>
    <w:rsid w:val="66AF4D68"/>
    <w:rsid w:val="66BC1F83"/>
    <w:rsid w:val="66BDD71A"/>
    <w:rsid w:val="66BE64A8"/>
    <w:rsid w:val="66C0E609"/>
    <w:rsid w:val="66CF2F0B"/>
    <w:rsid w:val="66D855A2"/>
    <w:rsid w:val="66E0650D"/>
    <w:rsid w:val="66E8A8ED"/>
    <w:rsid w:val="66FCFC29"/>
    <w:rsid w:val="670A52C0"/>
    <w:rsid w:val="670BF8CD"/>
    <w:rsid w:val="6715FA23"/>
    <w:rsid w:val="67183A9F"/>
    <w:rsid w:val="671ACD11"/>
    <w:rsid w:val="67265FFC"/>
    <w:rsid w:val="6728848A"/>
    <w:rsid w:val="6729F5C9"/>
    <w:rsid w:val="674D8FFA"/>
    <w:rsid w:val="676F0703"/>
    <w:rsid w:val="677657F0"/>
    <w:rsid w:val="67789E5C"/>
    <w:rsid w:val="677E62F9"/>
    <w:rsid w:val="677F06C3"/>
    <w:rsid w:val="67AD8219"/>
    <w:rsid w:val="67B14B68"/>
    <w:rsid w:val="67C08BF6"/>
    <w:rsid w:val="67D704D9"/>
    <w:rsid w:val="67DA4C37"/>
    <w:rsid w:val="67DD14B7"/>
    <w:rsid w:val="67DF1D9D"/>
    <w:rsid w:val="67EBCAF6"/>
    <w:rsid w:val="68090C61"/>
    <w:rsid w:val="680B4BC7"/>
    <w:rsid w:val="68133563"/>
    <w:rsid w:val="682B84C7"/>
    <w:rsid w:val="68383633"/>
    <w:rsid w:val="683C572B"/>
    <w:rsid w:val="68455BA9"/>
    <w:rsid w:val="684AE7AC"/>
    <w:rsid w:val="686F3225"/>
    <w:rsid w:val="68894710"/>
    <w:rsid w:val="689C1DAA"/>
    <w:rsid w:val="68C57105"/>
    <w:rsid w:val="68CAB225"/>
    <w:rsid w:val="68E05DED"/>
    <w:rsid w:val="68E10899"/>
    <w:rsid w:val="68F0E11D"/>
    <w:rsid w:val="69090EBF"/>
    <w:rsid w:val="69140D3E"/>
    <w:rsid w:val="6921F37D"/>
    <w:rsid w:val="692B2258"/>
    <w:rsid w:val="6936AF56"/>
    <w:rsid w:val="693D9B6F"/>
    <w:rsid w:val="69419544"/>
    <w:rsid w:val="6941F178"/>
    <w:rsid w:val="694E11A3"/>
    <w:rsid w:val="69660C9E"/>
    <w:rsid w:val="69973233"/>
    <w:rsid w:val="69AC35DE"/>
    <w:rsid w:val="69B146DE"/>
    <w:rsid w:val="69B860B5"/>
    <w:rsid w:val="69D30AA9"/>
    <w:rsid w:val="69F41C6C"/>
    <w:rsid w:val="6A0B7C1F"/>
    <w:rsid w:val="6A3EDE5F"/>
    <w:rsid w:val="6A5226A5"/>
    <w:rsid w:val="6A52BCF1"/>
    <w:rsid w:val="6A5BE474"/>
    <w:rsid w:val="6A6FF9F1"/>
    <w:rsid w:val="6A752D89"/>
    <w:rsid w:val="6A836796"/>
    <w:rsid w:val="6A8E13ED"/>
    <w:rsid w:val="6AA3FF45"/>
    <w:rsid w:val="6AA41CD0"/>
    <w:rsid w:val="6AA43D70"/>
    <w:rsid w:val="6AABEE3F"/>
    <w:rsid w:val="6AB686CF"/>
    <w:rsid w:val="6AB96EB0"/>
    <w:rsid w:val="6ABD6F6D"/>
    <w:rsid w:val="6ABE2D46"/>
    <w:rsid w:val="6AC19AFA"/>
    <w:rsid w:val="6AC41924"/>
    <w:rsid w:val="6ACC7360"/>
    <w:rsid w:val="6ACD798F"/>
    <w:rsid w:val="6AD49B00"/>
    <w:rsid w:val="6AE2CBE3"/>
    <w:rsid w:val="6AE8C8C7"/>
    <w:rsid w:val="6AE8DE69"/>
    <w:rsid w:val="6AFFD525"/>
    <w:rsid w:val="6B0823CB"/>
    <w:rsid w:val="6B1CB02E"/>
    <w:rsid w:val="6B2A96B7"/>
    <w:rsid w:val="6B3D5516"/>
    <w:rsid w:val="6B4C5744"/>
    <w:rsid w:val="6BB46B30"/>
    <w:rsid w:val="6BDAC3E5"/>
    <w:rsid w:val="6BDB9FA2"/>
    <w:rsid w:val="6BDBEA01"/>
    <w:rsid w:val="6BDF0FD0"/>
    <w:rsid w:val="6BE839B6"/>
    <w:rsid w:val="6BEEBDA8"/>
    <w:rsid w:val="6BEFACDB"/>
    <w:rsid w:val="6BF06088"/>
    <w:rsid w:val="6C292BB9"/>
    <w:rsid w:val="6C29DAD9"/>
    <w:rsid w:val="6C3C13D5"/>
    <w:rsid w:val="6C3FF598"/>
    <w:rsid w:val="6C412327"/>
    <w:rsid w:val="6C4DEDD6"/>
    <w:rsid w:val="6C4E17F9"/>
    <w:rsid w:val="6C52D389"/>
    <w:rsid w:val="6C59C06C"/>
    <w:rsid w:val="6C68DABA"/>
    <w:rsid w:val="6C7E7345"/>
    <w:rsid w:val="6C8A8F26"/>
    <w:rsid w:val="6C932181"/>
    <w:rsid w:val="6CA1D8A8"/>
    <w:rsid w:val="6CB5C030"/>
    <w:rsid w:val="6D0D7A41"/>
    <w:rsid w:val="6D12BE2A"/>
    <w:rsid w:val="6D157343"/>
    <w:rsid w:val="6D2E0A2F"/>
    <w:rsid w:val="6D3522D1"/>
    <w:rsid w:val="6D369F55"/>
    <w:rsid w:val="6D417AB5"/>
    <w:rsid w:val="6D5E8A59"/>
    <w:rsid w:val="6D80680E"/>
    <w:rsid w:val="6D830CF5"/>
    <w:rsid w:val="6D96AB91"/>
    <w:rsid w:val="6D97BD5D"/>
    <w:rsid w:val="6D9A178C"/>
    <w:rsid w:val="6D9C636E"/>
    <w:rsid w:val="6DA212C7"/>
    <w:rsid w:val="6DA3BADE"/>
    <w:rsid w:val="6DB42194"/>
    <w:rsid w:val="6DC053AC"/>
    <w:rsid w:val="6DC968F8"/>
    <w:rsid w:val="6DCE5704"/>
    <w:rsid w:val="6DD613E9"/>
    <w:rsid w:val="6DE71B1D"/>
    <w:rsid w:val="6DEA1A82"/>
    <w:rsid w:val="6E0A4DA4"/>
    <w:rsid w:val="6E1124CD"/>
    <w:rsid w:val="6E1D687E"/>
    <w:rsid w:val="6E26B9E3"/>
    <w:rsid w:val="6E3B7D84"/>
    <w:rsid w:val="6E471049"/>
    <w:rsid w:val="6E4D398D"/>
    <w:rsid w:val="6E630A34"/>
    <w:rsid w:val="6E833B6A"/>
    <w:rsid w:val="6E88769C"/>
    <w:rsid w:val="6E8F9D59"/>
    <w:rsid w:val="6E9B0046"/>
    <w:rsid w:val="6E9FD24D"/>
    <w:rsid w:val="6EB18EC3"/>
    <w:rsid w:val="6EB1EA01"/>
    <w:rsid w:val="6EBD1517"/>
    <w:rsid w:val="6EC7802D"/>
    <w:rsid w:val="6ED5511F"/>
    <w:rsid w:val="6EDE7C22"/>
    <w:rsid w:val="6EE8C837"/>
    <w:rsid w:val="6EFB131A"/>
    <w:rsid w:val="6F018552"/>
    <w:rsid w:val="6F039EA1"/>
    <w:rsid w:val="6F06ACB1"/>
    <w:rsid w:val="6F0F3066"/>
    <w:rsid w:val="6F1BAEEF"/>
    <w:rsid w:val="6F36955F"/>
    <w:rsid w:val="6F55E55D"/>
    <w:rsid w:val="6F5C4C0B"/>
    <w:rsid w:val="6F79EEF2"/>
    <w:rsid w:val="6F80C736"/>
    <w:rsid w:val="6F9F7CA3"/>
    <w:rsid w:val="6FA5314A"/>
    <w:rsid w:val="6FAA32C9"/>
    <w:rsid w:val="6FC94716"/>
    <w:rsid w:val="6FD24A7D"/>
    <w:rsid w:val="6FE33EFF"/>
    <w:rsid w:val="6FE4FF51"/>
    <w:rsid w:val="6FE6D1E7"/>
    <w:rsid w:val="6FF32B19"/>
    <w:rsid w:val="6FFB49F8"/>
    <w:rsid w:val="7019444C"/>
    <w:rsid w:val="70314931"/>
    <w:rsid w:val="70334FF9"/>
    <w:rsid w:val="7034D37C"/>
    <w:rsid w:val="70429B9F"/>
    <w:rsid w:val="705A6F1B"/>
    <w:rsid w:val="70650B93"/>
    <w:rsid w:val="708D5A0C"/>
    <w:rsid w:val="709207C2"/>
    <w:rsid w:val="70AF8798"/>
    <w:rsid w:val="70C194B5"/>
    <w:rsid w:val="70C53ABC"/>
    <w:rsid w:val="70D101FE"/>
    <w:rsid w:val="70D52C90"/>
    <w:rsid w:val="70D85840"/>
    <w:rsid w:val="70EC416E"/>
    <w:rsid w:val="70ED0582"/>
    <w:rsid w:val="70F91CF4"/>
    <w:rsid w:val="71249D35"/>
    <w:rsid w:val="712A2AB7"/>
    <w:rsid w:val="7148B5BA"/>
    <w:rsid w:val="71584DB0"/>
    <w:rsid w:val="715C8332"/>
    <w:rsid w:val="7163DF18"/>
    <w:rsid w:val="716DAAE9"/>
    <w:rsid w:val="71757E7C"/>
    <w:rsid w:val="718AFE16"/>
    <w:rsid w:val="7197DDBB"/>
    <w:rsid w:val="719F3B54"/>
    <w:rsid w:val="71AB786F"/>
    <w:rsid w:val="71B4CD48"/>
    <w:rsid w:val="71B85147"/>
    <w:rsid w:val="71EEBE44"/>
    <w:rsid w:val="720563C6"/>
    <w:rsid w:val="72067950"/>
    <w:rsid w:val="721EA03C"/>
    <w:rsid w:val="7226F2CE"/>
    <w:rsid w:val="722D394D"/>
    <w:rsid w:val="7238A528"/>
    <w:rsid w:val="72440160"/>
    <w:rsid w:val="724C39F5"/>
    <w:rsid w:val="725B3BE2"/>
    <w:rsid w:val="726DBA75"/>
    <w:rsid w:val="728FD715"/>
    <w:rsid w:val="729C00CA"/>
    <w:rsid w:val="729CCB20"/>
    <w:rsid w:val="72B60BF6"/>
    <w:rsid w:val="72D9569F"/>
    <w:rsid w:val="72DF5D67"/>
    <w:rsid w:val="72F1AEA9"/>
    <w:rsid w:val="72F67DC8"/>
    <w:rsid w:val="72F85ACB"/>
    <w:rsid w:val="72FD721C"/>
    <w:rsid w:val="733357DA"/>
    <w:rsid w:val="7341BC6E"/>
    <w:rsid w:val="7343FE95"/>
    <w:rsid w:val="734B182A"/>
    <w:rsid w:val="735DC18C"/>
    <w:rsid w:val="7370B8AC"/>
    <w:rsid w:val="7373B9A8"/>
    <w:rsid w:val="7376DB64"/>
    <w:rsid w:val="737B31C5"/>
    <w:rsid w:val="738A8B9B"/>
    <w:rsid w:val="739B074E"/>
    <w:rsid w:val="73AA2399"/>
    <w:rsid w:val="73CF0A6D"/>
    <w:rsid w:val="73F95DAE"/>
    <w:rsid w:val="73FB0E92"/>
    <w:rsid w:val="7408D824"/>
    <w:rsid w:val="7420B361"/>
    <w:rsid w:val="742597D8"/>
    <w:rsid w:val="742DDD10"/>
    <w:rsid w:val="74400807"/>
    <w:rsid w:val="744A95C0"/>
    <w:rsid w:val="7455D515"/>
    <w:rsid w:val="745BCE8E"/>
    <w:rsid w:val="7477FF25"/>
    <w:rsid w:val="7480DE88"/>
    <w:rsid w:val="74926674"/>
    <w:rsid w:val="74B43BF7"/>
    <w:rsid w:val="74E29D5A"/>
    <w:rsid w:val="74F5D00E"/>
    <w:rsid w:val="7514B1E6"/>
    <w:rsid w:val="751B829B"/>
    <w:rsid w:val="751DE019"/>
    <w:rsid w:val="752CFA17"/>
    <w:rsid w:val="754866F1"/>
    <w:rsid w:val="7553AD97"/>
    <w:rsid w:val="7558F18B"/>
    <w:rsid w:val="756F695B"/>
    <w:rsid w:val="75795110"/>
    <w:rsid w:val="758A9D3E"/>
    <w:rsid w:val="75BB012D"/>
    <w:rsid w:val="75C04B8A"/>
    <w:rsid w:val="75C729F0"/>
    <w:rsid w:val="75CD2230"/>
    <w:rsid w:val="75CEC002"/>
    <w:rsid w:val="75D21E8A"/>
    <w:rsid w:val="75D2D469"/>
    <w:rsid w:val="75D7710C"/>
    <w:rsid w:val="75E1D143"/>
    <w:rsid w:val="75E494D2"/>
    <w:rsid w:val="75EFFEA0"/>
    <w:rsid w:val="75F185BC"/>
    <w:rsid w:val="7607B17F"/>
    <w:rsid w:val="7620345A"/>
    <w:rsid w:val="763F2A13"/>
    <w:rsid w:val="764B03BD"/>
    <w:rsid w:val="764D1046"/>
    <w:rsid w:val="765AE5E2"/>
    <w:rsid w:val="76650175"/>
    <w:rsid w:val="7687A55A"/>
    <w:rsid w:val="768F5B0E"/>
    <w:rsid w:val="769409D2"/>
    <w:rsid w:val="76A41BEB"/>
    <w:rsid w:val="76A5F07F"/>
    <w:rsid w:val="76A61A5B"/>
    <w:rsid w:val="76A7F018"/>
    <w:rsid w:val="76AB02C5"/>
    <w:rsid w:val="76C2CD7D"/>
    <w:rsid w:val="76FBF383"/>
    <w:rsid w:val="77057712"/>
    <w:rsid w:val="770B877A"/>
    <w:rsid w:val="771B71D9"/>
    <w:rsid w:val="773EB34C"/>
    <w:rsid w:val="77492582"/>
    <w:rsid w:val="774EF9A2"/>
    <w:rsid w:val="7758399B"/>
    <w:rsid w:val="77602E0E"/>
    <w:rsid w:val="776AB068"/>
    <w:rsid w:val="7773140A"/>
    <w:rsid w:val="777D78E8"/>
    <w:rsid w:val="778E2696"/>
    <w:rsid w:val="77A04146"/>
    <w:rsid w:val="77A6294F"/>
    <w:rsid w:val="77A870CA"/>
    <w:rsid w:val="77AA887F"/>
    <w:rsid w:val="77C30A65"/>
    <w:rsid w:val="77C98807"/>
    <w:rsid w:val="77CAEDA2"/>
    <w:rsid w:val="77CE54B9"/>
    <w:rsid w:val="77D859EC"/>
    <w:rsid w:val="77E8035A"/>
    <w:rsid w:val="77ECBB33"/>
    <w:rsid w:val="77FB494C"/>
    <w:rsid w:val="780322E2"/>
    <w:rsid w:val="7845BE18"/>
    <w:rsid w:val="785DFCBE"/>
    <w:rsid w:val="785E9A2E"/>
    <w:rsid w:val="786F9DCA"/>
    <w:rsid w:val="787343D6"/>
    <w:rsid w:val="789668CB"/>
    <w:rsid w:val="78A70A1D"/>
    <w:rsid w:val="78AD5E29"/>
    <w:rsid w:val="78B6082C"/>
    <w:rsid w:val="78C5C45F"/>
    <w:rsid w:val="78CAF71B"/>
    <w:rsid w:val="78D6FF83"/>
    <w:rsid w:val="78E1EF00"/>
    <w:rsid w:val="78E68751"/>
    <w:rsid w:val="78EDB2B2"/>
    <w:rsid w:val="78F5BC1D"/>
    <w:rsid w:val="78FE96E9"/>
    <w:rsid w:val="79114919"/>
    <w:rsid w:val="794273D8"/>
    <w:rsid w:val="7948D492"/>
    <w:rsid w:val="7956CC36"/>
    <w:rsid w:val="79764EB8"/>
    <w:rsid w:val="797A8CB2"/>
    <w:rsid w:val="797B3BB7"/>
    <w:rsid w:val="79A1CAD2"/>
    <w:rsid w:val="79A4C417"/>
    <w:rsid w:val="79BD6AE8"/>
    <w:rsid w:val="79BE2E1F"/>
    <w:rsid w:val="79C57A8A"/>
    <w:rsid w:val="79E4F6B7"/>
    <w:rsid w:val="79F031C6"/>
    <w:rsid w:val="79FC1349"/>
    <w:rsid w:val="7A099D8B"/>
    <w:rsid w:val="7A1F086A"/>
    <w:rsid w:val="7A3EAE8F"/>
    <w:rsid w:val="7A400C22"/>
    <w:rsid w:val="7A42DA7E"/>
    <w:rsid w:val="7A4A4551"/>
    <w:rsid w:val="7A501535"/>
    <w:rsid w:val="7A674062"/>
    <w:rsid w:val="7A6DE358"/>
    <w:rsid w:val="7A83112A"/>
    <w:rsid w:val="7A85C65C"/>
    <w:rsid w:val="7AA92932"/>
    <w:rsid w:val="7AC02BBD"/>
    <w:rsid w:val="7ACB4EEE"/>
    <w:rsid w:val="7ACCD677"/>
    <w:rsid w:val="7ACEC269"/>
    <w:rsid w:val="7ADAF70E"/>
    <w:rsid w:val="7AEFD93C"/>
    <w:rsid w:val="7AFE14CF"/>
    <w:rsid w:val="7B01735F"/>
    <w:rsid w:val="7B0FF786"/>
    <w:rsid w:val="7B1B7855"/>
    <w:rsid w:val="7B1CFC72"/>
    <w:rsid w:val="7B374C5E"/>
    <w:rsid w:val="7B429C2D"/>
    <w:rsid w:val="7B639F2F"/>
    <w:rsid w:val="7B77474B"/>
    <w:rsid w:val="7B78D67B"/>
    <w:rsid w:val="7B8D7882"/>
    <w:rsid w:val="7B959D80"/>
    <w:rsid w:val="7BA107FF"/>
    <w:rsid w:val="7BBEB946"/>
    <w:rsid w:val="7BC00B67"/>
    <w:rsid w:val="7BCCB459"/>
    <w:rsid w:val="7BCD7E22"/>
    <w:rsid w:val="7BE3E78E"/>
    <w:rsid w:val="7BF25B0B"/>
    <w:rsid w:val="7BF519D7"/>
    <w:rsid w:val="7BFA49F5"/>
    <w:rsid w:val="7C1E3A85"/>
    <w:rsid w:val="7C4332CB"/>
    <w:rsid w:val="7C6A00BF"/>
    <w:rsid w:val="7C745F9B"/>
    <w:rsid w:val="7C82AB55"/>
    <w:rsid w:val="7C98D90C"/>
    <w:rsid w:val="7C9E0DC1"/>
    <w:rsid w:val="7C9EFBFA"/>
    <w:rsid w:val="7CA5319B"/>
    <w:rsid w:val="7CAB8BBB"/>
    <w:rsid w:val="7CB6627B"/>
    <w:rsid w:val="7CD78401"/>
    <w:rsid w:val="7CDB3BB9"/>
    <w:rsid w:val="7CF067E3"/>
    <w:rsid w:val="7CF54E05"/>
    <w:rsid w:val="7CF60860"/>
    <w:rsid w:val="7CFDBF97"/>
    <w:rsid w:val="7CFE2BF3"/>
    <w:rsid w:val="7D063310"/>
    <w:rsid w:val="7D0E1887"/>
    <w:rsid w:val="7D157DF7"/>
    <w:rsid w:val="7D2001CE"/>
    <w:rsid w:val="7D316DE1"/>
    <w:rsid w:val="7D3CDDA7"/>
    <w:rsid w:val="7D5EBBF3"/>
    <w:rsid w:val="7D62E80E"/>
    <w:rsid w:val="7D6CA7D1"/>
    <w:rsid w:val="7D79D40E"/>
    <w:rsid w:val="7D7CD177"/>
    <w:rsid w:val="7D7EB372"/>
    <w:rsid w:val="7D8376DF"/>
    <w:rsid w:val="7D898D1E"/>
    <w:rsid w:val="7D8C3EB2"/>
    <w:rsid w:val="7D993B9F"/>
    <w:rsid w:val="7D9CCFDD"/>
    <w:rsid w:val="7DB3F2C0"/>
    <w:rsid w:val="7DB66897"/>
    <w:rsid w:val="7DE24FCB"/>
    <w:rsid w:val="7DE7302F"/>
    <w:rsid w:val="7DEB2575"/>
    <w:rsid w:val="7DF12FB5"/>
    <w:rsid w:val="7DF7BA56"/>
    <w:rsid w:val="7DFDEA42"/>
    <w:rsid w:val="7E2CFF35"/>
    <w:rsid w:val="7E35B89F"/>
    <w:rsid w:val="7E4C5562"/>
    <w:rsid w:val="7E52495B"/>
    <w:rsid w:val="7E542D28"/>
    <w:rsid w:val="7E543FAF"/>
    <w:rsid w:val="7E6C9088"/>
    <w:rsid w:val="7E734D15"/>
    <w:rsid w:val="7E7910BC"/>
    <w:rsid w:val="7E815301"/>
    <w:rsid w:val="7E884719"/>
    <w:rsid w:val="7E96091B"/>
    <w:rsid w:val="7E975248"/>
    <w:rsid w:val="7E9B4458"/>
    <w:rsid w:val="7E9C53FC"/>
    <w:rsid w:val="7EA066E4"/>
    <w:rsid w:val="7EA3BB49"/>
    <w:rsid w:val="7EBDC1D9"/>
    <w:rsid w:val="7EBF196C"/>
    <w:rsid w:val="7EC40564"/>
    <w:rsid w:val="7ED5A61B"/>
    <w:rsid w:val="7EDB9544"/>
    <w:rsid w:val="7F01B572"/>
    <w:rsid w:val="7F0553A6"/>
    <w:rsid w:val="7F168CD2"/>
    <w:rsid w:val="7F184364"/>
    <w:rsid w:val="7F32E2E3"/>
    <w:rsid w:val="7F3766EA"/>
    <w:rsid w:val="7F41B29A"/>
    <w:rsid w:val="7F47B0C0"/>
    <w:rsid w:val="7F513066"/>
    <w:rsid w:val="7FE2D844"/>
    <w:rsid w:val="7FEE0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2DD9E9"/>
  <w15:chartTrackingRefBased/>
  <w15:docId w15:val="{17C4A14B-A8B1-4FAE-837C-6BD0C4F1F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688E"/>
    <w:pPr>
      <w:keepNext/>
      <w:keepLines/>
      <w:spacing w:before="120" w:after="120"/>
      <w:outlineLvl w:val="0"/>
    </w:pPr>
    <w:rPr>
      <w:rFonts w:ascii="Calibri" w:hAnsi="Calibri" w:cs="Calibri" w:eastAsiaTheme="majorEastAsia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7661"/>
    <w:pPr>
      <w:keepNext/>
      <w:keepLines/>
      <w:spacing w:before="120" w:after="120"/>
      <w:outlineLvl w:val="1"/>
    </w:pPr>
    <w:rPr>
      <w:rFonts w:ascii="Calibri" w:hAnsi="Calibri" w:cs="Calibri" w:eastAsiaTheme="majorEastAsia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064A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04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B3BE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B3BE7"/>
  </w:style>
  <w:style w:type="paragraph" w:styleId="Footer">
    <w:name w:val="footer"/>
    <w:basedOn w:val="Normal"/>
    <w:link w:val="FooterChar"/>
    <w:uiPriority w:val="99"/>
    <w:unhideWhenUsed/>
    <w:rsid w:val="006B3BE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B3BE7"/>
  </w:style>
  <w:style w:type="character" w:styleId="CommentReference">
    <w:name w:val="annotation reference"/>
    <w:basedOn w:val="DefaultParagraphFont"/>
    <w:uiPriority w:val="99"/>
    <w:semiHidden/>
    <w:unhideWhenUsed/>
    <w:rsid w:val="00D567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673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567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73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56734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16201"/>
    <w:rPr>
      <w:color w:val="666666"/>
    </w:rPr>
  </w:style>
  <w:style w:type="character" w:styleId="Heading2Char" w:customStyle="1">
    <w:name w:val="Heading 2 Char"/>
    <w:basedOn w:val="DefaultParagraphFont"/>
    <w:link w:val="Heading2"/>
    <w:uiPriority w:val="9"/>
    <w:rsid w:val="00127661"/>
    <w:rPr>
      <w:rFonts w:ascii="Calibri" w:hAnsi="Calibri" w:cs="Calibri" w:eastAsiaTheme="majorEastAsia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1BE0"/>
    <w:pPr>
      <w:spacing w:after="0" w:line="240" w:lineRule="auto"/>
    </w:pPr>
    <w:rPr>
      <w:rFonts w:ascii="Consolas" w:hAnsi="Consolas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F1BE0"/>
    <w:rPr>
      <w:rFonts w:ascii="Consolas" w:hAnsi="Consolas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D167E"/>
    <w:rPr>
      <w:color w:val="2B579A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48688E"/>
    <w:rPr>
      <w:rFonts w:ascii="Calibri" w:hAnsi="Calibri" w:cs="Calibri" w:eastAsiaTheme="majorEastAsia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9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nanohub.org/tools/jupyter70" TargetMode="External" Id="rId13" /><Relationship Type="http://schemas.openxmlformats.org/officeDocument/2006/relationships/image" Target="media/image6.png" Id="rId18" /><Relationship Type="http://schemas.openxmlformats.org/officeDocument/2006/relationships/header" Target="header2.xml" Id="rId26" /><Relationship Type="http://schemas.openxmlformats.org/officeDocument/2006/relationships/hyperlink" Target="https://www.mdpi.com/1996-1073/14/18/5678/htm" TargetMode="External" Id="rId39" /><Relationship Type="http://schemas.openxmlformats.org/officeDocument/2006/relationships/image" Target="media/image9.png" Id="rId21" /><Relationship Type="http://schemas.openxmlformats.org/officeDocument/2006/relationships/image" Target="media/image17.png" Id="rId34" /><Relationship Type="http://schemas.openxmlformats.org/officeDocument/2006/relationships/fontTable" Target="fontTable.xml" Id="rId42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image" Target="media/image4.png" Id="rId16" /><Relationship Type="http://schemas.openxmlformats.org/officeDocument/2006/relationships/image" Target="media/image8.png" Id="rId20" /><Relationship Type="http://schemas.openxmlformats.org/officeDocument/2006/relationships/header" Target="header3.xml" Id="rId29" /><Relationship Type="http://schemas.openxmlformats.org/officeDocument/2006/relationships/hyperlink" Target="https://ufl.qualtrics.com/jfe/form/SV_eRiNCrlux5ALUKq" TargetMode="External" Id="rId41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12.png" Id="rId24" /><Relationship Type="http://schemas.openxmlformats.org/officeDocument/2006/relationships/image" Target="media/image15.png" Id="rId32" /><Relationship Type="http://schemas.openxmlformats.org/officeDocument/2006/relationships/hyperlink" Target="https://portfoliomanager.energystar.gov/pdf/reference/US%20National%20Median%20Table.pdf" TargetMode="External" Id="rId37" /><Relationship Type="http://schemas.openxmlformats.org/officeDocument/2006/relationships/hyperlink" Target="https://tva.bizenergyadvisor.com/categories/business-types" TargetMode="External" Id="rId40" /><Relationship Type="http://schemas.openxmlformats.org/officeDocument/2006/relationships/styles" Target="styles.xml" Id="rId5" /><Relationship Type="http://schemas.openxmlformats.org/officeDocument/2006/relationships/image" Target="media/image3.png" Id="rId15" /><Relationship Type="http://schemas.openxmlformats.org/officeDocument/2006/relationships/image" Target="media/image11.png" Id="rId23" /><Relationship Type="http://schemas.openxmlformats.org/officeDocument/2006/relationships/footer" Target="footer2.xml" Id="rId28" /><Relationship Type="http://schemas.openxmlformats.org/officeDocument/2006/relationships/image" Target="media/image19.png" Id="rId36" /><Relationship Type="http://schemas.openxmlformats.org/officeDocument/2006/relationships/image" Target="media/image1.png" Id="rId10" /><Relationship Type="http://schemas.openxmlformats.org/officeDocument/2006/relationships/image" Target="media/image7.png" Id="rId19" /><Relationship Type="http://schemas.openxmlformats.org/officeDocument/2006/relationships/image" Target="media/image14.png" Id="rId31" /><Relationship Type="http://schemas.microsoft.com/office/2020/10/relationships/intelligence" Target="intelligence2.xml" Id="rId44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2.png" Id="rId14" /><Relationship Type="http://schemas.openxmlformats.org/officeDocument/2006/relationships/image" Target="media/image10.png" Id="rId22" /><Relationship Type="http://schemas.openxmlformats.org/officeDocument/2006/relationships/footer" Target="footer1.xml" Id="rId27" /><Relationship Type="http://schemas.openxmlformats.org/officeDocument/2006/relationships/footer" Target="footer3.xml" Id="rId30" /><Relationship Type="http://schemas.openxmlformats.org/officeDocument/2006/relationships/image" Target="media/image18.png" Id="rId35" /><Relationship Type="http://schemas.openxmlformats.org/officeDocument/2006/relationships/theme" Target="theme/theme1.xml" Id="rId43" /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hyperlink" Target="https://nanohub.org/register/" TargetMode="External" Id="rId12" /><Relationship Type="http://schemas.openxmlformats.org/officeDocument/2006/relationships/image" Target="media/image5.png" Id="rId17" /><Relationship Type="http://schemas.openxmlformats.org/officeDocument/2006/relationships/header" Target="header1.xml" Id="rId25" /><Relationship Type="http://schemas.openxmlformats.org/officeDocument/2006/relationships/image" Target="media/image16.png" Id="rId33" /><Relationship Type="http://schemas.openxmlformats.org/officeDocument/2006/relationships/hyperlink" Target="https://www.energystar.gov/?s=mega" TargetMode="External" Id="rId38" /><Relationship Type="http://schemas.openxmlformats.org/officeDocument/2006/relationships/hyperlink" Target="https://www.youtube.com/watch?v=pg5ppjvizik" TargetMode="External" Id="R758c9966157645a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67626D-56E6-8649-8C60-5ED19DA6DFF4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9b0918f-83d5-4dd8-b374-9164537f9303">
      <Terms xmlns="http://schemas.microsoft.com/office/infopath/2007/PartnerControls"/>
    </lcf76f155ced4ddcb4097134ff3c332f>
    <TaxCatchAll xmlns="eb331bc9-1db8-4c74-9f85-ce09a0afd705" xsi:nil="true"/>
    <SharedWithUsers xmlns="eb331bc9-1db8-4c74-9f85-ce09a0afd705">
      <UserInfo>
        <DisplayName/>
        <AccountId xsi:nil="true"/>
        <AccountType/>
      </UserInfo>
    </SharedWithUsers>
    <MediaLengthInSeconds xmlns="69b0918f-83d5-4dd8-b374-9164537f930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C977C68203D340B8A2F2C9E75E159C" ma:contentTypeVersion="16" ma:contentTypeDescription="Create a new document." ma:contentTypeScope="" ma:versionID="acf41a714c1b16d5fe429ff77310f327">
  <xsd:schema xmlns:xsd="http://www.w3.org/2001/XMLSchema" xmlns:xs="http://www.w3.org/2001/XMLSchema" xmlns:p="http://schemas.microsoft.com/office/2006/metadata/properties" xmlns:ns2="69b0918f-83d5-4dd8-b374-9164537f9303" xmlns:ns3="eb331bc9-1db8-4c74-9f85-ce09a0afd705" targetNamespace="http://schemas.microsoft.com/office/2006/metadata/properties" ma:root="true" ma:fieldsID="fb168a2d4e823233f761dce2d9cbdfac" ns2:_="" ns3:_="">
    <xsd:import namespace="69b0918f-83d5-4dd8-b374-9164537f9303"/>
    <xsd:import namespace="eb331bc9-1db8-4c74-9f85-ce09a0afd7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b0918f-83d5-4dd8-b374-9164537f93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a0c477a-f09e-4137-8c49-77869fdcc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31bc9-1db8-4c74-9f85-ce09a0afd70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2a11c3b-6860-47af-b4b3-8b67864ea86a}" ma:internalName="TaxCatchAll" ma:showField="CatchAllData" ma:web="eb331bc9-1db8-4c74-9f85-ce09a0afd7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02E0D7-4E38-43F6-87BE-67A54DD04F73}">
  <ds:schemaRefs>
    <ds:schemaRef ds:uri="http://schemas.microsoft.com/office/2006/metadata/properties"/>
    <ds:schemaRef ds:uri="http://schemas.microsoft.com/office/infopath/2007/PartnerControls"/>
    <ds:schemaRef ds:uri="69b0918f-83d5-4dd8-b374-9164537f9303"/>
    <ds:schemaRef ds:uri="eb331bc9-1db8-4c74-9f85-ce09a0afd705"/>
  </ds:schemaRefs>
</ds:datastoreItem>
</file>

<file path=customXml/itemProps2.xml><?xml version="1.0" encoding="utf-8"?>
<ds:datastoreItem xmlns:ds="http://schemas.openxmlformats.org/officeDocument/2006/customXml" ds:itemID="{0E3C45C7-2D50-481A-9F1B-B27D6EE2AA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b0918f-83d5-4dd8-b374-9164537f9303"/>
    <ds:schemaRef ds:uri="eb331bc9-1db8-4c74-9f85-ce09a0afd7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7C3830-2A4D-4937-8C5A-FC5315102E6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erino,Kristina D</dc:creator>
  <keywords/>
  <dc:description/>
  <lastModifiedBy>Dolling,Evan S</lastModifiedBy>
  <revision>599</revision>
  <dcterms:created xsi:type="dcterms:W3CDTF">2022-04-12T03:28:00.0000000Z</dcterms:created>
  <dcterms:modified xsi:type="dcterms:W3CDTF">2025-10-09T22:06:18.177169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C977C68203D340B8A2F2C9E75E159C</vt:lpwstr>
  </property>
  <property fmtid="{D5CDD505-2E9C-101B-9397-08002B2CF9AE}" pid="3" name="grammarly_documentId">
    <vt:lpwstr>documentId_9168</vt:lpwstr>
  </property>
  <property fmtid="{D5CDD505-2E9C-101B-9397-08002B2CF9AE}" pid="4" name="grammarly_documentContext">
    <vt:lpwstr>{"goals":[],"domain":"general","emotions":[],"dialect":"american"}</vt:lpwstr>
  </property>
  <property fmtid="{D5CDD505-2E9C-101B-9397-08002B2CF9AE}" pid="5" name="Order">
    <vt:r8>7286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MediaServiceImageTags">
    <vt:lpwstr/>
  </property>
</Properties>
</file>